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28182" w14:textId="77777777" w:rsidR="001F4431" w:rsidRDefault="00D611DF" w:rsidP="00695C5E">
      <w:pPr>
        <w:tabs>
          <w:tab w:val="left" w:pos="720"/>
          <w:tab w:val="left" w:pos="810"/>
          <w:tab w:val="left" w:pos="1440"/>
          <w:tab w:val="left" w:pos="1548"/>
          <w:tab w:val="left" w:pos="1800"/>
          <w:tab w:val="left" w:pos="2132"/>
        </w:tabs>
        <w:jc w:val="both"/>
        <w:rPr>
          <w:b/>
          <w:u w:val="single"/>
        </w:rPr>
      </w:pPr>
      <w:bookmarkStart w:id="0" w:name="_Hlk55386144"/>
      <w:r w:rsidRPr="007D1F7D">
        <w:rPr>
          <w:bCs/>
          <w:noProof/>
        </w:rPr>
        <w:drawing>
          <wp:inline distT="19050" distB="19050" distL="19050" distR="19050" wp14:anchorId="25CCD0EC" wp14:editId="3D77ACE6">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ic:nvPicPr>
                  <pic:blipFill>
                    <a:blip r:embed="rId8"/>
                    <a:stretch>
                      <a:fillRect/>
                    </a:stretch>
                  </pic:blipFill>
                  <pic:spPr>
                    <a:xfrm>
                      <a:off x="0" y="0"/>
                      <a:ext cx="1173643" cy="1173643"/>
                    </a:xfrm>
                    <a:prstGeom prst="rect">
                      <a:avLst/>
                    </a:prstGeom>
                  </pic:spPr>
                </pic:pic>
              </a:graphicData>
            </a:graphic>
          </wp:inline>
        </w:drawing>
      </w:r>
    </w:p>
    <w:p w14:paraId="788F470B" w14:textId="77777777" w:rsidR="001F4431" w:rsidRDefault="001F4431" w:rsidP="00695C5E">
      <w:pPr>
        <w:tabs>
          <w:tab w:val="left" w:pos="720"/>
          <w:tab w:val="left" w:pos="810"/>
          <w:tab w:val="left" w:pos="1440"/>
          <w:tab w:val="left" w:pos="1548"/>
          <w:tab w:val="left" w:pos="1800"/>
          <w:tab w:val="left" w:pos="2132"/>
        </w:tabs>
        <w:jc w:val="both"/>
        <w:rPr>
          <w:b/>
          <w:u w:val="single"/>
        </w:rPr>
      </w:pPr>
    </w:p>
    <w:p w14:paraId="2BA563A3" w14:textId="77777777" w:rsidR="00695C5E" w:rsidRPr="001A03A2" w:rsidRDefault="00D611DF"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D9452B">
        <w:rPr>
          <w:b/>
          <w:u w:val="single"/>
        </w:rPr>
        <w:t xml:space="preserve">TRAILS COMMITTEE </w:t>
      </w:r>
      <w:r w:rsidR="0055376F">
        <w:rPr>
          <w:b/>
          <w:u w:val="single"/>
        </w:rPr>
        <w:t>MEETING</w:t>
      </w:r>
      <w:r w:rsidR="00A14E69">
        <w:rPr>
          <w:b/>
          <w:u w:val="single"/>
        </w:rPr>
        <w:t xml:space="preserve"> HELD</w:t>
      </w:r>
      <w:r w:rsidR="004465E6">
        <w:rPr>
          <w:b/>
          <w:u w:val="single"/>
        </w:rPr>
        <w:t xml:space="preserve">, </w:t>
      </w:r>
      <w:r w:rsidR="006E085E">
        <w:rPr>
          <w:b/>
          <w:u w:val="single"/>
        </w:rPr>
        <w:t>THURSDAY</w:t>
      </w:r>
      <w:r w:rsidR="00296282">
        <w:rPr>
          <w:b/>
          <w:u w:val="single"/>
        </w:rPr>
        <w:t>,</w:t>
      </w:r>
      <w:r w:rsidR="006E085E">
        <w:rPr>
          <w:b/>
          <w:u w:val="single"/>
        </w:rPr>
        <w:t xml:space="preserve"> </w:t>
      </w:r>
      <w:r w:rsidR="00C83B6A">
        <w:rPr>
          <w:b/>
          <w:u w:val="single"/>
        </w:rPr>
        <w:t>JANUARY 13, 2022</w:t>
      </w:r>
      <w:r w:rsidR="006E085E">
        <w:rPr>
          <w:b/>
          <w:u w:val="single"/>
        </w:rPr>
        <w:t xml:space="preserve">, </w:t>
      </w:r>
      <w:r w:rsidR="00D8117E" w:rsidRPr="001A03A2">
        <w:rPr>
          <w:b/>
          <w:u w:val="single"/>
        </w:rPr>
        <w:t>AT</w:t>
      </w:r>
      <w:r w:rsidR="000E27ED">
        <w:rPr>
          <w:b/>
          <w:u w:val="single"/>
        </w:rPr>
        <w:t xml:space="preserve"> </w:t>
      </w:r>
      <w:r w:rsidR="006E085E">
        <w:rPr>
          <w:b/>
          <w:u w:val="single"/>
        </w:rPr>
        <w:t>2</w:t>
      </w:r>
      <w:r w:rsidR="000E27ED">
        <w:rPr>
          <w:b/>
          <w:u w:val="single"/>
        </w:rPr>
        <w:t xml:space="preserve">:00 P.M.  </w:t>
      </w:r>
      <w:r>
        <w:rPr>
          <w:b/>
          <w:u w:val="single"/>
        </w:rPr>
        <w:t xml:space="preserve">THE MEETING WAS CONDUCTED ELECTRONICALLY VIA </w:t>
      </w:r>
      <w:r w:rsidR="00DC3E5B">
        <w:rPr>
          <w:b/>
          <w:u w:val="single"/>
        </w:rPr>
        <w:t>ZOOM</w:t>
      </w:r>
      <w:r w:rsidRPr="001A03A2">
        <w:rPr>
          <w:b/>
          <w:u w:val="single"/>
        </w:rPr>
        <w:t xml:space="preserve"> </w:t>
      </w:r>
    </w:p>
    <w:p w14:paraId="02EC3AC3" w14:textId="77777777" w:rsidR="000C1E67" w:rsidRPr="001A03A2" w:rsidRDefault="000C1E67" w:rsidP="00BE5168">
      <w:pPr>
        <w:tabs>
          <w:tab w:val="left" w:pos="720"/>
          <w:tab w:val="left" w:pos="810"/>
          <w:tab w:val="left" w:pos="1440"/>
          <w:tab w:val="left" w:pos="1548"/>
          <w:tab w:val="left" w:pos="1800"/>
          <w:tab w:val="left" w:pos="2132"/>
        </w:tabs>
        <w:jc w:val="both"/>
      </w:pPr>
    </w:p>
    <w:p w14:paraId="3B96F673" w14:textId="77777777" w:rsidR="002967A3" w:rsidRPr="008C3253" w:rsidRDefault="00D611DF" w:rsidP="00A17C73">
      <w:pPr>
        <w:tabs>
          <w:tab w:val="left" w:pos="1440"/>
          <w:tab w:val="left" w:pos="2160"/>
        </w:tabs>
        <w:ind w:left="2160" w:hanging="2160"/>
        <w:jc w:val="both"/>
      </w:pPr>
      <w:r w:rsidRPr="00682CE0">
        <w:rPr>
          <w:b/>
        </w:rPr>
        <w:t xml:space="preserve">Present:  </w:t>
      </w:r>
      <w:r w:rsidRPr="00682CE0">
        <w:rPr>
          <w:b/>
        </w:rPr>
        <w:tab/>
      </w:r>
      <w:r w:rsidRPr="001D35DC">
        <w:tab/>
      </w:r>
      <w:r w:rsidR="00C07195" w:rsidRPr="008C3253">
        <w:t>John Knoblock, Chair</w:t>
      </w:r>
    </w:p>
    <w:p w14:paraId="297968AE" w14:textId="77777777" w:rsidR="00C83B6A" w:rsidRPr="008C3253" w:rsidRDefault="00D611DF" w:rsidP="00AC5119">
      <w:pPr>
        <w:tabs>
          <w:tab w:val="left" w:pos="1440"/>
          <w:tab w:val="left" w:pos="2160"/>
        </w:tabs>
        <w:ind w:left="2160" w:hanging="2160"/>
        <w:jc w:val="both"/>
      </w:pPr>
      <w:r w:rsidRPr="008C3253">
        <w:tab/>
      </w:r>
      <w:r w:rsidRPr="008C3253">
        <w:tab/>
        <w:t>Sarah Bennett</w:t>
      </w:r>
    </w:p>
    <w:p w14:paraId="31B1AFF5" w14:textId="77777777" w:rsidR="008C3253" w:rsidRPr="008C3253" w:rsidRDefault="00D611DF" w:rsidP="00AC5119">
      <w:pPr>
        <w:tabs>
          <w:tab w:val="left" w:pos="1440"/>
          <w:tab w:val="left" w:pos="2160"/>
        </w:tabs>
        <w:ind w:left="2160" w:hanging="2160"/>
        <w:jc w:val="both"/>
      </w:pPr>
      <w:r w:rsidRPr="008C3253">
        <w:tab/>
      </w:r>
      <w:r w:rsidRPr="008C3253">
        <w:tab/>
      </w:r>
      <w:r w:rsidRPr="008C3253">
        <w:t>Patrick Shea</w:t>
      </w:r>
    </w:p>
    <w:p w14:paraId="08B80E31" w14:textId="77777777" w:rsidR="00F20310" w:rsidRPr="008C3253" w:rsidRDefault="00D611DF" w:rsidP="00AC5119">
      <w:pPr>
        <w:tabs>
          <w:tab w:val="left" w:pos="1440"/>
          <w:tab w:val="left" w:pos="2160"/>
        </w:tabs>
        <w:ind w:left="2160" w:hanging="2160"/>
        <w:jc w:val="both"/>
      </w:pPr>
      <w:r w:rsidRPr="008C3253">
        <w:tab/>
      </w:r>
      <w:r w:rsidRPr="008C3253">
        <w:tab/>
        <w:t>Barbara Cameron</w:t>
      </w:r>
    </w:p>
    <w:p w14:paraId="18052C85" w14:textId="77777777" w:rsidR="00FB18A8" w:rsidRPr="00FB18A8" w:rsidRDefault="00D611DF" w:rsidP="001D35DC">
      <w:pPr>
        <w:tabs>
          <w:tab w:val="left" w:pos="1440"/>
          <w:tab w:val="left" w:pos="2160"/>
        </w:tabs>
        <w:ind w:left="2160" w:hanging="2160"/>
        <w:jc w:val="both"/>
      </w:pPr>
      <w:r w:rsidRPr="008C3253">
        <w:tab/>
      </w:r>
      <w:r w:rsidRPr="008C3253">
        <w:rPr>
          <w:b/>
          <w:bCs/>
          <w:i/>
          <w:iCs/>
        </w:rPr>
        <w:tab/>
      </w:r>
      <w:r w:rsidR="00D819A5" w:rsidRPr="00D819A5">
        <w:tab/>
      </w:r>
    </w:p>
    <w:p w14:paraId="19899F12" w14:textId="77777777" w:rsidR="0028772D" w:rsidRPr="00F20310" w:rsidRDefault="00D611DF" w:rsidP="00934A91">
      <w:pPr>
        <w:tabs>
          <w:tab w:val="left" w:pos="1440"/>
          <w:tab w:val="left" w:pos="2160"/>
        </w:tabs>
        <w:ind w:left="2160" w:hanging="2160"/>
        <w:jc w:val="both"/>
      </w:pPr>
      <w:r w:rsidRPr="00FB18A8">
        <w:rPr>
          <w:b/>
          <w:bCs/>
        </w:rPr>
        <w:t>Staff:</w:t>
      </w:r>
      <w:r>
        <w:tab/>
      </w:r>
      <w:r w:rsidR="006A1D84" w:rsidRPr="00DD5317">
        <w:tab/>
      </w:r>
      <w:r w:rsidRPr="00F20310">
        <w:t>Blake Perez, CWC Deputy Director</w:t>
      </w:r>
    </w:p>
    <w:p w14:paraId="4FA82438" w14:textId="77777777" w:rsidR="00D242A5" w:rsidRPr="00F20310" w:rsidRDefault="00D611DF" w:rsidP="00934A91">
      <w:pPr>
        <w:tabs>
          <w:tab w:val="left" w:pos="1440"/>
          <w:tab w:val="left" w:pos="2160"/>
        </w:tabs>
        <w:ind w:left="2160" w:hanging="2160"/>
        <w:jc w:val="both"/>
      </w:pPr>
      <w:r w:rsidRPr="00F20310">
        <w:tab/>
      </w:r>
      <w:r w:rsidRPr="00F20310">
        <w:tab/>
        <w:t>Lindsey Nielsen, Communications Director</w:t>
      </w:r>
    </w:p>
    <w:p w14:paraId="00825868" w14:textId="77777777" w:rsidR="002967A3" w:rsidRDefault="00D611DF" w:rsidP="00934A91">
      <w:pPr>
        <w:tabs>
          <w:tab w:val="left" w:pos="1440"/>
          <w:tab w:val="left" w:pos="2160"/>
        </w:tabs>
        <w:ind w:left="2160" w:hanging="2160"/>
        <w:jc w:val="both"/>
      </w:pPr>
      <w:r w:rsidRPr="00F20310">
        <w:tab/>
      </w:r>
      <w:r w:rsidR="00FF5405">
        <w:tab/>
        <w:t>Kaye Mickel</w:t>
      </w:r>
      <w:r>
        <w:t>son, Office Administrator</w:t>
      </w:r>
    </w:p>
    <w:p w14:paraId="23863C04" w14:textId="77777777" w:rsidR="001F4431" w:rsidRPr="00C83B6A" w:rsidRDefault="001F4431" w:rsidP="00934A91">
      <w:pPr>
        <w:tabs>
          <w:tab w:val="left" w:pos="1440"/>
          <w:tab w:val="left" w:pos="2160"/>
        </w:tabs>
        <w:ind w:left="2160" w:hanging="2160"/>
        <w:jc w:val="both"/>
        <w:rPr>
          <w:b/>
          <w:bCs/>
        </w:rPr>
      </w:pPr>
    </w:p>
    <w:p w14:paraId="6FB91BB3" w14:textId="77777777" w:rsidR="00C83B6A" w:rsidRDefault="00D611DF" w:rsidP="00C83B6A">
      <w:pPr>
        <w:tabs>
          <w:tab w:val="left" w:pos="1440"/>
          <w:tab w:val="left" w:pos="2160"/>
        </w:tabs>
        <w:ind w:left="2160" w:hanging="2160"/>
        <w:jc w:val="both"/>
      </w:pPr>
      <w:r>
        <w:rPr>
          <w:b/>
          <w:bCs/>
        </w:rPr>
        <w:t>Excused:</w:t>
      </w:r>
      <w:r>
        <w:rPr>
          <w:b/>
          <w:bCs/>
        </w:rPr>
        <w:tab/>
      </w:r>
      <w:r>
        <w:rPr>
          <w:b/>
          <w:bCs/>
        </w:rPr>
        <w:tab/>
      </w:r>
      <w:r w:rsidRPr="00F20310">
        <w:t>Ralph Becker, CWC Executive Director</w:t>
      </w:r>
    </w:p>
    <w:p w14:paraId="2B689ADA" w14:textId="77777777" w:rsidR="008C3253" w:rsidRDefault="008C3253" w:rsidP="00C83B6A">
      <w:pPr>
        <w:tabs>
          <w:tab w:val="left" w:pos="1440"/>
          <w:tab w:val="left" w:pos="2160"/>
        </w:tabs>
        <w:ind w:left="2160" w:hanging="2160"/>
        <w:jc w:val="both"/>
      </w:pPr>
    </w:p>
    <w:p w14:paraId="67095FF4" w14:textId="77777777" w:rsidR="008C3253" w:rsidRDefault="00D611DF" w:rsidP="00C83B6A">
      <w:pPr>
        <w:tabs>
          <w:tab w:val="left" w:pos="1440"/>
          <w:tab w:val="left" w:pos="2160"/>
        </w:tabs>
        <w:ind w:left="2160" w:hanging="2160"/>
        <w:jc w:val="both"/>
      </w:pPr>
      <w:r>
        <w:rPr>
          <w:b/>
          <w:bCs/>
        </w:rPr>
        <w:t>Others:</w:t>
      </w:r>
      <w:r>
        <w:rPr>
          <w:b/>
          <w:bCs/>
        </w:rPr>
        <w:tab/>
      </w:r>
      <w:r>
        <w:rPr>
          <w:b/>
          <w:bCs/>
        </w:rPr>
        <w:tab/>
      </w:r>
      <w:r>
        <w:t>Cody Ross</w:t>
      </w:r>
    </w:p>
    <w:p w14:paraId="6DB30DC5" w14:textId="77777777" w:rsidR="008C3253" w:rsidRDefault="00D611DF" w:rsidP="00C83B6A">
      <w:pPr>
        <w:tabs>
          <w:tab w:val="left" w:pos="1440"/>
          <w:tab w:val="left" w:pos="2160"/>
        </w:tabs>
        <w:ind w:left="2160" w:hanging="2160"/>
        <w:jc w:val="both"/>
      </w:pPr>
      <w:r>
        <w:rPr>
          <w:b/>
          <w:bCs/>
        </w:rPr>
        <w:tab/>
      </w:r>
      <w:r>
        <w:rPr>
          <w:b/>
          <w:bCs/>
        </w:rPr>
        <w:tab/>
      </w:r>
      <w:r>
        <w:t>Zinn</w:t>
      </w:r>
      <w:r w:rsidR="00FA0D29">
        <w:t>i</w:t>
      </w:r>
      <w:r>
        <w:t>a Wilson</w:t>
      </w:r>
    </w:p>
    <w:p w14:paraId="0924419F" w14:textId="77777777" w:rsidR="007563E2" w:rsidRPr="00C97176" w:rsidRDefault="00D611DF" w:rsidP="00C97176">
      <w:pPr>
        <w:tabs>
          <w:tab w:val="left" w:pos="1440"/>
          <w:tab w:val="left" w:pos="2160"/>
        </w:tabs>
        <w:jc w:val="both"/>
        <w:rPr>
          <w:b/>
          <w:bCs/>
        </w:rPr>
      </w:pPr>
      <w:r>
        <w:tab/>
      </w:r>
      <w:r>
        <w:tab/>
        <w:t xml:space="preserve">James </w:t>
      </w:r>
      <w:r>
        <w:t>Hicks</w:t>
      </w:r>
      <w:r>
        <w:rPr>
          <w:b/>
          <w:bCs/>
        </w:rPr>
        <w:t xml:space="preserve"> </w:t>
      </w:r>
    </w:p>
    <w:p w14:paraId="4EF61866" w14:textId="77777777" w:rsidR="00FA0D29" w:rsidRDefault="00D611DF" w:rsidP="007563E2">
      <w:pPr>
        <w:tabs>
          <w:tab w:val="left" w:pos="1440"/>
          <w:tab w:val="left" w:pos="2160"/>
        </w:tabs>
        <w:jc w:val="both"/>
      </w:pPr>
      <w:r w:rsidRPr="00F20310">
        <w:tab/>
      </w:r>
      <w:r w:rsidRPr="00F20310">
        <w:tab/>
      </w:r>
      <w:r>
        <w:t>Mike Mikhalev</w:t>
      </w:r>
    </w:p>
    <w:p w14:paraId="5212DE44" w14:textId="77777777" w:rsidR="007563E2" w:rsidRDefault="00D611DF" w:rsidP="007563E2">
      <w:pPr>
        <w:tabs>
          <w:tab w:val="left" w:pos="1440"/>
          <w:tab w:val="left" w:pos="2160"/>
        </w:tabs>
        <w:jc w:val="both"/>
      </w:pPr>
      <w:r>
        <w:tab/>
      </w:r>
      <w:r>
        <w:tab/>
        <w:t>Steve Van Maren</w:t>
      </w:r>
    </w:p>
    <w:p w14:paraId="38E5AF0B" w14:textId="77777777" w:rsidR="007563E2" w:rsidRDefault="00D611DF" w:rsidP="007563E2">
      <w:pPr>
        <w:tabs>
          <w:tab w:val="left" w:pos="1440"/>
          <w:tab w:val="left" w:pos="2160"/>
        </w:tabs>
        <w:jc w:val="both"/>
      </w:pPr>
      <w:r>
        <w:tab/>
      </w:r>
      <w:r>
        <w:tab/>
        <w:t>Jessica Kirby</w:t>
      </w:r>
    </w:p>
    <w:p w14:paraId="5E7918C1" w14:textId="77777777" w:rsidR="001F4431" w:rsidRPr="00F7633B" w:rsidRDefault="00D611DF" w:rsidP="00F7633B">
      <w:pPr>
        <w:tabs>
          <w:tab w:val="left" w:pos="1440"/>
          <w:tab w:val="left" w:pos="2160"/>
        </w:tabs>
        <w:jc w:val="both"/>
      </w:pPr>
      <w:r>
        <w:tab/>
      </w:r>
      <w:r>
        <w:tab/>
        <w:t>Betsy Byrne</w:t>
      </w:r>
    </w:p>
    <w:p w14:paraId="66B78332" w14:textId="77777777" w:rsidR="008F21EA" w:rsidRDefault="008F21EA" w:rsidP="00934A91">
      <w:pPr>
        <w:tabs>
          <w:tab w:val="left" w:pos="1440"/>
          <w:tab w:val="left" w:pos="2160"/>
        </w:tabs>
        <w:ind w:left="2160" w:hanging="2160"/>
        <w:jc w:val="both"/>
        <w:rPr>
          <w:b/>
          <w:bCs/>
          <w:i/>
          <w:iCs/>
        </w:rPr>
      </w:pPr>
    </w:p>
    <w:p w14:paraId="29310243" w14:textId="77777777" w:rsidR="008F21EA" w:rsidRPr="008F21EA" w:rsidRDefault="00D611DF" w:rsidP="00934A91">
      <w:pPr>
        <w:tabs>
          <w:tab w:val="left" w:pos="1440"/>
          <w:tab w:val="left" w:pos="2160"/>
        </w:tabs>
        <w:ind w:left="2160" w:hanging="2160"/>
        <w:jc w:val="both"/>
        <w:rPr>
          <w:b/>
          <w:bCs/>
        </w:rPr>
      </w:pPr>
      <w:r>
        <w:rPr>
          <w:b/>
          <w:bCs/>
        </w:rPr>
        <w:t>OPEN TRAILS COMMITTEE MEETING</w:t>
      </w:r>
    </w:p>
    <w:p w14:paraId="583089CC" w14:textId="77777777" w:rsidR="00E34036" w:rsidRDefault="00D611DF" w:rsidP="00934A91">
      <w:pPr>
        <w:tabs>
          <w:tab w:val="left" w:pos="1440"/>
          <w:tab w:val="left" w:pos="2160"/>
        </w:tabs>
        <w:ind w:left="2160" w:hanging="2160"/>
        <w:jc w:val="both"/>
      </w:pPr>
      <w:r w:rsidRPr="00A17C73">
        <w:rPr>
          <w:b/>
          <w:bCs/>
          <w:i/>
          <w:iCs/>
        </w:rPr>
        <w:tab/>
      </w:r>
    </w:p>
    <w:p w14:paraId="59233F8F" w14:textId="77777777" w:rsidR="00BC4BC6" w:rsidRDefault="00D611DF" w:rsidP="00527E93">
      <w:pPr>
        <w:pStyle w:val="ListParagraph"/>
        <w:keepNext/>
        <w:keepLines/>
        <w:numPr>
          <w:ilvl w:val="0"/>
          <w:numId w:val="1"/>
        </w:numPr>
        <w:tabs>
          <w:tab w:val="left" w:pos="1440"/>
          <w:tab w:val="left" w:pos="2160"/>
        </w:tabs>
        <w:ind w:hanging="720"/>
        <w:jc w:val="both"/>
        <w:rPr>
          <w:b/>
          <w:bCs/>
          <w:u w:val="single"/>
        </w:rPr>
      </w:pPr>
      <w:r>
        <w:rPr>
          <w:b/>
          <w:bCs/>
          <w:u w:val="single"/>
        </w:rPr>
        <w:t>Introductions</w:t>
      </w:r>
      <w:r w:rsidR="008F21EA">
        <w:rPr>
          <w:b/>
          <w:bCs/>
          <w:u w:val="single"/>
        </w:rPr>
        <w:t>, Agenda Review</w:t>
      </w:r>
      <w:r>
        <w:rPr>
          <w:b/>
          <w:bCs/>
          <w:u w:val="single"/>
        </w:rPr>
        <w:t>.</w:t>
      </w:r>
    </w:p>
    <w:p w14:paraId="384A32BB" w14:textId="77777777" w:rsidR="00D905C4" w:rsidRDefault="00D905C4" w:rsidP="00C01732">
      <w:pPr>
        <w:keepNext/>
        <w:keepLines/>
        <w:tabs>
          <w:tab w:val="left" w:pos="720"/>
          <w:tab w:val="left" w:pos="2160"/>
        </w:tabs>
        <w:jc w:val="both"/>
        <w:rPr>
          <w:bCs/>
        </w:rPr>
      </w:pPr>
    </w:p>
    <w:p w14:paraId="11890B59" w14:textId="77777777" w:rsidR="00F7633B" w:rsidRDefault="00D611DF" w:rsidP="003C3DFF">
      <w:pPr>
        <w:tabs>
          <w:tab w:val="left" w:pos="720"/>
          <w:tab w:val="left" w:pos="2160"/>
        </w:tabs>
        <w:jc w:val="both"/>
      </w:pPr>
      <w:r>
        <w:t>Chair John Knoblock called the meeting to order at approximately 2:00 p.m.</w:t>
      </w:r>
    </w:p>
    <w:p w14:paraId="51851FE3" w14:textId="77777777" w:rsidR="00365E54" w:rsidRDefault="00365E54" w:rsidP="003C3DFF">
      <w:pPr>
        <w:tabs>
          <w:tab w:val="left" w:pos="720"/>
          <w:tab w:val="left" w:pos="2160"/>
        </w:tabs>
        <w:jc w:val="both"/>
      </w:pPr>
    </w:p>
    <w:p w14:paraId="7B251709" w14:textId="77777777" w:rsidR="00365E54" w:rsidRDefault="00D611DF" w:rsidP="00365E54">
      <w:pPr>
        <w:tabs>
          <w:tab w:val="left" w:pos="1440"/>
          <w:tab w:val="left" w:pos="2160"/>
        </w:tabs>
        <w:jc w:val="both"/>
      </w:pPr>
      <w:r>
        <w:t xml:space="preserve">The Legislature, pursuant to Section 52-4-207(4), required the Committee to make a determination, which was as follows: </w:t>
      </w:r>
    </w:p>
    <w:p w14:paraId="58F1B0B9" w14:textId="77777777" w:rsidR="00365E54" w:rsidRDefault="00365E54" w:rsidP="00365E54">
      <w:pPr>
        <w:tabs>
          <w:tab w:val="left" w:pos="1440"/>
          <w:tab w:val="left" w:pos="2160"/>
        </w:tabs>
        <w:jc w:val="both"/>
      </w:pPr>
    </w:p>
    <w:p w14:paraId="4B159E2B" w14:textId="77777777" w:rsidR="00365E54" w:rsidRDefault="00D611DF" w:rsidP="00365E54">
      <w:pPr>
        <w:tabs>
          <w:tab w:val="left" w:pos="1440"/>
          <w:tab w:val="left" w:pos="2160"/>
        </w:tabs>
        <w:ind w:left="720"/>
        <w:jc w:val="both"/>
      </w:pPr>
      <w:r>
        <w:t xml:space="preserve">‘Pursuant to Utah Code Ann. 52-4-207(4), I, as the </w:t>
      </w:r>
      <w:r w:rsidR="005F4BE6">
        <w:t xml:space="preserve">Chair </w:t>
      </w:r>
      <w:r>
        <w:t>of the Trails Committee of the Stakeholders Council of the Central Wasatch Co</w:t>
      </w:r>
      <w:r>
        <w:t>mmission, hereby determine that conducting meetings at any time during the next 30 days at an anchor location presents a substantial risk to the health and safety of those who may be present at the anchor location.  The World Health Organization, The Presi</w:t>
      </w:r>
      <w:r>
        <w:t xml:space="preserve">dent of the United States, The Governor of Utah and the Salt Lake County Mayor and Health Department, have all recognized that a global pandemic exists related to the new strain of the coronavirus, SARS-CoV-2 (COVID-19).  </w:t>
      </w:r>
    </w:p>
    <w:p w14:paraId="1761C638" w14:textId="77777777" w:rsidR="00365E54" w:rsidRDefault="00365E54" w:rsidP="00365E54">
      <w:pPr>
        <w:tabs>
          <w:tab w:val="left" w:pos="1440"/>
          <w:tab w:val="left" w:pos="2160"/>
        </w:tabs>
        <w:jc w:val="both"/>
      </w:pPr>
    </w:p>
    <w:p w14:paraId="1CFE09B8" w14:textId="77777777" w:rsidR="00365E54" w:rsidRDefault="00D611DF" w:rsidP="00365E54">
      <w:pPr>
        <w:tabs>
          <w:tab w:val="left" w:pos="1440"/>
          <w:tab w:val="left" w:pos="2160"/>
        </w:tabs>
        <w:ind w:left="720"/>
        <w:jc w:val="both"/>
      </w:pPr>
      <w:r>
        <w:t>Due to the nature of emergency c</w:t>
      </w:r>
      <w:r>
        <w:t>aused by the global pandemic, I find that conducting a meeting at an anchor location under the current state of public health emergency constitutes a substantial risk to the health and safety of those who may be present at the location.  According to infor</w:t>
      </w:r>
      <w:r>
        <w:t>mation from state epidemiology experts, Utah is currently in an acceleration phase, which has the potential to overwhelm the state’s healthcare system.’</w:t>
      </w:r>
    </w:p>
    <w:p w14:paraId="58C7943C" w14:textId="77777777" w:rsidR="00365E54" w:rsidRDefault="00365E54" w:rsidP="00365E54">
      <w:pPr>
        <w:tabs>
          <w:tab w:val="left" w:pos="1440"/>
          <w:tab w:val="left" w:pos="2160"/>
        </w:tabs>
        <w:jc w:val="both"/>
      </w:pPr>
    </w:p>
    <w:p w14:paraId="7B8EAB11" w14:textId="77777777" w:rsidR="00296282" w:rsidRDefault="00D611DF" w:rsidP="003729E0">
      <w:pPr>
        <w:keepNext/>
        <w:keepLines/>
        <w:tabs>
          <w:tab w:val="left" w:pos="720"/>
          <w:tab w:val="left" w:pos="2160"/>
        </w:tabs>
        <w:jc w:val="both"/>
        <w:rPr>
          <w:bCs/>
        </w:rPr>
      </w:pPr>
      <w:r>
        <w:rPr>
          <w:bCs/>
        </w:rPr>
        <w:t xml:space="preserve">Chair John Knoblock reviewed the agenda items for the Central Wasatch Commission (“CWC”) Stakeholders </w:t>
      </w:r>
      <w:r>
        <w:rPr>
          <w:bCs/>
        </w:rPr>
        <w:t xml:space="preserve">Council Trails Committee.  </w:t>
      </w:r>
      <w:r w:rsidR="00554446">
        <w:rPr>
          <w:bCs/>
        </w:rPr>
        <w:t xml:space="preserve">He suggested that one item be added to the end of the Trails Committee agenda.  Dennis Goreham previously </w:t>
      </w:r>
      <w:r w:rsidR="005F529A">
        <w:rPr>
          <w:bCs/>
        </w:rPr>
        <w:t xml:space="preserve">suggested </w:t>
      </w:r>
      <w:r w:rsidR="00DB37EE">
        <w:rPr>
          <w:bCs/>
        </w:rPr>
        <w:t xml:space="preserve">that </w:t>
      </w:r>
      <w:r w:rsidR="005F529A">
        <w:rPr>
          <w:bCs/>
        </w:rPr>
        <w:t xml:space="preserve">the Committee </w:t>
      </w:r>
      <w:r w:rsidR="00554446">
        <w:rPr>
          <w:bCs/>
        </w:rPr>
        <w:t xml:space="preserve">brainstorm trail and trailhead </w:t>
      </w:r>
      <w:r w:rsidR="0060078E">
        <w:rPr>
          <w:bCs/>
        </w:rPr>
        <w:t xml:space="preserve">amenity </w:t>
      </w:r>
      <w:r w:rsidR="006A3FEC">
        <w:rPr>
          <w:bCs/>
        </w:rPr>
        <w:t>funding</w:t>
      </w:r>
      <w:r w:rsidR="00554446">
        <w:rPr>
          <w:bCs/>
        </w:rPr>
        <w:t xml:space="preserve"> ideas.  </w:t>
      </w:r>
      <w:r w:rsidR="002A10AA">
        <w:rPr>
          <w:bCs/>
        </w:rPr>
        <w:t xml:space="preserve">He </w:t>
      </w:r>
      <w:r w:rsidR="00DD37EC">
        <w:rPr>
          <w:bCs/>
        </w:rPr>
        <w:t>believed</w:t>
      </w:r>
      <w:r w:rsidR="002A10AA">
        <w:rPr>
          <w:bCs/>
        </w:rPr>
        <w:t xml:space="preserve"> the end of the meeting </w:t>
      </w:r>
      <w:r w:rsidR="008D02DB">
        <w:rPr>
          <w:bCs/>
        </w:rPr>
        <w:t>was an</w:t>
      </w:r>
      <w:r w:rsidR="002A10AA">
        <w:rPr>
          <w:bCs/>
        </w:rPr>
        <w:t xml:space="preserve"> appropriate time to have those discussions.  </w:t>
      </w:r>
      <w:r w:rsidR="00803078">
        <w:rPr>
          <w:bCs/>
        </w:rPr>
        <w:t>Chair Knoblock made note of those present at the meeting.</w:t>
      </w:r>
      <w:r w:rsidR="001B4E44">
        <w:rPr>
          <w:bCs/>
        </w:rPr>
        <w:t xml:space="preserve">  </w:t>
      </w:r>
      <w:r w:rsidR="003729E0">
        <w:rPr>
          <w:bCs/>
        </w:rPr>
        <w:t xml:space="preserve">Patrick Shea felt it would be appropriate to recommend to the Stakeholders Council and </w:t>
      </w:r>
      <w:r w:rsidR="0036155B">
        <w:rPr>
          <w:bCs/>
        </w:rPr>
        <w:t xml:space="preserve">CWC </w:t>
      </w:r>
      <w:r w:rsidR="003729E0">
        <w:rPr>
          <w:bCs/>
        </w:rPr>
        <w:t xml:space="preserve">Board that </w:t>
      </w:r>
      <w:r w:rsidR="00114D9D">
        <w:rPr>
          <w:bCs/>
        </w:rPr>
        <w:t>a trail</w:t>
      </w:r>
      <w:r w:rsidR="003729E0">
        <w:rPr>
          <w:bCs/>
        </w:rPr>
        <w:t xml:space="preserve"> be named after Elizabeth Haigh.</w:t>
      </w:r>
      <w:r w:rsidR="001B4E44">
        <w:rPr>
          <w:bCs/>
        </w:rPr>
        <w:t xml:space="preserve">  Chair Knoblock expressed his appreciation. </w:t>
      </w:r>
    </w:p>
    <w:p w14:paraId="2B45B33F" w14:textId="77777777" w:rsidR="00296282" w:rsidRDefault="00296282" w:rsidP="003C3DFF">
      <w:pPr>
        <w:tabs>
          <w:tab w:val="left" w:pos="720"/>
          <w:tab w:val="left" w:pos="2160"/>
        </w:tabs>
        <w:jc w:val="both"/>
        <w:rPr>
          <w:bCs/>
        </w:rPr>
      </w:pPr>
    </w:p>
    <w:p w14:paraId="2BFA4C55" w14:textId="77777777" w:rsidR="00444A9B" w:rsidRDefault="00D611DF" w:rsidP="00527E93">
      <w:pPr>
        <w:pStyle w:val="ListParagraph"/>
        <w:numPr>
          <w:ilvl w:val="0"/>
          <w:numId w:val="1"/>
        </w:numPr>
        <w:tabs>
          <w:tab w:val="left" w:pos="1440"/>
          <w:tab w:val="left" w:pos="2160"/>
        </w:tabs>
        <w:ind w:hanging="720"/>
        <w:jc w:val="both"/>
      </w:pPr>
      <w:r>
        <w:rPr>
          <w:b/>
          <w:bCs/>
          <w:u w:val="single"/>
        </w:rPr>
        <w:t xml:space="preserve">Last Meeting Minutes Review and Approval.  </w:t>
      </w:r>
    </w:p>
    <w:p w14:paraId="3C4F278E" w14:textId="77777777" w:rsidR="00C01732" w:rsidRDefault="00C01732" w:rsidP="00F97C62">
      <w:pPr>
        <w:tabs>
          <w:tab w:val="left" w:pos="1440"/>
          <w:tab w:val="left" w:pos="2160"/>
        </w:tabs>
        <w:jc w:val="both"/>
      </w:pPr>
    </w:p>
    <w:p w14:paraId="43AD41C9" w14:textId="77777777" w:rsidR="000F4214" w:rsidRDefault="00D611DF" w:rsidP="000F4214">
      <w:pPr>
        <w:tabs>
          <w:tab w:val="left" w:pos="1440"/>
          <w:tab w:val="left" w:pos="2160"/>
        </w:tabs>
        <w:jc w:val="both"/>
      </w:pPr>
      <w:r>
        <w:t>Chair Knoblock noted that there was a section</w:t>
      </w:r>
      <w:r w:rsidR="00D35523">
        <w:t xml:space="preserve"> in the </w:t>
      </w:r>
      <w:r w:rsidR="00C3638C">
        <w:t>December 9, 2021</w:t>
      </w:r>
      <w:r w:rsidR="00DB37EE">
        <w:t>,</w:t>
      </w:r>
      <w:r w:rsidR="00C3638C">
        <w:t xml:space="preserve"> </w:t>
      </w:r>
      <w:r w:rsidR="00D35523">
        <w:t xml:space="preserve">Meeting </w:t>
      </w:r>
      <w:r w:rsidR="00DB37EE">
        <w:t>m</w:t>
      </w:r>
      <w:r w:rsidR="00D35523">
        <w:t>inutes</w:t>
      </w:r>
      <w:r>
        <w:t xml:space="preserve"> related to trail funding</w:t>
      </w:r>
      <w:r w:rsidR="00A75A01">
        <w:t xml:space="preserve">.  It </w:t>
      </w:r>
      <w:r w:rsidR="0039001A">
        <w:t>referenced</w:t>
      </w:r>
      <w:r w:rsidR="00EE5E39">
        <w:t xml:space="preserve"> Zinnia Wilson and the trail inventory</w:t>
      </w:r>
      <w:r w:rsidR="00A75A01">
        <w:t xml:space="preserve"> and </w:t>
      </w:r>
      <w:r w:rsidR="003F7FC4">
        <w:t xml:space="preserve">stated: </w:t>
      </w:r>
    </w:p>
    <w:p w14:paraId="68C195A2" w14:textId="77777777" w:rsidR="000F4214" w:rsidRDefault="000F4214" w:rsidP="000F4214">
      <w:pPr>
        <w:tabs>
          <w:tab w:val="left" w:pos="1440"/>
          <w:tab w:val="left" w:pos="2160"/>
        </w:tabs>
        <w:jc w:val="both"/>
      </w:pPr>
    </w:p>
    <w:p w14:paraId="65964AFB" w14:textId="77777777" w:rsidR="0039001A" w:rsidRDefault="00D611DF" w:rsidP="00527E93">
      <w:pPr>
        <w:pStyle w:val="ListParagraph"/>
        <w:numPr>
          <w:ilvl w:val="0"/>
          <w:numId w:val="4"/>
        </w:numPr>
        <w:tabs>
          <w:tab w:val="left" w:pos="1440"/>
          <w:tab w:val="left" w:pos="2160"/>
        </w:tabs>
        <w:jc w:val="both"/>
      </w:pPr>
      <w:r>
        <w:t>According to Ms. Wilson, 2022 would be spent looking at the system trails to determine where amenities should be installed.  For instance, which trailheads required restrooms, picnic tables</w:t>
      </w:r>
      <w:r w:rsidR="00DB37EE">
        <w:t>,</w:t>
      </w:r>
      <w:r>
        <w:t xml:space="preserve"> and signs.  If al</w:t>
      </w:r>
      <w:r>
        <w:t xml:space="preserve">l of the basic amenities </w:t>
      </w:r>
      <w:r w:rsidR="00DB37EE">
        <w:t>a</w:t>
      </w:r>
      <w:r>
        <w:t>re in place, the Forest Service could legally charge users to park trailheads.</w:t>
      </w:r>
    </w:p>
    <w:p w14:paraId="51C764EF" w14:textId="77777777" w:rsidR="0039001A" w:rsidRDefault="0039001A" w:rsidP="0039001A">
      <w:pPr>
        <w:tabs>
          <w:tab w:val="left" w:pos="1440"/>
          <w:tab w:val="left" w:pos="2160"/>
        </w:tabs>
        <w:jc w:val="both"/>
      </w:pPr>
    </w:p>
    <w:p w14:paraId="69781849" w14:textId="77777777" w:rsidR="00442EF7" w:rsidRDefault="00D611DF" w:rsidP="0039001A">
      <w:pPr>
        <w:tabs>
          <w:tab w:val="left" w:pos="1440"/>
          <w:tab w:val="left" w:pos="2160"/>
        </w:tabs>
        <w:jc w:val="both"/>
      </w:pPr>
      <w:r>
        <w:t xml:space="preserve">Chair Knoblock </w:t>
      </w:r>
      <w:r w:rsidR="007C128D">
        <w:t>noted that the language was not attributed to Ms. Wilson and was based on discussions he had with Salt Lake District Ranger, Bekee Hotze.</w:t>
      </w:r>
      <w:r w:rsidR="001F240E">
        <w:t xml:space="preserve">  He added that this was one of the potential </w:t>
      </w:r>
      <w:r w:rsidR="008933F8">
        <w:t>solutions</w:t>
      </w:r>
      <w:r w:rsidR="001F240E">
        <w:t xml:space="preserve"> the </w:t>
      </w:r>
      <w:r w:rsidR="00060E6A">
        <w:t xml:space="preserve">Salt Lake </w:t>
      </w:r>
      <w:r w:rsidR="001F240E">
        <w:t>Ranger District was exploring</w:t>
      </w:r>
      <w:r w:rsidR="0007762D">
        <w:t xml:space="preserve"> and was not a definitive plan. </w:t>
      </w:r>
    </w:p>
    <w:p w14:paraId="3F48A533" w14:textId="77777777" w:rsidR="00F3158F" w:rsidRDefault="00F3158F" w:rsidP="00F97C62">
      <w:pPr>
        <w:tabs>
          <w:tab w:val="left" w:pos="1440"/>
          <w:tab w:val="left" w:pos="2160"/>
        </w:tabs>
        <w:jc w:val="both"/>
      </w:pPr>
    </w:p>
    <w:p w14:paraId="60F678F5" w14:textId="77777777" w:rsidR="00442EF7" w:rsidRDefault="00D611DF" w:rsidP="00F97C62">
      <w:pPr>
        <w:tabs>
          <w:tab w:val="left" w:pos="1440"/>
          <w:tab w:val="left" w:pos="2160"/>
        </w:tabs>
        <w:jc w:val="both"/>
      </w:pPr>
      <w:r>
        <w:rPr>
          <w:b/>
          <w:bCs/>
        </w:rPr>
        <w:t xml:space="preserve">MOTION:  </w:t>
      </w:r>
      <w:r w:rsidR="0010474F">
        <w:t>Barbara Cameron</w:t>
      </w:r>
      <w:r>
        <w:t xml:space="preserve"> moved to approve the </w:t>
      </w:r>
      <w:r w:rsidR="00177FB8">
        <w:t xml:space="preserve">December 9, 2021 </w:t>
      </w:r>
      <w:r>
        <w:t>Trails Committee Meeting Minutes</w:t>
      </w:r>
      <w:r w:rsidR="002F4EB3">
        <w:t>, as amended</w:t>
      </w:r>
      <w:r>
        <w:t xml:space="preserve">.  </w:t>
      </w:r>
      <w:r w:rsidR="002929CA">
        <w:t xml:space="preserve">Sarah Bennett </w:t>
      </w:r>
      <w:r>
        <w:t xml:space="preserve">seconded the motion.  The motion passed with the unanimous consent of the Committee. </w:t>
      </w:r>
    </w:p>
    <w:p w14:paraId="6A8B2A44" w14:textId="77777777" w:rsidR="00442EF7" w:rsidRPr="00C70C86" w:rsidRDefault="00442EF7" w:rsidP="00F97C62">
      <w:pPr>
        <w:tabs>
          <w:tab w:val="left" w:pos="1440"/>
          <w:tab w:val="left" w:pos="2160"/>
        </w:tabs>
        <w:jc w:val="both"/>
      </w:pPr>
    </w:p>
    <w:p w14:paraId="77E155AE" w14:textId="77777777" w:rsidR="00933316" w:rsidRDefault="00D611DF" w:rsidP="00527E93">
      <w:pPr>
        <w:pStyle w:val="ListParagraph"/>
        <w:numPr>
          <w:ilvl w:val="0"/>
          <w:numId w:val="1"/>
        </w:numPr>
        <w:tabs>
          <w:tab w:val="left" w:pos="1440"/>
          <w:tab w:val="left" w:pos="2160"/>
        </w:tabs>
        <w:ind w:hanging="720"/>
        <w:jc w:val="both"/>
        <w:rPr>
          <w:b/>
          <w:bCs/>
          <w:u w:val="single"/>
        </w:rPr>
      </w:pPr>
      <w:r w:rsidRPr="0030499D">
        <w:rPr>
          <w:b/>
          <w:bCs/>
          <w:u w:val="single"/>
        </w:rPr>
        <w:t xml:space="preserve">Trails Committee Chair and Vice-Chair for 2022 Nominations and </w:t>
      </w:r>
      <w:r>
        <w:rPr>
          <w:b/>
          <w:bCs/>
          <w:u w:val="single"/>
        </w:rPr>
        <w:t>A</w:t>
      </w:r>
      <w:r w:rsidRPr="0030499D">
        <w:rPr>
          <w:b/>
          <w:bCs/>
          <w:u w:val="single"/>
        </w:rPr>
        <w:t xml:space="preserve">pproval </w:t>
      </w:r>
      <w:r>
        <w:rPr>
          <w:b/>
          <w:bCs/>
          <w:u w:val="single"/>
        </w:rPr>
        <w:t>P</w:t>
      </w:r>
      <w:r w:rsidRPr="0030499D">
        <w:rPr>
          <w:b/>
          <w:bCs/>
          <w:u w:val="single"/>
        </w:rPr>
        <w:t>rocess</w:t>
      </w:r>
      <w:r>
        <w:rPr>
          <w:b/>
          <w:bCs/>
          <w:u w:val="single"/>
        </w:rPr>
        <w:t>.</w:t>
      </w:r>
      <w:r w:rsidRPr="0030499D">
        <w:rPr>
          <w:b/>
          <w:bCs/>
          <w:u w:val="single"/>
        </w:rPr>
        <w:t xml:space="preserve"> </w:t>
      </w:r>
    </w:p>
    <w:p w14:paraId="1AA0F265" w14:textId="77777777" w:rsidR="00ED70DA" w:rsidRDefault="00ED70DA" w:rsidP="00ED70DA">
      <w:pPr>
        <w:tabs>
          <w:tab w:val="left" w:pos="1440"/>
          <w:tab w:val="left" w:pos="2160"/>
        </w:tabs>
        <w:jc w:val="both"/>
      </w:pPr>
    </w:p>
    <w:p w14:paraId="2B7FBBAC" w14:textId="77777777" w:rsidR="00ED70DA" w:rsidRDefault="00D611DF" w:rsidP="00ED70DA">
      <w:pPr>
        <w:tabs>
          <w:tab w:val="left" w:pos="1440"/>
          <w:tab w:val="left" w:pos="2160"/>
        </w:tabs>
        <w:jc w:val="both"/>
      </w:pPr>
      <w:r>
        <w:t xml:space="preserve">Chair Knoblock explained that according to the CWC Stakeholders Council rules, </w:t>
      </w:r>
      <w:r w:rsidR="002D1B2B">
        <w:t xml:space="preserve">there </w:t>
      </w:r>
      <w:r w:rsidR="00DB37EE">
        <w:t>i</w:t>
      </w:r>
      <w:r>
        <w:t xml:space="preserve">s an opportunity to appoint a </w:t>
      </w:r>
      <w:r w:rsidR="00DB37EE">
        <w:t>N</w:t>
      </w:r>
      <w:r>
        <w:t>ew Chair and Vice-Chair</w:t>
      </w:r>
      <w:r w:rsidR="00373F99">
        <w:t xml:space="preserve"> each year</w:t>
      </w:r>
      <w:r w:rsidR="00097C84">
        <w:t xml:space="preserve">.  Stakeholders Council leadership, Will McCarvill and Barbara Cameron </w:t>
      </w:r>
      <w:r w:rsidR="008B03C9">
        <w:t>were responsible for</w:t>
      </w:r>
      <w:r w:rsidR="00097C84">
        <w:t xml:space="preserve"> appoint</w:t>
      </w:r>
      <w:r w:rsidR="008B03C9">
        <w:t>ing</w:t>
      </w:r>
      <w:r w:rsidR="00097C84">
        <w:t xml:space="preserve"> the Committee</w:t>
      </w:r>
      <w:r w:rsidR="00814AE0">
        <w:t xml:space="preserve"> leadership</w:t>
      </w:r>
      <w:r w:rsidR="00097C84">
        <w:t xml:space="preserve">.  Ms. Cameron noted that Chair Knoblock and </w:t>
      </w:r>
      <w:r w:rsidR="008A7068">
        <w:t>Vice-</w:t>
      </w:r>
      <w:r w:rsidR="00097C84">
        <w:t xml:space="preserve">Chair </w:t>
      </w:r>
      <w:r w:rsidR="000F4274">
        <w:t xml:space="preserve">Sarah Bennett had both done an excellent job and wondered </w:t>
      </w:r>
      <w:r w:rsidR="00DB37EE">
        <w:t xml:space="preserve">if </w:t>
      </w:r>
      <w:r w:rsidR="000F4274">
        <w:t xml:space="preserve">they would be willing to continue in those positions for 2022.  </w:t>
      </w:r>
      <w:r w:rsidR="008F3E5D">
        <w:t xml:space="preserve">Chair Knoblock and </w:t>
      </w:r>
      <w:r w:rsidR="00475F74">
        <w:t>Vice</w:t>
      </w:r>
      <w:r w:rsidR="008F3E5D">
        <w:t xml:space="preserve">-Chair Bennett were both </w:t>
      </w:r>
      <w:r w:rsidR="0076591B">
        <w:t xml:space="preserve">willing to continue in their current roles. </w:t>
      </w:r>
    </w:p>
    <w:p w14:paraId="5E4F8B0D" w14:textId="77777777" w:rsidR="00ED70DA" w:rsidRDefault="00ED70DA" w:rsidP="00ED70DA">
      <w:pPr>
        <w:tabs>
          <w:tab w:val="left" w:pos="1440"/>
          <w:tab w:val="left" w:pos="2160"/>
        </w:tabs>
        <w:jc w:val="both"/>
      </w:pPr>
    </w:p>
    <w:p w14:paraId="2C965C33" w14:textId="77777777" w:rsidR="00ED70DA" w:rsidRDefault="00D611DF" w:rsidP="00ED70DA">
      <w:pPr>
        <w:tabs>
          <w:tab w:val="left" w:pos="1440"/>
          <w:tab w:val="left" w:pos="2160"/>
        </w:tabs>
        <w:jc w:val="both"/>
      </w:pPr>
      <w:r>
        <w:rPr>
          <w:b/>
          <w:bCs/>
        </w:rPr>
        <w:t xml:space="preserve">MOTION:  </w:t>
      </w:r>
      <w:r>
        <w:t xml:space="preserve">Barbara Cameron moved </w:t>
      </w:r>
      <w:r w:rsidR="00230D59">
        <w:t xml:space="preserve">that the Trails Committee recommend to the Stakeholders Council that John Knoblock and Sarah Bennett be retained as Chair and </w:t>
      </w:r>
      <w:r w:rsidR="00CC5283">
        <w:t>Vice</w:t>
      </w:r>
      <w:r w:rsidR="00230D59">
        <w:t>-Chair</w:t>
      </w:r>
      <w:r>
        <w:t xml:space="preserve">.  </w:t>
      </w:r>
      <w:r w:rsidR="00DB37EE">
        <w:t xml:space="preserve">The motion was not </w:t>
      </w:r>
      <w:r w:rsidR="00E40CFE">
        <w:t>second</w:t>
      </w:r>
      <w:r w:rsidR="00DB37EE">
        <w:t>ed</w:t>
      </w:r>
      <w:r w:rsidR="00BD2F8E">
        <w:t>.</w:t>
      </w:r>
    </w:p>
    <w:p w14:paraId="1F5BC847" w14:textId="77777777" w:rsidR="00D801EB" w:rsidRDefault="00D801EB" w:rsidP="00ED70DA">
      <w:pPr>
        <w:tabs>
          <w:tab w:val="left" w:pos="1440"/>
          <w:tab w:val="left" w:pos="2160"/>
        </w:tabs>
        <w:jc w:val="both"/>
      </w:pPr>
    </w:p>
    <w:p w14:paraId="1F1F04AA" w14:textId="77777777" w:rsidR="00ED70DA" w:rsidRPr="00C70C86" w:rsidRDefault="00D611DF" w:rsidP="00ED70DA">
      <w:pPr>
        <w:tabs>
          <w:tab w:val="left" w:pos="1440"/>
          <w:tab w:val="left" w:pos="2160"/>
        </w:tabs>
        <w:jc w:val="both"/>
      </w:pPr>
      <w:r>
        <w:lastRenderedPageBreak/>
        <w:t>M</w:t>
      </w:r>
      <w:r w:rsidR="00D801EB">
        <w:t xml:space="preserve">r. Shea noted that a second </w:t>
      </w:r>
      <w:r>
        <w:t>i</w:t>
      </w:r>
      <w:r w:rsidR="00D801EB">
        <w:t xml:space="preserve">s not necessary under Robert’s Rule of Order.  </w:t>
      </w:r>
      <w:r w:rsidR="009340A2">
        <w:t>Office Administrator, Kaye Mickelson stated that the motion was sufficient according to the Rules and Procedures for the Stakeholders Council.  CWC Deputy Director, Blake Perez explained that the intention was for the Trails Committee to make a recommendation to the Stakeholders Council</w:t>
      </w:r>
      <w:r w:rsidR="0008059B">
        <w:t xml:space="preserve">, so </w:t>
      </w:r>
      <w:r w:rsidR="00B57442">
        <w:t>Council leadership</w:t>
      </w:r>
      <w:r w:rsidR="0008059B">
        <w:t xml:space="preserve"> could appoint the Chair and </w:t>
      </w:r>
      <w:r w:rsidR="00E15BFB">
        <w:t>Vice</w:t>
      </w:r>
      <w:r w:rsidR="0008059B">
        <w:t xml:space="preserve">-Chair.  </w:t>
      </w:r>
      <w:r w:rsidR="00131A29">
        <w:t>Based on</w:t>
      </w:r>
      <w:r w:rsidR="0008059B">
        <w:t xml:space="preserve"> the Rules and Procedures, the Stakeholders Council leadership would appoint </w:t>
      </w:r>
      <w:r w:rsidR="001C5BB1">
        <w:t>roles</w:t>
      </w:r>
      <w:r w:rsidR="0008059B">
        <w:t xml:space="preserve"> for the </w:t>
      </w:r>
      <w:r w:rsidR="000B5C46">
        <w:t xml:space="preserve">different </w:t>
      </w:r>
      <w:r w:rsidR="0008059B">
        <w:t>Committees, but it was appropriate for th</w:t>
      </w:r>
      <w:r w:rsidR="00D40792">
        <w:t>ose</w:t>
      </w:r>
      <w:r w:rsidR="0008059B">
        <w:t xml:space="preserve"> Committees to make a recommendation.  Chair Knoblock </w:t>
      </w:r>
      <w:r w:rsidR="006E0C24">
        <w:t>reiterated</w:t>
      </w:r>
      <w:r w:rsidR="006F10DD">
        <w:t xml:space="preserve"> that the Trails Committee recommended </w:t>
      </w:r>
      <w:r w:rsidR="00224830">
        <w:t xml:space="preserve">that Trails Committee leadership </w:t>
      </w:r>
      <w:r w:rsidR="00512468">
        <w:t>remain</w:t>
      </w:r>
      <w:r w:rsidR="00224830">
        <w:t xml:space="preserve"> as</w:t>
      </w:r>
      <w:r>
        <w:t>-i</w:t>
      </w:r>
      <w:r w:rsidR="00224830">
        <w:t xml:space="preserve">s.  </w:t>
      </w:r>
    </w:p>
    <w:p w14:paraId="0402C26E" w14:textId="77777777" w:rsidR="00ED70DA" w:rsidRPr="00ED70DA" w:rsidRDefault="00ED70DA" w:rsidP="00ED70DA">
      <w:pPr>
        <w:tabs>
          <w:tab w:val="left" w:pos="1440"/>
          <w:tab w:val="left" w:pos="2160"/>
        </w:tabs>
        <w:jc w:val="both"/>
      </w:pPr>
    </w:p>
    <w:p w14:paraId="78E9B32D" w14:textId="77777777" w:rsidR="00933316" w:rsidRDefault="00D611DF" w:rsidP="00527E93">
      <w:pPr>
        <w:pStyle w:val="ListParagraph"/>
        <w:numPr>
          <w:ilvl w:val="0"/>
          <w:numId w:val="1"/>
        </w:numPr>
        <w:tabs>
          <w:tab w:val="left" w:pos="1440"/>
          <w:tab w:val="left" w:pos="2160"/>
        </w:tabs>
        <w:ind w:hanging="720"/>
        <w:jc w:val="both"/>
        <w:rPr>
          <w:b/>
          <w:bCs/>
          <w:u w:val="single"/>
        </w:rPr>
      </w:pPr>
      <w:r w:rsidRPr="0030499D">
        <w:rPr>
          <w:b/>
          <w:bCs/>
          <w:u w:val="single"/>
        </w:rPr>
        <w:t xml:space="preserve">Status of </w:t>
      </w:r>
      <w:r>
        <w:rPr>
          <w:b/>
          <w:bCs/>
          <w:u w:val="single"/>
        </w:rPr>
        <w:t>U.S. Forest Service (“</w:t>
      </w:r>
      <w:r w:rsidRPr="0030499D">
        <w:rPr>
          <w:b/>
          <w:bCs/>
          <w:u w:val="single"/>
        </w:rPr>
        <w:t>USFS</w:t>
      </w:r>
      <w:r>
        <w:rPr>
          <w:b/>
          <w:bCs/>
          <w:u w:val="single"/>
        </w:rPr>
        <w:t>”)</w:t>
      </w:r>
      <w:r w:rsidRPr="0030499D">
        <w:rPr>
          <w:b/>
          <w:bCs/>
          <w:u w:val="single"/>
        </w:rPr>
        <w:t xml:space="preserve"> Central Wasatch </w:t>
      </w:r>
      <w:r>
        <w:rPr>
          <w:b/>
          <w:bCs/>
          <w:u w:val="single"/>
        </w:rPr>
        <w:t>T</w:t>
      </w:r>
      <w:r w:rsidRPr="0030499D">
        <w:rPr>
          <w:b/>
          <w:bCs/>
          <w:u w:val="single"/>
        </w:rPr>
        <w:t xml:space="preserve">rail </w:t>
      </w:r>
      <w:r>
        <w:rPr>
          <w:b/>
          <w:bCs/>
          <w:u w:val="single"/>
        </w:rPr>
        <w:t>P</w:t>
      </w:r>
      <w:r w:rsidRPr="0030499D">
        <w:rPr>
          <w:b/>
          <w:bCs/>
          <w:u w:val="single"/>
        </w:rPr>
        <w:t xml:space="preserve">lanning and </w:t>
      </w:r>
      <w:r>
        <w:rPr>
          <w:b/>
          <w:bCs/>
          <w:u w:val="single"/>
        </w:rPr>
        <w:t>T</w:t>
      </w:r>
      <w:r w:rsidRPr="0030499D">
        <w:rPr>
          <w:b/>
          <w:bCs/>
          <w:u w:val="single"/>
        </w:rPr>
        <w:t>imeline – Zinnia/Chelsea</w:t>
      </w:r>
      <w:r>
        <w:rPr>
          <w:b/>
          <w:bCs/>
          <w:u w:val="single"/>
        </w:rPr>
        <w:t>.</w:t>
      </w:r>
      <w:r w:rsidRPr="0030499D">
        <w:rPr>
          <w:b/>
          <w:bCs/>
          <w:u w:val="single"/>
        </w:rPr>
        <w:t xml:space="preserve"> </w:t>
      </w:r>
    </w:p>
    <w:p w14:paraId="388BAE8C" w14:textId="77777777" w:rsidR="00ED70DA" w:rsidRDefault="00ED70DA" w:rsidP="00ED70DA">
      <w:pPr>
        <w:tabs>
          <w:tab w:val="left" w:pos="1440"/>
          <w:tab w:val="left" w:pos="2160"/>
        </w:tabs>
        <w:jc w:val="both"/>
      </w:pPr>
    </w:p>
    <w:p w14:paraId="61B40B99" w14:textId="77777777" w:rsidR="00FD5FDB" w:rsidRDefault="00D611DF" w:rsidP="00ED70DA">
      <w:pPr>
        <w:tabs>
          <w:tab w:val="left" w:pos="1440"/>
          <w:tab w:val="left" w:pos="2160"/>
        </w:tabs>
        <w:jc w:val="both"/>
      </w:pPr>
      <w:r>
        <w:t xml:space="preserve">Chair Knoblock </w:t>
      </w:r>
      <w:r w:rsidR="008231E9">
        <w:t>reported that Ms. Wilson would share updates related to the U.S. Forest Service Central Wasatch trail planning and timeline</w:t>
      </w:r>
      <w:r w:rsidR="00446E44">
        <w:t xml:space="preserve">.  Additionally, she </w:t>
      </w:r>
      <w:r w:rsidR="00F54960">
        <w:t>would discuss the Salt Lake County Trails Master Plan.</w:t>
      </w:r>
      <w:r w:rsidR="00F06F00">
        <w:t xml:space="preserve">  </w:t>
      </w:r>
      <w:r w:rsidR="00A669F8">
        <w:t xml:space="preserve">Chair Knoblock noted that </w:t>
      </w:r>
      <w:r w:rsidR="00F06F00">
        <w:t>Ms. Wilson met with Walt Gilmore</w:t>
      </w:r>
      <w:r w:rsidR="009F3206">
        <w:t xml:space="preserve">, </w:t>
      </w:r>
      <w:r w:rsidR="005B25F8">
        <w:t>Associate</w:t>
      </w:r>
      <w:r w:rsidR="009F3206">
        <w:t xml:space="preserve"> </w:t>
      </w:r>
      <w:r w:rsidR="00595D4E">
        <w:t xml:space="preserve">Division </w:t>
      </w:r>
      <w:r w:rsidR="009F3206">
        <w:t xml:space="preserve">Director of Planning </w:t>
      </w:r>
      <w:r w:rsidR="007A6F80">
        <w:t xml:space="preserve">and Development </w:t>
      </w:r>
      <w:r w:rsidR="009F3206">
        <w:t xml:space="preserve">for Salt Lake County Parks and Recreation </w:t>
      </w:r>
      <w:r w:rsidR="00A33E92">
        <w:t>to</w:t>
      </w:r>
      <w:r w:rsidR="009F3206">
        <w:t xml:space="preserve"> </w:t>
      </w:r>
      <w:r w:rsidR="00B2373E">
        <w:t>discuss</w:t>
      </w:r>
      <w:r w:rsidR="009F3206">
        <w:t xml:space="preserve"> the latter.  </w:t>
      </w:r>
      <w:r w:rsidR="001D7585">
        <w:t xml:space="preserve">As a result, </w:t>
      </w:r>
      <w:r w:rsidR="00D50F2F">
        <w:t xml:space="preserve">he stated that </w:t>
      </w:r>
      <w:r w:rsidR="001D7585">
        <w:t>Item</w:t>
      </w:r>
      <w:r w:rsidR="00E55786">
        <w:t>s</w:t>
      </w:r>
      <w:r w:rsidR="001D7585">
        <w:t xml:space="preserve"> 4 and 5 would be discussed together.  </w:t>
      </w:r>
    </w:p>
    <w:p w14:paraId="532DC525" w14:textId="77777777" w:rsidR="00FD5FDB" w:rsidRDefault="00FD5FDB" w:rsidP="00ED70DA">
      <w:pPr>
        <w:tabs>
          <w:tab w:val="left" w:pos="1440"/>
          <w:tab w:val="left" w:pos="2160"/>
        </w:tabs>
        <w:jc w:val="both"/>
      </w:pPr>
    </w:p>
    <w:p w14:paraId="1DF1111B" w14:textId="77777777" w:rsidR="00962B25" w:rsidRDefault="00D611DF" w:rsidP="00ED70DA">
      <w:pPr>
        <w:tabs>
          <w:tab w:val="left" w:pos="1440"/>
          <w:tab w:val="left" w:pos="2160"/>
        </w:tabs>
        <w:jc w:val="both"/>
      </w:pPr>
      <w:r>
        <w:t>Ms. Wilson</w:t>
      </w:r>
      <w:r w:rsidR="00A21914">
        <w:t xml:space="preserve"> thanked the Trails Committee for the opportunity to share updates.</w:t>
      </w:r>
      <w:r w:rsidR="00241D46">
        <w:t xml:space="preserve">  She reported that </w:t>
      </w:r>
      <w:r w:rsidR="00030001">
        <w:t xml:space="preserve">the Forest Service was moving forward on a Trails Master Plan for Forest Service lands within the tri-canyon area.  The Forest Service </w:t>
      </w:r>
      <w:r w:rsidR="00CA5CE6">
        <w:t>now ha</w:t>
      </w:r>
      <w:r w:rsidR="00E55786">
        <w:t>s</w:t>
      </w:r>
      <w:r w:rsidR="00030001">
        <w:t xml:space="preserve"> enough funding to complete </w:t>
      </w:r>
      <w:r w:rsidR="00991E41">
        <w:t xml:space="preserve">a Tri-Canyon Trails Master Plan.  Currently, the Forest Service </w:t>
      </w:r>
      <w:r w:rsidR="00E55786">
        <w:t>i</w:t>
      </w:r>
      <w:r w:rsidR="00991E41">
        <w:t>s</w:t>
      </w:r>
      <w:r w:rsidR="00E55786">
        <w:t xml:space="preserve"> </w:t>
      </w:r>
      <w:r w:rsidR="00991E41">
        <w:t xml:space="preserve">taking time to work with partners </w:t>
      </w:r>
      <w:r w:rsidR="00BF12AD">
        <w:t>to make</w:t>
      </w:r>
      <w:r w:rsidR="00991E41">
        <w:t xml:space="preserve"> sure </w:t>
      </w:r>
      <w:r w:rsidR="00E55786">
        <w:t xml:space="preserve">that </w:t>
      </w:r>
      <w:r w:rsidR="00991E41">
        <w:t>the outlined process match</w:t>
      </w:r>
      <w:r w:rsidR="00964D02">
        <w:t>e</w:t>
      </w:r>
      <w:r w:rsidR="00E55786">
        <w:t>s</w:t>
      </w:r>
      <w:r w:rsidR="00991E41">
        <w:t xml:space="preserve"> </w:t>
      </w:r>
      <w:r w:rsidR="00F63B35">
        <w:t>their</w:t>
      </w:r>
      <w:r w:rsidR="00991E41">
        <w:t xml:space="preserve"> needs</w:t>
      </w:r>
      <w:r w:rsidR="00071F62">
        <w:t xml:space="preserve">.  </w:t>
      </w:r>
      <w:r w:rsidR="00341E90">
        <w:t xml:space="preserve">The end result </w:t>
      </w:r>
      <w:r w:rsidR="00E55786">
        <w:t xml:space="preserve">will </w:t>
      </w:r>
      <w:r w:rsidR="00341E90">
        <w:t>be a trails plan with coordinated action</w:t>
      </w:r>
      <w:r w:rsidR="00763831">
        <w:t>s</w:t>
      </w:r>
      <w:r w:rsidR="00BE052D">
        <w:t xml:space="preserve">, which would </w:t>
      </w:r>
      <w:r w:rsidR="00341E90">
        <w:t xml:space="preserve">provide </w:t>
      </w:r>
      <w:r w:rsidR="00BD5B23">
        <w:t>high-</w:t>
      </w:r>
      <w:r w:rsidR="00341E90">
        <w:t>quality recreation</w:t>
      </w:r>
      <w:r w:rsidR="00703C3F">
        <w:t xml:space="preserve"> that </w:t>
      </w:r>
      <w:r w:rsidR="00341E90">
        <w:t xml:space="preserve">could handle </w:t>
      </w:r>
      <w:r w:rsidR="007B4945">
        <w:t>increased visitation without compromising water and other ecosystem services</w:t>
      </w:r>
      <w:r w:rsidR="00FD5FDB">
        <w:t xml:space="preserve">.  </w:t>
      </w:r>
      <w:r>
        <w:t xml:space="preserve">Ms. Wilson explained that further meetings </w:t>
      </w:r>
      <w:r w:rsidR="003D1BA4">
        <w:t xml:space="preserve">were </w:t>
      </w:r>
      <w:r w:rsidR="00DE2235">
        <w:t>needed</w:t>
      </w:r>
      <w:r>
        <w:t xml:space="preserve"> with Mr. Gilmore to determine how much of the funding </w:t>
      </w:r>
      <w:r w:rsidR="00E55786">
        <w:t xml:space="preserve">will </w:t>
      </w:r>
      <w:r>
        <w:t>come from Salt Lake County</w:t>
      </w:r>
      <w:r w:rsidR="00D41D34">
        <w:t xml:space="preserve">.  Some of the funding would be left with the County for </w:t>
      </w:r>
      <w:r w:rsidR="00C41999">
        <w:t xml:space="preserve">public meetings and </w:t>
      </w:r>
      <w:r w:rsidR="00D41D34">
        <w:t>outreach.</w:t>
      </w:r>
    </w:p>
    <w:p w14:paraId="442A0B88" w14:textId="77777777" w:rsidR="00E95807" w:rsidRDefault="00E95807" w:rsidP="00ED70DA">
      <w:pPr>
        <w:tabs>
          <w:tab w:val="left" w:pos="1440"/>
          <w:tab w:val="left" w:pos="2160"/>
        </w:tabs>
        <w:jc w:val="both"/>
      </w:pPr>
    </w:p>
    <w:p w14:paraId="1C092844" w14:textId="77777777" w:rsidR="00E95807" w:rsidRDefault="00D611DF" w:rsidP="00ED70DA">
      <w:pPr>
        <w:tabs>
          <w:tab w:val="left" w:pos="1440"/>
          <w:tab w:val="left" w:pos="2160"/>
        </w:tabs>
        <w:jc w:val="both"/>
      </w:pPr>
      <w:r>
        <w:t xml:space="preserve">Mr. </w:t>
      </w:r>
      <w:r>
        <w:t>Shea</w:t>
      </w:r>
      <w:r w:rsidR="0001568C">
        <w:t xml:space="preserve"> asked </w:t>
      </w:r>
      <w:r w:rsidR="00E55786">
        <w:t xml:space="preserve">if </w:t>
      </w:r>
      <w:r w:rsidR="00002203">
        <w:t xml:space="preserve">the Forest Service would do a capacity </w:t>
      </w:r>
      <w:r w:rsidR="00BA0B1B">
        <w:t>study</w:t>
      </w:r>
      <w:r w:rsidR="00002203">
        <w:t xml:space="preserve"> for the trails outlined in the </w:t>
      </w:r>
      <w:r w:rsidR="00211E74">
        <w:t xml:space="preserve">Tri-Canyon Trails Master Plan.  </w:t>
      </w:r>
      <w:r w:rsidR="004F3F08">
        <w:t xml:space="preserve">Ms. Wilson </w:t>
      </w:r>
      <w:r w:rsidR="00D276EC">
        <w:t>noted that it would be up to</w:t>
      </w:r>
      <w:r w:rsidR="00EB14A3">
        <w:t xml:space="preserve"> Ms. Hotze and </w:t>
      </w:r>
      <w:r w:rsidR="004A59DE" w:rsidRPr="004A59DE">
        <w:t>Dave Whittekiend</w:t>
      </w:r>
      <w:r w:rsidR="00AA50B7">
        <w:t xml:space="preserve"> to answer that</w:t>
      </w:r>
      <w:r w:rsidR="00C163F7">
        <w:t xml:space="preserve"> and share details</w:t>
      </w:r>
      <w:r w:rsidR="00AA50B7">
        <w:t xml:space="preserve">.  However, she did note that there would be research related to water quality impacts and how </w:t>
      </w:r>
      <w:r w:rsidR="003B25BF">
        <w:t>shorelines and aquatic habi</w:t>
      </w:r>
      <w:r w:rsidR="00B04481">
        <w:t>tat</w:t>
      </w:r>
      <w:r w:rsidR="005C624F">
        <w:t xml:space="preserve">s can change with increased use.  </w:t>
      </w:r>
      <w:r w:rsidR="000B0843">
        <w:t>The intention was to look at how use may impact resources and how those impacts could be mitigated</w:t>
      </w:r>
      <w:r w:rsidR="00C163F7">
        <w:t xml:space="preserve">.  </w:t>
      </w:r>
      <w:r w:rsidR="007F6B3A">
        <w:t xml:space="preserve">Mr. Shea reported that the CWC was developing the Environmental Dashboard.  That work </w:t>
      </w:r>
      <w:r w:rsidR="00D10B80">
        <w:t xml:space="preserve">could be a starting point for the Forest Service.  </w:t>
      </w:r>
      <w:r w:rsidR="00AA5FF7">
        <w:t xml:space="preserve">Ms. Wilson </w:t>
      </w:r>
      <w:r w:rsidR="001F6452">
        <w:t xml:space="preserve">stated that </w:t>
      </w:r>
      <w:r w:rsidR="002A6153">
        <w:t>the Forest Service intend</w:t>
      </w:r>
      <w:r w:rsidR="00E55786">
        <w:t>s</w:t>
      </w:r>
      <w:r w:rsidR="002A6153">
        <w:t xml:space="preserve"> to discuss </w:t>
      </w:r>
      <w:r w:rsidR="002B5BB9">
        <w:t xml:space="preserve">whether there </w:t>
      </w:r>
      <w:r w:rsidR="00D007BE">
        <w:t xml:space="preserve">could be </w:t>
      </w:r>
      <w:r w:rsidR="002B5BB9">
        <w:t>coordination</w:t>
      </w:r>
      <w:r w:rsidR="00D007BE">
        <w:t xml:space="preserve"> with that process.</w:t>
      </w:r>
    </w:p>
    <w:p w14:paraId="265A7399" w14:textId="77777777" w:rsidR="00B075B7" w:rsidRDefault="00B075B7" w:rsidP="00ED70DA">
      <w:pPr>
        <w:tabs>
          <w:tab w:val="left" w:pos="1440"/>
          <w:tab w:val="left" w:pos="2160"/>
        </w:tabs>
        <w:jc w:val="both"/>
      </w:pPr>
    </w:p>
    <w:p w14:paraId="77118594" w14:textId="77777777" w:rsidR="00F460A1" w:rsidRDefault="00D611DF" w:rsidP="00ED70DA">
      <w:pPr>
        <w:tabs>
          <w:tab w:val="left" w:pos="1440"/>
          <w:tab w:val="left" w:pos="2160"/>
        </w:tabs>
        <w:jc w:val="both"/>
      </w:pPr>
      <w:r>
        <w:t xml:space="preserve">Mr. Shea noted that when he was with the Federal Government, some trails had to be closed off or were available by reservation only.  He asked if that was </w:t>
      </w:r>
      <w:r w:rsidR="00B52B38">
        <w:t xml:space="preserve">something the Forest Service would do to manage the trail system.  Ms. Wilson </w:t>
      </w:r>
      <w:r w:rsidR="00AD41F1">
        <w:t xml:space="preserve">explained that questions </w:t>
      </w:r>
      <w:r w:rsidR="004416C2">
        <w:t xml:space="preserve">would be </w:t>
      </w:r>
      <w:r w:rsidR="00C97108">
        <w:t xml:space="preserve">posed </w:t>
      </w:r>
      <w:r w:rsidR="00AD41F1">
        <w:t xml:space="preserve">to determine whether the intention was to build for use or </w:t>
      </w:r>
      <w:r w:rsidR="00E55786">
        <w:t xml:space="preserve">if </w:t>
      </w:r>
      <w:r w:rsidR="008631D5">
        <w:t xml:space="preserve">use needed to be limited in problematic areas.  </w:t>
      </w:r>
      <w:r w:rsidR="00AB1C73">
        <w:t xml:space="preserve">There were not currently discussions about closing off trails </w:t>
      </w:r>
      <w:r w:rsidR="0059045B">
        <w:t>but if use dramatically increase</w:t>
      </w:r>
      <w:r w:rsidR="00E55786">
        <w:t>s</w:t>
      </w:r>
      <w:r w:rsidR="0059045B">
        <w:t xml:space="preserve">, </w:t>
      </w:r>
      <w:r w:rsidR="007C0581">
        <w:t xml:space="preserve">the Forest Service would need to determine how to make sure trails and infrastructure allowed for heavy visitation with minimal impacts.  Alternatively, they could look into </w:t>
      </w:r>
      <w:r w:rsidR="00EA0B1A">
        <w:t xml:space="preserve">odd/even days for different uses or </w:t>
      </w:r>
      <w:r w:rsidR="00BB3E15">
        <w:t xml:space="preserve">implement </w:t>
      </w:r>
      <w:r w:rsidR="00EA0B1A">
        <w:t xml:space="preserve">other limitations. </w:t>
      </w:r>
    </w:p>
    <w:p w14:paraId="763E662A" w14:textId="77777777" w:rsidR="00B57FAB" w:rsidRDefault="00B57FAB" w:rsidP="00ED70DA">
      <w:pPr>
        <w:tabs>
          <w:tab w:val="left" w:pos="1440"/>
          <w:tab w:val="left" w:pos="2160"/>
        </w:tabs>
        <w:jc w:val="both"/>
      </w:pPr>
    </w:p>
    <w:p w14:paraId="52E24C92" w14:textId="77777777" w:rsidR="00B57FAB" w:rsidRDefault="00D611DF" w:rsidP="00ED70DA">
      <w:pPr>
        <w:tabs>
          <w:tab w:val="left" w:pos="1440"/>
          <w:tab w:val="left" w:pos="2160"/>
        </w:tabs>
        <w:jc w:val="both"/>
      </w:pPr>
      <w:r>
        <w:lastRenderedPageBreak/>
        <w:t xml:space="preserve">Mr. Shea </w:t>
      </w:r>
      <w:r w:rsidR="00C37496">
        <w:t xml:space="preserve">noted that according to Josh Van Jura </w:t>
      </w:r>
      <w:r w:rsidR="00E327C4">
        <w:t>from the Utah Department of Transportation (“UDOT”)</w:t>
      </w:r>
      <w:r w:rsidR="008F1CAA">
        <w:t xml:space="preserve">, the Utah Legislature passed a bill two years ago that said if there was tolling, that money must be used exclusively for the maintenance of the road.  </w:t>
      </w:r>
      <w:r w:rsidR="008C2EE7">
        <w:t xml:space="preserve">Chair Knoblock felt that comment related to the last agenda item, </w:t>
      </w:r>
      <w:r w:rsidR="00125531">
        <w:t>which was about</w:t>
      </w:r>
      <w:r w:rsidR="008C2EE7">
        <w:t xml:space="preserve"> raising funds to adequately maintain the </w:t>
      </w:r>
      <w:r w:rsidR="00A361C6">
        <w:t>amenities</w:t>
      </w:r>
      <w:r w:rsidR="008C2EE7">
        <w:t xml:space="preserve"> in the canyons.  </w:t>
      </w:r>
      <w:r w:rsidR="00E55786">
        <w:t>There was d</w:t>
      </w:r>
      <w:r w:rsidR="00EC3226">
        <w:t>iscussion</w:t>
      </w:r>
      <w:r w:rsidR="00E55786">
        <w:t xml:space="preserve"> regarding </w:t>
      </w:r>
      <w:r w:rsidR="00EC3226">
        <w:t xml:space="preserve">the </w:t>
      </w:r>
      <w:r w:rsidR="00293556">
        <w:t xml:space="preserve">Visitor Use Study.  </w:t>
      </w:r>
      <w:r w:rsidR="009B7E14">
        <w:t xml:space="preserve">Communications Director, Lindsey Nielsen </w:t>
      </w:r>
      <w:r w:rsidR="00E4700B">
        <w:t xml:space="preserve">reported that </w:t>
      </w:r>
      <w:r w:rsidR="00617E25">
        <w:t>the Visitor Use Study</w:t>
      </w:r>
      <w:r w:rsidR="00E4700B">
        <w:t xml:space="preserve"> would look at the tri-canyon</w:t>
      </w:r>
      <w:r w:rsidR="00A32B5A">
        <w:t xml:space="preserve"> </w:t>
      </w:r>
      <w:r w:rsidR="00E4700B">
        <w:t xml:space="preserve">area.  </w:t>
      </w:r>
      <w:r w:rsidR="006F4568">
        <w:t xml:space="preserve">The project managers for both the Visitor Use Study and Environmental Dashboard </w:t>
      </w:r>
      <w:r w:rsidR="007D3199">
        <w:t xml:space="preserve">met to discuss how </w:t>
      </w:r>
      <w:r w:rsidR="00D1407D">
        <w:t xml:space="preserve">to </w:t>
      </w:r>
      <w:r w:rsidR="00A32B5A">
        <w:t xml:space="preserve">best </w:t>
      </w:r>
      <w:r w:rsidR="00D1407D">
        <w:t xml:space="preserve">incorporate the data from the Visitor Use Study into a sixth element (human element) for the Environmental Dashboard project.  </w:t>
      </w:r>
    </w:p>
    <w:p w14:paraId="4EA06BDC" w14:textId="77777777" w:rsidR="00177D0B" w:rsidRDefault="00177D0B" w:rsidP="00ED70DA">
      <w:pPr>
        <w:tabs>
          <w:tab w:val="left" w:pos="1440"/>
          <w:tab w:val="left" w:pos="2160"/>
        </w:tabs>
        <w:jc w:val="both"/>
      </w:pPr>
    </w:p>
    <w:p w14:paraId="7B56A332" w14:textId="77777777" w:rsidR="00114652" w:rsidRDefault="00D611DF" w:rsidP="00ED70DA">
      <w:pPr>
        <w:tabs>
          <w:tab w:val="left" w:pos="1440"/>
          <w:tab w:val="left" w:pos="2160"/>
        </w:tabs>
        <w:jc w:val="both"/>
      </w:pPr>
      <w:r>
        <w:t xml:space="preserve">Chair Knoblock asked Ms. Wilson </w:t>
      </w:r>
      <w:r w:rsidR="009275B0">
        <w:t xml:space="preserve">if </w:t>
      </w:r>
      <w:r w:rsidR="00EC52B8">
        <w:t>Salt Lake County intend</w:t>
      </w:r>
      <w:r w:rsidR="00E55786">
        <w:t>s</w:t>
      </w:r>
      <w:r w:rsidR="00EC52B8">
        <w:t xml:space="preserve"> to have regional planners work on the project or if a third-party consultant </w:t>
      </w:r>
      <w:r w:rsidR="00E55786">
        <w:t xml:space="preserve">will </w:t>
      </w:r>
      <w:r w:rsidR="00EC52B8">
        <w:t>do the mapping and public outreach</w:t>
      </w:r>
      <w:r w:rsidR="00AD6F36">
        <w:t xml:space="preserve">.  Ms. Wilson </w:t>
      </w:r>
      <w:r w:rsidR="00D75829">
        <w:t xml:space="preserve">explained that Mr. Gilmore </w:t>
      </w:r>
      <w:r w:rsidR="00D0786D">
        <w:t>wanted</w:t>
      </w:r>
      <w:r w:rsidR="00307CC1">
        <w:t xml:space="preserve"> to see a scope of work to determine </w:t>
      </w:r>
      <w:r w:rsidR="00CB276C">
        <w:t xml:space="preserve">if </w:t>
      </w:r>
      <w:r w:rsidR="00307CC1">
        <w:t>the work fit</w:t>
      </w:r>
      <w:r w:rsidR="00CB276C">
        <w:t>s</w:t>
      </w:r>
      <w:r w:rsidR="00307CC1">
        <w:t xml:space="preserve"> with the </w:t>
      </w:r>
      <w:r w:rsidR="00713C21">
        <w:t>County</w:t>
      </w:r>
      <w:r w:rsidR="00307CC1">
        <w:t>'s skillset and timeframe</w:t>
      </w:r>
      <w:r w:rsidR="00713C21">
        <w:t>.  If not, an outside contractor would be considered.</w:t>
      </w:r>
      <w:r w:rsidR="00951BBE">
        <w:t xml:space="preserve">  Chair Knoblock pointed out that the Forest Service ha</w:t>
      </w:r>
      <w:r w:rsidR="00CB276C">
        <w:t>s</w:t>
      </w:r>
      <w:r w:rsidR="00951BBE">
        <w:t xml:space="preserve"> jurisdiction over Forest Service land, but there </w:t>
      </w:r>
      <w:r w:rsidR="00CB276C">
        <w:t>i</w:t>
      </w:r>
      <w:r w:rsidR="00951BBE">
        <w:t xml:space="preserve">s some land in Big Cottonwood Canyon and throughout the tri-canyon region that </w:t>
      </w:r>
      <w:r w:rsidR="00CB276C">
        <w:t xml:space="preserve">does </w:t>
      </w:r>
      <w:r w:rsidR="00951BBE">
        <w:t xml:space="preserve">not belong to the Forest Service.  </w:t>
      </w:r>
      <w:r w:rsidR="0023341E">
        <w:t xml:space="preserve">He felt </w:t>
      </w:r>
      <w:r w:rsidR="00D73A35">
        <w:t xml:space="preserve">that </w:t>
      </w:r>
      <w:r w:rsidR="0023341E">
        <w:t>the County could put together a plan that would include not only Forest Service lands, but properties owned by other entities.</w:t>
      </w:r>
      <w:r w:rsidR="008C7891">
        <w:t xml:space="preserve">  Ms. Wilson agreed that coordination would be essential to address land not owned by the Forest Service. </w:t>
      </w:r>
    </w:p>
    <w:p w14:paraId="45BFB1EB" w14:textId="77777777" w:rsidR="00EA128F" w:rsidRDefault="00EA128F" w:rsidP="00ED70DA">
      <w:pPr>
        <w:tabs>
          <w:tab w:val="left" w:pos="1440"/>
          <w:tab w:val="left" w:pos="2160"/>
        </w:tabs>
        <w:jc w:val="both"/>
      </w:pPr>
    </w:p>
    <w:p w14:paraId="66196ED8" w14:textId="77777777" w:rsidR="00292537" w:rsidRDefault="00D611DF" w:rsidP="00ED70DA">
      <w:pPr>
        <w:tabs>
          <w:tab w:val="left" w:pos="1440"/>
          <w:tab w:val="left" w:pos="2160"/>
        </w:tabs>
        <w:jc w:val="both"/>
      </w:pPr>
      <w:r>
        <w:t xml:space="preserve">Mr. Shea </w:t>
      </w:r>
      <w:r w:rsidR="004C3FB9">
        <w:t>stated that</w:t>
      </w:r>
      <w:r w:rsidR="009C7EF3">
        <w:t xml:space="preserve"> in </w:t>
      </w:r>
      <w:r w:rsidR="001E4213">
        <w:t>his last two positions in the Federal Government</w:t>
      </w:r>
      <w:r w:rsidR="002A4333">
        <w:t>, he spent 30</w:t>
      </w:r>
      <w:r w:rsidR="00D73A35">
        <w:t xml:space="preserve"> to </w:t>
      </w:r>
      <w:r w:rsidR="002A4333">
        <w:t>40</w:t>
      </w:r>
      <w:r w:rsidR="00D73A35">
        <w:t xml:space="preserve"> percent</w:t>
      </w:r>
      <w:r w:rsidR="002A4333">
        <w:t xml:space="preserve"> of his time dealing with jurisdictional disputes.  </w:t>
      </w:r>
      <w:r w:rsidR="008E0EF1">
        <w:t xml:space="preserve">He suggested that the Trails Committee and Stakeholders Council recommend an </w:t>
      </w:r>
      <w:r w:rsidR="009A00B2">
        <w:t xml:space="preserve">ombudsman </w:t>
      </w:r>
      <w:r w:rsidR="00425390">
        <w:t xml:space="preserve">look into potential jurisdictional </w:t>
      </w:r>
      <w:r w:rsidR="000227C0">
        <w:t xml:space="preserve">conflicts that </w:t>
      </w:r>
      <w:r w:rsidR="00D73A35">
        <w:t>a</w:t>
      </w:r>
      <w:r w:rsidR="000227C0">
        <w:t xml:space="preserve">re slowing down or stopping progress.  </w:t>
      </w:r>
      <w:r w:rsidR="00F72583">
        <w:t xml:space="preserve">It needed to be someone that all </w:t>
      </w:r>
      <w:r w:rsidR="008519F7">
        <w:t xml:space="preserve">of the involved </w:t>
      </w:r>
      <w:r w:rsidR="00F72583">
        <w:t xml:space="preserve">organizations trusted.  </w:t>
      </w:r>
      <w:r w:rsidR="0049637E">
        <w:t xml:space="preserve">Ms. Wilson wondered what time in the process </w:t>
      </w:r>
      <w:r w:rsidR="009C2978">
        <w:t xml:space="preserve">he felt </w:t>
      </w:r>
      <w:r w:rsidR="0049637E">
        <w:t xml:space="preserve">an ombudsman would be most appropriate.  </w:t>
      </w:r>
      <w:r w:rsidR="009B11AF">
        <w:t xml:space="preserve">Mr. Shea </w:t>
      </w:r>
      <w:r w:rsidR="00E03AF5">
        <w:t xml:space="preserve">felt it should be done in the middle of the process.  </w:t>
      </w:r>
      <w:r w:rsidR="00D96C38">
        <w:t xml:space="preserve">Ms. Wilson asked if this was something the CWC could potentially sponsor.  </w:t>
      </w:r>
      <w:r w:rsidR="00663799">
        <w:t>Mr. Shea felt there were others at the meeting who could speak to that possibility better than he could.</w:t>
      </w:r>
      <w:r w:rsidR="0080527D">
        <w:t xml:space="preserve">  Ms. Cameron </w:t>
      </w:r>
      <w:r w:rsidR="00C24D84">
        <w:t xml:space="preserve">liked the </w:t>
      </w:r>
      <w:r w:rsidR="00787D2D">
        <w:t>suggestion</w:t>
      </w:r>
      <w:r w:rsidR="00C24D84">
        <w:t xml:space="preserve">. </w:t>
      </w:r>
    </w:p>
    <w:p w14:paraId="78BE3293" w14:textId="77777777" w:rsidR="00292537" w:rsidRDefault="00292537" w:rsidP="00ED70DA">
      <w:pPr>
        <w:tabs>
          <w:tab w:val="left" w:pos="1440"/>
          <w:tab w:val="left" w:pos="2160"/>
        </w:tabs>
        <w:jc w:val="both"/>
      </w:pPr>
    </w:p>
    <w:p w14:paraId="33A73700" w14:textId="77777777" w:rsidR="00833F7C" w:rsidRDefault="00D611DF" w:rsidP="00ED70DA">
      <w:pPr>
        <w:tabs>
          <w:tab w:val="left" w:pos="1440"/>
          <w:tab w:val="left" w:pos="2160"/>
        </w:tabs>
        <w:jc w:val="both"/>
      </w:pPr>
      <w:r>
        <w:t xml:space="preserve">Chair Knoblock </w:t>
      </w:r>
      <w:r w:rsidR="0047513A">
        <w:t xml:space="preserve">asked for further details about the meeting </w:t>
      </w:r>
      <w:r w:rsidR="0097714E">
        <w:t xml:space="preserve">between </w:t>
      </w:r>
      <w:r w:rsidR="0047513A">
        <w:t xml:space="preserve">Ms. Wilson </w:t>
      </w:r>
      <w:r w:rsidR="00963803">
        <w:t>and</w:t>
      </w:r>
      <w:r w:rsidR="0047513A">
        <w:t xml:space="preserve"> Mr. Gilmore.  He wanted to know if there was a</w:t>
      </w:r>
      <w:r w:rsidR="00162E78">
        <w:t>n envisioned timeline.  Ms. Wilson reported that there was a two-year timeline laid out but that timeline could shift based on discussions with Forest Service leadership, Salt Lake City Watershed</w:t>
      </w:r>
      <w:r w:rsidR="00D73A35">
        <w:t>,</w:t>
      </w:r>
      <w:r w:rsidR="00162E78">
        <w:t xml:space="preserve"> and Salt Lake County. </w:t>
      </w:r>
      <w:r w:rsidR="00C24D84">
        <w:t xml:space="preserve"> </w:t>
      </w:r>
      <w:r w:rsidR="003A47C2">
        <w:t xml:space="preserve">Chair Knoblock </w:t>
      </w:r>
      <w:r w:rsidR="00D73A35">
        <w:t xml:space="preserve">asked </w:t>
      </w:r>
      <w:r w:rsidR="00812AF1">
        <w:t xml:space="preserve">if anything further had been heard from </w:t>
      </w:r>
      <w:r w:rsidR="00737623">
        <w:t xml:space="preserve">Patrick Nelson or Laura Briefer </w:t>
      </w:r>
      <w:r w:rsidR="00D73A35">
        <w:t xml:space="preserve">regarding </w:t>
      </w:r>
      <w:r w:rsidR="00737623">
        <w:t xml:space="preserve">the timing of the </w:t>
      </w:r>
      <w:r w:rsidR="00DE43E0">
        <w:t xml:space="preserve">Salt Lake City Watershed Management Plan.  </w:t>
      </w:r>
      <w:r w:rsidR="00B84A66">
        <w:t xml:space="preserve">Ms. Wilson believed the intention was </w:t>
      </w:r>
      <w:r w:rsidR="00DE44C7">
        <w:t xml:space="preserve">for the plan to be </w:t>
      </w:r>
      <w:r w:rsidR="00BE2DA6">
        <w:t>completed by</w:t>
      </w:r>
      <w:r w:rsidR="00B84A66">
        <w:t xml:space="preserve"> the end of summer.</w:t>
      </w:r>
      <w:r w:rsidR="00CD150A">
        <w:t xml:space="preserve">  </w:t>
      </w:r>
      <w:r>
        <w:t xml:space="preserve">Mr. Perez </w:t>
      </w:r>
      <w:r w:rsidR="00B95AC9">
        <w:t xml:space="preserve">reported that he had spoken to Mr. Nelson recently.  The public engagement process would likely begin within the </w:t>
      </w:r>
      <w:r w:rsidR="006E3CDC">
        <w:t xml:space="preserve">next </w:t>
      </w:r>
      <w:r w:rsidR="00BE2334">
        <w:t>several</w:t>
      </w:r>
      <w:r w:rsidR="006E3CDC">
        <w:t xml:space="preserve"> weeks.  </w:t>
      </w:r>
    </w:p>
    <w:p w14:paraId="30F5CFBF" w14:textId="77777777" w:rsidR="00EA128F" w:rsidRDefault="00EA128F" w:rsidP="00ED70DA">
      <w:pPr>
        <w:tabs>
          <w:tab w:val="left" w:pos="1440"/>
          <w:tab w:val="left" w:pos="2160"/>
        </w:tabs>
        <w:jc w:val="both"/>
      </w:pPr>
    </w:p>
    <w:p w14:paraId="612F9692" w14:textId="77777777" w:rsidR="002C7521" w:rsidRDefault="00D611DF" w:rsidP="00ED70DA">
      <w:pPr>
        <w:tabs>
          <w:tab w:val="left" w:pos="1440"/>
          <w:tab w:val="left" w:pos="2160"/>
        </w:tabs>
        <w:jc w:val="both"/>
      </w:pPr>
      <w:r>
        <w:t xml:space="preserve">Ms. Wilson </w:t>
      </w:r>
      <w:r w:rsidR="008925E7">
        <w:t>discussed</w:t>
      </w:r>
      <w:r>
        <w:t xml:space="preserve"> the process for the </w:t>
      </w:r>
      <w:r w:rsidR="007F1D6C">
        <w:t xml:space="preserve">Tri-Canyon Trails Master Plan.  She explained that </w:t>
      </w:r>
      <w:r w:rsidR="009C1B03">
        <w:t xml:space="preserve">the Forest Service would start </w:t>
      </w:r>
      <w:r w:rsidR="00A025C9">
        <w:t>by outlining</w:t>
      </w:r>
      <w:r w:rsidR="009C1B03">
        <w:t xml:space="preserve"> a set of questions that needed to be answered.  Those questions would be taken to Salt Lake City Watershed and Salt Lake County for feedback and refinement.  From there, the questions would be taken to partners, stakeholders, the Town of Brighton, the Town of Alta</w:t>
      </w:r>
      <w:r w:rsidR="00D73A35">
        <w:t>,</w:t>
      </w:r>
      <w:r w:rsidR="009C1B03">
        <w:t xml:space="preserve"> and ski areas.  This process would allow the questions to be refined further.  </w:t>
      </w:r>
      <w:r w:rsidR="000864CB">
        <w:t>She explained that most of the steps would follow the same format.</w:t>
      </w:r>
      <w:r w:rsidR="00A631DA">
        <w:t xml:space="preserve">  </w:t>
      </w:r>
    </w:p>
    <w:p w14:paraId="79B0441D" w14:textId="77777777" w:rsidR="00902C89" w:rsidRDefault="00902C89" w:rsidP="00ED70DA">
      <w:pPr>
        <w:tabs>
          <w:tab w:val="left" w:pos="1440"/>
          <w:tab w:val="left" w:pos="2160"/>
        </w:tabs>
        <w:jc w:val="both"/>
      </w:pPr>
    </w:p>
    <w:p w14:paraId="7A320E02" w14:textId="77777777" w:rsidR="00B95280" w:rsidRDefault="00D611DF" w:rsidP="00ED70DA">
      <w:pPr>
        <w:tabs>
          <w:tab w:val="left" w:pos="1440"/>
          <w:tab w:val="left" w:pos="2160"/>
        </w:tabs>
        <w:jc w:val="both"/>
      </w:pPr>
      <w:r>
        <w:lastRenderedPageBreak/>
        <w:t xml:space="preserve">Chair Knoblock noted that Betsy Byrne from </w:t>
      </w:r>
      <w:r w:rsidR="00F22178">
        <w:t xml:space="preserve">the </w:t>
      </w:r>
      <w:r w:rsidR="00F22178" w:rsidRPr="00F22178">
        <w:t>National Park Service – Rivers, Trails</w:t>
      </w:r>
      <w:r w:rsidR="00D73A35">
        <w:t>,</w:t>
      </w:r>
      <w:r w:rsidR="00F22178" w:rsidRPr="00F22178">
        <w:t xml:space="preserve"> and Conservation Assistance (</w:t>
      </w:r>
      <w:r w:rsidR="00F22178">
        <w:t>“</w:t>
      </w:r>
      <w:r w:rsidR="00F22178" w:rsidRPr="00F22178">
        <w:t>NPS-RTCA</w:t>
      </w:r>
      <w:r w:rsidR="00F22178">
        <w:t>”</w:t>
      </w:r>
      <w:r w:rsidR="00F22178" w:rsidRPr="00F22178">
        <w:t>)</w:t>
      </w:r>
      <w:r w:rsidR="00F22178">
        <w:t xml:space="preserve"> program was at the meeting.  He </w:t>
      </w:r>
      <w:r w:rsidR="00AA7B76">
        <w:t xml:space="preserve">had </w:t>
      </w:r>
      <w:r w:rsidR="00F22178">
        <w:t xml:space="preserve">invited her to see whether the organization may be beneficial to the trails planning process.  Ms. Wilson stated that she recently reached out to Ms. Byrne to set up a meeting.  She hoped to make use of her knowledge and potentially her organizational position. </w:t>
      </w:r>
    </w:p>
    <w:p w14:paraId="6D505E22" w14:textId="77777777" w:rsidR="00F22178" w:rsidRDefault="00F22178" w:rsidP="00ED70DA">
      <w:pPr>
        <w:tabs>
          <w:tab w:val="left" w:pos="1440"/>
          <w:tab w:val="left" w:pos="2160"/>
        </w:tabs>
        <w:jc w:val="both"/>
      </w:pPr>
    </w:p>
    <w:p w14:paraId="3F381E7C" w14:textId="77777777" w:rsidR="00E53ADB" w:rsidRDefault="00D611DF" w:rsidP="00ED70DA">
      <w:pPr>
        <w:tabs>
          <w:tab w:val="left" w:pos="1440"/>
          <w:tab w:val="left" w:pos="2160"/>
        </w:tabs>
        <w:jc w:val="both"/>
      </w:pPr>
      <w:r>
        <w:t xml:space="preserve">Ms. Byrne discussed the </w:t>
      </w:r>
      <w:r w:rsidR="00E642BA">
        <w:t xml:space="preserve">NPS-RTCA.  She explained that the program </w:t>
      </w:r>
      <w:r w:rsidR="00D73A35">
        <w:t>i</w:t>
      </w:r>
      <w:r w:rsidR="00E642BA">
        <w:t xml:space="preserve">s the community assistance arm </w:t>
      </w:r>
      <w:r w:rsidR="00A84EE2">
        <w:t>of</w:t>
      </w:r>
      <w:r w:rsidR="00E642BA">
        <w:t xml:space="preserve"> the National Park Service</w:t>
      </w:r>
      <w:r w:rsidR="003E7A0E">
        <w:t>.  The NPS-RTCA provide</w:t>
      </w:r>
      <w:r w:rsidR="00D73A35">
        <w:t>s</w:t>
      </w:r>
      <w:r w:rsidR="003E7A0E">
        <w:t xml:space="preserve"> support to community-led projects.  </w:t>
      </w:r>
      <w:r w:rsidR="00631072">
        <w:t>Typically, community groups, cities, counties, and non-profits applied</w:t>
      </w:r>
      <w:r w:rsidR="00FA2B21">
        <w:t xml:space="preserve">.  </w:t>
      </w:r>
      <w:r w:rsidR="005B0F42">
        <w:t xml:space="preserve">She was not sure where the Forest </w:t>
      </w:r>
      <w:r w:rsidR="0014075D">
        <w:t>Service</w:t>
      </w:r>
      <w:r w:rsidR="005B0F42">
        <w:t xml:space="preserve"> was in their discussions, but NPS-RTCA</w:t>
      </w:r>
      <w:r w:rsidR="0094678A">
        <w:t xml:space="preserve"> could </w:t>
      </w:r>
      <w:r w:rsidR="00B51082">
        <w:t>potentially</w:t>
      </w:r>
      <w:r w:rsidR="0094678A">
        <w:t xml:space="preserve"> coordinate between different entities or help </w:t>
      </w:r>
      <w:r w:rsidR="005B0F42">
        <w:t>facilitate</w:t>
      </w:r>
      <w:r w:rsidR="0094678A">
        <w:t xml:space="preserve"> </w:t>
      </w:r>
      <w:r w:rsidR="005B0F42">
        <w:t>discussions</w:t>
      </w:r>
      <w:r w:rsidR="0094678A">
        <w:t>.</w:t>
      </w:r>
      <w:r w:rsidR="00D74480">
        <w:t xml:space="preserve">  Applications were due by March 1, 2022.  However, if the Forest Service was interested in a smaller role, such as the facilitation of one meeting, an application would not necessarily be needed.</w:t>
      </w:r>
      <w:r w:rsidR="005B0232">
        <w:t xml:space="preserve">  </w:t>
      </w:r>
      <w:r w:rsidR="00713FFD">
        <w:t>Vice</w:t>
      </w:r>
      <w:r w:rsidR="005B0232">
        <w:t xml:space="preserve">-Chair Bennett asked whether </w:t>
      </w:r>
      <w:r w:rsidR="00262522">
        <w:t>Ms.</w:t>
      </w:r>
      <w:r w:rsidR="00CB0A4E">
        <w:t> </w:t>
      </w:r>
      <w:r w:rsidR="00262522">
        <w:t xml:space="preserve">Byrne had experience handling multi-jurisdictional planning in the past.  </w:t>
      </w:r>
      <w:r w:rsidR="00DA65CD">
        <w:t xml:space="preserve">The Trails Committee wanted to make sure that all of the pieces aligned and there was not a duplication of efforts.  </w:t>
      </w:r>
      <w:r w:rsidR="004C4BFD">
        <w:t xml:space="preserve">Ms. Byrne </w:t>
      </w:r>
      <w:r w:rsidR="00713AB9">
        <w:t>shared examples of coordinated projects and stated that NPS-RTCA could be of assistance.</w:t>
      </w:r>
      <w:r w:rsidR="006D131E">
        <w:t xml:space="preserve">  She would speak to Ms. Wilson about the</w:t>
      </w:r>
      <w:r w:rsidR="00602B5B">
        <w:t xml:space="preserve"> </w:t>
      </w:r>
      <w:r w:rsidR="006D131E">
        <w:t>specific needs</w:t>
      </w:r>
      <w:r w:rsidR="00602B5B">
        <w:t xml:space="preserve"> of the Forest Service. </w:t>
      </w:r>
    </w:p>
    <w:p w14:paraId="66F656AF" w14:textId="77777777" w:rsidR="003930B8" w:rsidRDefault="003930B8" w:rsidP="00ED70DA">
      <w:pPr>
        <w:tabs>
          <w:tab w:val="left" w:pos="1440"/>
          <w:tab w:val="left" w:pos="2160"/>
        </w:tabs>
        <w:jc w:val="both"/>
      </w:pPr>
    </w:p>
    <w:p w14:paraId="13685709" w14:textId="77777777" w:rsidR="000476EC" w:rsidRDefault="00D611DF" w:rsidP="00367D8A">
      <w:pPr>
        <w:tabs>
          <w:tab w:val="left" w:pos="1440"/>
          <w:tab w:val="left" w:pos="2160"/>
        </w:tabs>
        <w:jc w:val="both"/>
      </w:pPr>
      <w:r>
        <w:t xml:space="preserve">Chair Knoblock </w:t>
      </w:r>
      <w:r w:rsidR="007E113A">
        <w:t>asked about the initial timeframe for the Tri-Canyon</w:t>
      </w:r>
      <w:r w:rsidR="00A32B5A">
        <w:t xml:space="preserve"> </w:t>
      </w:r>
      <w:r w:rsidR="00643C03">
        <w:t xml:space="preserve">Trails Master Plan.  </w:t>
      </w:r>
      <w:r w:rsidR="002C1687">
        <w:t>Ms.</w:t>
      </w:r>
      <w:r w:rsidR="00CB0A4E">
        <w:t> </w:t>
      </w:r>
      <w:r w:rsidR="002C1687">
        <w:t xml:space="preserve">Wilson reported that the initial timeframe </w:t>
      </w:r>
      <w:r w:rsidR="00852FCE">
        <w:t>was</w:t>
      </w:r>
      <w:r w:rsidR="002C1687">
        <w:t xml:space="preserve"> for the plan to be completed at the end of 2023.  </w:t>
      </w:r>
      <w:r w:rsidR="00367D8A">
        <w:t xml:space="preserve">She would share updates with the Trails Committee in </w:t>
      </w:r>
      <w:r w:rsidR="00CB0A4E">
        <w:t xml:space="preserve">the </w:t>
      </w:r>
      <w:r w:rsidR="00367D8A">
        <w:t xml:space="preserve">future.  </w:t>
      </w:r>
      <w:r w:rsidR="00005BF4">
        <w:t xml:space="preserve">Ms. Cameron asked </w:t>
      </w:r>
      <w:r w:rsidR="00CB0A4E">
        <w:t xml:space="preserve">if </w:t>
      </w:r>
      <w:r w:rsidR="00005BF4">
        <w:t xml:space="preserve">restrooms would be part of the plan.  Ms. Wilson </w:t>
      </w:r>
      <w:r w:rsidR="00F61ABE">
        <w:t xml:space="preserve">stated that the plan would look at trail infrastructure and </w:t>
      </w:r>
      <w:r w:rsidR="00CB0A4E">
        <w:t xml:space="preserve">the </w:t>
      </w:r>
      <w:r w:rsidR="00F61ABE">
        <w:t xml:space="preserve">trail user experience.  </w:t>
      </w:r>
      <w:r w:rsidR="00E071B5">
        <w:t xml:space="preserve">There </w:t>
      </w:r>
      <w:r w:rsidR="00E62455">
        <w:t>were a number of planning efforts</w:t>
      </w:r>
      <w:r w:rsidR="00D63345">
        <w:t xml:space="preserve"> where the outcomes were </w:t>
      </w:r>
      <w:r w:rsidR="003A68A8">
        <w:t xml:space="preserve">still </w:t>
      </w:r>
      <w:r w:rsidR="00D63345">
        <w:t xml:space="preserve">unclear, such as the </w:t>
      </w:r>
      <w:r w:rsidR="00D63345" w:rsidRPr="00D63345">
        <w:t>Federal Lands Access Program (</w:t>
      </w:r>
      <w:r w:rsidR="00D63345">
        <w:t>“</w:t>
      </w:r>
      <w:r w:rsidR="00D63345" w:rsidRPr="00D63345">
        <w:t>FLAP</w:t>
      </w:r>
      <w:r w:rsidR="00D63345">
        <w:t>”</w:t>
      </w:r>
      <w:r w:rsidR="00D63345" w:rsidRPr="00D63345">
        <w:t>)</w:t>
      </w:r>
      <w:r w:rsidR="0065741F">
        <w:t xml:space="preserve"> grant in Millcreek, the UDOT Little Cottonwood Canyon Environmental Impact Statement (“EIS”)</w:t>
      </w:r>
      <w:r w:rsidR="00CB0A4E">
        <w:t>,</w:t>
      </w:r>
      <w:r w:rsidR="00A55125">
        <w:t xml:space="preserve"> and</w:t>
      </w:r>
      <w:r w:rsidR="0065741F">
        <w:t xml:space="preserve"> the </w:t>
      </w:r>
      <w:r w:rsidR="00765BDC" w:rsidRPr="00765BDC">
        <w:t>Central Wasatch National Conservation and Recreation Area Act</w:t>
      </w:r>
      <w:r w:rsidR="00765BDC">
        <w:t xml:space="preserve"> (“CWNCRA”)</w:t>
      </w:r>
      <w:r w:rsidR="00EE3D8E">
        <w:t xml:space="preserve">.  It was important to develop a plan that </w:t>
      </w:r>
      <w:r w:rsidR="00CB0A4E">
        <w:t xml:space="preserve">is </w:t>
      </w:r>
      <w:r w:rsidR="00EE3D8E">
        <w:t xml:space="preserve">flexible </w:t>
      </w:r>
      <w:r w:rsidR="00A47442">
        <w:t xml:space="preserve">enough to </w:t>
      </w:r>
      <w:r w:rsidR="005179FA">
        <w:t>accommodate</w:t>
      </w:r>
      <w:r w:rsidR="00EE3D8E">
        <w:t xml:space="preserve"> the possible outcomes.  </w:t>
      </w:r>
      <w:r w:rsidR="00857890">
        <w:t xml:space="preserve">The Forest Service wanted to </w:t>
      </w:r>
      <w:r w:rsidR="007B7C0A">
        <w:t>look at restrooms, parking</w:t>
      </w:r>
      <w:r w:rsidR="00CB0A4E">
        <w:t>,</w:t>
      </w:r>
      <w:r w:rsidR="007B7C0A">
        <w:t xml:space="preserve"> and signage wherever users </w:t>
      </w:r>
      <w:r w:rsidR="00CB0A4E">
        <w:t>a</w:t>
      </w:r>
      <w:r w:rsidR="007B7C0A">
        <w:t xml:space="preserve">re active on trails. </w:t>
      </w:r>
      <w:r w:rsidR="00857890">
        <w:t xml:space="preserve"> </w:t>
      </w:r>
    </w:p>
    <w:p w14:paraId="24DFB77B" w14:textId="77777777" w:rsidR="00606346" w:rsidRDefault="00606346" w:rsidP="00ED70DA">
      <w:pPr>
        <w:tabs>
          <w:tab w:val="left" w:pos="1440"/>
          <w:tab w:val="left" w:pos="2160"/>
        </w:tabs>
        <w:jc w:val="both"/>
      </w:pPr>
    </w:p>
    <w:p w14:paraId="358EC0E7" w14:textId="77777777" w:rsidR="00450DED" w:rsidRDefault="00D611DF" w:rsidP="00ED70DA">
      <w:pPr>
        <w:tabs>
          <w:tab w:val="left" w:pos="1440"/>
          <w:tab w:val="left" w:pos="2160"/>
        </w:tabs>
        <w:jc w:val="both"/>
      </w:pPr>
      <w:r>
        <w:t xml:space="preserve">Mr. Shea </w:t>
      </w:r>
      <w:r w:rsidR="004C2AE0">
        <w:t xml:space="preserve">felt that outdoor restrooms in the </w:t>
      </w:r>
      <w:r w:rsidR="00A83BBB">
        <w:t xml:space="preserve">Central </w:t>
      </w:r>
      <w:r w:rsidR="004C2AE0">
        <w:t>Wasatch should be prioritized.  He explained that water indexes done in the Albi</w:t>
      </w:r>
      <w:r w:rsidR="00757AA3">
        <w:t>o</w:t>
      </w:r>
      <w:r w:rsidR="004C2AE0">
        <w:t xml:space="preserve">n Basin showed that in both the winter and summer, the water </w:t>
      </w:r>
      <w:r w:rsidR="00CB0A4E">
        <w:t>i</w:t>
      </w:r>
      <w:r w:rsidR="004C2AE0">
        <w:t xml:space="preserve">s being polluted.  </w:t>
      </w:r>
      <w:r w:rsidR="00903D66">
        <w:t xml:space="preserve">Ms. Wilson </w:t>
      </w:r>
      <w:r w:rsidR="00FF6B00">
        <w:t xml:space="preserve">explained that abundant high-quality water </w:t>
      </w:r>
      <w:r w:rsidR="00CB0A4E">
        <w:t>i</w:t>
      </w:r>
      <w:r w:rsidR="00FF6B00">
        <w:t>s the number one priority for the canyons</w:t>
      </w:r>
      <w:r w:rsidR="008D7942">
        <w:t xml:space="preserve"> in the </w:t>
      </w:r>
      <w:r w:rsidR="0045146C">
        <w:t>Forest Plan</w:t>
      </w:r>
      <w:r w:rsidR="00FF6B00">
        <w:t xml:space="preserve">.  </w:t>
      </w:r>
      <w:r w:rsidR="00805A71">
        <w:t>It was important to consider how trail tread impact</w:t>
      </w:r>
      <w:r w:rsidR="00CB0A4E">
        <w:t>s</w:t>
      </w:r>
      <w:r w:rsidR="00805A71">
        <w:t xml:space="preserve"> water quality, how users </w:t>
      </w:r>
      <w:r w:rsidR="003370A9">
        <w:t>that use</w:t>
      </w:r>
      <w:r w:rsidR="00805A71">
        <w:t xml:space="preserve"> facilities impact water quality, and how users who </w:t>
      </w:r>
      <w:r w:rsidR="00CB0A4E">
        <w:t xml:space="preserve">do </w:t>
      </w:r>
      <w:r w:rsidR="00805A71">
        <w:t xml:space="preserve">not use facilities impact water quality.  </w:t>
      </w:r>
      <w:r w:rsidR="00084F80">
        <w:t xml:space="preserve">Chair Knoblock believed it was essential to have enough </w:t>
      </w:r>
      <w:r w:rsidR="003B2098">
        <w:t xml:space="preserve">well-maintained </w:t>
      </w:r>
      <w:r w:rsidR="00084F80">
        <w:t xml:space="preserve">restrooms </w:t>
      </w:r>
      <w:r w:rsidR="00703938">
        <w:t>in the canyons</w:t>
      </w:r>
      <w:r w:rsidR="00E16140">
        <w:t xml:space="preserve">.  He referenced </w:t>
      </w:r>
      <w:r w:rsidR="004B713A">
        <w:t xml:space="preserve">previous issues with maintenance. </w:t>
      </w:r>
    </w:p>
    <w:p w14:paraId="408B21E1" w14:textId="77777777" w:rsidR="00ED70DA" w:rsidRPr="00ED70DA" w:rsidRDefault="00ED70DA" w:rsidP="00ED70DA">
      <w:pPr>
        <w:tabs>
          <w:tab w:val="left" w:pos="1440"/>
          <w:tab w:val="left" w:pos="2160"/>
        </w:tabs>
        <w:jc w:val="both"/>
      </w:pPr>
    </w:p>
    <w:p w14:paraId="349F84EA" w14:textId="77777777" w:rsidR="00933316" w:rsidRDefault="00D611DF" w:rsidP="00527E93">
      <w:pPr>
        <w:pStyle w:val="ListParagraph"/>
        <w:numPr>
          <w:ilvl w:val="0"/>
          <w:numId w:val="1"/>
        </w:numPr>
        <w:tabs>
          <w:tab w:val="left" w:pos="1440"/>
          <w:tab w:val="left" w:pos="2160"/>
        </w:tabs>
        <w:ind w:hanging="720"/>
        <w:jc w:val="both"/>
        <w:rPr>
          <w:b/>
          <w:bCs/>
          <w:u w:val="single"/>
        </w:rPr>
      </w:pPr>
      <w:r>
        <w:rPr>
          <w:b/>
          <w:bCs/>
          <w:u w:val="single"/>
        </w:rPr>
        <w:t>Salt Lake County (“</w:t>
      </w:r>
      <w:r w:rsidR="0030499D" w:rsidRPr="0030499D">
        <w:rPr>
          <w:b/>
          <w:bCs/>
          <w:u w:val="single"/>
        </w:rPr>
        <w:t>SLCo</w:t>
      </w:r>
      <w:r>
        <w:rPr>
          <w:b/>
          <w:bCs/>
          <w:u w:val="single"/>
        </w:rPr>
        <w:t>”)</w:t>
      </w:r>
      <w:r w:rsidR="0030499D" w:rsidRPr="0030499D">
        <w:rPr>
          <w:b/>
          <w:bCs/>
          <w:u w:val="single"/>
        </w:rPr>
        <w:t xml:space="preserve"> </w:t>
      </w:r>
      <w:r>
        <w:rPr>
          <w:b/>
          <w:bCs/>
          <w:u w:val="single"/>
        </w:rPr>
        <w:t>T</w:t>
      </w:r>
      <w:r w:rsidR="0030499D" w:rsidRPr="0030499D">
        <w:rPr>
          <w:b/>
          <w:bCs/>
          <w:u w:val="single"/>
        </w:rPr>
        <w:t xml:space="preserve">rails </w:t>
      </w:r>
      <w:r>
        <w:rPr>
          <w:b/>
          <w:bCs/>
          <w:u w:val="single"/>
        </w:rPr>
        <w:t>M</w:t>
      </w:r>
      <w:r w:rsidR="0030499D" w:rsidRPr="0030499D">
        <w:rPr>
          <w:b/>
          <w:bCs/>
          <w:u w:val="single"/>
        </w:rPr>
        <w:t>aster</w:t>
      </w:r>
      <w:r>
        <w:rPr>
          <w:b/>
          <w:bCs/>
          <w:u w:val="single"/>
        </w:rPr>
        <w:t xml:space="preserve"> P</w:t>
      </w:r>
      <w:r w:rsidR="0030499D" w:rsidRPr="0030499D">
        <w:rPr>
          <w:b/>
          <w:bCs/>
          <w:u w:val="single"/>
        </w:rPr>
        <w:t xml:space="preserve">lan 2022 Transportation Choice </w:t>
      </w:r>
      <w:r>
        <w:rPr>
          <w:b/>
          <w:bCs/>
          <w:u w:val="single"/>
        </w:rPr>
        <w:t>T</w:t>
      </w:r>
      <w:r w:rsidR="0030499D" w:rsidRPr="0030499D">
        <w:rPr>
          <w:b/>
          <w:bCs/>
          <w:u w:val="single"/>
        </w:rPr>
        <w:t xml:space="preserve">ax </w:t>
      </w:r>
      <w:r>
        <w:rPr>
          <w:b/>
          <w:bCs/>
          <w:u w:val="single"/>
        </w:rPr>
        <w:t>F</w:t>
      </w:r>
      <w:r w:rsidR="0030499D" w:rsidRPr="0030499D">
        <w:rPr>
          <w:b/>
          <w:bCs/>
          <w:u w:val="single"/>
        </w:rPr>
        <w:t xml:space="preserve">unding and </w:t>
      </w:r>
      <w:r>
        <w:rPr>
          <w:b/>
          <w:bCs/>
          <w:u w:val="single"/>
        </w:rPr>
        <w:t>P</w:t>
      </w:r>
      <w:r w:rsidR="0030499D" w:rsidRPr="0030499D">
        <w:rPr>
          <w:b/>
          <w:bCs/>
          <w:u w:val="single"/>
        </w:rPr>
        <w:t xml:space="preserve">lan </w:t>
      </w:r>
      <w:r>
        <w:rPr>
          <w:b/>
          <w:bCs/>
          <w:u w:val="single"/>
        </w:rPr>
        <w:t>D</w:t>
      </w:r>
      <w:r w:rsidR="0030499D" w:rsidRPr="0030499D">
        <w:rPr>
          <w:b/>
          <w:bCs/>
          <w:u w:val="single"/>
        </w:rPr>
        <w:t>evelopment</w:t>
      </w:r>
      <w:r>
        <w:rPr>
          <w:b/>
          <w:bCs/>
          <w:u w:val="single"/>
        </w:rPr>
        <w:t>.</w:t>
      </w:r>
      <w:r w:rsidR="0030499D" w:rsidRPr="0030499D">
        <w:rPr>
          <w:b/>
          <w:bCs/>
          <w:u w:val="single"/>
        </w:rPr>
        <w:t xml:space="preserve"> </w:t>
      </w:r>
    </w:p>
    <w:p w14:paraId="66BAC61E" w14:textId="77777777" w:rsidR="00ED70DA" w:rsidRDefault="00ED70DA" w:rsidP="00ED70DA">
      <w:pPr>
        <w:tabs>
          <w:tab w:val="left" w:pos="1440"/>
          <w:tab w:val="left" w:pos="2160"/>
        </w:tabs>
        <w:jc w:val="both"/>
      </w:pPr>
    </w:p>
    <w:p w14:paraId="264F672F" w14:textId="77777777" w:rsidR="00ED70DA" w:rsidRPr="00C70C86" w:rsidRDefault="00D611DF" w:rsidP="00ED70DA">
      <w:pPr>
        <w:tabs>
          <w:tab w:val="left" w:pos="1440"/>
          <w:tab w:val="left" w:pos="2160"/>
        </w:tabs>
        <w:jc w:val="both"/>
      </w:pPr>
      <w:r>
        <w:t xml:space="preserve">The </w:t>
      </w:r>
      <w:r w:rsidR="00CB0A4E">
        <w:t xml:space="preserve">above </w:t>
      </w:r>
      <w:r>
        <w:t>item was discussed with Item 4</w:t>
      </w:r>
      <w:r w:rsidR="00792BA3">
        <w:t xml:space="preserve"> on the Trails Committee Meeting Agenda. </w:t>
      </w:r>
    </w:p>
    <w:p w14:paraId="4F363A55" w14:textId="77777777" w:rsidR="00ED70DA" w:rsidRPr="00ED70DA" w:rsidRDefault="00ED70DA" w:rsidP="00ED70DA">
      <w:pPr>
        <w:tabs>
          <w:tab w:val="left" w:pos="1440"/>
          <w:tab w:val="left" w:pos="2160"/>
        </w:tabs>
        <w:jc w:val="both"/>
      </w:pPr>
    </w:p>
    <w:p w14:paraId="6E68BAEC" w14:textId="77777777" w:rsidR="00933316" w:rsidRDefault="00D611DF" w:rsidP="00527E93">
      <w:pPr>
        <w:pStyle w:val="ListParagraph"/>
        <w:numPr>
          <w:ilvl w:val="0"/>
          <w:numId w:val="1"/>
        </w:numPr>
        <w:tabs>
          <w:tab w:val="left" w:pos="1440"/>
          <w:tab w:val="left" w:pos="2160"/>
        </w:tabs>
        <w:ind w:hanging="720"/>
        <w:jc w:val="both"/>
        <w:rPr>
          <w:b/>
          <w:bCs/>
          <w:u w:val="single"/>
        </w:rPr>
      </w:pPr>
      <w:r w:rsidRPr="0030499D">
        <w:rPr>
          <w:b/>
          <w:bCs/>
          <w:u w:val="single"/>
        </w:rPr>
        <w:t xml:space="preserve">SLC Watershed Management Plan 2022 </w:t>
      </w:r>
      <w:r>
        <w:rPr>
          <w:b/>
          <w:bCs/>
          <w:u w:val="single"/>
        </w:rPr>
        <w:t>T</w:t>
      </w:r>
      <w:r w:rsidRPr="0030499D">
        <w:rPr>
          <w:b/>
          <w:bCs/>
          <w:u w:val="single"/>
        </w:rPr>
        <w:t xml:space="preserve">imeline for </w:t>
      </w:r>
      <w:r>
        <w:rPr>
          <w:b/>
          <w:bCs/>
          <w:u w:val="single"/>
        </w:rPr>
        <w:t>D</w:t>
      </w:r>
      <w:r w:rsidRPr="0030499D">
        <w:rPr>
          <w:b/>
          <w:bCs/>
          <w:u w:val="single"/>
        </w:rPr>
        <w:t xml:space="preserve">raft and </w:t>
      </w:r>
      <w:r>
        <w:rPr>
          <w:b/>
          <w:bCs/>
          <w:u w:val="single"/>
        </w:rPr>
        <w:t>P</w:t>
      </w:r>
      <w:r w:rsidRPr="0030499D">
        <w:rPr>
          <w:b/>
          <w:bCs/>
          <w:u w:val="single"/>
        </w:rPr>
        <w:t xml:space="preserve">ublic </w:t>
      </w:r>
      <w:r>
        <w:rPr>
          <w:b/>
          <w:bCs/>
          <w:u w:val="single"/>
        </w:rPr>
        <w:t>C</w:t>
      </w:r>
      <w:r w:rsidRPr="0030499D">
        <w:rPr>
          <w:b/>
          <w:bCs/>
          <w:u w:val="single"/>
        </w:rPr>
        <w:t>omments</w:t>
      </w:r>
      <w:r>
        <w:rPr>
          <w:b/>
          <w:bCs/>
          <w:u w:val="single"/>
        </w:rPr>
        <w:t>.</w:t>
      </w:r>
      <w:r w:rsidRPr="0030499D">
        <w:rPr>
          <w:b/>
          <w:bCs/>
          <w:u w:val="single"/>
        </w:rPr>
        <w:t xml:space="preserve"> </w:t>
      </w:r>
    </w:p>
    <w:p w14:paraId="42D7ED17" w14:textId="77777777" w:rsidR="00ED70DA" w:rsidRDefault="00ED70DA" w:rsidP="00ED70DA">
      <w:pPr>
        <w:tabs>
          <w:tab w:val="left" w:pos="1440"/>
          <w:tab w:val="left" w:pos="2160"/>
        </w:tabs>
        <w:jc w:val="both"/>
      </w:pPr>
    </w:p>
    <w:p w14:paraId="70AF60D9" w14:textId="77777777" w:rsidR="00ED70DA" w:rsidRPr="00C70C86" w:rsidRDefault="00D611DF" w:rsidP="00ED70DA">
      <w:pPr>
        <w:tabs>
          <w:tab w:val="left" w:pos="1440"/>
          <w:tab w:val="left" w:pos="2160"/>
        </w:tabs>
        <w:jc w:val="both"/>
      </w:pPr>
      <w:r>
        <w:t xml:space="preserve">The </w:t>
      </w:r>
      <w:r w:rsidR="00CB0A4E">
        <w:t xml:space="preserve">above </w:t>
      </w:r>
      <w:r>
        <w:t xml:space="preserve">item </w:t>
      </w:r>
      <w:r w:rsidR="00477AD1">
        <w:t xml:space="preserve">was mentioned during the Item 4 discussions.  Nothing further was added. </w:t>
      </w:r>
      <w:r>
        <w:t xml:space="preserve"> </w:t>
      </w:r>
    </w:p>
    <w:p w14:paraId="13234857" w14:textId="77777777" w:rsidR="00ED70DA" w:rsidRPr="00ED70DA" w:rsidRDefault="00ED70DA" w:rsidP="00ED70DA">
      <w:pPr>
        <w:tabs>
          <w:tab w:val="left" w:pos="1440"/>
          <w:tab w:val="left" w:pos="2160"/>
        </w:tabs>
        <w:jc w:val="both"/>
      </w:pPr>
    </w:p>
    <w:p w14:paraId="4B9AED79" w14:textId="77777777" w:rsidR="0030499D" w:rsidRPr="0030499D" w:rsidRDefault="00D611DF" w:rsidP="00527E93">
      <w:pPr>
        <w:pStyle w:val="ListParagraph"/>
        <w:numPr>
          <w:ilvl w:val="0"/>
          <w:numId w:val="1"/>
        </w:numPr>
        <w:tabs>
          <w:tab w:val="left" w:pos="1440"/>
          <w:tab w:val="left" w:pos="2160"/>
        </w:tabs>
        <w:ind w:hanging="720"/>
        <w:jc w:val="both"/>
        <w:rPr>
          <w:b/>
          <w:bCs/>
          <w:u w:val="single"/>
        </w:rPr>
      </w:pPr>
      <w:r w:rsidRPr="0030499D">
        <w:rPr>
          <w:b/>
          <w:bCs/>
          <w:u w:val="single"/>
        </w:rPr>
        <w:lastRenderedPageBreak/>
        <w:t xml:space="preserve">Trail </w:t>
      </w:r>
      <w:r w:rsidR="0094447D">
        <w:rPr>
          <w:b/>
          <w:bCs/>
          <w:u w:val="single"/>
        </w:rPr>
        <w:t>P</w:t>
      </w:r>
      <w:r w:rsidRPr="0030499D">
        <w:rPr>
          <w:b/>
          <w:bCs/>
          <w:u w:val="single"/>
        </w:rPr>
        <w:t xml:space="preserve">roject </w:t>
      </w:r>
      <w:r w:rsidR="0094447D">
        <w:rPr>
          <w:b/>
          <w:bCs/>
          <w:u w:val="single"/>
        </w:rPr>
        <w:t>S</w:t>
      </w:r>
      <w:r w:rsidRPr="0030499D">
        <w:rPr>
          <w:b/>
          <w:bCs/>
          <w:u w:val="single"/>
        </w:rPr>
        <w:t>uggestions for 2022</w:t>
      </w:r>
      <w:r w:rsidR="00933316">
        <w:rPr>
          <w:b/>
          <w:bCs/>
          <w:u w:val="single"/>
        </w:rPr>
        <w:t>.</w:t>
      </w:r>
      <w:r w:rsidRPr="0030499D">
        <w:rPr>
          <w:b/>
          <w:bCs/>
          <w:u w:val="single"/>
        </w:rPr>
        <w:t xml:space="preserve"> </w:t>
      </w:r>
    </w:p>
    <w:p w14:paraId="119519D2" w14:textId="77777777" w:rsidR="00DF0841" w:rsidRPr="00ED70DA" w:rsidRDefault="00DF0841" w:rsidP="00933316">
      <w:pPr>
        <w:tabs>
          <w:tab w:val="left" w:pos="1440"/>
          <w:tab w:val="left" w:pos="2160"/>
        </w:tabs>
        <w:jc w:val="both"/>
      </w:pPr>
    </w:p>
    <w:p w14:paraId="200C3F1E" w14:textId="77777777" w:rsidR="00DA5A28" w:rsidRDefault="00D611DF" w:rsidP="00ED70DA">
      <w:pPr>
        <w:tabs>
          <w:tab w:val="left" w:pos="1440"/>
          <w:tab w:val="left" w:pos="2160"/>
        </w:tabs>
        <w:jc w:val="both"/>
      </w:pPr>
      <w:r>
        <w:t xml:space="preserve">Chair Knoblock noted that Mr. Goreham previously suggested that the Trails Committee revisit funding ideas for </w:t>
      </w:r>
      <w:r w:rsidR="006139C5">
        <w:t xml:space="preserve">trails and trailhead amenities.  </w:t>
      </w:r>
      <w:r w:rsidR="00D27AC4">
        <w:t xml:space="preserve">He shared a document related to trail and trailhead funding needs and ideas.  He read from the document, which stated: </w:t>
      </w:r>
    </w:p>
    <w:p w14:paraId="10DE33B9" w14:textId="77777777" w:rsidR="00DA5A28" w:rsidRDefault="00DA5A28" w:rsidP="00ED70DA">
      <w:pPr>
        <w:tabs>
          <w:tab w:val="left" w:pos="1440"/>
          <w:tab w:val="left" w:pos="2160"/>
        </w:tabs>
        <w:jc w:val="both"/>
      </w:pPr>
    </w:p>
    <w:p w14:paraId="3773012C" w14:textId="77777777" w:rsidR="00DA5A28" w:rsidRDefault="00D611DF" w:rsidP="00527E93">
      <w:pPr>
        <w:pStyle w:val="ListParagraph"/>
        <w:numPr>
          <w:ilvl w:val="0"/>
          <w:numId w:val="3"/>
        </w:numPr>
        <w:tabs>
          <w:tab w:val="left" w:pos="1440"/>
          <w:tab w:val="left" w:pos="2160"/>
        </w:tabs>
        <w:jc w:val="both"/>
      </w:pPr>
      <w:r>
        <w:t xml:space="preserve">The Central Wasatch is loved by many for its beauty, watershed, flora, fauna, skiing, climbing, and summer trail recreation.  We all want to protect these attributes and ensure that the Wasatch is protected from degradation and too much love.  </w:t>
      </w:r>
      <w:r>
        <w:t>Specifically, an area of need is funding for trailheads and trails.  There are</w:t>
      </w:r>
      <w:r w:rsidR="004860C5">
        <w:t>, of course,</w:t>
      </w:r>
      <w:r w:rsidR="00993AEB">
        <w:t xml:space="preserve"> many</w:t>
      </w:r>
      <w:r>
        <w:t xml:space="preserve"> other significant funding needs</w:t>
      </w:r>
      <w:r w:rsidR="00571A0A">
        <w:t>, such as historic mining, contaminated runoff, and wildfire prevention</w:t>
      </w:r>
      <w:r>
        <w:t>.  This document is a draft to address potential sources o</w:t>
      </w:r>
      <w:r>
        <w:t>f funding for maintaining and improv</w:t>
      </w:r>
      <w:r w:rsidR="0033500C">
        <w:t xml:space="preserve">ing </w:t>
      </w:r>
      <w:r>
        <w:t>trailheads and trails.  Here are</w:t>
      </w:r>
      <w:r w:rsidR="002F7EBB">
        <w:t xml:space="preserve"> several</w:t>
      </w:r>
      <w:r>
        <w:t xml:space="preserve"> ideas for the </w:t>
      </w:r>
      <w:r w:rsidR="006A2B23">
        <w:t xml:space="preserve">CWC </w:t>
      </w:r>
      <w:r>
        <w:t>Stakeholders Council to consider:</w:t>
      </w:r>
    </w:p>
    <w:p w14:paraId="5200BAF7" w14:textId="77777777" w:rsidR="005E7F71" w:rsidRDefault="005E7F71" w:rsidP="005E7F71">
      <w:pPr>
        <w:tabs>
          <w:tab w:val="left" w:pos="1440"/>
          <w:tab w:val="left" w:pos="2160"/>
        </w:tabs>
        <w:jc w:val="both"/>
      </w:pPr>
    </w:p>
    <w:p w14:paraId="0111889A" w14:textId="77777777" w:rsidR="005E7F71" w:rsidRDefault="00D611DF" w:rsidP="00527E93">
      <w:pPr>
        <w:pStyle w:val="ListParagraph"/>
        <w:numPr>
          <w:ilvl w:val="1"/>
          <w:numId w:val="3"/>
        </w:numPr>
        <w:tabs>
          <w:tab w:val="left" w:pos="1440"/>
          <w:tab w:val="left" w:pos="2160"/>
        </w:tabs>
        <w:jc w:val="both"/>
      </w:pPr>
      <w:r>
        <w:t xml:space="preserve">Implement </w:t>
      </w:r>
      <w:r w:rsidR="00826E05">
        <w:t>UDOT tolling on the roads, similar to Millcreek Canyon, and use the fees collected to maintain the roadside amenities, such as trailhead parking lots and trailhead amenities (picnic tables, signage, and restrooms);</w:t>
      </w:r>
    </w:p>
    <w:p w14:paraId="18B21A85" w14:textId="77777777" w:rsidR="00826E05" w:rsidRDefault="00D611DF" w:rsidP="00527E93">
      <w:pPr>
        <w:pStyle w:val="ListParagraph"/>
        <w:numPr>
          <w:ilvl w:val="1"/>
          <w:numId w:val="3"/>
        </w:numPr>
        <w:tabs>
          <w:tab w:val="left" w:pos="1440"/>
          <w:tab w:val="left" w:pos="2160"/>
        </w:tabs>
        <w:jc w:val="both"/>
      </w:pPr>
      <w:r>
        <w:t>Expand the Friends of the Salt Lake Ranger District, the non-profit that was started, but had not been acted on.  Alternatively, a new non-profit could r</w:t>
      </w:r>
      <w:r>
        <w:t>aise funds for items like restroom maintenance, trail and trailhead maintenance;</w:t>
      </w:r>
    </w:p>
    <w:p w14:paraId="03B017FE" w14:textId="77777777" w:rsidR="00C73B20" w:rsidRDefault="00D611DF" w:rsidP="00527E93">
      <w:pPr>
        <w:pStyle w:val="ListParagraph"/>
        <w:numPr>
          <w:ilvl w:val="1"/>
          <w:numId w:val="3"/>
        </w:numPr>
        <w:tabs>
          <w:tab w:val="left" w:pos="1440"/>
          <w:tab w:val="left" w:pos="2160"/>
        </w:tabs>
        <w:jc w:val="both"/>
      </w:pPr>
      <w:r>
        <w:t xml:space="preserve">Expand </w:t>
      </w:r>
      <w:r w:rsidR="007E5BC0">
        <w:t xml:space="preserve">the </w:t>
      </w:r>
      <w:r>
        <w:t xml:space="preserve">fundraising scope of </w:t>
      </w:r>
      <w:r w:rsidR="00322447">
        <w:t xml:space="preserve">the </w:t>
      </w:r>
      <w:r>
        <w:t>Cottonwood Canyons Foundation;</w:t>
      </w:r>
    </w:p>
    <w:p w14:paraId="159528AE" w14:textId="77777777" w:rsidR="00907668" w:rsidRDefault="00D611DF" w:rsidP="00527E93">
      <w:pPr>
        <w:pStyle w:val="ListParagraph"/>
        <w:numPr>
          <w:ilvl w:val="1"/>
          <w:numId w:val="3"/>
        </w:numPr>
        <w:tabs>
          <w:tab w:val="left" w:pos="1440"/>
          <w:tab w:val="left" w:pos="2160"/>
        </w:tabs>
        <w:jc w:val="both"/>
      </w:pPr>
      <w:r>
        <w:t>Expand the Adopt-</w:t>
      </w:r>
      <w:r w:rsidR="009014D0">
        <w:t>A</w:t>
      </w:r>
      <w:r>
        <w:t>-Trail program to raise funds for trail and trailhead maintenance, including restroom main</w:t>
      </w:r>
      <w:r>
        <w:t>tenance and the installation of new facilities;</w:t>
      </w:r>
    </w:p>
    <w:p w14:paraId="16465C4A" w14:textId="77777777" w:rsidR="00907668" w:rsidRDefault="00D611DF" w:rsidP="00527E93">
      <w:pPr>
        <w:pStyle w:val="ListParagraph"/>
        <w:numPr>
          <w:ilvl w:val="1"/>
          <w:numId w:val="3"/>
        </w:numPr>
        <w:tabs>
          <w:tab w:val="left" w:pos="1440"/>
          <w:tab w:val="left" w:pos="2160"/>
        </w:tabs>
        <w:jc w:val="both"/>
      </w:pPr>
      <w:r>
        <w:t>Encourage Salt Lake County to directly fund the trails and trailheads;</w:t>
      </w:r>
    </w:p>
    <w:p w14:paraId="244F4024" w14:textId="77777777" w:rsidR="00397FA1" w:rsidRDefault="00D611DF" w:rsidP="00527E93">
      <w:pPr>
        <w:pStyle w:val="ListParagraph"/>
        <w:numPr>
          <w:ilvl w:val="1"/>
          <w:numId w:val="3"/>
        </w:numPr>
        <w:tabs>
          <w:tab w:val="left" w:pos="1440"/>
          <w:tab w:val="left" w:pos="2160"/>
        </w:tabs>
        <w:jc w:val="both"/>
      </w:pPr>
      <w:r>
        <w:t>Have the Forest Service charge user fees for trailhead parking, which would require the trailheads to have standard amenities, such as pi</w:t>
      </w:r>
      <w:r>
        <w:t>cnic tables, signage and restrooms</w:t>
      </w:r>
      <w:r w:rsidR="00714C5B">
        <w:t>.  Certain amenities were needed</w:t>
      </w:r>
      <w:r>
        <w:t xml:space="preserve"> for user fees to be permitted. </w:t>
      </w:r>
    </w:p>
    <w:p w14:paraId="0F5C5838" w14:textId="77777777" w:rsidR="00AB3E5E" w:rsidRDefault="00AB3E5E" w:rsidP="00ED70DA">
      <w:pPr>
        <w:tabs>
          <w:tab w:val="left" w:pos="1440"/>
          <w:tab w:val="left" w:pos="2160"/>
        </w:tabs>
        <w:jc w:val="both"/>
      </w:pPr>
    </w:p>
    <w:p w14:paraId="64B121D6" w14:textId="77777777" w:rsidR="00ED7E7D" w:rsidRDefault="00D611DF" w:rsidP="00ED70DA">
      <w:pPr>
        <w:tabs>
          <w:tab w:val="left" w:pos="1440"/>
          <w:tab w:val="left" w:pos="2160"/>
        </w:tabs>
        <w:jc w:val="both"/>
      </w:pPr>
      <w:r>
        <w:t xml:space="preserve">Ms. Cameron </w:t>
      </w:r>
      <w:r w:rsidR="00AB3E5E">
        <w:t xml:space="preserve">wondered </w:t>
      </w:r>
      <w:r w:rsidR="00CB0A4E">
        <w:t xml:space="preserve">if the </w:t>
      </w:r>
      <w:r w:rsidR="00577372">
        <w:t>Forest Service user fees would cover the expenses of building and maintaining restrooms and signage.</w:t>
      </w:r>
      <w:r w:rsidR="00B1039A">
        <w:t xml:space="preserve">  Mr. Wilson </w:t>
      </w:r>
      <w:r w:rsidR="00CE0800">
        <w:t xml:space="preserve">noted that the Forest Service would still need to look into strategies for restroom maintenance </w:t>
      </w:r>
      <w:r w:rsidR="00B36104">
        <w:t>for</w:t>
      </w:r>
      <w:r w:rsidR="00CE0800">
        <w:t xml:space="preserve"> trailheads that were not part of the fee structure.  She explained that even if </w:t>
      </w:r>
      <w:r w:rsidR="00A40B8E">
        <w:t xml:space="preserve">the Forest Service was able to implement a </w:t>
      </w:r>
      <w:r w:rsidR="00AF7B39">
        <w:t>user fee</w:t>
      </w:r>
      <w:r w:rsidR="00A40B8E">
        <w:t xml:space="preserve"> for more developed trailheads with </w:t>
      </w:r>
      <w:r w:rsidR="003A45F9">
        <w:t>appropriate</w:t>
      </w:r>
      <w:r w:rsidR="00A40B8E">
        <w:t xml:space="preserve"> amenities, some areas </w:t>
      </w:r>
      <w:r w:rsidR="00A84E6F">
        <w:t>would</w:t>
      </w:r>
      <w:r w:rsidR="00A40B8E">
        <w:t xml:space="preserve"> still need </w:t>
      </w:r>
      <w:r w:rsidR="00AF3745">
        <w:t>to be funded</w:t>
      </w:r>
      <w:r w:rsidR="00A40B8E">
        <w:t xml:space="preserve">.  </w:t>
      </w:r>
      <w:r w:rsidR="0086325E">
        <w:t xml:space="preserve">Ms. Wilson suggested that there could be an entrance fee if the CWNRCA </w:t>
      </w:r>
      <w:r w:rsidR="008358C9">
        <w:t xml:space="preserve">was implemented.  </w:t>
      </w:r>
      <w:r w:rsidR="00827707">
        <w:t xml:space="preserve">Chair Knoblock </w:t>
      </w:r>
      <w:r w:rsidR="00AF3FBC">
        <w:t xml:space="preserve">noted that National Recreation Areas </w:t>
      </w:r>
      <w:r w:rsidR="00CB0A4E">
        <w:t>a</w:t>
      </w:r>
      <w:r w:rsidR="00AF3FBC">
        <w:t xml:space="preserve">re not allowed to charge fees, but National Conservation Areas </w:t>
      </w:r>
      <w:r w:rsidR="00CB0A4E">
        <w:t>a</w:t>
      </w:r>
      <w:r w:rsidR="00AF3FBC">
        <w:t xml:space="preserve">re.  </w:t>
      </w:r>
      <w:r w:rsidR="00434F12">
        <w:t xml:space="preserve">It was not straightforward where the designation would fall with respect to the existing legal framework. </w:t>
      </w:r>
    </w:p>
    <w:p w14:paraId="7A6C0DDB" w14:textId="77777777" w:rsidR="00AB3E5E" w:rsidRDefault="00AB3E5E" w:rsidP="00ED70DA">
      <w:pPr>
        <w:tabs>
          <w:tab w:val="left" w:pos="1440"/>
          <w:tab w:val="left" w:pos="2160"/>
        </w:tabs>
        <w:jc w:val="both"/>
      </w:pPr>
    </w:p>
    <w:p w14:paraId="1E5C7D80" w14:textId="77777777" w:rsidR="006B2F31" w:rsidRDefault="00D611DF" w:rsidP="00ED70DA">
      <w:pPr>
        <w:tabs>
          <w:tab w:val="left" w:pos="1440"/>
          <w:tab w:val="left" w:pos="2160"/>
        </w:tabs>
        <w:jc w:val="both"/>
      </w:pPr>
      <w:r>
        <w:t xml:space="preserve">Ms. Byrne noted that The </w:t>
      </w:r>
      <w:r w:rsidRPr="003012CA">
        <w:t>Cache Trails Alliance</w:t>
      </w:r>
      <w:r>
        <w:t xml:space="preserve"> in Cache County </w:t>
      </w:r>
      <w:r w:rsidR="00535EC8">
        <w:t xml:space="preserve">has </w:t>
      </w:r>
      <w:r>
        <w:t>developed a good system and suggested that the Trails Committee reach out to learn more about that model.</w:t>
      </w:r>
      <w:r w:rsidR="00610A44">
        <w:t xml:space="preserve">  </w:t>
      </w:r>
      <w:r w:rsidR="008E6D20">
        <w:t xml:space="preserve">Mr. Shea reported that he received an email from Mr. Nelson.  The email stated that he had been unable to attend the Trails Committee Meeting due to a </w:t>
      </w:r>
      <w:r w:rsidR="00397915">
        <w:t>scheduling conflict</w:t>
      </w:r>
      <w:r w:rsidR="008E6D20">
        <w:t xml:space="preserve">.  He explained that </w:t>
      </w:r>
      <w:r w:rsidR="00A16FDF">
        <w:t xml:space="preserve">the Salt Lake City Public Utilities lands were not on the table for trails planning until </w:t>
      </w:r>
      <w:r w:rsidR="004C45E2">
        <w:t>the Watershed Management Plan was updated, which should be done by late 2022 or in 2023.</w:t>
      </w:r>
    </w:p>
    <w:p w14:paraId="5D47638D" w14:textId="77777777" w:rsidR="00162F99" w:rsidRDefault="00162F99" w:rsidP="00ED70DA">
      <w:pPr>
        <w:tabs>
          <w:tab w:val="left" w:pos="1440"/>
          <w:tab w:val="left" w:pos="2160"/>
        </w:tabs>
        <w:jc w:val="both"/>
      </w:pPr>
    </w:p>
    <w:p w14:paraId="16C30013" w14:textId="77777777" w:rsidR="00CC4398" w:rsidRDefault="00D611DF" w:rsidP="00ED70DA">
      <w:pPr>
        <w:tabs>
          <w:tab w:val="left" w:pos="1440"/>
          <w:tab w:val="left" w:pos="2160"/>
        </w:tabs>
        <w:jc w:val="both"/>
      </w:pPr>
      <w:r>
        <w:lastRenderedPageBreak/>
        <w:t xml:space="preserve">Cody Ross </w:t>
      </w:r>
      <w:r w:rsidR="00AF02E2">
        <w:t>discussed the Adopt-</w:t>
      </w:r>
      <w:r w:rsidR="00223594">
        <w:t>A</w:t>
      </w:r>
      <w:r w:rsidR="00AF02E2">
        <w:t>-Trail program.</w:t>
      </w:r>
      <w:r w:rsidR="00AE4EB5">
        <w:t xml:space="preserve">  </w:t>
      </w:r>
      <w:r w:rsidR="00AF02E2">
        <w:t xml:space="preserve">In </w:t>
      </w:r>
      <w:r w:rsidR="00535EC8">
        <w:t xml:space="preserve">the </w:t>
      </w:r>
      <w:r w:rsidR="00AF02E2">
        <w:t>future, it would be possible to discuss how the program could be expanded further, but he wanted to make sure the current program was solid before expanding the scope.</w:t>
      </w:r>
      <w:r w:rsidR="00233A90">
        <w:t xml:space="preserve">  Mr. Ross added that </w:t>
      </w:r>
      <w:r w:rsidR="006F0115">
        <w:t>everyone involved with the Adopt-</w:t>
      </w:r>
      <w:r w:rsidR="00814274">
        <w:t>A</w:t>
      </w:r>
      <w:r w:rsidR="006F0115">
        <w:t xml:space="preserve">-Trail program last season had recommitted to another season.  The goal was to focus on companies that </w:t>
      </w:r>
      <w:r w:rsidR="00535EC8">
        <w:t xml:space="preserve">will </w:t>
      </w:r>
      <w:r w:rsidR="006F0115">
        <w:t>provide long-term commitments</w:t>
      </w:r>
      <w:r w:rsidR="0036586D">
        <w:t xml:space="preserve"> to the program</w:t>
      </w:r>
      <w:r w:rsidR="006F0115">
        <w:t xml:space="preserve">.  </w:t>
      </w:r>
      <w:r w:rsidR="00101923">
        <w:t xml:space="preserve">He noted that there was </w:t>
      </w:r>
      <w:r w:rsidR="00112D09">
        <w:t xml:space="preserve">a list of companies that the program would approach at the beginning of February 2022.  </w:t>
      </w:r>
    </w:p>
    <w:p w14:paraId="51E6A94D" w14:textId="77777777" w:rsidR="00513D6F" w:rsidRDefault="00513D6F" w:rsidP="00ED70DA">
      <w:pPr>
        <w:tabs>
          <w:tab w:val="left" w:pos="1440"/>
          <w:tab w:val="left" w:pos="2160"/>
        </w:tabs>
        <w:jc w:val="both"/>
      </w:pPr>
    </w:p>
    <w:p w14:paraId="18F9C4FE" w14:textId="77777777" w:rsidR="00513D6F" w:rsidRDefault="00D611DF" w:rsidP="00ED70DA">
      <w:pPr>
        <w:tabs>
          <w:tab w:val="left" w:pos="1440"/>
          <w:tab w:val="left" w:pos="2160"/>
        </w:tabs>
        <w:jc w:val="both"/>
      </w:pPr>
      <w:r>
        <w:t xml:space="preserve">Ms. Cameron wondered </w:t>
      </w:r>
      <w:r w:rsidR="00535EC8">
        <w:t xml:space="preserve">if </w:t>
      </w:r>
      <w:r>
        <w:t xml:space="preserve">the Cottonwood Canyons Foundation </w:t>
      </w:r>
      <w:r w:rsidR="00535EC8">
        <w:t>is</w:t>
      </w:r>
      <w:r w:rsidR="003E1903">
        <w:t xml:space="preserve"> handling any restroom maintenance.  Mr. Ross noted that there was a partnership with the Forest Service </w:t>
      </w:r>
      <w:r w:rsidR="00966464">
        <w:t>for</w:t>
      </w:r>
      <w:r w:rsidR="006C4E87">
        <w:t xml:space="preserve"> the </w:t>
      </w:r>
      <w:r w:rsidR="005A5D84">
        <w:t>Silver Lake Trailhead</w:t>
      </w:r>
      <w:r w:rsidR="006C4E87">
        <w:t xml:space="preserve"> restrooms.  </w:t>
      </w:r>
      <w:r w:rsidR="002F4C38">
        <w:t>However, they</w:t>
      </w:r>
      <w:r w:rsidR="00FA45F4">
        <w:t xml:space="preserve"> did</w:t>
      </w:r>
      <w:r w:rsidR="002D5427">
        <w:t xml:space="preserve"> not have partnerships in place </w:t>
      </w:r>
      <w:r w:rsidR="00C24BEA">
        <w:t>for</w:t>
      </w:r>
      <w:r w:rsidR="002D5427">
        <w:t xml:space="preserve"> other restrooms in the canyons.  </w:t>
      </w:r>
      <w:r w:rsidR="00D05D7E">
        <w:t xml:space="preserve">Chair Knoblock suggested that the Cottonwood Canyons Foundation </w:t>
      </w:r>
      <w:r w:rsidR="007A2AB2">
        <w:t xml:space="preserve">could </w:t>
      </w:r>
      <w:r w:rsidR="00D05D7E">
        <w:t xml:space="preserve">raise funds to </w:t>
      </w:r>
      <w:r w:rsidR="00A02734">
        <w:t>handle</w:t>
      </w:r>
      <w:r w:rsidR="00D05D7E">
        <w:t xml:space="preserve"> restroom maintenance throughout the canyons.  Alternatively, Friends of the Salt Lake Ranger District </w:t>
      </w:r>
      <w:r w:rsidR="00E570A3">
        <w:t xml:space="preserve">may be able to raise funds.  Mr. Ross </w:t>
      </w:r>
      <w:r w:rsidR="00C30AAF">
        <w:t xml:space="preserve">felt it was important for </w:t>
      </w:r>
      <w:r w:rsidR="008E4BBF">
        <w:t xml:space="preserve">all of </w:t>
      </w:r>
      <w:r w:rsidR="00C30AAF">
        <w:t xml:space="preserve">the Cottonwood Canyons Foundation programs to run smoothly before expanding the scope further.  </w:t>
      </w:r>
    </w:p>
    <w:p w14:paraId="41070BD5" w14:textId="77777777" w:rsidR="00BA5250" w:rsidRDefault="00BA5250" w:rsidP="00ED70DA">
      <w:pPr>
        <w:tabs>
          <w:tab w:val="left" w:pos="1440"/>
          <w:tab w:val="left" w:pos="2160"/>
        </w:tabs>
        <w:jc w:val="both"/>
      </w:pPr>
    </w:p>
    <w:p w14:paraId="465DAFC3" w14:textId="77777777" w:rsidR="003F470F" w:rsidRDefault="00D611DF" w:rsidP="00ED70DA">
      <w:pPr>
        <w:tabs>
          <w:tab w:val="left" w:pos="1440"/>
          <w:tab w:val="left" w:pos="2160"/>
        </w:tabs>
        <w:jc w:val="both"/>
      </w:pPr>
      <w:r>
        <w:t>Ms. Wilson</w:t>
      </w:r>
      <w:r w:rsidR="000D7E93">
        <w:t xml:space="preserve"> noted that if the </w:t>
      </w:r>
      <w:r w:rsidR="00A33828" w:rsidRPr="00A33828">
        <w:t>Ski Hill Resources for Economic Development (</w:t>
      </w:r>
      <w:r w:rsidR="00A33828">
        <w:t>“</w:t>
      </w:r>
      <w:r w:rsidR="00A33828" w:rsidRPr="00A33828">
        <w:t>SHRED</w:t>
      </w:r>
      <w:r w:rsidR="00A33828">
        <w:t>”</w:t>
      </w:r>
      <w:r w:rsidR="00A33828" w:rsidRPr="00A33828">
        <w:t>) Act</w:t>
      </w:r>
      <w:r w:rsidR="001F24C9">
        <w:t xml:space="preserve"> was enacted, some portion of what was retained by the Forest Service could be used for recreation infrastructure and maintenance within the ski area boundaries.  That was another possible source of funding that could be added to the brainstorming list.  </w:t>
      </w:r>
    </w:p>
    <w:p w14:paraId="132CAD53" w14:textId="77777777" w:rsidR="008A70A8" w:rsidRDefault="008A70A8" w:rsidP="00ED70DA">
      <w:pPr>
        <w:tabs>
          <w:tab w:val="left" w:pos="1440"/>
          <w:tab w:val="left" w:pos="2160"/>
        </w:tabs>
        <w:jc w:val="both"/>
      </w:pPr>
    </w:p>
    <w:p w14:paraId="340208B1" w14:textId="77777777" w:rsidR="00ED70DA" w:rsidRDefault="00D611DF" w:rsidP="002331CD">
      <w:pPr>
        <w:tabs>
          <w:tab w:val="left" w:pos="1440"/>
          <w:tab w:val="left" w:pos="2160"/>
        </w:tabs>
        <w:jc w:val="both"/>
      </w:pPr>
      <w:r>
        <w:t xml:space="preserve">Chair Knoblock shared </w:t>
      </w:r>
      <w:r w:rsidR="005E3EC9">
        <w:t xml:space="preserve">trail project updates.  He reported that the Forest Service </w:t>
      </w:r>
      <w:r w:rsidR="00006D4C">
        <w:t>hoped</w:t>
      </w:r>
      <w:r w:rsidR="005E3EC9">
        <w:t xml:space="preserve"> to complete the section from Ferguson Canyon to Big Cottonwood Canyon in 2022.  </w:t>
      </w:r>
      <w:r w:rsidR="008E1E65">
        <w:t>Additionally, Trails Utah was working with Salt Lake County and Millcreek to try to get the Bonneville Shoreline Trail finished from the end of the Pipeline Trail down to Parleys Canyon</w:t>
      </w:r>
      <w:r w:rsidR="00702FAC">
        <w:t xml:space="preserve">.  </w:t>
      </w:r>
      <w:r w:rsidR="002331CD">
        <w:t xml:space="preserve">That work would be done in the summer.  Chair Knoblock added </w:t>
      </w:r>
      <w:r w:rsidR="00413113">
        <w:t xml:space="preserve">Salt Lake County would use money from the Millcreek Canyon fee station to replace the bridge at Elbow Fork. </w:t>
      </w:r>
    </w:p>
    <w:p w14:paraId="4D144957" w14:textId="77777777" w:rsidR="00DF0841" w:rsidRDefault="00DF0841" w:rsidP="00DF0841">
      <w:pPr>
        <w:tabs>
          <w:tab w:val="left" w:pos="1440"/>
          <w:tab w:val="left" w:pos="2160"/>
        </w:tabs>
        <w:jc w:val="both"/>
      </w:pPr>
    </w:p>
    <w:p w14:paraId="1E4E5CAF" w14:textId="77777777" w:rsidR="00DF0841" w:rsidRDefault="00D611DF" w:rsidP="00DF0841">
      <w:pPr>
        <w:tabs>
          <w:tab w:val="left" w:pos="1440"/>
          <w:tab w:val="left" w:pos="2160"/>
        </w:tabs>
        <w:jc w:val="both"/>
        <w:rPr>
          <w:b/>
          <w:bCs/>
        </w:rPr>
      </w:pPr>
      <w:r>
        <w:rPr>
          <w:b/>
          <w:bCs/>
        </w:rPr>
        <w:t>CLOSE TRAILS COMMITTEE MEETING</w:t>
      </w:r>
    </w:p>
    <w:p w14:paraId="3F466364" w14:textId="77777777" w:rsidR="00933316" w:rsidRPr="00933316" w:rsidRDefault="00933316" w:rsidP="00DF0841">
      <w:pPr>
        <w:tabs>
          <w:tab w:val="left" w:pos="1440"/>
          <w:tab w:val="left" w:pos="2160"/>
        </w:tabs>
        <w:jc w:val="both"/>
        <w:rPr>
          <w:b/>
          <w:bCs/>
        </w:rPr>
      </w:pPr>
    </w:p>
    <w:p w14:paraId="0A5FC78D" w14:textId="77777777" w:rsidR="00442EF7" w:rsidRPr="003F6682" w:rsidRDefault="00D611DF" w:rsidP="00527E93">
      <w:pPr>
        <w:pStyle w:val="ListParagraph"/>
        <w:numPr>
          <w:ilvl w:val="0"/>
          <w:numId w:val="2"/>
        </w:numPr>
        <w:tabs>
          <w:tab w:val="left" w:pos="1440"/>
          <w:tab w:val="left" w:pos="2160"/>
        </w:tabs>
        <w:ind w:hanging="720"/>
        <w:jc w:val="both"/>
        <w:rPr>
          <w:b/>
          <w:bCs/>
          <w:u w:val="single"/>
        </w:rPr>
      </w:pPr>
      <w:r>
        <w:rPr>
          <w:b/>
          <w:bCs/>
          <w:u w:val="single"/>
        </w:rPr>
        <w:t xml:space="preserve">Chair John Knoblock will Close the Public Meeting as Chair of the Trails Committee of the Central Wasatch Commission Stakeholders Council.  </w:t>
      </w:r>
    </w:p>
    <w:p w14:paraId="177725FF" w14:textId="77777777" w:rsidR="003F6682" w:rsidRDefault="003F6682" w:rsidP="003F6682">
      <w:pPr>
        <w:tabs>
          <w:tab w:val="left" w:pos="1440"/>
          <w:tab w:val="left" w:pos="2160"/>
        </w:tabs>
        <w:jc w:val="both"/>
      </w:pPr>
    </w:p>
    <w:p w14:paraId="50F95CD6" w14:textId="77777777" w:rsidR="003F6682" w:rsidRDefault="00D611DF" w:rsidP="003F6682">
      <w:pPr>
        <w:tabs>
          <w:tab w:val="left" w:pos="1440"/>
          <w:tab w:val="left" w:pos="2160"/>
        </w:tabs>
        <w:jc w:val="both"/>
      </w:pPr>
      <w:r>
        <w:rPr>
          <w:b/>
          <w:bCs/>
        </w:rPr>
        <w:t xml:space="preserve">MOTION:   </w:t>
      </w:r>
      <w:r>
        <w:t xml:space="preserve">Chair Knoblock moved to adjourn.  </w:t>
      </w:r>
      <w:r w:rsidR="009D20BF">
        <w:t>Vice-Chair</w:t>
      </w:r>
      <w:r>
        <w:t xml:space="preserve"> Bennett seconded the motion.  The motion passed with the unanimous consent of the Committee.  </w:t>
      </w:r>
    </w:p>
    <w:p w14:paraId="096B563C" w14:textId="77777777" w:rsidR="00442EF7" w:rsidRDefault="00442EF7" w:rsidP="00442EF7">
      <w:pPr>
        <w:tabs>
          <w:tab w:val="left" w:pos="1440"/>
          <w:tab w:val="left" w:pos="2160"/>
        </w:tabs>
        <w:jc w:val="both"/>
      </w:pPr>
    </w:p>
    <w:p w14:paraId="75D80320" w14:textId="77777777" w:rsidR="003959F5" w:rsidRPr="003959F5" w:rsidRDefault="00D611DF" w:rsidP="003959F5">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w:t>
      </w:r>
      <w:r w:rsidRPr="005E3B8F">
        <w:rPr>
          <w:bCs/>
        </w:rPr>
        <w:t>at</w:t>
      </w:r>
      <w:r w:rsidR="00C83B6A">
        <w:rPr>
          <w:bCs/>
        </w:rPr>
        <w:t xml:space="preserve"> 3:23</w:t>
      </w:r>
      <w:r w:rsidR="00070C1A">
        <w:rPr>
          <w:bCs/>
        </w:rPr>
        <w:t xml:space="preserve"> </w:t>
      </w:r>
      <w:r w:rsidR="00DC3E5B">
        <w:rPr>
          <w:bCs/>
        </w:rPr>
        <w:t>p</w:t>
      </w:r>
      <w:r w:rsidR="001101BE">
        <w:rPr>
          <w:bCs/>
        </w:rPr>
        <w:t>.m.</w:t>
      </w:r>
      <w:r w:rsidR="001101BE">
        <w:rPr>
          <w:b/>
          <w:i/>
          <w:iCs/>
        </w:rPr>
        <w:t xml:space="preserve"> </w:t>
      </w:r>
      <w:r>
        <w:rPr>
          <w:b/>
          <w:i/>
          <w:iCs/>
        </w:rPr>
        <w:br w:type="page"/>
      </w:r>
    </w:p>
    <w:p w14:paraId="7AFCDFD4" w14:textId="77777777" w:rsidR="00290267" w:rsidRPr="00AD3212" w:rsidRDefault="00D611DF" w:rsidP="00BE5168">
      <w:pPr>
        <w:tabs>
          <w:tab w:val="left" w:pos="720"/>
          <w:tab w:val="left" w:pos="1440"/>
          <w:tab w:val="left" w:pos="2160"/>
          <w:tab w:val="left" w:pos="2880"/>
          <w:tab w:val="left" w:pos="3600"/>
          <w:tab w:val="left" w:pos="4320"/>
        </w:tabs>
        <w:ind w:right="-480"/>
        <w:jc w:val="both"/>
      </w:pPr>
      <w:r w:rsidRPr="00AD3212">
        <w:rPr>
          <w:b/>
          <w:i/>
          <w:iCs/>
        </w:rPr>
        <w:lastRenderedPageBreak/>
        <w:t xml:space="preserve">I hereby certify that the foregoing represents a true, </w:t>
      </w:r>
      <w:r w:rsidRPr="00AD3212">
        <w:rPr>
          <w:b/>
          <w:i/>
          <w:iCs/>
        </w:rPr>
        <w:t>accurate</w:t>
      </w:r>
      <w:r w:rsidR="00657B67">
        <w:rPr>
          <w:b/>
          <w:i/>
          <w:iCs/>
        </w:rPr>
        <w:t>,</w:t>
      </w:r>
      <w:r w:rsidRPr="00AD3212">
        <w:rPr>
          <w:b/>
          <w:i/>
          <w:iCs/>
        </w:rPr>
        <w:t xml:space="preserve"> and complete record of the </w:t>
      </w:r>
      <w:r w:rsidR="004A5916">
        <w:rPr>
          <w:b/>
          <w:i/>
          <w:iCs/>
        </w:rPr>
        <w:t xml:space="preserve">Central Wasatch Commission </w:t>
      </w:r>
      <w:r w:rsidR="00677B04">
        <w:rPr>
          <w:b/>
          <w:i/>
          <w:iCs/>
        </w:rPr>
        <w:t>Trails</w:t>
      </w:r>
      <w:r w:rsidR="007E09ED">
        <w:rPr>
          <w:b/>
          <w:i/>
          <w:iCs/>
        </w:rPr>
        <w:t xml:space="preserve">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234DEE">
        <w:rPr>
          <w:b/>
          <w:i/>
          <w:iCs/>
        </w:rPr>
        <w:t xml:space="preserve"> Thursday,</w:t>
      </w:r>
      <w:r w:rsidR="00C83B6A">
        <w:rPr>
          <w:b/>
          <w:i/>
          <w:iCs/>
        </w:rPr>
        <w:t xml:space="preserve"> January 13, 2022</w:t>
      </w:r>
      <w:r w:rsidR="001D4527">
        <w:rPr>
          <w:b/>
          <w:i/>
          <w:iCs/>
        </w:rPr>
        <w:t xml:space="preserve">. </w:t>
      </w:r>
    </w:p>
    <w:p w14:paraId="5223B5E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3F077DA5" w14:textId="77777777" w:rsidR="004345A3" w:rsidRDefault="00D611DF"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D6C0B65" w14:textId="77777777" w:rsidR="007040A5" w:rsidRPr="004C1767" w:rsidRDefault="00D611DF"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54FDDD1C" w14:textId="77777777" w:rsidR="007040A5" w:rsidRPr="004C1767" w:rsidRDefault="00D611DF"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2A185696" w14:textId="77777777" w:rsidR="007040A5" w:rsidRPr="004C1767" w:rsidRDefault="00D611DF"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02BE830D" w14:textId="77777777" w:rsidR="007040A5" w:rsidRPr="004C1767" w:rsidRDefault="007040A5" w:rsidP="00BE5168">
      <w:pPr>
        <w:autoSpaceDE w:val="0"/>
        <w:autoSpaceDN w:val="0"/>
        <w:adjustRightInd w:val="0"/>
        <w:jc w:val="both"/>
        <w:rPr>
          <w:rFonts w:eastAsiaTheme="minorHAnsi"/>
          <w:color w:val="000000"/>
        </w:rPr>
      </w:pPr>
    </w:p>
    <w:p w14:paraId="61B632EE" w14:textId="77777777" w:rsidR="00302E44" w:rsidRPr="004D2A7E" w:rsidRDefault="00D611DF"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4A168" w14:textId="77777777" w:rsidR="00000000" w:rsidRDefault="00D611DF">
      <w:r>
        <w:separator/>
      </w:r>
    </w:p>
  </w:endnote>
  <w:endnote w:type="continuationSeparator" w:id="0">
    <w:p w14:paraId="4E0D70D7" w14:textId="77777777" w:rsidR="00000000" w:rsidRDefault="00D61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B634" w14:textId="77777777" w:rsidR="008D74B0" w:rsidRDefault="00D611D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5614E918"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12897" w14:textId="77777777" w:rsidR="008D74B0" w:rsidRDefault="00D611DF"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BEF31D" w14:textId="77777777" w:rsidR="008D74B0" w:rsidRPr="0009013B" w:rsidRDefault="00D611DF"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Trails </w:t>
    </w:r>
    <w:r>
      <w:rPr>
        <w:i/>
        <w:sz w:val="18"/>
        <w:szCs w:val="18"/>
        <w:lang w:val="en-CA"/>
      </w:rPr>
      <w:t xml:space="preserve">Committee Meeting – </w:t>
    </w:r>
    <w:r w:rsidR="00331342">
      <w:rPr>
        <w:i/>
        <w:sz w:val="18"/>
        <w:szCs w:val="18"/>
        <w:lang w:val="en-CA"/>
      </w:rPr>
      <w:t>0</w:t>
    </w:r>
    <w:r w:rsidR="008F21EA">
      <w:rPr>
        <w:i/>
        <w:sz w:val="18"/>
        <w:szCs w:val="18"/>
        <w:lang w:val="en-CA"/>
      </w:rPr>
      <w:t>1</w:t>
    </w:r>
    <w:r w:rsidR="00331342">
      <w:rPr>
        <w:i/>
        <w:sz w:val="18"/>
        <w:szCs w:val="18"/>
        <w:lang w:val="en-CA"/>
      </w:rPr>
      <w:t>/</w:t>
    </w:r>
    <w:r w:rsidR="008F21EA">
      <w:rPr>
        <w:i/>
        <w:sz w:val="18"/>
        <w:szCs w:val="18"/>
        <w:lang w:val="en-CA"/>
      </w:rPr>
      <w:t>13</w:t>
    </w:r>
    <w:r w:rsidR="00331342">
      <w:rPr>
        <w:i/>
        <w:sz w:val="18"/>
        <w:szCs w:val="18"/>
        <w:lang w:val="en-CA"/>
      </w:rPr>
      <w:t>/202</w:t>
    </w:r>
    <w:r w:rsidR="008F21EA">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0D21E" w14:textId="77777777" w:rsidR="00000000" w:rsidRDefault="00D611DF">
      <w:r>
        <w:separator/>
      </w:r>
    </w:p>
  </w:footnote>
  <w:footnote w:type="continuationSeparator" w:id="0">
    <w:p w14:paraId="69787149" w14:textId="77777777" w:rsidR="00000000" w:rsidRDefault="00D61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031"/>
    <w:multiLevelType w:val="hybridMultilevel"/>
    <w:tmpl w:val="3110B4BE"/>
    <w:lvl w:ilvl="0" w:tplc="80C45E8C">
      <w:start w:val="1"/>
      <w:numFmt w:val="bullet"/>
      <w:lvlText w:val=""/>
      <w:lvlJc w:val="left"/>
      <w:pPr>
        <w:ind w:left="720" w:hanging="360"/>
      </w:pPr>
      <w:rPr>
        <w:rFonts w:ascii="Symbol" w:hAnsi="Symbol" w:hint="default"/>
      </w:rPr>
    </w:lvl>
    <w:lvl w:ilvl="1" w:tplc="AE74296C">
      <w:start w:val="1"/>
      <w:numFmt w:val="bullet"/>
      <w:lvlText w:val="o"/>
      <w:lvlJc w:val="left"/>
      <w:pPr>
        <w:ind w:left="1440" w:hanging="360"/>
      </w:pPr>
      <w:rPr>
        <w:rFonts w:ascii="Courier New" w:hAnsi="Courier New" w:cs="Courier New" w:hint="default"/>
      </w:rPr>
    </w:lvl>
    <w:lvl w:ilvl="2" w:tplc="71DA452E" w:tentative="1">
      <w:start w:val="1"/>
      <w:numFmt w:val="bullet"/>
      <w:lvlText w:val=""/>
      <w:lvlJc w:val="left"/>
      <w:pPr>
        <w:ind w:left="2160" w:hanging="360"/>
      </w:pPr>
      <w:rPr>
        <w:rFonts w:ascii="Wingdings" w:hAnsi="Wingdings" w:hint="default"/>
      </w:rPr>
    </w:lvl>
    <w:lvl w:ilvl="3" w:tplc="61707DF6" w:tentative="1">
      <w:start w:val="1"/>
      <w:numFmt w:val="bullet"/>
      <w:lvlText w:val=""/>
      <w:lvlJc w:val="left"/>
      <w:pPr>
        <w:ind w:left="2880" w:hanging="360"/>
      </w:pPr>
      <w:rPr>
        <w:rFonts w:ascii="Symbol" w:hAnsi="Symbol" w:hint="default"/>
      </w:rPr>
    </w:lvl>
    <w:lvl w:ilvl="4" w:tplc="B756E95C" w:tentative="1">
      <w:start w:val="1"/>
      <w:numFmt w:val="bullet"/>
      <w:lvlText w:val="o"/>
      <w:lvlJc w:val="left"/>
      <w:pPr>
        <w:ind w:left="3600" w:hanging="360"/>
      </w:pPr>
      <w:rPr>
        <w:rFonts w:ascii="Courier New" w:hAnsi="Courier New" w:cs="Courier New" w:hint="default"/>
      </w:rPr>
    </w:lvl>
    <w:lvl w:ilvl="5" w:tplc="ED72D316" w:tentative="1">
      <w:start w:val="1"/>
      <w:numFmt w:val="bullet"/>
      <w:lvlText w:val=""/>
      <w:lvlJc w:val="left"/>
      <w:pPr>
        <w:ind w:left="4320" w:hanging="360"/>
      </w:pPr>
      <w:rPr>
        <w:rFonts w:ascii="Wingdings" w:hAnsi="Wingdings" w:hint="default"/>
      </w:rPr>
    </w:lvl>
    <w:lvl w:ilvl="6" w:tplc="7A6C18E8" w:tentative="1">
      <w:start w:val="1"/>
      <w:numFmt w:val="bullet"/>
      <w:lvlText w:val=""/>
      <w:lvlJc w:val="left"/>
      <w:pPr>
        <w:ind w:left="5040" w:hanging="360"/>
      </w:pPr>
      <w:rPr>
        <w:rFonts w:ascii="Symbol" w:hAnsi="Symbol" w:hint="default"/>
      </w:rPr>
    </w:lvl>
    <w:lvl w:ilvl="7" w:tplc="F042DB18" w:tentative="1">
      <w:start w:val="1"/>
      <w:numFmt w:val="bullet"/>
      <w:lvlText w:val="o"/>
      <w:lvlJc w:val="left"/>
      <w:pPr>
        <w:ind w:left="5760" w:hanging="360"/>
      </w:pPr>
      <w:rPr>
        <w:rFonts w:ascii="Courier New" w:hAnsi="Courier New" w:cs="Courier New" w:hint="default"/>
      </w:rPr>
    </w:lvl>
    <w:lvl w:ilvl="8" w:tplc="BB3C6CA6"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ECB2ED00"/>
    <w:lvl w:ilvl="0" w:tplc="54BE9622">
      <w:start w:val="1"/>
      <w:numFmt w:val="decimal"/>
      <w:lvlText w:val="%1."/>
      <w:lvlJc w:val="left"/>
      <w:pPr>
        <w:ind w:left="720" w:hanging="360"/>
      </w:pPr>
      <w:rPr>
        <w:rFonts w:hint="default"/>
        <w:b/>
        <w:bCs/>
        <w:u w:val="none"/>
      </w:rPr>
    </w:lvl>
    <w:lvl w:ilvl="1" w:tplc="20222386" w:tentative="1">
      <w:start w:val="1"/>
      <w:numFmt w:val="lowerLetter"/>
      <w:lvlText w:val="%2."/>
      <w:lvlJc w:val="left"/>
      <w:pPr>
        <w:ind w:left="1440" w:hanging="360"/>
      </w:pPr>
    </w:lvl>
    <w:lvl w:ilvl="2" w:tplc="2118F00A" w:tentative="1">
      <w:start w:val="1"/>
      <w:numFmt w:val="lowerRoman"/>
      <w:lvlText w:val="%3."/>
      <w:lvlJc w:val="right"/>
      <w:pPr>
        <w:ind w:left="2160" w:hanging="180"/>
      </w:pPr>
    </w:lvl>
    <w:lvl w:ilvl="3" w:tplc="7640DD06" w:tentative="1">
      <w:start w:val="1"/>
      <w:numFmt w:val="decimal"/>
      <w:lvlText w:val="%4."/>
      <w:lvlJc w:val="left"/>
      <w:pPr>
        <w:ind w:left="2880" w:hanging="360"/>
      </w:pPr>
    </w:lvl>
    <w:lvl w:ilvl="4" w:tplc="E4983A78" w:tentative="1">
      <w:start w:val="1"/>
      <w:numFmt w:val="lowerLetter"/>
      <w:lvlText w:val="%5."/>
      <w:lvlJc w:val="left"/>
      <w:pPr>
        <w:ind w:left="3600" w:hanging="360"/>
      </w:pPr>
    </w:lvl>
    <w:lvl w:ilvl="5" w:tplc="6E260348" w:tentative="1">
      <w:start w:val="1"/>
      <w:numFmt w:val="lowerRoman"/>
      <w:lvlText w:val="%6."/>
      <w:lvlJc w:val="right"/>
      <w:pPr>
        <w:ind w:left="4320" w:hanging="180"/>
      </w:pPr>
    </w:lvl>
    <w:lvl w:ilvl="6" w:tplc="27A4049E" w:tentative="1">
      <w:start w:val="1"/>
      <w:numFmt w:val="decimal"/>
      <w:lvlText w:val="%7."/>
      <w:lvlJc w:val="left"/>
      <w:pPr>
        <w:ind w:left="5040" w:hanging="360"/>
      </w:pPr>
    </w:lvl>
    <w:lvl w:ilvl="7" w:tplc="5E905778" w:tentative="1">
      <w:start w:val="1"/>
      <w:numFmt w:val="lowerLetter"/>
      <w:lvlText w:val="%8."/>
      <w:lvlJc w:val="left"/>
      <w:pPr>
        <w:ind w:left="5760" w:hanging="360"/>
      </w:pPr>
    </w:lvl>
    <w:lvl w:ilvl="8" w:tplc="30FC924C" w:tentative="1">
      <w:start w:val="1"/>
      <w:numFmt w:val="lowerRoman"/>
      <w:lvlText w:val="%9."/>
      <w:lvlJc w:val="right"/>
      <w:pPr>
        <w:ind w:left="6480" w:hanging="180"/>
      </w:pPr>
    </w:lvl>
  </w:abstractNum>
  <w:abstractNum w:abstractNumId="2" w15:restartNumberingAfterBreak="0">
    <w:nsid w:val="085E1CE1"/>
    <w:multiLevelType w:val="hybridMultilevel"/>
    <w:tmpl w:val="42CA9F28"/>
    <w:lvl w:ilvl="0" w:tplc="4A82BC7C">
      <w:start w:val="1"/>
      <w:numFmt w:val="bullet"/>
      <w:lvlText w:val=""/>
      <w:lvlJc w:val="left"/>
      <w:pPr>
        <w:ind w:left="720" w:hanging="360"/>
      </w:pPr>
      <w:rPr>
        <w:rFonts w:ascii="Symbol" w:hAnsi="Symbol" w:hint="default"/>
      </w:rPr>
    </w:lvl>
    <w:lvl w:ilvl="1" w:tplc="5C72F1DC" w:tentative="1">
      <w:start w:val="1"/>
      <w:numFmt w:val="bullet"/>
      <w:lvlText w:val="o"/>
      <w:lvlJc w:val="left"/>
      <w:pPr>
        <w:ind w:left="1440" w:hanging="360"/>
      </w:pPr>
      <w:rPr>
        <w:rFonts w:ascii="Courier New" w:hAnsi="Courier New" w:cs="Courier New" w:hint="default"/>
      </w:rPr>
    </w:lvl>
    <w:lvl w:ilvl="2" w:tplc="3586E202" w:tentative="1">
      <w:start w:val="1"/>
      <w:numFmt w:val="bullet"/>
      <w:lvlText w:val=""/>
      <w:lvlJc w:val="left"/>
      <w:pPr>
        <w:ind w:left="2160" w:hanging="360"/>
      </w:pPr>
      <w:rPr>
        <w:rFonts w:ascii="Wingdings" w:hAnsi="Wingdings" w:hint="default"/>
      </w:rPr>
    </w:lvl>
    <w:lvl w:ilvl="3" w:tplc="1EA4CD02" w:tentative="1">
      <w:start w:val="1"/>
      <w:numFmt w:val="bullet"/>
      <w:lvlText w:val=""/>
      <w:lvlJc w:val="left"/>
      <w:pPr>
        <w:ind w:left="2880" w:hanging="360"/>
      </w:pPr>
      <w:rPr>
        <w:rFonts w:ascii="Symbol" w:hAnsi="Symbol" w:hint="default"/>
      </w:rPr>
    </w:lvl>
    <w:lvl w:ilvl="4" w:tplc="43FA3236" w:tentative="1">
      <w:start w:val="1"/>
      <w:numFmt w:val="bullet"/>
      <w:lvlText w:val="o"/>
      <w:lvlJc w:val="left"/>
      <w:pPr>
        <w:ind w:left="3600" w:hanging="360"/>
      </w:pPr>
      <w:rPr>
        <w:rFonts w:ascii="Courier New" w:hAnsi="Courier New" w:cs="Courier New" w:hint="default"/>
      </w:rPr>
    </w:lvl>
    <w:lvl w:ilvl="5" w:tplc="A808AAD4" w:tentative="1">
      <w:start w:val="1"/>
      <w:numFmt w:val="bullet"/>
      <w:lvlText w:val=""/>
      <w:lvlJc w:val="left"/>
      <w:pPr>
        <w:ind w:left="4320" w:hanging="360"/>
      </w:pPr>
      <w:rPr>
        <w:rFonts w:ascii="Wingdings" w:hAnsi="Wingdings" w:hint="default"/>
      </w:rPr>
    </w:lvl>
    <w:lvl w:ilvl="6" w:tplc="13F64C64" w:tentative="1">
      <w:start w:val="1"/>
      <w:numFmt w:val="bullet"/>
      <w:lvlText w:val=""/>
      <w:lvlJc w:val="left"/>
      <w:pPr>
        <w:ind w:left="5040" w:hanging="360"/>
      </w:pPr>
      <w:rPr>
        <w:rFonts w:ascii="Symbol" w:hAnsi="Symbol" w:hint="default"/>
      </w:rPr>
    </w:lvl>
    <w:lvl w:ilvl="7" w:tplc="06821DCE" w:tentative="1">
      <w:start w:val="1"/>
      <w:numFmt w:val="bullet"/>
      <w:lvlText w:val="o"/>
      <w:lvlJc w:val="left"/>
      <w:pPr>
        <w:ind w:left="5760" w:hanging="360"/>
      </w:pPr>
      <w:rPr>
        <w:rFonts w:ascii="Courier New" w:hAnsi="Courier New" w:cs="Courier New" w:hint="default"/>
      </w:rPr>
    </w:lvl>
    <w:lvl w:ilvl="8" w:tplc="E20ECC9A" w:tentative="1">
      <w:start w:val="1"/>
      <w:numFmt w:val="bullet"/>
      <w:lvlText w:val=""/>
      <w:lvlJc w:val="left"/>
      <w:pPr>
        <w:ind w:left="6480" w:hanging="360"/>
      </w:pPr>
      <w:rPr>
        <w:rFonts w:ascii="Wingdings" w:hAnsi="Wingdings" w:hint="default"/>
      </w:rPr>
    </w:lvl>
  </w:abstractNum>
  <w:abstractNum w:abstractNumId="3" w15:restartNumberingAfterBreak="0">
    <w:nsid w:val="0DF355F1"/>
    <w:multiLevelType w:val="hybridMultilevel"/>
    <w:tmpl w:val="ECB2ED00"/>
    <w:lvl w:ilvl="0" w:tplc="983EE91E">
      <w:start w:val="1"/>
      <w:numFmt w:val="decimal"/>
      <w:lvlText w:val="%1."/>
      <w:lvlJc w:val="left"/>
      <w:pPr>
        <w:ind w:left="720" w:hanging="360"/>
      </w:pPr>
      <w:rPr>
        <w:rFonts w:hint="default"/>
        <w:b/>
        <w:bCs/>
        <w:u w:val="none"/>
      </w:rPr>
    </w:lvl>
    <w:lvl w:ilvl="1" w:tplc="C6765314" w:tentative="1">
      <w:start w:val="1"/>
      <w:numFmt w:val="lowerLetter"/>
      <w:lvlText w:val="%2."/>
      <w:lvlJc w:val="left"/>
      <w:pPr>
        <w:ind w:left="1440" w:hanging="360"/>
      </w:pPr>
    </w:lvl>
    <w:lvl w:ilvl="2" w:tplc="B1BE6178" w:tentative="1">
      <w:start w:val="1"/>
      <w:numFmt w:val="lowerRoman"/>
      <w:lvlText w:val="%3."/>
      <w:lvlJc w:val="right"/>
      <w:pPr>
        <w:ind w:left="2160" w:hanging="180"/>
      </w:pPr>
    </w:lvl>
    <w:lvl w:ilvl="3" w:tplc="AAA03788" w:tentative="1">
      <w:start w:val="1"/>
      <w:numFmt w:val="decimal"/>
      <w:lvlText w:val="%4."/>
      <w:lvlJc w:val="left"/>
      <w:pPr>
        <w:ind w:left="2880" w:hanging="360"/>
      </w:pPr>
    </w:lvl>
    <w:lvl w:ilvl="4" w:tplc="D15064DE" w:tentative="1">
      <w:start w:val="1"/>
      <w:numFmt w:val="lowerLetter"/>
      <w:lvlText w:val="%5."/>
      <w:lvlJc w:val="left"/>
      <w:pPr>
        <w:ind w:left="3600" w:hanging="360"/>
      </w:pPr>
    </w:lvl>
    <w:lvl w:ilvl="5" w:tplc="EEA8386E" w:tentative="1">
      <w:start w:val="1"/>
      <w:numFmt w:val="lowerRoman"/>
      <w:lvlText w:val="%6."/>
      <w:lvlJc w:val="right"/>
      <w:pPr>
        <w:ind w:left="4320" w:hanging="180"/>
      </w:pPr>
    </w:lvl>
    <w:lvl w:ilvl="6" w:tplc="4D82EFC0" w:tentative="1">
      <w:start w:val="1"/>
      <w:numFmt w:val="decimal"/>
      <w:lvlText w:val="%7."/>
      <w:lvlJc w:val="left"/>
      <w:pPr>
        <w:ind w:left="5040" w:hanging="360"/>
      </w:pPr>
    </w:lvl>
    <w:lvl w:ilvl="7" w:tplc="4480370C" w:tentative="1">
      <w:start w:val="1"/>
      <w:numFmt w:val="lowerLetter"/>
      <w:lvlText w:val="%8."/>
      <w:lvlJc w:val="left"/>
      <w:pPr>
        <w:ind w:left="5760" w:hanging="360"/>
      </w:pPr>
    </w:lvl>
    <w:lvl w:ilvl="8" w:tplc="43A226D8"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oFAB1gnfAtAAAA"/>
  </w:docVars>
  <w:rsids>
    <w:rsidRoot w:val="00227B9E"/>
    <w:rsid w:val="00000079"/>
    <w:rsid w:val="000001EA"/>
    <w:rsid w:val="0000034D"/>
    <w:rsid w:val="00000D65"/>
    <w:rsid w:val="00000E1F"/>
    <w:rsid w:val="00000F64"/>
    <w:rsid w:val="000017D1"/>
    <w:rsid w:val="0000189F"/>
    <w:rsid w:val="00002015"/>
    <w:rsid w:val="00002203"/>
    <w:rsid w:val="00002243"/>
    <w:rsid w:val="000022BA"/>
    <w:rsid w:val="00002569"/>
    <w:rsid w:val="000025F2"/>
    <w:rsid w:val="0000261D"/>
    <w:rsid w:val="00002648"/>
    <w:rsid w:val="0000288D"/>
    <w:rsid w:val="00002B7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96F"/>
    <w:rsid w:val="00004E3D"/>
    <w:rsid w:val="00005120"/>
    <w:rsid w:val="000058AB"/>
    <w:rsid w:val="0000590D"/>
    <w:rsid w:val="00005960"/>
    <w:rsid w:val="00005983"/>
    <w:rsid w:val="00005BF4"/>
    <w:rsid w:val="00005EDD"/>
    <w:rsid w:val="000066DE"/>
    <w:rsid w:val="000067B1"/>
    <w:rsid w:val="000068B9"/>
    <w:rsid w:val="000069B7"/>
    <w:rsid w:val="00006D38"/>
    <w:rsid w:val="00006D4C"/>
    <w:rsid w:val="00006E76"/>
    <w:rsid w:val="00007053"/>
    <w:rsid w:val="0000707F"/>
    <w:rsid w:val="00007145"/>
    <w:rsid w:val="00007416"/>
    <w:rsid w:val="00007616"/>
    <w:rsid w:val="00007621"/>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68C"/>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1C"/>
    <w:rsid w:val="00022127"/>
    <w:rsid w:val="00022371"/>
    <w:rsid w:val="000227C0"/>
    <w:rsid w:val="00023556"/>
    <w:rsid w:val="000235A2"/>
    <w:rsid w:val="00023BFF"/>
    <w:rsid w:val="000243BA"/>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752C"/>
    <w:rsid w:val="0002762E"/>
    <w:rsid w:val="00027798"/>
    <w:rsid w:val="000279E4"/>
    <w:rsid w:val="00027DEC"/>
    <w:rsid w:val="00030001"/>
    <w:rsid w:val="0003026E"/>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B51"/>
    <w:rsid w:val="00035CE3"/>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B1"/>
    <w:rsid w:val="00042BF1"/>
    <w:rsid w:val="00042D9D"/>
    <w:rsid w:val="00042DF5"/>
    <w:rsid w:val="00043321"/>
    <w:rsid w:val="000433E4"/>
    <w:rsid w:val="00043812"/>
    <w:rsid w:val="000440AB"/>
    <w:rsid w:val="000448CB"/>
    <w:rsid w:val="00045093"/>
    <w:rsid w:val="00045222"/>
    <w:rsid w:val="000457A9"/>
    <w:rsid w:val="00045B0E"/>
    <w:rsid w:val="00045BFA"/>
    <w:rsid w:val="00045DC2"/>
    <w:rsid w:val="00045ED6"/>
    <w:rsid w:val="00046167"/>
    <w:rsid w:val="0004653C"/>
    <w:rsid w:val="00046605"/>
    <w:rsid w:val="00046757"/>
    <w:rsid w:val="00046759"/>
    <w:rsid w:val="0004723A"/>
    <w:rsid w:val="000473B1"/>
    <w:rsid w:val="000476B5"/>
    <w:rsid w:val="000476D2"/>
    <w:rsid w:val="000476EC"/>
    <w:rsid w:val="000478AB"/>
    <w:rsid w:val="00047B0E"/>
    <w:rsid w:val="00047BEF"/>
    <w:rsid w:val="00047C65"/>
    <w:rsid w:val="00047DFF"/>
    <w:rsid w:val="00047E8E"/>
    <w:rsid w:val="00047ED6"/>
    <w:rsid w:val="00050A4C"/>
    <w:rsid w:val="000514D3"/>
    <w:rsid w:val="000515C5"/>
    <w:rsid w:val="000515D5"/>
    <w:rsid w:val="000517A6"/>
    <w:rsid w:val="000517F2"/>
    <w:rsid w:val="00051862"/>
    <w:rsid w:val="00051E1F"/>
    <w:rsid w:val="00051E7D"/>
    <w:rsid w:val="00052214"/>
    <w:rsid w:val="000522B7"/>
    <w:rsid w:val="000523DC"/>
    <w:rsid w:val="000524D7"/>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31A"/>
    <w:rsid w:val="000546DF"/>
    <w:rsid w:val="00055244"/>
    <w:rsid w:val="00055261"/>
    <w:rsid w:val="00055354"/>
    <w:rsid w:val="00055488"/>
    <w:rsid w:val="000556D1"/>
    <w:rsid w:val="000559FD"/>
    <w:rsid w:val="00055B10"/>
    <w:rsid w:val="00055CAC"/>
    <w:rsid w:val="00055CB1"/>
    <w:rsid w:val="00055D0B"/>
    <w:rsid w:val="00055D6E"/>
    <w:rsid w:val="0005603F"/>
    <w:rsid w:val="000562B0"/>
    <w:rsid w:val="0005648B"/>
    <w:rsid w:val="000568A6"/>
    <w:rsid w:val="00056A20"/>
    <w:rsid w:val="00056B82"/>
    <w:rsid w:val="00057147"/>
    <w:rsid w:val="000572D8"/>
    <w:rsid w:val="00057B33"/>
    <w:rsid w:val="00057D75"/>
    <w:rsid w:val="000603AA"/>
    <w:rsid w:val="000603D5"/>
    <w:rsid w:val="00060981"/>
    <w:rsid w:val="00060E6A"/>
    <w:rsid w:val="00060F8C"/>
    <w:rsid w:val="00061725"/>
    <w:rsid w:val="000617B3"/>
    <w:rsid w:val="00061995"/>
    <w:rsid w:val="000628AC"/>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08"/>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0D6"/>
    <w:rsid w:val="0007017C"/>
    <w:rsid w:val="000701B4"/>
    <w:rsid w:val="00070217"/>
    <w:rsid w:val="000702DD"/>
    <w:rsid w:val="000706B8"/>
    <w:rsid w:val="00070A2E"/>
    <w:rsid w:val="00070A82"/>
    <w:rsid w:val="00070C1A"/>
    <w:rsid w:val="000712E2"/>
    <w:rsid w:val="000713A1"/>
    <w:rsid w:val="00071419"/>
    <w:rsid w:val="00071613"/>
    <w:rsid w:val="00071751"/>
    <w:rsid w:val="00071A38"/>
    <w:rsid w:val="00071B01"/>
    <w:rsid w:val="00071EF2"/>
    <w:rsid w:val="00071F6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788"/>
    <w:rsid w:val="000758F1"/>
    <w:rsid w:val="00075A42"/>
    <w:rsid w:val="00075EEB"/>
    <w:rsid w:val="00076096"/>
    <w:rsid w:val="00076162"/>
    <w:rsid w:val="0007693C"/>
    <w:rsid w:val="00076F41"/>
    <w:rsid w:val="00077093"/>
    <w:rsid w:val="0007747E"/>
    <w:rsid w:val="0007762D"/>
    <w:rsid w:val="000779BC"/>
    <w:rsid w:val="00077DBC"/>
    <w:rsid w:val="000804E8"/>
    <w:rsid w:val="0008059B"/>
    <w:rsid w:val="00080981"/>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4F80"/>
    <w:rsid w:val="0008510B"/>
    <w:rsid w:val="00085122"/>
    <w:rsid w:val="00085314"/>
    <w:rsid w:val="00085D80"/>
    <w:rsid w:val="00085EB7"/>
    <w:rsid w:val="00085F06"/>
    <w:rsid w:val="000863F9"/>
    <w:rsid w:val="000864CB"/>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87D"/>
    <w:rsid w:val="00090EAC"/>
    <w:rsid w:val="0009113D"/>
    <w:rsid w:val="0009120F"/>
    <w:rsid w:val="00091441"/>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1F9"/>
    <w:rsid w:val="00096428"/>
    <w:rsid w:val="00096C45"/>
    <w:rsid w:val="00097A15"/>
    <w:rsid w:val="00097AC3"/>
    <w:rsid w:val="00097C84"/>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48"/>
    <w:rsid w:val="000A2AF7"/>
    <w:rsid w:val="000A2CE4"/>
    <w:rsid w:val="000A2F47"/>
    <w:rsid w:val="000A3069"/>
    <w:rsid w:val="000A31E5"/>
    <w:rsid w:val="000A373F"/>
    <w:rsid w:val="000A380D"/>
    <w:rsid w:val="000A3F0B"/>
    <w:rsid w:val="000A413A"/>
    <w:rsid w:val="000A4239"/>
    <w:rsid w:val="000A49A1"/>
    <w:rsid w:val="000A4B60"/>
    <w:rsid w:val="000A4C58"/>
    <w:rsid w:val="000A4F00"/>
    <w:rsid w:val="000A53B5"/>
    <w:rsid w:val="000A5463"/>
    <w:rsid w:val="000A5BFB"/>
    <w:rsid w:val="000A5F3E"/>
    <w:rsid w:val="000A6260"/>
    <w:rsid w:val="000A6956"/>
    <w:rsid w:val="000A69C6"/>
    <w:rsid w:val="000A6AD2"/>
    <w:rsid w:val="000A6CC4"/>
    <w:rsid w:val="000A6F7F"/>
    <w:rsid w:val="000A743C"/>
    <w:rsid w:val="000A748F"/>
    <w:rsid w:val="000A7883"/>
    <w:rsid w:val="000A7BEF"/>
    <w:rsid w:val="000A7F14"/>
    <w:rsid w:val="000B04BB"/>
    <w:rsid w:val="000B0514"/>
    <w:rsid w:val="000B0843"/>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0E6"/>
    <w:rsid w:val="000B5198"/>
    <w:rsid w:val="000B563D"/>
    <w:rsid w:val="000B597F"/>
    <w:rsid w:val="000B5ACC"/>
    <w:rsid w:val="000B5C46"/>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DF5"/>
    <w:rsid w:val="000C2F1E"/>
    <w:rsid w:val="000C3522"/>
    <w:rsid w:val="000C3582"/>
    <w:rsid w:val="000C3909"/>
    <w:rsid w:val="000C3B52"/>
    <w:rsid w:val="000C3E25"/>
    <w:rsid w:val="000C3EEF"/>
    <w:rsid w:val="000C4594"/>
    <w:rsid w:val="000C4F6A"/>
    <w:rsid w:val="000C506E"/>
    <w:rsid w:val="000C58EB"/>
    <w:rsid w:val="000C5957"/>
    <w:rsid w:val="000C616B"/>
    <w:rsid w:val="000C6CB8"/>
    <w:rsid w:val="000C6DD8"/>
    <w:rsid w:val="000C6E56"/>
    <w:rsid w:val="000C77AA"/>
    <w:rsid w:val="000C7844"/>
    <w:rsid w:val="000C7A51"/>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41E"/>
    <w:rsid w:val="000D3729"/>
    <w:rsid w:val="000D3868"/>
    <w:rsid w:val="000D3A02"/>
    <w:rsid w:val="000D3C2C"/>
    <w:rsid w:val="000D3D5E"/>
    <w:rsid w:val="000D3E06"/>
    <w:rsid w:val="000D4907"/>
    <w:rsid w:val="000D4A8B"/>
    <w:rsid w:val="000D4FC9"/>
    <w:rsid w:val="000D51B1"/>
    <w:rsid w:val="000D521B"/>
    <w:rsid w:val="000D569A"/>
    <w:rsid w:val="000D58D8"/>
    <w:rsid w:val="000D5B82"/>
    <w:rsid w:val="000D5E5F"/>
    <w:rsid w:val="000D6EF3"/>
    <w:rsid w:val="000D7108"/>
    <w:rsid w:val="000D71CF"/>
    <w:rsid w:val="000D7263"/>
    <w:rsid w:val="000D72BB"/>
    <w:rsid w:val="000D7360"/>
    <w:rsid w:val="000D7646"/>
    <w:rsid w:val="000D767F"/>
    <w:rsid w:val="000D7A53"/>
    <w:rsid w:val="000D7E93"/>
    <w:rsid w:val="000D7FCC"/>
    <w:rsid w:val="000E0072"/>
    <w:rsid w:val="000E0147"/>
    <w:rsid w:val="000E024E"/>
    <w:rsid w:val="000E0536"/>
    <w:rsid w:val="000E084E"/>
    <w:rsid w:val="000E0C71"/>
    <w:rsid w:val="000E0C98"/>
    <w:rsid w:val="000E1668"/>
    <w:rsid w:val="000E1777"/>
    <w:rsid w:val="000E1A09"/>
    <w:rsid w:val="000E1F57"/>
    <w:rsid w:val="000E1FD3"/>
    <w:rsid w:val="000E20F5"/>
    <w:rsid w:val="000E2127"/>
    <w:rsid w:val="000E21A4"/>
    <w:rsid w:val="000E229C"/>
    <w:rsid w:val="000E24B3"/>
    <w:rsid w:val="000E27ED"/>
    <w:rsid w:val="000E3229"/>
    <w:rsid w:val="000E33A5"/>
    <w:rsid w:val="000E3502"/>
    <w:rsid w:val="000E383B"/>
    <w:rsid w:val="000E3C3C"/>
    <w:rsid w:val="000E3CCB"/>
    <w:rsid w:val="000E3EF2"/>
    <w:rsid w:val="000E415A"/>
    <w:rsid w:val="000E4CB2"/>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001"/>
    <w:rsid w:val="000F0205"/>
    <w:rsid w:val="000F043F"/>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A51"/>
    <w:rsid w:val="000F2C96"/>
    <w:rsid w:val="000F2D4A"/>
    <w:rsid w:val="000F31C2"/>
    <w:rsid w:val="000F3608"/>
    <w:rsid w:val="000F37DC"/>
    <w:rsid w:val="000F3835"/>
    <w:rsid w:val="000F3C75"/>
    <w:rsid w:val="000F3CB4"/>
    <w:rsid w:val="000F4214"/>
    <w:rsid w:val="000F4274"/>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A40"/>
    <w:rsid w:val="000F7B22"/>
    <w:rsid w:val="000F7BB8"/>
    <w:rsid w:val="00100491"/>
    <w:rsid w:val="001004A9"/>
    <w:rsid w:val="00100A78"/>
    <w:rsid w:val="00100D84"/>
    <w:rsid w:val="00100FDE"/>
    <w:rsid w:val="001016B9"/>
    <w:rsid w:val="00101923"/>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4F"/>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205"/>
    <w:rsid w:val="001103D6"/>
    <w:rsid w:val="00110CBA"/>
    <w:rsid w:val="00110DA0"/>
    <w:rsid w:val="001112E8"/>
    <w:rsid w:val="0011138F"/>
    <w:rsid w:val="00111B71"/>
    <w:rsid w:val="00111D10"/>
    <w:rsid w:val="00111D72"/>
    <w:rsid w:val="0011207D"/>
    <w:rsid w:val="001124D4"/>
    <w:rsid w:val="00112765"/>
    <w:rsid w:val="00112D09"/>
    <w:rsid w:val="00113779"/>
    <w:rsid w:val="00113D92"/>
    <w:rsid w:val="00114206"/>
    <w:rsid w:val="0011438C"/>
    <w:rsid w:val="00114652"/>
    <w:rsid w:val="00114668"/>
    <w:rsid w:val="001149D4"/>
    <w:rsid w:val="00114A76"/>
    <w:rsid w:val="00114D9D"/>
    <w:rsid w:val="00114EB9"/>
    <w:rsid w:val="001150DB"/>
    <w:rsid w:val="00115171"/>
    <w:rsid w:val="0011538F"/>
    <w:rsid w:val="001155E8"/>
    <w:rsid w:val="001156D8"/>
    <w:rsid w:val="0011576C"/>
    <w:rsid w:val="0011588B"/>
    <w:rsid w:val="00115B53"/>
    <w:rsid w:val="00115C9B"/>
    <w:rsid w:val="00115E08"/>
    <w:rsid w:val="001161A8"/>
    <w:rsid w:val="001162FB"/>
    <w:rsid w:val="00116505"/>
    <w:rsid w:val="00116677"/>
    <w:rsid w:val="001166D2"/>
    <w:rsid w:val="0011676E"/>
    <w:rsid w:val="0011690A"/>
    <w:rsid w:val="00116B64"/>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C2E"/>
    <w:rsid w:val="001223A1"/>
    <w:rsid w:val="0012294A"/>
    <w:rsid w:val="0012298E"/>
    <w:rsid w:val="00122A7B"/>
    <w:rsid w:val="00122B6B"/>
    <w:rsid w:val="00123187"/>
    <w:rsid w:val="001232A3"/>
    <w:rsid w:val="001236F9"/>
    <w:rsid w:val="0012394C"/>
    <w:rsid w:val="00123BB8"/>
    <w:rsid w:val="00124058"/>
    <w:rsid w:val="00124714"/>
    <w:rsid w:val="00124C28"/>
    <w:rsid w:val="00124C72"/>
    <w:rsid w:val="00124CA4"/>
    <w:rsid w:val="00124FCA"/>
    <w:rsid w:val="001250E2"/>
    <w:rsid w:val="00125478"/>
    <w:rsid w:val="00125531"/>
    <w:rsid w:val="00125AAF"/>
    <w:rsid w:val="00125E54"/>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27A0B"/>
    <w:rsid w:val="00130077"/>
    <w:rsid w:val="00130494"/>
    <w:rsid w:val="001306E8"/>
    <w:rsid w:val="00130A59"/>
    <w:rsid w:val="00130CFE"/>
    <w:rsid w:val="00130DD5"/>
    <w:rsid w:val="001311B6"/>
    <w:rsid w:val="00131366"/>
    <w:rsid w:val="00131517"/>
    <w:rsid w:val="001315FB"/>
    <w:rsid w:val="00131613"/>
    <w:rsid w:val="00131A29"/>
    <w:rsid w:val="00131C5B"/>
    <w:rsid w:val="00132012"/>
    <w:rsid w:val="0013217F"/>
    <w:rsid w:val="0013233D"/>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75D"/>
    <w:rsid w:val="00140C29"/>
    <w:rsid w:val="00140DFD"/>
    <w:rsid w:val="0014131A"/>
    <w:rsid w:val="001415E8"/>
    <w:rsid w:val="00141A0B"/>
    <w:rsid w:val="00141BE9"/>
    <w:rsid w:val="00141EDF"/>
    <w:rsid w:val="00141FC8"/>
    <w:rsid w:val="0014236B"/>
    <w:rsid w:val="001424DB"/>
    <w:rsid w:val="00143096"/>
    <w:rsid w:val="0014361D"/>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845"/>
    <w:rsid w:val="00146A0C"/>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1ED"/>
    <w:rsid w:val="001512CA"/>
    <w:rsid w:val="001513BC"/>
    <w:rsid w:val="00151559"/>
    <w:rsid w:val="00151818"/>
    <w:rsid w:val="00151932"/>
    <w:rsid w:val="00151997"/>
    <w:rsid w:val="001519B7"/>
    <w:rsid w:val="00151E10"/>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2E78"/>
    <w:rsid w:val="00162F99"/>
    <w:rsid w:val="001638CA"/>
    <w:rsid w:val="00163DFD"/>
    <w:rsid w:val="001640D4"/>
    <w:rsid w:val="001649B7"/>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6EA9"/>
    <w:rsid w:val="00167163"/>
    <w:rsid w:val="001672E9"/>
    <w:rsid w:val="001677EB"/>
    <w:rsid w:val="001678E0"/>
    <w:rsid w:val="00167C0D"/>
    <w:rsid w:val="00167D24"/>
    <w:rsid w:val="00167D8D"/>
    <w:rsid w:val="00167E62"/>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EEF"/>
    <w:rsid w:val="00176F0E"/>
    <w:rsid w:val="00176FB8"/>
    <w:rsid w:val="001774E6"/>
    <w:rsid w:val="0017780A"/>
    <w:rsid w:val="001778D6"/>
    <w:rsid w:val="00177D0B"/>
    <w:rsid w:val="00177FB8"/>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CB6"/>
    <w:rsid w:val="001860D3"/>
    <w:rsid w:val="001863D2"/>
    <w:rsid w:val="00187652"/>
    <w:rsid w:val="001876C1"/>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B49"/>
    <w:rsid w:val="00190C41"/>
    <w:rsid w:val="00190FAA"/>
    <w:rsid w:val="0019110C"/>
    <w:rsid w:val="00191197"/>
    <w:rsid w:val="001916A2"/>
    <w:rsid w:val="0019185C"/>
    <w:rsid w:val="00191A1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8A8"/>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1FB1"/>
    <w:rsid w:val="001A20C9"/>
    <w:rsid w:val="001A235E"/>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6004"/>
    <w:rsid w:val="001A64D0"/>
    <w:rsid w:val="001A6DB2"/>
    <w:rsid w:val="001A6E70"/>
    <w:rsid w:val="001A6F1E"/>
    <w:rsid w:val="001A712D"/>
    <w:rsid w:val="001A72B5"/>
    <w:rsid w:val="001A73E9"/>
    <w:rsid w:val="001A789B"/>
    <w:rsid w:val="001A78DD"/>
    <w:rsid w:val="001A79A7"/>
    <w:rsid w:val="001A79E0"/>
    <w:rsid w:val="001A7A4F"/>
    <w:rsid w:val="001A7AB3"/>
    <w:rsid w:val="001A7BB0"/>
    <w:rsid w:val="001B0979"/>
    <w:rsid w:val="001B0A0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26B"/>
    <w:rsid w:val="001B4686"/>
    <w:rsid w:val="001B46EE"/>
    <w:rsid w:val="001B4BEE"/>
    <w:rsid w:val="001B4E44"/>
    <w:rsid w:val="001B4FA4"/>
    <w:rsid w:val="001B540A"/>
    <w:rsid w:val="001B5546"/>
    <w:rsid w:val="001B5772"/>
    <w:rsid w:val="001B5B6D"/>
    <w:rsid w:val="001B6037"/>
    <w:rsid w:val="001B60BC"/>
    <w:rsid w:val="001B66EE"/>
    <w:rsid w:val="001B670E"/>
    <w:rsid w:val="001B6BFB"/>
    <w:rsid w:val="001B6C00"/>
    <w:rsid w:val="001B6C13"/>
    <w:rsid w:val="001B6DDB"/>
    <w:rsid w:val="001B6FD3"/>
    <w:rsid w:val="001B7850"/>
    <w:rsid w:val="001B7C8E"/>
    <w:rsid w:val="001B7D6C"/>
    <w:rsid w:val="001C137A"/>
    <w:rsid w:val="001C1557"/>
    <w:rsid w:val="001C1A28"/>
    <w:rsid w:val="001C2069"/>
    <w:rsid w:val="001C275C"/>
    <w:rsid w:val="001C2883"/>
    <w:rsid w:val="001C289C"/>
    <w:rsid w:val="001C302F"/>
    <w:rsid w:val="001C318F"/>
    <w:rsid w:val="001C36BA"/>
    <w:rsid w:val="001C3BB1"/>
    <w:rsid w:val="001C4044"/>
    <w:rsid w:val="001C42D5"/>
    <w:rsid w:val="001C450F"/>
    <w:rsid w:val="001C4A55"/>
    <w:rsid w:val="001C4A85"/>
    <w:rsid w:val="001C50DA"/>
    <w:rsid w:val="001C5677"/>
    <w:rsid w:val="001C5B0D"/>
    <w:rsid w:val="001C5BB1"/>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5DC"/>
    <w:rsid w:val="001D381B"/>
    <w:rsid w:val="001D3F06"/>
    <w:rsid w:val="001D40C3"/>
    <w:rsid w:val="001D4175"/>
    <w:rsid w:val="001D44EB"/>
    <w:rsid w:val="001D4527"/>
    <w:rsid w:val="001D4695"/>
    <w:rsid w:val="001D46DA"/>
    <w:rsid w:val="001D4766"/>
    <w:rsid w:val="001D4896"/>
    <w:rsid w:val="001D4AE2"/>
    <w:rsid w:val="001D50D4"/>
    <w:rsid w:val="001D527F"/>
    <w:rsid w:val="001D54AA"/>
    <w:rsid w:val="001D585E"/>
    <w:rsid w:val="001D5A2B"/>
    <w:rsid w:val="001D5C26"/>
    <w:rsid w:val="001D627A"/>
    <w:rsid w:val="001D63D9"/>
    <w:rsid w:val="001D6560"/>
    <w:rsid w:val="001D6C8E"/>
    <w:rsid w:val="001D6D0E"/>
    <w:rsid w:val="001D6FF7"/>
    <w:rsid w:val="001D7001"/>
    <w:rsid w:val="001D7585"/>
    <w:rsid w:val="001D7735"/>
    <w:rsid w:val="001D7BC7"/>
    <w:rsid w:val="001E0224"/>
    <w:rsid w:val="001E0337"/>
    <w:rsid w:val="001E0341"/>
    <w:rsid w:val="001E0400"/>
    <w:rsid w:val="001E0889"/>
    <w:rsid w:val="001E08BE"/>
    <w:rsid w:val="001E0D5B"/>
    <w:rsid w:val="001E0E79"/>
    <w:rsid w:val="001E0EF8"/>
    <w:rsid w:val="001E1125"/>
    <w:rsid w:val="001E1245"/>
    <w:rsid w:val="001E1733"/>
    <w:rsid w:val="001E187C"/>
    <w:rsid w:val="001E1B6F"/>
    <w:rsid w:val="001E20F6"/>
    <w:rsid w:val="001E297A"/>
    <w:rsid w:val="001E2A74"/>
    <w:rsid w:val="001E2ADF"/>
    <w:rsid w:val="001E2E7C"/>
    <w:rsid w:val="001E2EED"/>
    <w:rsid w:val="001E30BE"/>
    <w:rsid w:val="001E3314"/>
    <w:rsid w:val="001E3636"/>
    <w:rsid w:val="001E376C"/>
    <w:rsid w:val="001E3859"/>
    <w:rsid w:val="001E38E3"/>
    <w:rsid w:val="001E391A"/>
    <w:rsid w:val="001E3DBF"/>
    <w:rsid w:val="001E3EC0"/>
    <w:rsid w:val="001E3F14"/>
    <w:rsid w:val="001E40C6"/>
    <w:rsid w:val="001E4213"/>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DDE"/>
    <w:rsid w:val="001E7EA3"/>
    <w:rsid w:val="001F022E"/>
    <w:rsid w:val="001F0412"/>
    <w:rsid w:val="001F0C34"/>
    <w:rsid w:val="001F1240"/>
    <w:rsid w:val="001F1382"/>
    <w:rsid w:val="001F156A"/>
    <w:rsid w:val="001F18D1"/>
    <w:rsid w:val="001F1CA8"/>
    <w:rsid w:val="001F21BB"/>
    <w:rsid w:val="001F23A3"/>
    <w:rsid w:val="001F240E"/>
    <w:rsid w:val="001F24C9"/>
    <w:rsid w:val="001F26B7"/>
    <w:rsid w:val="001F26DA"/>
    <w:rsid w:val="001F2733"/>
    <w:rsid w:val="001F2CE7"/>
    <w:rsid w:val="001F2E11"/>
    <w:rsid w:val="001F2E41"/>
    <w:rsid w:val="001F365C"/>
    <w:rsid w:val="001F4308"/>
    <w:rsid w:val="001F43B5"/>
    <w:rsid w:val="001F4431"/>
    <w:rsid w:val="001F4D03"/>
    <w:rsid w:val="001F4DB6"/>
    <w:rsid w:val="001F50F0"/>
    <w:rsid w:val="001F524C"/>
    <w:rsid w:val="001F59C5"/>
    <w:rsid w:val="001F5AF6"/>
    <w:rsid w:val="001F5B8F"/>
    <w:rsid w:val="001F5D4E"/>
    <w:rsid w:val="001F60CB"/>
    <w:rsid w:val="001F622C"/>
    <w:rsid w:val="001F6452"/>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4B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3AE"/>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1E0A"/>
    <w:rsid w:val="00211E74"/>
    <w:rsid w:val="00212008"/>
    <w:rsid w:val="002124B2"/>
    <w:rsid w:val="00212D8D"/>
    <w:rsid w:val="002131FD"/>
    <w:rsid w:val="00213512"/>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17BF6"/>
    <w:rsid w:val="00220120"/>
    <w:rsid w:val="00220881"/>
    <w:rsid w:val="0022127F"/>
    <w:rsid w:val="00221CCB"/>
    <w:rsid w:val="00221F4B"/>
    <w:rsid w:val="00222109"/>
    <w:rsid w:val="002221A8"/>
    <w:rsid w:val="00222DB4"/>
    <w:rsid w:val="00222EFB"/>
    <w:rsid w:val="00222FF9"/>
    <w:rsid w:val="0022328F"/>
    <w:rsid w:val="00223353"/>
    <w:rsid w:val="00223518"/>
    <w:rsid w:val="00223594"/>
    <w:rsid w:val="00223712"/>
    <w:rsid w:val="00223F9F"/>
    <w:rsid w:val="00223FD9"/>
    <w:rsid w:val="002242C0"/>
    <w:rsid w:val="00224830"/>
    <w:rsid w:val="00224A49"/>
    <w:rsid w:val="002252BE"/>
    <w:rsid w:val="002254E8"/>
    <w:rsid w:val="002254FE"/>
    <w:rsid w:val="0022554C"/>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59"/>
    <w:rsid w:val="00230D88"/>
    <w:rsid w:val="00230E24"/>
    <w:rsid w:val="00231417"/>
    <w:rsid w:val="002314D6"/>
    <w:rsid w:val="002318B2"/>
    <w:rsid w:val="0023198E"/>
    <w:rsid w:val="00231BAD"/>
    <w:rsid w:val="00231C42"/>
    <w:rsid w:val="00231E08"/>
    <w:rsid w:val="00232111"/>
    <w:rsid w:val="0023224E"/>
    <w:rsid w:val="0023232E"/>
    <w:rsid w:val="00232480"/>
    <w:rsid w:val="00232A02"/>
    <w:rsid w:val="00232A87"/>
    <w:rsid w:val="00232C82"/>
    <w:rsid w:val="00232E30"/>
    <w:rsid w:val="0023318C"/>
    <w:rsid w:val="002331CD"/>
    <w:rsid w:val="002332B0"/>
    <w:rsid w:val="0023338E"/>
    <w:rsid w:val="0023341E"/>
    <w:rsid w:val="00233978"/>
    <w:rsid w:val="00233A34"/>
    <w:rsid w:val="00233A90"/>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200"/>
    <w:rsid w:val="00240495"/>
    <w:rsid w:val="002404D4"/>
    <w:rsid w:val="002404DF"/>
    <w:rsid w:val="00240834"/>
    <w:rsid w:val="00241233"/>
    <w:rsid w:val="00241470"/>
    <w:rsid w:val="002414DC"/>
    <w:rsid w:val="002417E3"/>
    <w:rsid w:val="00241BC1"/>
    <w:rsid w:val="00241D46"/>
    <w:rsid w:val="00241DF7"/>
    <w:rsid w:val="0024215A"/>
    <w:rsid w:val="00242287"/>
    <w:rsid w:val="002423C2"/>
    <w:rsid w:val="002426A3"/>
    <w:rsid w:val="00242CB7"/>
    <w:rsid w:val="00242FA9"/>
    <w:rsid w:val="002430D7"/>
    <w:rsid w:val="002431D1"/>
    <w:rsid w:val="0024364E"/>
    <w:rsid w:val="00243847"/>
    <w:rsid w:val="002438A1"/>
    <w:rsid w:val="00243F2C"/>
    <w:rsid w:val="00244592"/>
    <w:rsid w:val="00244621"/>
    <w:rsid w:val="00244D51"/>
    <w:rsid w:val="00244F2E"/>
    <w:rsid w:val="0024511F"/>
    <w:rsid w:val="002451D5"/>
    <w:rsid w:val="002454C7"/>
    <w:rsid w:val="002456A2"/>
    <w:rsid w:val="00245999"/>
    <w:rsid w:val="00245B7B"/>
    <w:rsid w:val="00245E1E"/>
    <w:rsid w:val="002462A1"/>
    <w:rsid w:val="002464A7"/>
    <w:rsid w:val="002466AC"/>
    <w:rsid w:val="002468D5"/>
    <w:rsid w:val="0024696C"/>
    <w:rsid w:val="00246C04"/>
    <w:rsid w:val="00246C97"/>
    <w:rsid w:val="00247105"/>
    <w:rsid w:val="002473A9"/>
    <w:rsid w:val="002473E8"/>
    <w:rsid w:val="00247652"/>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03C"/>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86F"/>
    <w:rsid w:val="00261997"/>
    <w:rsid w:val="00261B77"/>
    <w:rsid w:val="00261DCE"/>
    <w:rsid w:val="00262052"/>
    <w:rsid w:val="002623FE"/>
    <w:rsid w:val="00262460"/>
    <w:rsid w:val="00262522"/>
    <w:rsid w:val="002629D5"/>
    <w:rsid w:val="00262BE6"/>
    <w:rsid w:val="00262CF9"/>
    <w:rsid w:val="00262D38"/>
    <w:rsid w:val="00263078"/>
    <w:rsid w:val="00263156"/>
    <w:rsid w:val="002631D9"/>
    <w:rsid w:val="00263387"/>
    <w:rsid w:val="0026390D"/>
    <w:rsid w:val="00263EEA"/>
    <w:rsid w:val="00264125"/>
    <w:rsid w:val="002641D6"/>
    <w:rsid w:val="00264339"/>
    <w:rsid w:val="0026442F"/>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A06"/>
    <w:rsid w:val="00271A64"/>
    <w:rsid w:val="00271AE1"/>
    <w:rsid w:val="00271E16"/>
    <w:rsid w:val="002720DA"/>
    <w:rsid w:val="00272123"/>
    <w:rsid w:val="002727B8"/>
    <w:rsid w:val="002727D6"/>
    <w:rsid w:val="002728C9"/>
    <w:rsid w:val="00272A65"/>
    <w:rsid w:val="00272ABF"/>
    <w:rsid w:val="00272DBF"/>
    <w:rsid w:val="00272E0B"/>
    <w:rsid w:val="00272F40"/>
    <w:rsid w:val="00273082"/>
    <w:rsid w:val="002730F4"/>
    <w:rsid w:val="002730F5"/>
    <w:rsid w:val="0027312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174"/>
    <w:rsid w:val="0028228B"/>
    <w:rsid w:val="00282964"/>
    <w:rsid w:val="00282BC3"/>
    <w:rsid w:val="00282F1D"/>
    <w:rsid w:val="00282F28"/>
    <w:rsid w:val="00283235"/>
    <w:rsid w:val="002832D4"/>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17D"/>
    <w:rsid w:val="0028772D"/>
    <w:rsid w:val="00287B3D"/>
    <w:rsid w:val="00287C1A"/>
    <w:rsid w:val="00290267"/>
    <w:rsid w:val="002902D5"/>
    <w:rsid w:val="0029038F"/>
    <w:rsid w:val="00290858"/>
    <w:rsid w:val="00290A75"/>
    <w:rsid w:val="00290A7F"/>
    <w:rsid w:val="0029149C"/>
    <w:rsid w:val="002915DF"/>
    <w:rsid w:val="00291AB6"/>
    <w:rsid w:val="00291E82"/>
    <w:rsid w:val="00292537"/>
    <w:rsid w:val="0029273B"/>
    <w:rsid w:val="002929CA"/>
    <w:rsid w:val="00292A13"/>
    <w:rsid w:val="00292D02"/>
    <w:rsid w:val="00292F12"/>
    <w:rsid w:val="00293231"/>
    <w:rsid w:val="00293556"/>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282"/>
    <w:rsid w:val="002967A3"/>
    <w:rsid w:val="00296BC3"/>
    <w:rsid w:val="00296BF2"/>
    <w:rsid w:val="00296C47"/>
    <w:rsid w:val="00297094"/>
    <w:rsid w:val="00297A1B"/>
    <w:rsid w:val="00297C72"/>
    <w:rsid w:val="00297D4B"/>
    <w:rsid w:val="00297DF4"/>
    <w:rsid w:val="002A0720"/>
    <w:rsid w:val="002A0C87"/>
    <w:rsid w:val="002A10AA"/>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99"/>
    <w:rsid w:val="002A3DAF"/>
    <w:rsid w:val="002A3DED"/>
    <w:rsid w:val="002A40DD"/>
    <w:rsid w:val="002A41EB"/>
    <w:rsid w:val="002A4333"/>
    <w:rsid w:val="002A43B7"/>
    <w:rsid w:val="002A4BB1"/>
    <w:rsid w:val="002A4F70"/>
    <w:rsid w:val="002A5333"/>
    <w:rsid w:val="002A538A"/>
    <w:rsid w:val="002A5719"/>
    <w:rsid w:val="002A576B"/>
    <w:rsid w:val="002A6153"/>
    <w:rsid w:val="002A633B"/>
    <w:rsid w:val="002A67B3"/>
    <w:rsid w:val="002A6E78"/>
    <w:rsid w:val="002A744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1F28"/>
    <w:rsid w:val="002B2B07"/>
    <w:rsid w:val="002B3017"/>
    <w:rsid w:val="002B34F3"/>
    <w:rsid w:val="002B371A"/>
    <w:rsid w:val="002B3E67"/>
    <w:rsid w:val="002B3EEA"/>
    <w:rsid w:val="002B3F5A"/>
    <w:rsid w:val="002B430D"/>
    <w:rsid w:val="002B4CF5"/>
    <w:rsid w:val="002B511A"/>
    <w:rsid w:val="002B515A"/>
    <w:rsid w:val="002B57FF"/>
    <w:rsid w:val="002B5874"/>
    <w:rsid w:val="002B5A8E"/>
    <w:rsid w:val="002B5BB9"/>
    <w:rsid w:val="002B6526"/>
    <w:rsid w:val="002B6735"/>
    <w:rsid w:val="002B6A33"/>
    <w:rsid w:val="002B7475"/>
    <w:rsid w:val="002B7758"/>
    <w:rsid w:val="002B7835"/>
    <w:rsid w:val="002B7A49"/>
    <w:rsid w:val="002B7B6A"/>
    <w:rsid w:val="002C0573"/>
    <w:rsid w:val="002C0A77"/>
    <w:rsid w:val="002C0C8F"/>
    <w:rsid w:val="002C1205"/>
    <w:rsid w:val="002C1687"/>
    <w:rsid w:val="002C1EE8"/>
    <w:rsid w:val="002C25C6"/>
    <w:rsid w:val="002C25D8"/>
    <w:rsid w:val="002C2F65"/>
    <w:rsid w:val="002C31FB"/>
    <w:rsid w:val="002C3A94"/>
    <w:rsid w:val="002C3AA3"/>
    <w:rsid w:val="002C45A6"/>
    <w:rsid w:val="002C4A23"/>
    <w:rsid w:val="002C4D0F"/>
    <w:rsid w:val="002C4E0D"/>
    <w:rsid w:val="002C5678"/>
    <w:rsid w:val="002C59BA"/>
    <w:rsid w:val="002C5F01"/>
    <w:rsid w:val="002C5FC4"/>
    <w:rsid w:val="002C616F"/>
    <w:rsid w:val="002C6199"/>
    <w:rsid w:val="002C649F"/>
    <w:rsid w:val="002C64F7"/>
    <w:rsid w:val="002C6879"/>
    <w:rsid w:val="002C6C8F"/>
    <w:rsid w:val="002C6E2B"/>
    <w:rsid w:val="002C6F8C"/>
    <w:rsid w:val="002C7017"/>
    <w:rsid w:val="002C7027"/>
    <w:rsid w:val="002C71F2"/>
    <w:rsid w:val="002C737C"/>
    <w:rsid w:val="002C7521"/>
    <w:rsid w:val="002C786B"/>
    <w:rsid w:val="002C7CDF"/>
    <w:rsid w:val="002C7F35"/>
    <w:rsid w:val="002C7FD5"/>
    <w:rsid w:val="002D0507"/>
    <w:rsid w:val="002D0570"/>
    <w:rsid w:val="002D082F"/>
    <w:rsid w:val="002D0C0B"/>
    <w:rsid w:val="002D0FC9"/>
    <w:rsid w:val="002D1157"/>
    <w:rsid w:val="002D1275"/>
    <w:rsid w:val="002D151D"/>
    <w:rsid w:val="002D1A4B"/>
    <w:rsid w:val="002D1B2B"/>
    <w:rsid w:val="002D1BBC"/>
    <w:rsid w:val="002D1F3F"/>
    <w:rsid w:val="002D200A"/>
    <w:rsid w:val="002D2270"/>
    <w:rsid w:val="002D2730"/>
    <w:rsid w:val="002D2DEE"/>
    <w:rsid w:val="002D314C"/>
    <w:rsid w:val="002D33B2"/>
    <w:rsid w:val="002D34B5"/>
    <w:rsid w:val="002D3859"/>
    <w:rsid w:val="002D40EC"/>
    <w:rsid w:val="002D42B7"/>
    <w:rsid w:val="002D452C"/>
    <w:rsid w:val="002D4A83"/>
    <w:rsid w:val="002D4D3A"/>
    <w:rsid w:val="002D4F70"/>
    <w:rsid w:val="002D5310"/>
    <w:rsid w:val="002D534F"/>
    <w:rsid w:val="002D5427"/>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74B"/>
    <w:rsid w:val="002E077C"/>
    <w:rsid w:val="002E0F7C"/>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4BE"/>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8F1"/>
    <w:rsid w:val="002F0B27"/>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38"/>
    <w:rsid w:val="002F4EB3"/>
    <w:rsid w:val="002F5100"/>
    <w:rsid w:val="002F53EC"/>
    <w:rsid w:val="002F560C"/>
    <w:rsid w:val="002F57FB"/>
    <w:rsid w:val="002F580D"/>
    <w:rsid w:val="002F58F7"/>
    <w:rsid w:val="002F5C47"/>
    <w:rsid w:val="002F6388"/>
    <w:rsid w:val="002F656B"/>
    <w:rsid w:val="002F66D1"/>
    <w:rsid w:val="002F670E"/>
    <w:rsid w:val="002F6B1A"/>
    <w:rsid w:val="002F6CFD"/>
    <w:rsid w:val="002F6D91"/>
    <w:rsid w:val="002F6DB1"/>
    <w:rsid w:val="002F6F52"/>
    <w:rsid w:val="002F74C1"/>
    <w:rsid w:val="002F7EBB"/>
    <w:rsid w:val="003000EE"/>
    <w:rsid w:val="003001D9"/>
    <w:rsid w:val="00300532"/>
    <w:rsid w:val="003008AB"/>
    <w:rsid w:val="003008D3"/>
    <w:rsid w:val="00301127"/>
    <w:rsid w:val="003012CA"/>
    <w:rsid w:val="003013E7"/>
    <w:rsid w:val="003017FB"/>
    <w:rsid w:val="00301A82"/>
    <w:rsid w:val="00301A8E"/>
    <w:rsid w:val="00301B8A"/>
    <w:rsid w:val="00301C14"/>
    <w:rsid w:val="00301C91"/>
    <w:rsid w:val="00301E06"/>
    <w:rsid w:val="00301EE6"/>
    <w:rsid w:val="003025FE"/>
    <w:rsid w:val="00302A2E"/>
    <w:rsid w:val="00302D7A"/>
    <w:rsid w:val="00302E44"/>
    <w:rsid w:val="00302F00"/>
    <w:rsid w:val="00302F93"/>
    <w:rsid w:val="003030B8"/>
    <w:rsid w:val="00303505"/>
    <w:rsid w:val="00303876"/>
    <w:rsid w:val="003038BC"/>
    <w:rsid w:val="00303AE4"/>
    <w:rsid w:val="00303BCD"/>
    <w:rsid w:val="00303D52"/>
    <w:rsid w:val="00303F14"/>
    <w:rsid w:val="003040E6"/>
    <w:rsid w:val="0030426F"/>
    <w:rsid w:val="00304497"/>
    <w:rsid w:val="003045D5"/>
    <w:rsid w:val="0030499D"/>
    <w:rsid w:val="00305011"/>
    <w:rsid w:val="00305241"/>
    <w:rsid w:val="0030583B"/>
    <w:rsid w:val="00305A30"/>
    <w:rsid w:val="003060F5"/>
    <w:rsid w:val="0030685E"/>
    <w:rsid w:val="00306CCC"/>
    <w:rsid w:val="003076F9"/>
    <w:rsid w:val="00307B6A"/>
    <w:rsid w:val="00307CC1"/>
    <w:rsid w:val="00310417"/>
    <w:rsid w:val="003104BF"/>
    <w:rsid w:val="00310813"/>
    <w:rsid w:val="003108D4"/>
    <w:rsid w:val="00310F33"/>
    <w:rsid w:val="003111CA"/>
    <w:rsid w:val="0031138E"/>
    <w:rsid w:val="00311616"/>
    <w:rsid w:val="0031176C"/>
    <w:rsid w:val="00311915"/>
    <w:rsid w:val="00311C01"/>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447"/>
    <w:rsid w:val="0032294F"/>
    <w:rsid w:val="0032303E"/>
    <w:rsid w:val="00323235"/>
    <w:rsid w:val="00323477"/>
    <w:rsid w:val="00323856"/>
    <w:rsid w:val="003239CA"/>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A4F"/>
    <w:rsid w:val="00326BBF"/>
    <w:rsid w:val="00326C1A"/>
    <w:rsid w:val="00326FF0"/>
    <w:rsid w:val="0032718E"/>
    <w:rsid w:val="00327319"/>
    <w:rsid w:val="00327A43"/>
    <w:rsid w:val="00327CBB"/>
    <w:rsid w:val="00327D63"/>
    <w:rsid w:val="00327F6E"/>
    <w:rsid w:val="00330180"/>
    <w:rsid w:val="00330AAE"/>
    <w:rsid w:val="00330BA3"/>
    <w:rsid w:val="00330D55"/>
    <w:rsid w:val="00331342"/>
    <w:rsid w:val="0033158B"/>
    <w:rsid w:val="00331A68"/>
    <w:rsid w:val="00331C4C"/>
    <w:rsid w:val="00331E19"/>
    <w:rsid w:val="00331E9C"/>
    <w:rsid w:val="00332184"/>
    <w:rsid w:val="003323E4"/>
    <w:rsid w:val="0033251D"/>
    <w:rsid w:val="0033274A"/>
    <w:rsid w:val="00332A06"/>
    <w:rsid w:val="00332A40"/>
    <w:rsid w:val="00332A5A"/>
    <w:rsid w:val="00332ADC"/>
    <w:rsid w:val="00332B80"/>
    <w:rsid w:val="00332E01"/>
    <w:rsid w:val="00332E4A"/>
    <w:rsid w:val="0033320D"/>
    <w:rsid w:val="00333277"/>
    <w:rsid w:val="003337B9"/>
    <w:rsid w:val="00333B50"/>
    <w:rsid w:val="00333CE3"/>
    <w:rsid w:val="0033403A"/>
    <w:rsid w:val="00334099"/>
    <w:rsid w:val="003344DE"/>
    <w:rsid w:val="00334C21"/>
    <w:rsid w:val="00334CC3"/>
    <w:rsid w:val="00334D39"/>
    <w:rsid w:val="00334D8B"/>
    <w:rsid w:val="00334EE2"/>
    <w:rsid w:val="00334F83"/>
    <w:rsid w:val="0033500C"/>
    <w:rsid w:val="00335064"/>
    <w:rsid w:val="0033554D"/>
    <w:rsid w:val="003358CC"/>
    <w:rsid w:val="00335AF9"/>
    <w:rsid w:val="00335F37"/>
    <w:rsid w:val="00336090"/>
    <w:rsid w:val="003361FE"/>
    <w:rsid w:val="00336294"/>
    <w:rsid w:val="003366CE"/>
    <w:rsid w:val="00336882"/>
    <w:rsid w:val="00336901"/>
    <w:rsid w:val="003370A9"/>
    <w:rsid w:val="00337780"/>
    <w:rsid w:val="00337846"/>
    <w:rsid w:val="00337922"/>
    <w:rsid w:val="00337A32"/>
    <w:rsid w:val="00337FDB"/>
    <w:rsid w:val="00340222"/>
    <w:rsid w:val="0034046C"/>
    <w:rsid w:val="00340778"/>
    <w:rsid w:val="003412F8"/>
    <w:rsid w:val="00341467"/>
    <w:rsid w:val="003419C5"/>
    <w:rsid w:val="00341E90"/>
    <w:rsid w:val="00341EC9"/>
    <w:rsid w:val="00341F9F"/>
    <w:rsid w:val="00342164"/>
    <w:rsid w:val="003422A9"/>
    <w:rsid w:val="0034234A"/>
    <w:rsid w:val="00342736"/>
    <w:rsid w:val="00342882"/>
    <w:rsid w:val="00342999"/>
    <w:rsid w:val="00342DA0"/>
    <w:rsid w:val="00342E48"/>
    <w:rsid w:val="003430B6"/>
    <w:rsid w:val="003435CE"/>
    <w:rsid w:val="003436E5"/>
    <w:rsid w:val="0034382F"/>
    <w:rsid w:val="00343B9C"/>
    <w:rsid w:val="003442A6"/>
    <w:rsid w:val="00344698"/>
    <w:rsid w:val="0034487D"/>
    <w:rsid w:val="00344B22"/>
    <w:rsid w:val="00344BF7"/>
    <w:rsid w:val="00344D53"/>
    <w:rsid w:val="00344FC6"/>
    <w:rsid w:val="00345122"/>
    <w:rsid w:val="0034514B"/>
    <w:rsid w:val="003457F9"/>
    <w:rsid w:val="003458EC"/>
    <w:rsid w:val="00345D9A"/>
    <w:rsid w:val="003466C3"/>
    <w:rsid w:val="00346E29"/>
    <w:rsid w:val="0034779B"/>
    <w:rsid w:val="00347C65"/>
    <w:rsid w:val="00347CE6"/>
    <w:rsid w:val="00350091"/>
    <w:rsid w:val="0035041D"/>
    <w:rsid w:val="003506F8"/>
    <w:rsid w:val="00350ECA"/>
    <w:rsid w:val="00350F28"/>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EF"/>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FC9"/>
    <w:rsid w:val="00361198"/>
    <w:rsid w:val="00361237"/>
    <w:rsid w:val="00361302"/>
    <w:rsid w:val="00361457"/>
    <w:rsid w:val="0036155B"/>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A13"/>
    <w:rsid w:val="00364CE2"/>
    <w:rsid w:val="00364F44"/>
    <w:rsid w:val="0036540D"/>
    <w:rsid w:val="0036586D"/>
    <w:rsid w:val="00365888"/>
    <w:rsid w:val="003659D5"/>
    <w:rsid w:val="00365B07"/>
    <w:rsid w:val="00365E54"/>
    <w:rsid w:val="00366008"/>
    <w:rsid w:val="003661E8"/>
    <w:rsid w:val="00366404"/>
    <w:rsid w:val="003664AC"/>
    <w:rsid w:val="0036654F"/>
    <w:rsid w:val="00366639"/>
    <w:rsid w:val="003674A5"/>
    <w:rsid w:val="003674AD"/>
    <w:rsid w:val="003674BB"/>
    <w:rsid w:val="00367512"/>
    <w:rsid w:val="00367744"/>
    <w:rsid w:val="00367B19"/>
    <w:rsid w:val="00367B88"/>
    <w:rsid w:val="00367C50"/>
    <w:rsid w:val="00367D8A"/>
    <w:rsid w:val="00370098"/>
    <w:rsid w:val="003701C5"/>
    <w:rsid w:val="00370233"/>
    <w:rsid w:val="003702B3"/>
    <w:rsid w:val="003706C5"/>
    <w:rsid w:val="003707EE"/>
    <w:rsid w:val="00370B6E"/>
    <w:rsid w:val="00370CCA"/>
    <w:rsid w:val="00370E37"/>
    <w:rsid w:val="0037165F"/>
    <w:rsid w:val="0037169A"/>
    <w:rsid w:val="00371A32"/>
    <w:rsid w:val="00371B39"/>
    <w:rsid w:val="00371C02"/>
    <w:rsid w:val="00371D98"/>
    <w:rsid w:val="003721FB"/>
    <w:rsid w:val="003726B4"/>
    <w:rsid w:val="003727D7"/>
    <w:rsid w:val="00372996"/>
    <w:rsid w:val="003729E0"/>
    <w:rsid w:val="00372C7D"/>
    <w:rsid w:val="00373245"/>
    <w:rsid w:val="0037352C"/>
    <w:rsid w:val="00373800"/>
    <w:rsid w:val="003738BD"/>
    <w:rsid w:val="00373B92"/>
    <w:rsid w:val="00373D61"/>
    <w:rsid w:val="00373E80"/>
    <w:rsid w:val="00373F99"/>
    <w:rsid w:val="0037401D"/>
    <w:rsid w:val="00374BEA"/>
    <w:rsid w:val="00374E2F"/>
    <w:rsid w:val="00374FA0"/>
    <w:rsid w:val="00374FA1"/>
    <w:rsid w:val="00375316"/>
    <w:rsid w:val="00375E38"/>
    <w:rsid w:val="003761E3"/>
    <w:rsid w:val="0037661A"/>
    <w:rsid w:val="00376EE0"/>
    <w:rsid w:val="00376FDE"/>
    <w:rsid w:val="00377243"/>
    <w:rsid w:val="00377C11"/>
    <w:rsid w:val="00380209"/>
    <w:rsid w:val="003805B6"/>
    <w:rsid w:val="003808EA"/>
    <w:rsid w:val="00380E1C"/>
    <w:rsid w:val="00381B34"/>
    <w:rsid w:val="00381F55"/>
    <w:rsid w:val="003822F5"/>
    <w:rsid w:val="00382545"/>
    <w:rsid w:val="003825BB"/>
    <w:rsid w:val="003825DE"/>
    <w:rsid w:val="003826BF"/>
    <w:rsid w:val="00382B79"/>
    <w:rsid w:val="00382EB9"/>
    <w:rsid w:val="003830DC"/>
    <w:rsid w:val="0038370D"/>
    <w:rsid w:val="00383716"/>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19F"/>
    <w:rsid w:val="003873A4"/>
    <w:rsid w:val="003879A9"/>
    <w:rsid w:val="00387E35"/>
    <w:rsid w:val="00387F98"/>
    <w:rsid w:val="00387FF7"/>
    <w:rsid w:val="0039001A"/>
    <w:rsid w:val="003900B0"/>
    <w:rsid w:val="00390B14"/>
    <w:rsid w:val="00391215"/>
    <w:rsid w:val="0039143D"/>
    <w:rsid w:val="00391751"/>
    <w:rsid w:val="003918FD"/>
    <w:rsid w:val="0039197D"/>
    <w:rsid w:val="003923CB"/>
    <w:rsid w:val="00392474"/>
    <w:rsid w:val="00392B6D"/>
    <w:rsid w:val="00392CBD"/>
    <w:rsid w:val="003930B8"/>
    <w:rsid w:val="003931E2"/>
    <w:rsid w:val="0039322F"/>
    <w:rsid w:val="003932EA"/>
    <w:rsid w:val="0039361A"/>
    <w:rsid w:val="00393C32"/>
    <w:rsid w:val="00393CF3"/>
    <w:rsid w:val="00394087"/>
    <w:rsid w:val="003940A4"/>
    <w:rsid w:val="003941DE"/>
    <w:rsid w:val="0039420E"/>
    <w:rsid w:val="00394B8A"/>
    <w:rsid w:val="003950D9"/>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915"/>
    <w:rsid w:val="00397C4E"/>
    <w:rsid w:val="00397DA9"/>
    <w:rsid w:val="00397FA1"/>
    <w:rsid w:val="003A069C"/>
    <w:rsid w:val="003A071A"/>
    <w:rsid w:val="003A087C"/>
    <w:rsid w:val="003A08E3"/>
    <w:rsid w:val="003A0CAA"/>
    <w:rsid w:val="003A16EB"/>
    <w:rsid w:val="003A176A"/>
    <w:rsid w:val="003A19F7"/>
    <w:rsid w:val="003A1A09"/>
    <w:rsid w:val="003A1FD2"/>
    <w:rsid w:val="003A2181"/>
    <w:rsid w:val="003A255C"/>
    <w:rsid w:val="003A261D"/>
    <w:rsid w:val="003A262C"/>
    <w:rsid w:val="003A2AEE"/>
    <w:rsid w:val="003A2E11"/>
    <w:rsid w:val="003A2F50"/>
    <w:rsid w:val="003A3023"/>
    <w:rsid w:val="003A31ED"/>
    <w:rsid w:val="003A3832"/>
    <w:rsid w:val="003A3999"/>
    <w:rsid w:val="003A3EC3"/>
    <w:rsid w:val="003A43DC"/>
    <w:rsid w:val="003A45F9"/>
    <w:rsid w:val="003A47C2"/>
    <w:rsid w:val="003A4980"/>
    <w:rsid w:val="003A4F55"/>
    <w:rsid w:val="003A50B6"/>
    <w:rsid w:val="003A517B"/>
    <w:rsid w:val="003A51C7"/>
    <w:rsid w:val="003A532F"/>
    <w:rsid w:val="003A5BCF"/>
    <w:rsid w:val="003A5E7B"/>
    <w:rsid w:val="003A5F46"/>
    <w:rsid w:val="003A62A6"/>
    <w:rsid w:val="003A642B"/>
    <w:rsid w:val="003A6798"/>
    <w:rsid w:val="003A68A8"/>
    <w:rsid w:val="003A6AA5"/>
    <w:rsid w:val="003A6D3B"/>
    <w:rsid w:val="003A726A"/>
    <w:rsid w:val="003A77C3"/>
    <w:rsid w:val="003A77DD"/>
    <w:rsid w:val="003B0184"/>
    <w:rsid w:val="003B0416"/>
    <w:rsid w:val="003B05BB"/>
    <w:rsid w:val="003B06D4"/>
    <w:rsid w:val="003B0DAA"/>
    <w:rsid w:val="003B0DCC"/>
    <w:rsid w:val="003B10AF"/>
    <w:rsid w:val="003B1157"/>
    <w:rsid w:val="003B1509"/>
    <w:rsid w:val="003B15C5"/>
    <w:rsid w:val="003B17DF"/>
    <w:rsid w:val="003B17E7"/>
    <w:rsid w:val="003B1B4F"/>
    <w:rsid w:val="003B1CBC"/>
    <w:rsid w:val="003B1CFB"/>
    <w:rsid w:val="003B1D10"/>
    <w:rsid w:val="003B1EE5"/>
    <w:rsid w:val="003B2098"/>
    <w:rsid w:val="003B2104"/>
    <w:rsid w:val="003B23B9"/>
    <w:rsid w:val="003B240E"/>
    <w:rsid w:val="003B244B"/>
    <w:rsid w:val="003B25BF"/>
    <w:rsid w:val="003B277B"/>
    <w:rsid w:val="003B2882"/>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8B9"/>
    <w:rsid w:val="003B5BD0"/>
    <w:rsid w:val="003B5E28"/>
    <w:rsid w:val="003B6032"/>
    <w:rsid w:val="003B6074"/>
    <w:rsid w:val="003B619D"/>
    <w:rsid w:val="003B6352"/>
    <w:rsid w:val="003B6A07"/>
    <w:rsid w:val="003B6C32"/>
    <w:rsid w:val="003B70B9"/>
    <w:rsid w:val="003B72A0"/>
    <w:rsid w:val="003B7718"/>
    <w:rsid w:val="003B7832"/>
    <w:rsid w:val="003B79F4"/>
    <w:rsid w:val="003B7CB9"/>
    <w:rsid w:val="003B7DAD"/>
    <w:rsid w:val="003C00BC"/>
    <w:rsid w:val="003C0434"/>
    <w:rsid w:val="003C047E"/>
    <w:rsid w:val="003C04EE"/>
    <w:rsid w:val="003C083C"/>
    <w:rsid w:val="003C0AFA"/>
    <w:rsid w:val="003C0CE8"/>
    <w:rsid w:val="003C0D5B"/>
    <w:rsid w:val="003C0D7D"/>
    <w:rsid w:val="003C0E1E"/>
    <w:rsid w:val="003C0E54"/>
    <w:rsid w:val="003C0E65"/>
    <w:rsid w:val="003C0F91"/>
    <w:rsid w:val="003C1E05"/>
    <w:rsid w:val="003C214B"/>
    <w:rsid w:val="003C2420"/>
    <w:rsid w:val="003C2445"/>
    <w:rsid w:val="003C2869"/>
    <w:rsid w:val="003C2BFB"/>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473"/>
    <w:rsid w:val="003C74BA"/>
    <w:rsid w:val="003C77F2"/>
    <w:rsid w:val="003C7834"/>
    <w:rsid w:val="003C79FF"/>
    <w:rsid w:val="003C7F3D"/>
    <w:rsid w:val="003D005B"/>
    <w:rsid w:val="003D01BD"/>
    <w:rsid w:val="003D0427"/>
    <w:rsid w:val="003D0605"/>
    <w:rsid w:val="003D0906"/>
    <w:rsid w:val="003D0B0B"/>
    <w:rsid w:val="003D0E95"/>
    <w:rsid w:val="003D1969"/>
    <w:rsid w:val="003D19E3"/>
    <w:rsid w:val="003D1A33"/>
    <w:rsid w:val="003D1B6C"/>
    <w:rsid w:val="003D1BA4"/>
    <w:rsid w:val="003D1C92"/>
    <w:rsid w:val="003D1D61"/>
    <w:rsid w:val="003D1E9A"/>
    <w:rsid w:val="003D24A8"/>
    <w:rsid w:val="003D2506"/>
    <w:rsid w:val="003D2C28"/>
    <w:rsid w:val="003D2C9A"/>
    <w:rsid w:val="003D2C9B"/>
    <w:rsid w:val="003D2E37"/>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743A"/>
    <w:rsid w:val="003D79BF"/>
    <w:rsid w:val="003D7D48"/>
    <w:rsid w:val="003D7EC9"/>
    <w:rsid w:val="003E0015"/>
    <w:rsid w:val="003E0466"/>
    <w:rsid w:val="003E0494"/>
    <w:rsid w:val="003E0522"/>
    <w:rsid w:val="003E057B"/>
    <w:rsid w:val="003E0833"/>
    <w:rsid w:val="003E0B4B"/>
    <w:rsid w:val="003E0BE9"/>
    <w:rsid w:val="003E0C5C"/>
    <w:rsid w:val="003E0D66"/>
    <w:rsid w:val="003E1272"/>
    <w:rsid w:val="003E16A4"/>
    <w:rsid w:val="003E1903"/>
    <w:rsid w:val="003E1FB2"/>
    <w:rsid w:val="003E2554"/>
    <w:rsid w:val="003E273F"/>
    <w:rsid w:val="003E2E50"/>
    <w:rsid w:val="003E2FD4"/>
    <w:rsid w:val="003E32E5"/>
    <w:rsid w:val="003E35A3"/>
    <w:rsid w:val="003E3B37"/>
    <w:rsid w:val="003E3CB5"/>
    <w:rsid w:val="003E464E"/>
    <w:rsid w:val="003E5204"/>
    <w:rsid w:val="003E5800"/>
    <w:rsid w:val="003E5A29"/>
    <w:rsid w:val="003E5E2B"/>
    <w:rsid w:val="003E62D4"/>
    <w:rsid w:val="003E640E"/>
    <w:rsid w:val="003E664B"/>
    <w:rsid w:val="003E6A28"/>
    <w:rsid w:val="003E6A45"/>
    <w:rsid w:val="003E6F49"/>
    <w:rsid w:val="003E742F"/>
    <w:rsid w:val="003E7570"/>
    <w:rsid w:val="003E7632"/>
    <w:rsid w:val="003E76E0"/>
    <w:rsid w:val="003E7A0E"/>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871"/>
    <w:rsid w:val="003F390D"/>
    <w:rsid w:val="003F3E44"/>
    <w:rsid w:val="003F3EDB"/>
    <w:rsid w:val="003F470F"/>
    <w:rsid w:val="003F48D3"/>
    <w:rsid w:val="003F4D7F"/>
    <w:rsid w:val="003F4EED"/>
    <w:rsid w:val="003F5B2D"/>
    <w:rsid w:val="003F5B40"/>
    <w:rsid w:val="003F5CBA"/>
    <w:rsid w:val="003F5E40"/>
    <w:rsid w:val="003F5FEC"/>
    <w:rsid w:val="003F6098"/>
    <w:rsid w:val="003F659B"/>
    <w:rsid w:val="003F662A"/>
    <w:rsid w:val="003F6682"/>
    <w:rsid w:val="003F7208"/>
    <w:rsid w:val="003F742E"/>
    <w:rsid w:val="003F7FC4"/>
    <w:rsid w:val="00400526"/>
    <w:rsid w:val="004006B0"/>
    <w:rsid w:val="00400715"/>
    <w:rsid w:val="004013AC"/>
    <w:rsid w:val="00401D2D"/>
    <w:rsid w:val="00401D72"/>
    <w:rsid w:val="00401FD4"/>
    <w:rsid w:val="00402111"/>
    <w:rsid w:val="00402160"/>
    <w:rsid w:val="00402193"/>
    <w:rsid w:val="004024B9"/>
    <w:rsid w:val="0040257D"/>
    <w:rsid w:val="00402663"/>
    <w:rsid w:val="00402904"/>
    <w:rsid w:val="00402C01"/>
    <w:rsid w:val="00402DFA"/>
    <w:rsid w:val="00402E06"/>
    <w:rsid w:val="00403279"/>
    <w:rsid w:val="0040334A"/>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243D"/>
    <w:rsid w:val="00412722"/>
    <w:rsid w:val="00412EBD"/>
    <w:rsid w:val="00412F61"/>
    <w:rsid w:val="00412FA1"/>
    <w:rsid w:val="00413005"/>
    <w:rsid w:val="004130C1"/>
    <w:rsid w:val="00413113"/>
    <w:rsid w:val="00413864"/>
    <w:rsid w:val="0041390B"/>
    <w:rsid w:val="00413A8E"/>
    <w:rsid w:val="00413CF5"/>
    <w:rsid w:val="00413D80"/>
    <w:rsid w:val="004140F8"/>
    <w:rsid w:val="0041452F"/>
    <w:rsid w:val="004146B6"/>
    <w:rsid w:val="00414AB0"/>
    <w:rsid w:val="00414E52"/>
    <w:rsid w:val="00415893"/>
    <w:rsid w:val="0041604E"/>
    <w:rsid w:val="00416218"/>
    <w:rsid w:val="00416224"/>
    <w:rsid w:val="004164A6"/>
    <w:rsid w:val="004164AE"/>
    <w:rsid w:val="004165E7"/>
    <w:rsid w:val="0041664C"/>
    <w:rsid w:val="00416C14"/>
    <w:rsid w:val="00416CF8"/>
    <w:rsid w:val="004171B2"/>
    <w:rsid w:val="00417867"/>
    <w:rsid w:val="00417ED7"/>
    <w:rsid w:val="00420313"/>
    <w:rsid w:val="00420335"/>
    <w:rsid w:val="00420AFD"/>
    <w:rsid w:val="00420B95"/>
    <w:rsid w:val="00421056"/>
    <w:rsid w:val="00421087"/>
    <w:rsid w:val="004210C8"/>
    <w:rsid w:val="00421A07"/>
    <w:rsid w:val="00421D3B"/>
    <w:rsid w:val="004223A8"/>
    <w:rsid w:val="004223AC"/>
    <w:rsid w:val="0042242E"/>
    <w:rsid w:val="00422633"/>
    <w:rsid w:val="004226D2"/>
    <w:rsid w:val="00422CA8"/>
    <w:rsid w:val="004233A5"/>
    <w:rsid w:val="00423476"/>
    <w:rsid w:val="004234CD"/>
    <w:rsid w:val="00423776"/>
    <w:rsid w:val="004239F2"/>
    <w:rsid w:val="0042428B"/>
    <w:rsid w:val="00424321"/>
    <w:rsid w:val="0042456F"/>
    <w:rsid w:val="00424690"/>
    <w:rsid w:val="00424870"/>
    <w:rsid w:val="00424971"/>
    <w:rsid w:val="00424E85"/>
    <w:rsid w:val="00424EF7"/>
    <w:rsid w:val="00424FE7"/>
    <w:rsid w:val="00425255"/>
    <w:rsid w:val="00425390"/>
    <w:rsid w:val="00425BFB"/>
    <w:rsid w:val="00425CA5"/>
    <w:rsid w:val="00426717"/>
    <w:rsid w:val="004268D0"/>
    <w:rsid w:val="0042736F"/>
    <w:rsid w:val="0042758E"/>
    <w:rsid w:val="0043073B"/>
    <w:rsid w:val="004308D6"/>
    <w:rsid w:val="00430D6E"/>
    <w:rsid w:val="00430FC7"/>
    <w:rsid w:val="00431256"/>
    <w:rsid w:val="00431A2C"/>
    <w:rsid w:val="00431A92"/>
    <w:rsid w:val="00431AEB"/>
    <w:rsid w:val="00431D86"/>
    <w:rsid w:val="004320A8"/>
    <w:rsid w:val="00432145"/>
    <w:rsid w:val="0043233C"/>
    <w:rsid w:val="00432351"/>
    <w:rsid w:val="00432418"/>
    <w:rsid w:val="004324AD"/>
    <w:rsid w:val="00432604"/>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4F12"/>
    <w:rsid w:val="004355F6"/>
    <w:rsid w:val="00435760"/>
    <w:rsid w:val="00435AF2"/>
    <w:rsid w:val="00435CCB"/>
    <w:rsid w:val="00435E8D"/>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6C6"/>
    <w:rsid w:val="00440C0C"/>
    <w:rsid w:val="00440D0F"/>
    <w:rsid w:val="00440E94"/>
    <w:rsid w:val="004412B7"/>
    <w:rsid w:val="004412F8"/>
    <w:rsid w:val="0044137D"/>
    <w:rsid w:val="004413AE"/>
    <w:rsid w:val="00441578"/>
    <w:rsid w:val="004416C2"/>
    <w:rsid w:val="00441A37"/>
    <w:rsid w:val="0044233E"/>
    <w:rsid w:val="00442CD0"/>
    <w:rsid w:val="00442EF7"/>
    <w:rsid w:val="004430C6"/>
    <w:rsid w:val="004431CD"/>
    <w:rsid w:val="00443264"/>
    <w:rsid w:val="0044331A"/>
    <w:rsid w:val="004435AC"/>
    <w:rsid w:val="0044360E"/>
    <w:rsid w:val="0044376D"/>
    <w:rsid w:val="0044379C"/>
    <w:rsid w:val="0044383C"/>
    <w:rsid w:val="004438E2"/>
    <w:rsid w:val="00443BE7"/>
    <w:rsid w:val="00443E3F"/>
    <w:rsid w:val="00443EA1"/>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6E44"/>
    <w:rsid w:val="0044762B"/>
    <w:rsid w:val="00447673"/>
    <w:rsid w:val="004477E5"/>
    <w:rsid w:val="00447A3E"/>
    <w:rsid w:val="00447C0A"/>
    <w:rsid w:val="0045000A"/>
    <w:rsid w:val="00450DED"/>
    <w:rsid w:val="00450F1B"/>
    <w:rsid w:val="0045115D"/>
    <w:rsid w:val="0045146C"/>
    <w:rsid w:val="0045169A"/>
    <w:rsid w:val="00451893"/>
    <w:rsid w:val="00451D10"/>
    <w:rsid w:val="00451D2F"/>
    <w:rsid w:val="00451F21"/>
    <w:rsid w:val="004528DF"/>
    <w:rsid w:val="00453026"/>
    <w:rsid w:val="0045338C"/>
    <w:rsid w:val="00453479"/>
    <w:rsid w:val="004534CA"/>
    <w:rsid w:val="004540EF"/>
    <w:rsid w:val="004541DF"/>
    <w:rsid w:val="004542A5"/>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36"/>
    <w:rsid w:val="00457AD4"/>
    <w:rsid w:val="00457E07"/>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F3"/>
    <w:rsid w:val="0047226C"/>
    <w:rsid w:val="0047232C"/>
    <w:rsid w:val="004726A5"/>
    <w:rsid w:val="00473018"/>
    <w:rsid w:val="0047347B"/>
    <w:rsid w:val="004737A9"/>
    <w:rsid w:val="00473873"/>
    <w:rsid w:val="00473DBE"/>
    <w:rsid w:val="00474396"/>
    <w:rsid w:val="00474457"/>
    <w:rsid w:val="00474B22"/>
    <w:rsid w:val="00474D22"/>
    <w:rsid w:val="0047513A"/>
    <w:rsid w:val="00475691"/>
    <w:rsid w:val="00475B59"/>
    <w:rsid w:val="00475DF0"/>
    <w:rsid w:val="00475E27"/>
    <w:rsid w:val="00475F74"/>
    <w:rsid w:val="00475F7F"/>
    <w:rsid w:val="00476062"/>
    <w:rsid w:val="00476254"/>
    <w:rsid w:val="0047628C"/>
    <w:rsid w:val="00476321"/>
    <w:rsid w:val="00476532"/>
    <w:rsid w:val="004766A0"/>
    <w:rsid w:val="00476837"/>
    <w:rsid w:val="00476BA8"/>
    <w:rsid w:val="00476BF7"/>
    <w:rsid w:val="0047723F"/>
    <w:rsid w:val="004773B0"/>
    <w:rsid w:val="004773E0"/>
    <w:rsid w:val="00477AB6"/>
    <w:rsid w:val="00477AD1"/>
    <w:rsid w:val="00477D37"/>
    <w:rsid w:val="00477E25"/>
    <w:rsid w:val="00477E9D"/>
    <w:rsid w:val="00480125"/>
    <w:rsid w:val="004801EF"/>
    <w:rsid w:val="004802A2"/>
    <w:rsid w:val="0048071E"/>
    <w:rsid w:val="00480C78"/>
    <w:rsid w:val="00480C97"/>
    <w:rsid w:val="00480CBC"/>
    <w:rsid w:val="00481196"/>
    <w:rsid w:val="0048130C"/>
    <w:rsid w:val="004813A3"/>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3C"/>
    <w:rsid w:val="00484417"/>
    <w:rsid w:val="00484590"/>
    <w:rsid w:val="004845E8"/>
    <w:rsid w:val="00484740"/>
    <w:rsid w:val="0048489A"/>
    <w:rsid w:val="0048495F"/>
    <w:rsid w:val="004850A5"/>
    <w:rsid w:val="004850EC"/>
    <w:rsid w:val="004854F1"/>
    <w:rsid w:val="00485895"/>
    <w:rsid w:val="00485C5B"/>
    <w:rsid w:val="00485C8A"/>
    <w:rsid w:val="00485FCD"/>
    <w:rsid w:val="004860C5"/>
    <w:rsid w:val="004860C7"/>
    <w:rsid w:val="004868C8"/>
    <w:rsid w:val="00486A29"/>
    <w:rsid w:val="00486ADE"/>
    <w:rsid w:val="00486DB9"/>
    <w:rsid w:val="00486E53"/>
    <w:rsid w:val="00486E66"/>
    <w:rsid w:val="00487233"/>
    <w:rsid w:val="00487510"/>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7E"/>
    <w:rsid w:val="004963B5"/>
    <w:rsid w:val="004964B5"/>
    <w:rsid w:val="00496659"/>
    <w:rsid w:val="00496C19"/>
    <w:rsid w:val="00496D48"/>
    <w:rsid w:val="00496ED7"/>
    <w:rsid w:val="0049737D"/>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77C"/>
    <w:rsid w:val="004A3930"/>
    <w:rsid w:val="004A41FE"/>
    <w:rsid w:val="004A4383"/>
    <w:rsid w:val="004A48A4"/>
    <w:rsid w:val="004A493E"/>
    <w:rsid w:val="004A4A9F"/>
    <w:rsid w:val="004A4D51"/>
    <w:rsid w:val="004A52EB"/>
    <w:rsid w:val="004A548A"/>
    <w:rsid w:val="004A54E2"/>
    <w:rsid w:val="004A5916"/>
    <w:rsid w:val="004A59C0"/>
    <w:rsid w:val="004A59DE"/>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EC2"/>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70A6"/>
    <w:rsid w:val="004B713A"/>
    <w:rsid w:val="004B7378"/>
    <w:rsid w:val="004B786C"/>
    <w:rsid w:val="004B7915"/>
    <w:rsid w:val="004B79C8"/>
    <w:rsid w:val="004B7A41"/>
    <w:rsid w:val="004B7D1E"/>
    <w:rsid w:val="004C1378"/>
    <w:rsid w:val="004C13B3"/>
    <w:rsid w:val="004C1435"/>
    <w:rsid w:val="004C1586"/>
    <w:rsid w:val="004C158B"/>
    <w:rsid w:val="004C1767"/>
    <w:rsid w:val="004C1876"/>
    <w:rsid w:val="004C1BD2"/>
    <w:rsid w:val="004C2232"/>
    <w:rsid w:val="004C259B"/>
    <w:rsid w:val="004C2A74"/>
    <w:rsid w:val="004C2AE0"/>
    <w:rsid w:val="004C2B1F"/>
    <w:rsid w:val="004C2DF7"/>
    <w:rsid w:val="004C3084"/>
    <w:rsid w:val="004C3728"/>
    <w:rsid w:val="004C37E0"/>
    <w:rsid w:val="004C3FB9"/>
    <w:rsid w:val="004C45E2"/>
    <w:rsid w:val="004C48C5"/>
    <w:rsid w:val="004C491C"/>
    <w:rsid w:val="004C4BFD"/>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74B"/>
    <w:rsid w:val="004C7ED7"/>
    <w:rsid w:val="004D002A"/>
    <w:rsid w:val="004D004F"/>
    <w:rsid w:val="004D016A"/>
    <w:rsid w:val="004D0264"/>
    <w:rsid w:val="004D0285"/>
    <w:rsid w:val="004D0FF3"/>
    <w:rsid w:val="004D1161"/>
    <w:rsid w:val="004D128D"/>
    <w:rsid w:val="004D1944"/>
    <w:rsid w:val="004D1BCE"/>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5D63"/>
    <w:rsid w:val="004D611B"/>
    <w:rsid w:val="004D6122"/>
    <w:rsid w:val="004D61EA"/>
    <w:rsid w:val="004D63DF"/>
    <w:rsid w:val="004D64A2"/>
    <w:rsid w:val="004D64A9"/>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C04"/>
    <w:rsid w:val="004E7F54"/>
    <w:rsid w:val="004F01FD"/>
    <w:rsid w:val="004F0592"/>
    <w:rsid w:val="004F0C8A"/>
    <w:rsid w:val="004F0FF6"/>
    <w:rsid w:val="004F10D0"/>
    <w:rsid w:val="004F12FD"/>
    <w:rsid w:val="004F130D"/>
    <w:rsid w:val="004F140B"/>
    <w:rsid w:val="004F1803"/>
    <w:rsid w:val="004F18AD"/>
    <w:rsid w:val="004F1BAB"/>
    <w:rsid w:val="004F228C"/>
    <w:rsid w:val="004F2336"/>
    <w:rsid w:val="004F2876"/>
    <w:rsid w:val="004F28ED"/>
    <w:rsid w:val="004F2A54"/>
    <w:rsid w:val="004F2EE6"/>
    <w:rsid w:val="004F3213"/>
    <w:rsid w:val="004F3304"/>
    <w:rsid w:val="004F36FA"/>
    <w:rsid w:val="004F37AA"/>
    <w:rsid w:val="004F3BA9"/>
    <w:rsid w:val="004F3EF0"/>
    <w:rsid w:val="004F3F08"/>
    <w:rsid w:val="004F44E8"/>
    <w:rsid w:val="004F46A3"/>
    <w:rsid w:val="004F5183"/>
    <w:rsid w:val="004F5301"/>
    <w:rsid w:val="004F5416"/>
    <w:rsid w:val="004F57C9"/>
    <w:rsid w:val="004F5C7E"/>
    <w:rsid w:val="004F5E37"/>
    <w:rsid w:val="004F619F"/>
    <w:rsid w:val="004F61C6"/>
    <w:rsid w:val="004F65EA"/>
    <w:rsid w:val="004F687E"/>
    <w:rsid w:val="004F6A0B"/>
    <w:rsid w:val="004F6C6C"/>
    <w:rsid w:val="004F6F68"/>
    <w:rsid w:val="004F7228"/>
    <w:rsid w:val="004F74D4"/>
    <w:rsid w:val="004F76CF"/>
    <w:rsid w:val="004F7923"/>
    <w:rsid w:val="004F7996"/>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22E"/>
    <w:rsid w:val="0050260B"/>
    <w:rsid w:val="00502EAE"/>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92A"/>
    <w:rsid w:val="00506BEB"/>
    <w:rsid w:val="00507A3B"/>
    <w:rsid w:val="00507FD1"/>
    <w:rsid w:val="00510165"/>
    <w:rsid w:val="00510227"/>
    <w:rsid w:val="005102D9"/>
    <w:rsid w:val="0051032A"/>
    <w:rsid w:val="005106B2"/>
    <w:rsid w:val="00510B38"/>
    <w:rsid w:val="00510E50"/>
    <w:rsid w:val="00511125"/>
    <w:rsid w:val="0051119B"/>
    <w:rsid w:val="0051127C"/>
    <w:rsid w:val="005114AB"/>
    <w:rsid w:val="00511A08"/>
    <w:rsid w:val="00511AB0"/>
    <w:rsid w:val="00511B4E"/>
    <w:rsid w:val="00511BBF"/>
    <w:rsid w:val="00512057"/>
    <w:rsid w:val="00512116"/>
    <w:rsid w:val="00512468"/>
    <w:rsid w:val="005129D5"/>
    <w:rsid w:val="00512AB0"/>
    <w:rsid w:val="00512AFA"/>
    <w:rsid w:val="00512C66"/>
    <w:rsid w:val="00512CCE"/>
    <w:rsid w:val="00512FC2"/>
    <w:rsid w:val="0051317B"/>
    <w:rsid w:val="005137FC"/>
    <w:rsid w:val="00513B18"/>
    <w:rsid w:val="00513D6F"/>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FD9"/>
    <w:rsid w:val="0051717C"/>
    <w:rsid w:val="005171EA"/>
    <w:rsid w:val="0051799E"/>
    <w:rsid w:val="005179FA"/>
    <w:rsid w:val="00517A86"/>
    <w:rsid w:val="00517DA1"/>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C02"/>
    <w:rsid w:val="00525F49"/>
    <w:rsid w:val="00525F76"/>
    <w:rsid w:val="005263AE"/>
    <w:rsid w:val="00526556"/>
    <w:rsid w:val="005269CD"/>
    <w:rsid w:val="00526D10"/>
    <w:rsid w:val="005279BC"/>
    <w:rsid w:val="00527BCB"/>
    <w:rsid w:val="00527E93"/>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5EC8"/>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2A5"/>
    <w:rsid w:val="005413D1"/>
    <w:rsid w:val="0054146D"/>
    <w:rsid w:val="00541B8C"/>
    <w:rsid w:val="00541C0B"/>
    <w:rsid w:val="00541FB5"/>
    <w:rsid w:val="005421A0"/>
    <w:rsid w:val="0054231F"/>
    <w:rsid w:val="005423D2"/>
    <w:rsid w:val="005424CE"/>
    <w:rsid w:val="00542BC4"/>
    <w:rsid w:val="00542CA2"/>
    <w:rsid w:val="00543321"/>
    <w:rsid w:val="00543806"/>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CCE"/>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33"/>
    <w:rsid w:val="0055376F"/>
    <w:rsid w:val="0055384C"/>
    <w:rsid w:val="005538D2"/>
    <w:rsid w:val="00553906"/>
    <w:rsid w:val="00553C53"/>
    <w:rsid w:val="00553D4C"/>
    <w:rsid w:val="00553E2E"/>
    <w:rsid w:val="00554054"/>
    <w:rsid w:val="00554446"/>
    <w:rsid w:val="00554455"/>
    <w:rsid w:val="0055455E"/>
    <w:rsid w:val="0055478F"/>
    <w:rsid w:val="0055495A"/>
    <w:rsid w:val="005549F5"/>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1834"/>
    <w:rsid w:val="00562209"/>
    <w:rsid w:val="00562EF5"/>
    <w:rsid w:val="00562FFD"/>
    <w:rsid w:val="005631B4"/>
    <w:rsid w:val="0056322E"/>
    <w:rsid w:val="0056325D"/>
    <w:rsid w:val="005636F1"/>
    <w:rsid w:val="00563CBF"/>
    <w:rsid w:val="00563D28"/>
    <w:rsid w:val="0056484B"/>
    <w:rsid w:val="00564871"/>
    <w:rsid w:val="00564D26"/>
    <w:rsid w:val="00564FB4"/>
    <w:rsid w:val="00565329"/>
    <w:rsid w:val="005654BC"/>
    <w:rsid w:val="00565519"/>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1A0A"/>
    <w:rsid w:val="00572456"/>
    <w:rsid w:val="00572828"/>
    <w:rsid w:val="005729B5"/>
    <w:rsid w:val="00572D89"/>
    <w:rsid w:val="00572DCE"/>
    <w:rsid w:val="005730C0"/>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5BC5"/>
    <w:rsid w:val="00576092"/>
    <w:rsid w:val="005760CE"/>
    <w:rsid w:val="005760E4"/>
    <w:rsid w:val="00576A28"/>
    <w:rsid w:val="00576C99"/>
    <w:rsid w:val="00576CBB"/>
    <w:rsid w:val="00576D62"/>
    <w:rsid w:val="00577372"/>
    <w:rsid w:val="005773D9"/>
    <w:rsid w:val="00577419"/>
    <w:rsid w:val="0057760F"/>
    <w:rsid w:val="0057792A"/>
    <w:rsid w:val="00577948"/>
    <w:rsid w:val="00577A1F"/>
    <w:rsid w:val="00577AC5"/>
    <w:rsid w:val="00580049"/>
    <w:rsid w:val="005801D6"/>
    <w:rsid w:val="00580323"/>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ABF"/>
    <w:rsid w:val="00581B19"/>
    <w:rsid w:val="00581BCF"/>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F33"/>
    <w:rsid w:val="00585609"/>
    <w:rsid w:val="0058573A"/>
    <w:rsid w:val="00585F21"/>
    <w:rsid w:val="00586104"/>
    <w:rsid w:val="0058665D"/>
    <w:rsid w:val="0058689F"/>
    <w:rsid w:val="00586D45"/>
    <w:rsid w:val="00586F06"/>
    <w:rsid w:val="00586F49"/>
    <w:rsid w:val="00587353"/>
    <w:rsid w:val="005873D8"/>
    <w:rsid w:val="005875A5"/>
    <w:rsid w:val="005875FE"/>
    <w:rsid w:val="005878B0"/>
    <w:rsid w:val="00587988"/>
    <w:rsid w:val="005900BE"/>
    <w:rsid w:val="00590261"/>
    <w:rsid w:val="0059045B"/>
    <w:rsid w:val="00590629"/>
    <w:rsid w:val="0059093A"/>
    <w:rsid w:val="00590A58"/>
    <w:rsid w:val="00590C19"/>
    <w:rsid w:val="00590C66"/>
    <w:rsid w:val="00590CC3"/>
    <w:rsid w:val="00590CF5"/>
    <w:rsid w:val="0059117A"/>
    <w:rsid w:val="005911F5"/>
    <w:rsid w:val="00591371"/>
    <w:rsid w:val="005915F6"/>
    <w:rsid w:val="00591A09"/>
    <w:rsid w:val="00591D4A"/>
    <w:rsid w:val="00591E51"/>
    <w:rsid w:val="005925A0"/>
    <w:rsid w:val="005925B9"/>
    <w:rsid w:val="00592A3F"/>
    <w:rsid w:val="005934A2"/>
    <w:rsid w:val="005941A5"/>
    <w:rsid w:val="005941B3"/>
    <w:rsid w:val="00594C57"/>
    <w:rsid w:val="00594CB7"/>
    <w:rsid w:val="0059518F"/>
    <w:rsid w:val="0059535F"/>
    <w:rsid w:val="005953AB"/>
    <w:rsid w:val="00595463"/>
    <w:rsid w:val="005955A5"/>
    <w:rsid w:val="005957CC"/>
    <w:rsid w:val="00595934"/>
    <w:rsid w:val="00595973"/>
    <w:rsid w:val="00595C99"/>
    <w:rsid w:val="00595D4E"/>
    <w:rsid w:val="0059640D"/>
    <w:rsid w:val="0059682F"/>
    <w:rsid w:val="00596949"/>
    <w:rsid w:val="00596D1C"/>
    <w:rsid w:val="00596D6D"/>
    <w:rsid w:val="00596F6A"/>
    <w:rsid w:val="00597005"/>
    <w:rsid w:val="0059749F"/>
    <w:rsid w:val="0059787C"/>
    <w:rsid w:val="00597AC9"/>
    <w:rsid w:val="00597DB5"/>
    <w:rsid w:val="005A01E2"/>
    <w:rsid w:val="005A0584"/>
    <w:rsid w:val="005A06D5"/>
    <w:rsid w:val="005A072B"/>
    <w:rsid w:val="005A098C"/>
    <w:rsid w:val="005A0A8A"/>
    <w:rsid w:val="005A0F0B"/>
    <w:rsid w:val="005A10D8"/>
    <w:rsid w:val="005A10FC"/>
    <w:rsid w:val="005A12D8"/>
    <w:rsid w:val="005A1413"/>
    <w:rsid w:val="005A17F4"/>
    <w:rsid w:val="005A186A"/>
    <w:rsid w:val="005A2334"/>
    <w:rsid w:val="005A25A2"/>
    <w:rsid w:val="005A2CCB"/>
    <w:rsid w:val="005A2FD2"/>
    <w:rsid w:val="005A3134"/>
    <w:rsid w:val="005A317E"/>
    <w:rsid w:val="005A373B"/>
    <w:rsid w:val="005A397E"/>
    <w:rsid w:val="005A3980"/>
    <w:rsid w:val="005A3D62"/>
    <w:rsid w:val="005A469A"/>
    <w:rsid w:val="005A4EE5"/>
    <w:rsid w:val="005A57CC"/>
    <w:rsid w:val="005A5A3A"/>
    <w:rsid w:val="005A5B60"/>
    <w:rsid w:val="005A5D6D"/>
    <w:rsid w:val="005A5D84"/>
    <w:rsid w:val="005A5F4B"/>
    <w:rsid w:val="005A5FB6"/>
    <w:rsid w:val="005A6871"/>
    <w:rsid w:val="005A69F2"/>
    <w:rsid w:val="005A6D47"/>
    <w:rsid w:val="005A6D9C"/>
    <w:rsid w:val="005A732A"/>
    <w:rsid w:val="005A734E"/>
    <w:rsid w:val="005A7489"/>
    <w:rsid w:val="005A74EE"/>
    <w:rsid w:val="005A770F"/>
    <w:rsid w:val="005A7AE2"/>
    <w:rsid w:val="005A7B41"/>
    <w:rsid w:val="005A7C8E"/>
    <w:rsid w:val="005B001E"/>
    <w:rsid w:val="005B0232"/>
    <w:rsid w:val="005B0432"/>
    <w:rsid w:val="005B06AF"/>
    <w:rsid w:val="005B0C55"/>
    <w:rsid w:val="005B0F42"/>
    <w:rsid w:val="005B1043"/>
    <w:rsid w:val="005B131C"/>
    <w:rsid w:val="005B16E3"/>
    <w:rsid w:val="005B1C80"/>
    <w:rsid w:val="005B252E"/>
    <w:rsid w:val="005B25F8"/>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F9D"/>
    <w:rsid w:val="005C436B"/>
    <w:rsid w:val="005C47FE"/>
    <w:rsid w:val="005C4D11"/>
    <w:rsid w:val="005C4D83"/>
    <w:rsid w:val="005C5876"/>
    <w:rsid w:val="005C5A4E"/>
    <w:rsid w:val="005C5C40"/>
    <w:rsid w:val="005C614F"/>
    <w:rsid w:val="005C6167"/>
    <w:rsid w:val="005C624F"/>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7CA"/>
    <w:rsid w:val="005D2DDA"/>
    <w:rsid w:val="005D2E37"/>
    <w:rsid w:val="005D2E7E"/>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E3D"/>
    <w:rsid w:val="005D7F6C"/>
    <w:rsid w:val="005E0149"/>
    <w:rsid w:val="005E015A"/>
    <w:rsid w:val="005E07E5"/>
    <w:rsid w:val="005E0B33"/>
    <w:rsid w:val="005E0CC6"/>
    <w:rsid w:val="005E1120"/>
    <w:rsid w:val="005E154A"/>
    <w:rsid w:val="005E1FDE"/>
    <w:rsid w:val="005E21C7"/>
    <w:rsid w:val="005E2479"/>
    <w:rsid w:val="005E2578"/>
    <w:rsid w:val="005E2B06"/>
    <w:rsid w:val="005E319B"/>
    <w:rsid w:val="005E35FC"/>
    <w:rsid w:val="005E39AD"/>
    <w:rsid w:val="005E3A19"/>
    <w:rsid w:val="005E3B8F"/>
    <w:rsid w:val="005E3BE8"/>
    <w:rsid w:val="005E3DF3"/>
    <w:rsid w:val="005E3EC9"/>
    <w:rsid w:val="005E42DA"/>
    <w:rsid w:val="005E44E5"/>
    <w:rsid w:val="005E4C86"/>
    <w:rsid w:val="005E4E3B"/>
    <w:rsid w:val="005E4E7A"/>
    <w:rsid w:val="005E4FCD"/>
    <w:rsid w:val="005E523F"/>
    <w:rsid w:val="005E528A"/>
    <w:rsid w:val="005E5689"/>
    <w:rsid w:val="005E5A6E"/>
    <w:rsid w:val="005E6060"/>
    <w:rsid w:val="005E60A3"/>
    <w:rsid w:val="005E636A"/>
    <w:rsid w:val="005E66B6"/>
    <w:rsid w:val="005E6916"/>
    <w:rsid w:val="005E6D5D"/>
    <w:rsid w:val="005E7189"/>
    <w:rsid w:val="005E7C55"/>
    <w:rsid w:val="005E7F71"/>
    <w:rsid w:val="005F039A"/>
    <w:rsid w:val="005F0B2E"/>
    <w:rsid w:val="005F0E15"/>
    <w:rsid w:val="005F116C"/>
    <w:rsid w:val="005F1403"/>
    <w:rsid w:val="005F16F4"/>
    <w:rsid w:val="005F175E"/>
    <w:rsid w:val="005F19B6"/>
    <w:rsid w:val="005F1E22"/>
    <w:rsid w:val="005F2298"/>
    <w:rsid w:val="005F248D"/>
    <w:rsid w:val="005F2614"/>
    <w:rsid w:val="005F2B5D"/>
    <w:rsid w:val="005F2CD1"/>
    <w:rsid w:val="005F2D81"/>
    <w:rsid w:val="005F2F2D"/>
    <w:rsid w:val="005F2FA2"/>
    <w:rsid w:val="005F322F"/>
    <w:rsid w:val="005F32B8"/>
    <w:rsid w:val="005F36D5"/>
    <w:rsid w:val="005F3D6C"/>
    <w:rsid w:val="005F4181"/>
    <w:rsid w:val="005F474B"/>
    <w:rsid w:val="005F4AEB"/>
    <w:rsid w:val="005F4BE6"/>
    <w:rsid w:val="005F4CA3"/>
    <w:rsid w:val="005F4F8D"/>
    <w:rsid w:val="005F529A"/>
    <w:rsid w:val="005F5660"/>
    <w:rsid w:val="005F5A42"/>
    <w:rsid w:val="005F5ACD"/>
    <w:rsid w:val="005F5C0A"/>
    <w:rsid w:val="005F60C4"/>
    <w:rsid w:val="005F637E"/>
    <w:rsid w:val="005F689A"/>
    <w:rsid w:val="005F6C0C"/>
    <w:rsid w:val="005F6CC3"/>
    <w:rsid w:val="005F6DD7"/>
    <w:rsid w:val="005F739F"/>
    <w:rsid w:val="005F7402"/>
    <w:rsid w:val="005F7BEA"/>
    <w:rsid w:val="00600086"/>
    <w:rsid w:val="0060044E"/>
    <w:rsid w:val="00600636"/>
    <w:rsid w:val="00600773"/>
    <w:rsid w:val="0060078E"/>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2B5B"/>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A90"/>
    <w:rsid w:val="0060613D"/>
    <w:rsid w:val="00606346"/>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A44"/>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9C5"/>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7D2"/>
    <w:rsid w:val="0061592F"/>
    <w:rsid w:val="00615DDF"/>
    <w:rsid w:val="006162F6"/>
    <w:rsid w:val="006163B4"/>
    <w:rsid w:val="0061651E"/>
    <w:rsid w:val="00616563"/>
    <w:rsid w:val="006165EA"/>
    <w:rsid w:val="00616AB0"/>
    <w:rsid w:val="00616B55"/>
    <w:rsid w:val="00616D6A"/>
    <w:rsid w:val="00616DBF"/>
    <w:rsid w:val="0061714A"/>
    <w:rsid w:val="006171E6"/>
    <w:rsid w:val="00617336"/>
    <w:rsid w:val="00617797"/>
    <w:rsid w:val="0061788C"/>
    <w:rsid w:val="00617CA8"/>
    <w:rsid w:val="00617E25"/>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525"/>
    <w:rsid w:val="00624618"/>
    <w:rsid w:val="0062472F"/>
    <w:rsid w:val="006247FF"/>
    <w:rsid w:val="0062488C"/>
    <w:rsid w:val="00624916"/>
    <w:rsid w:val="00624AB0"/>
    <w:rsid w:val="00624B89"/>
    <w:rsid w:val="00624B99"/>
    <w:rsid w:val="00624D69"/>
    <w:rsid w:val="00625257"/>
    <w:rsid w:val="00625283"/>
    <w:rsid w:val="00625951"/>
    <w:rsid w:val="00625AEE"/>
    <w:rsid w:val="00626220"/>
    <w:rsid w:val="00626671"/>
    <w:rsid w:val="00626B4A"/>
    <w:rsid w:val="00626E77"/>
    <w:rsid w:val="0062709F"/>
    <w:rsid w:val="00627193"/>
    <w:rsid w:val="00627555"/>
    <w:rsid w:val="006278CF"/>
    <w:rsid w:val="00627956"/>
    <w:rsid w:val="00630043"/>
    <w:rsid w:val="006300B0"/>
    <w:rsid w:val="0063017B"/>
    <w:rsid w:val="00630301"/>
    <w:rsid w:val="0063065A"/>
    <w:rsid w:val="0063070A"/>
    <w:rsid w:val="00630A7E"/>
    <w:rsid w:val="00630E33"/>
    <w:rsid w:val="00630F52"/>
    <w:rsid w:val="00630FA1"/>
    <w:rsid w:val="00630FB7"/>
    <w:rsid w:val="00631054"/>
    <w:rsid w:val="00631072"/>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83"/>
    <w:rsid w:val="006355ED"/>
    <w:rsid w:val="006356B6"/>
    <w:rsid w:val="006356B7"/>
    <w:rsid w:val="0063580C"/>
    <w:rsid w:val="0063581D"/>
    <w:rsid w:val="00635A50"/>
    <w:rsid w:val="00635C58"/>
    <w:rsid w:val="00635ED7"/>
    <w:rsid w:val="0063605A"/>
    <w:rsid w:val="00636761"/>
    <w:rsid w:val="0063697E"/>
    <w:rsid w:val="00636B39"/>
    <w:rsid w:val="00636E91"/>
    <w:rsid w:val="00637542"/>
    <w:rsid w:val="006379D4"/>
    <w:rsid w:val="00637A92"/>
    <w:rsid w:val="00637CDB"/>
    <w:rsid w:val="00637D5F"/>
    <w:rsid w:val="00637F98"/>
    <w:rsid w:val="00640192"/>
    <w:rsid w:val="00640256"/>
    <w:rsid w:val="0064064F"/>
    <w:rsid w:val="0064086C"/>
    <w:rsid w:val="00640B26"/>
    <w:rsid w:val="00641060"/>
    <w:rsid w:val="006414F0"/>
    <w:rsid w:val="00641712"/>
    <w:rsid w:val="00641AF1"/>
    <w:rsid w:val="00641C7C"/>
    <w:rsid w:val="00641C95"/>
    <w:rsid w:val="00642535"/>
    <w:rsid w:val="006425A4"/>
    <w:rsid w:val="006427C4"/>
    <w:rsid w:val="00642A68"/>
    <w:rsid w:val="00642B07"/>
    <w:rsid w:val="00642B37"/>
    <w:rsid w:val="00642C9C"/>
    <w:rsid w:val="00642CBB"/>
    <w:rsid w:val="00642D18"/>
    <w:rsid w:val="00642E49"/>
    <w:rsid w:val="00643045"/>
    <w:rsid w:val="00643335"/>
    <w:rsid w:val="006436EC"/>
    <w:rsid w:val="00643A54"/>
    <w:rsid w:val="00643C03"/>
    <w:rsid w:val="00643D97"/>
    <w:rsid w:val="00643DD0"/>
    <w:rsid w:val="00644068"/>
    <w:rsid w:val="0064413E"/>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65"/>
    <w:rsid w:val="00647884"/>
    <w:rsid w:val="00647BCB"/>
    <w:rsid w:val="00647C01"/>
    <w:rsid w:val="00647CCB"/>
    <w:rsid w:val="0065065E"/>
    <w:rsid w:val="00650938"/>
    <w:rsid w:val="00650C35"/>
    <w:rsid w:val="00650CD0"/>
    <w:rsid w:val="00650DC8"/>
    <w:rsid w:val="006519ED"/>
    <w:rsid w:val="0065221F"/>
    <w:rsid w:val="006527D1"/>
    <w:rsid w:val="00652826"/>
    <w:rsid w:val="00652AC5"/>
    <w:rsid w:val="00652E3C"/>
    <w:rsid w:val="006535CC"/>
    <w:rsid w:val="0065367E"/>
    <w:rsid w:val="00653D81"/>
    <w:rsid w:val="00654B27"/>
    <w:rsid w:val="00654D98"/>
    <w:rsid w:val="006550C2"/>
    <w:rsid w:val="00655B86"/>
    <w:rsid w:val="00655D74"/>
    <w:rsid w:val="00655ECB"/>
    <w:rsid w:val="00656082"/>
    <w:rsid w:val="00656129"/>
    <w:rsid w:val="00656351"/>
    <w:rsid w:val="0065650A"/>
    <w:rsid w:val="006565F4"/>
    <w:rsid w:val="006567C6"/>
    <w:rsid w:val="00656A8B"/>
    <w:rsid w:val="00656C83"/>
    <w:rsid w:val="00656CC3"/>
    <w:rsid w:val="00656E30"/>
    <w:rsid w:val="006570A4"/>
    <w:rsid w:val="00657239"/>
    <w:rsid w:val="006572A9"/>
    <w:rsid w:val="0065741F"/>
    <w:rsid w:val="0065757E"/>
    <w:rsid w:val="006575B2"/>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799"/>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EB6"/>
    <w:rsid w:val="006712D3"/>
    <w:rsid w:val="006718BE"/>
    <w:rsid w:val="0067199E"/>
    <w:rsid w:val="00672200"/>
    <w:rsid w:val="006722EB"/>
    <w:rsid w:val="006723B9"/>
    <w:rsid w:val="00672790"/>
    <w:rsid w:val="00672E3D"/>
    <w:rsid w:val="0067360C"/>
    <w:rsid w:val="006738C8"/>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69C"/>
    <w:rsid w:val="0067675C"/>
    <w:rsid w:val="00676D92"/>
    <w:rsid w:val="00676F12"/>
    <w:rsid w:val="00676FCE"/>
    <w:rsid w:val="006770AA"/>
    <w:rsid w:val="00677388"/>
    <w:rsid w:val="006775EE"/>
    <w:rsid w:val="006779F2"/>
    <w:rsid w:val="00677A2E"/>
    <w:rsid w:val="00677B04"/>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4B2"/>
    <w:rsid w:val="00684925"/>
    <w:rsid w:val="00684961"/>
    <w:rsid w:val="00685107"/>
    <w:rsid w:val="006851E0"/>
    <w:rsid w:val="00685359"/>
    <w:rsid w:val="00685508"/>
    <w:rsid w:val="006857CE"/>
    <w:rsid w:val="006859A2"/>
    <w:rsid w:val="006859A6"/>
    <w:rsid w:val="00686561"/>
    <w:rsid w:val="0068681F"/>
    <w:rsid w:val="00686E79"/>
    <w:rsid w:val="0068712A"/>
    <w:rsid w:val="00687148"/>
    <w:rsid w:val="00687405"/>
    <w:rsid w:val="00687515"/>
    <w:rsid w:val="00687631"/>
    <w:rsid w:val="006901B2"/>
    <w:rsid w:val="0069087A"/>
    <w:rsid w:val="00691041"/>
    <w:rsid w:val="006912FA"/>
    <w:rsid w:val="00691700"/>
    <w:rsid w:val="00691B3E"/>
    <w:rsid w:val="00691C12"/>
    <w:rsid w:val="00691CD7"/>
    <w:rsid w:val="00691E4D"/>
    <w:rsid w:val="006921B9"/>
    <w:rsid w:val="006923FD"/>
    <w:rsid w:val="00692808"/>
    <w:rsid w:val="0069285F"/>
    <w:rsid w:val="00692EAA"/>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86B"/>
    <w:rsid w:val="00696D1E"/>
    <w:rsid w:val="00696D8C"/>
    <w:rsid w:val="00697380"/>
    <w:rsid w:val="006975F5"/>
    <w:rsid w:val="0069770B"/>
    <w:rsid w:val="00697833"/>
    <w:rsid w:val="00697B28"/>
    <w:rsid w:val="00697D56"/>
    <w:rsid w:val="006A0361"/>
    <w:rsid w:val="006A06D2"/>
    <w:rsid w:val="006A0704"/>
    <w:rsid w:val="006A088B"/>
    <w:rsid w:val="006A098A"/>
    <w:rsid w:val="006A177F"/>
    <w:rsid w:val="006A1790"/>
    <w:rsid w:val="006A199A"/>
    <w:rsid w:val="006A1CA6"/>
    <w:rsid w:val="006A1D29"/>
    <w:rsid w:val="006A1D84"/>
    <w:rsid w:val="006A2B23"/>
    <w:rsid w:val="006A2BE8"/>
    <w:rsid w:val="006A2EA3"/>
    <w:rsid w:val="006A329A"/>
    <w:rsid w:val="006A3427"/>
    <w:rsid w:val="006A34A3"/>
    <w:rsid w:val="006A35F3"/>
    <w:rsid w:val="006A3754"/>
    <w:rsid w:val="006A3873"/>
    <w:rsid w:val="006A387B"/>
    <w:rsid w:val="006A3B83"/>
    <w:rsid w:val="006A3C2B"/>
    <w:rsid w:val="006A3D11"/>
    <w:rsid w:val="006A3E47"/>
    <w:rsid w:val="006A3FEC"/>
    <w:rsid w:val="006A42F9"/>
    <w:rsid w:val="006A49DC"/>
    <w:rsid w:val="006A4DE4"/>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31"/>
    <w:rsid w:val="006B277D"/>
    <w:rsid w:val="006B2F31"/>
    <w:rsid w:val="006B3339"/>
    <w:rsid w:val="006B395C"/>
    <w:rsid w:val="006B3E18"/>
    <w:rsid w:val="006B42F9"/>
    <w:rsid w:val="006B4B8A"/>
    <w:rsid w:val="006B5182"/>
    <w:rsid w:val="006B525B"/>
    <w:rsid w:val="006B5325"/>
    <w:rsid w:val="006B5358"/>
    <w:rsid w:val="006B563F"/>
    <w:rsid w:val="006B566F"/>
    <w:rsid w:val="006B585B"/>
    <w:rsid w:val="006B5CDA"/>
    <w:rsid w:val="006B5FF2"/>
    <w:rsid w:val="006B63F1"/>
    <w:rsid w:val="006B66E0"/>
    <w:rsid w:val="006B6923"/>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71F"/>
    <w:rsid w:val="006C29AF"/>
    <w:rsid w:val="006C2A83"/>
    <w:rsid w:val="006C2AC0"/>
    <w:rsid w:val="006C2D36"/>
    <w:rsid w:val="006C2DC7"/>
    <w:rsid w:val="006C2FC2"/>
    <w:rsid w:val="006C3355"/>
    <w:rsid w:val="006C39E4"/>
    <w:rsid w:val="006C42DB"/>
    <w:rsid w:val="006C4879"/>
    <w:rsid w:val="006C49C0"/>
    <w:rsid w:val="006C4D54"/>
    <w:rsid w:val="006C4D88"/>
    <w:rsid w:val="006C4E87"/>
    <w:rsid w:val="006C5133"/>
    <w:rsid w:val="006C513D"/>
    <w:rsid w:val="006C5288"/>
    <w:rsid w:val="006C549B"/>
    <w:rsid w:val="006C55D9"/>
    <w:rsid w:val="006C579E"/>
    <w:rsid w:val="006C5843"/>
    <w:rsid w:val="006C58AC"/>
    <w:rsid w:val="006C5B13"/>
    <w:rsid w:val="006C5D6B"/>
    <w:rsid w:val="006C6509"/>
    <w:rsid w:val="006C6868"/>
    <w:rsid w:val="006C6996"/>
    <w:rsid w:val="006C69EB"/>
    <w:rsid w:val="006C6BE7"/>
    <w:rsid w:val="006C6CB2"/>
    <w:rsid w:val="006C710A"/>
    <w:rsid w:val="006C7537"/>
    <w:rsid w:val="006C756E"/>
    <w:rsid w:val="006C7A18"/>
    <w:rsid w:val="006C7AB2"/>
    <w:rsid w:val="006C7C24"/>
    <w:rsid w:val="006C7CD9"/>
    <w:rsid w:val="006C7E4F"/>
    <w:rsid w:val="006D0097"/>
    <w:rsid w:val="006D0537"/>
    <w:rsid w:val="006D07EE"/>
    <w:rsid w:val="006D09AD"/>
    <w:rsid w:val="006D0CA0"/>
    <w:rsid w:val="006D0D29"/>
    <w:rsid w:val="006D117D"/>
    <w:rsid w:val="006D131E"/>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71F"/>
    <w:rsid w:val="006E085E"/>
    <w:rsid w:val="006E0953"/>
    <w:rsid w:val="006E098B"/>
    <w:rsid w:val="006E0A06"/>
    <w:rsid w:val="006E0B9D"/>
    <w:rsid w:val="006E0C24"/>
    <w:rsid w:val="006E1082"/>
    <w:rsid w:val="006E1829"/>
    <w:rsid w:val="006E1988"/>
    <w:rsid w:val="006E19A4"/>
    <w:rsid w:val="006E1A8E"/>
    <w:rsid w:val="006E1AC3"/>
    <w:rsid w:val="006E1AF8"/>
    <w:rsid w:val="006E1CE9"/>
    <w:rsid w:val="006E2D51"/>
    <w:rsid w:val="006E2E70"/>
    <w:rsid w:val="006E2FF6"/>
    <w:rsid w:val="006E3246"/>
    <w:rsid w:val="006E3964"/>
    <w:rsid w:val="006E3CDC"/>
    <w:rsid w:val="006E40D0"/>
    <w:rsid w:val="006E4648"/>
    <w:rsid w:val="006E4773"/>
    <w:rsid w:val="006E4B29"/>
    <w:rsid w:val="006E4B6B"/>
    <w:rsid w:val="006E4B89"/>
    <w:rsid w:val="006E4C61"/>
    <w:rsid w:val="006E4D69"/>
    <w:rsid w:val="006E4EE6"/>
    <w:rsid w:val="006E5A25"/>
    <w:rsid w:val="006E5AB2"/>
    <w:rsid w:val="006E5B43"/>
    <w:rsid w:val="006E610B"/>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15"/>
    <w:rsid w:val="006F01DB"/>
    <w:rsid w:val="006F0300"/>
    <w:rsid w:val="006F0B86"/>
    <w:rsid w:val="006F0C32"/>
    <w:rsid w:val="006F0F40"/>
    <w:rsid w:val="006F10DD"/>
    <w:rsid w:val="006F148D"/>
    <w:rsid w:val="006F1506"/>
    <w:rsid w:val="006F167B"/>
    <w:rsid w:val="006F1917"/>
    <w:rsid w:val="006F19D5"/>
    <w:rsid w:val="006F2015"/>
    <w:rsid w:val="006F216E"/>
    <w:rsid w:val="006F2749"/>
    <w:rsid w:val="006F28A4"/>
    <w:rsid w:val="006F297B"/>
    <w:rsid w:val="006F2A77"/>
    <w:rsid w:val="006F3336"/>
    <w:rsid w:val="006F3348"/>
    <w:rsid w:val="006F3A75"/>
    <w:rsid w:val="006F3DB8"/>
    <w:rsid w:val="006F3E7F"/>
    <w:rsid w:val="006F3FEB"/>
    <w:rsid w:val="006F408C"/>
    <w:rsid w:val="006F4189"/>
    <w:rsid w:val="006F4568"/>
    <w:rsid w:val="006F462F"/>
    <w:rsid w:val="006F47D7"/>
    <w:rsid w:val="006F4ABC"/>
    <w:rsid w:val="006F4B50"/>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939"/>
    <w:rsid w:val="00702A13"/>
    <w:rsid w:val="00702AF1"/>
    <w:rsid w:val="00702BE8"/>
    <w:rsid w:val="00702F1A"/>
    <w:rsid w:val="00702FAC"/>
    <w:rsid w:val="007033DF"/>
    <w:rsid w:val="007037BD"/>
    <w:rsid w:val="0070389B"/>
    <w:rsid w:val="00703938"/>
    <w:rsid w:val="00703991"/>
    <w:rsid w:val="00703BDF"/>
    <w:rsid w:val="00703C36"/>
    <w:rsid w:val="00703C3F"/>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1E7B"/>
    <w:rsid w:val="007123C2"/>
    <w:rsid w:val="0071253B"/>
    <w:rsid w:val="007126A6"/>
    <w:rsid w:val="00712913"/>
    <w:rsid w:val="00712C51"/>
    <w:rsid w:val="00712D36"/>
    <w:rsid w:val="00712D5B"/>
    <w:rsid w:val="007132A1"/>
    <w:rsid w:val="0071353B"/>
    <w:rsid w:val="007137B5"/>
    <w:rsid w:val="007137C3"/>
    <w:rsid w:val="00713896"/>
    <w:rsid w:val="007138B0"/>
    <w:rsid w:val="00713AB9"/>
    <w:rsid w:val="00713C21"/>
    <w:rsid w:val="00713E85"/>
    <w:rsid w:val="00713FFD"/>
    <w:rsid w:val="007140F7"/>
    <w:rsid w:val="0071445E"/>
    <w:rsid w:val="00714889"/>
    <w:rsid w:val="00714C5B"/>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899"/>
    <w:rsid w:val="00725AEC"/>
    <w:rsid w:val="00725B25"/>
    <w:rsid w:val="00725B59"/>
    <w:rsid w:val="0072603C"/>
    <w:rsid w:val="00726084"/>
    <w:rsid w:val="00726128"/>
    <w:rsid w:val="00726907"/>
    <w:rsid w:val="00726ED8"/>
    <w:rsid w:val="007272AC"/>
    <w:rsid w:val="007272EB"/>
    <w:rsid w:val="00727345"/>
    <w:rsid w:val="00727402"/>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40"/>
    <w:rsid w:val="007361E5"/>
    <w:rsid w:val="007362D2"/>
    <w:rsid w:val="007366E0"/>
    <w:rsid w:val="00736768"/>
    <w:rsid w:val="007368D8"/>
    <w:rsid w:val="00736996"/>
    <w:rsid w:val="00736B73"/>
    <w:rsid w:val="00736FC3"/>
    <w:rsid w:val="00736FE7"/>
    <w:rsid w:val="0073704F"/>
    <w:rsid w:val="00737623"/>
    <w:rsid w:val="00737B6D"/>
    <w:rsid w:val="00737DDD"/>
    <w:rsid w:val="00740278"/>
    <w:rsid w:val="00740380"/>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223"/>
    <w:rsid w:val="007535F6"/>
    <w:rsid w:val="0075391F"/>
    <w:rsid w:val="00753A07"/>
    <w:rsid w:val="00753AB8"/>
    <w:rsid w:val="00753D67"/>
    <w:rsid w:val="007541E4"/>
    <w:rsid w:val="007549E7"/>
    <w:rsid w:val="00754BE2"/>
    <w:rsid w:val="00754D35"/>
    <w:rsid w:val="0075512D"/>
    <w:rsid w:val="007552C5"/>
    <w:rsid w:val="00755625"/>
    <w:rsid w:val="00755729"/>
    <w:rsid w:val="007559AC"/>
    <w:rsid w:val="0075604F"/>
    <w:rsid w:val="0075619A"/>
    <w:rsid w:val="00756202"/>
    <w:rsid w:val="007563E2"/>
    <w:rsid w:val="00756AAF"/>
    <w:rsid w:val="00756B1B"/>
    <w:rsid w:val="007573E1"/>
    <w:rsid w:val="00757856"/>
    <w:rsid w:val="00757910"/>
    <w:rsid w:val="007579BB"/>
    <w:rsid w:val="00757AA3"/>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31"/>
    <w:rsid w:val="0076388C"/>
    <w:rsid w:val="00763CA3"/>
    <w:rsid w:val="00763E98"/>
    <w:rsid w:val="00763FD3"/>
    <w:rsid w:val="00763FD7"/>
    <w:rsid w:val="007641CD"/>
    <w:rsid w:val="0076442D"/>
    <w:rsid w:val="0076457E"/>
    <w:rsid w:val="00764633"/>
    <w:rsid w:val="0076495C"/>
    <w:rsid w:val="00764CBF"/>
    <w:rsid w:val="00764E08"/>
    <w:rsid w:val="0076507D"/>
    <w:rsid w:val="007654B3"/>
    <w:rsid w:val="0076573D"/>
    <w:rsid w:val="0076591B"/>
    <w:rsid w:val="00765BDC"/>
    <w:rsid w:val="00765FA3"/>
    <w:rsid w:val="007662A8"/>
    <w:rsid w:val="007662E9"/>
    <w:rsid w:val="007663AD"/>
    <w:rsid w:val="007664C4"/>
    <w:rsid w:val="00766548"/>
    <w:rsid w:val="00766690"/>
    <w:rsid w:val="007666B0"/>
    <w:rsid w:val="00766747"/>
    <w:rsid w:val="007667F7"/>
    <w:rsid w:val="0076686C"/>
    <w:rsid w:val="007669B8"/>
    <w:rsid w:val="00766CFE"/>
    <w:rsid w:val="007677E5"/>
    <w:rsid w:val="00767C56"/>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597"/>
    <w:rsid w:val="00772ADF"/>
    <w:rsid w:val="00772BDE"/>
    <w:rsid w:val="00772E1B"/>
    <w:rsid w:val="0077303A"/>
    <w:rsid w:val="00773154"/>
    <w:rsid w:val="00773891"/>
    <w:rsid w:val="00773A51"/>
    <w:rsid w:val="00773C9D"/>
    <w:rsid w:val="007744B9"/>
    <w:rsid w:val="00774542"/>
    <w:rsid w:val="007745F4"/>
    <w:rsid w:val="00774B47"/>
    <w:rsid w:val="00774DF4"/>
    <w:rsid w:val="007753A8"/>
    <w:rsid w:val="007754B6"/>
    <w:rsid w:val="00775BF8"/>
    <w:rsid w:val="00775C33"/>
    <w:rsid w:val="00775DFB"/>
    <w:rsid w:val="0077643C"/>
    <w:rsid w:val="00776570"/>
    <w:rsid w:val="00776831"/>
    <w:rsid w:val="00777043"/>
    <w:rsid w:val="007770AB"/>
    <w:rsid w:val="0077712F"/>
    <w:rsid w:val="007778AD"/>
    <w:rsid w:val="00777D57"/>
    <w:rsid w:val="0078058D"/>
    <w:rsid w:val="0078062D"/>
    <w:rsid w:val="00780974"/>
    <w:rsid w:val="00780E29"/>
    <w:rsid w:val="0078151F"/>
    <w:rsid w:val="00781938"/>
    <w:rsid w:val="00781E1C"/>
    <w:rsid w:val="00781F40"/>
    <w:rsid w:val="007821A5"/>
    <w:rsid w:val="007824C6"/>
    <w:rsid w:val="00782817"/>
    <w:rsid w:val="007828A6"/>
    <w:rsid w:val="007828C1"/>
    <w:rsid w:val="00782FDD"/>
    <w:rsid w:val="00783030"/>
    <w:rsid w:val="0078305C"/>
    <w:rsid w:val="007830D6"/>
    <w:rsid w:val="007833BB"/>
    <w:rsid w:val="0078347A"/>
    <w:rsid w:val="00783AB4"/>
    <w:rsid w:val="00783B33"/>
    <w:rsid w:val="00783F01"/>
    <w:rsid w:val="00784198"/>
    <w:rsid w:val="007842B2"/>
    <w:rsid w:val="00784484"/>
    <w:rsid w:val="00784716"/>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2D"/>
    <w:rsid w:val="00787D60"/>
    <w:rsid w:val="00790000"/>
    <w:rsid w:val="0079006B"/>
    <w:rsid w:val="00790101"/>
    <w:rsid w:val="007902D6"/>
    <w:rsid w:val="007906C3"/>
    <w:rsid w:val="007906CC"/>
    <w:rsid w:val="00790B9D"/>
    <w:rsid w:val="00790C0E"/>
    <w:rsid w:val="00790CEE"/>
    <w:rsid w:val="00790D67"/>
    <w:rsid w:val="00790F2E"/>
    <w:rsid w:val="00791A5A"/>
    <w:rsid w:val="00791E84"/>
    <w:rsid w:val="00791FEC"/>
    <w:rsid w:val="00792923"/>
    <w:rsid w:val="00792958"/>
    <w:rsid w:val="00792994"/>
    <w:rsid w:val="00792B2F"/>
    <w:rsid w:val="00792BA3"/>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6AB"/>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0EDF"/>
    <w:rsid w:val="007A10EB"/>
    <w:rsid w:val="007A1712"/>
    <w:rsid w:val="007A199B"/>
    <w:rsid w:val="007A1B02"/>
    <w:rsid w:val="007A212B"/>
    <w:rsid w:val="007A2AA8"/>
    <w:rsid w:val="007A2AB2"/>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DAE"/>
    <w:rsid w:val="007A5E01"/>
    <w:rsid w:val="007A60C8"/>
    <w:rsid w:val="007A6367"/>
    <w:rsid w:val="007A6491"/>
    <w:rsid w:val="007A665F"/>
    <w:rsid w:val="007A6803"/>
    <w:rsid w:val="007A6CB2"/>
    <w:rsid w:val="007A6F07"/>
    <w:rsid w:val="007A6F80"/>
    <w:rsid w:val="007A747C"/>
    <w:rsid w:val="007A7789"/>
    <w:rsid w:val="007A79BC"/>
    <w:rsid w:val="007B0059"/>
    <w:rsid w:val="007B0473"/>
    <w:rsid w:val="007B0AD1"/>
    <w:rsid w:val="007B0B49"/>
    <w:rsid w:val="007B107C"/>
    <w:rsid w:val="007B12A7"/>
    <w:rsid w:val="007B1325"/>
    <w:rsid w:val="007B1487"/>
    <w:rsid w:val="007B1923"/>
    <w:rsid w:val="007B1AED"/>
    <w:rsid w:val="007B1BD7"/>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45"/>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2FE"/>
    <w:rsid w:val="007B73B8"/>
    <w:rsid w:val="007B75CE"/>
    <w:rsid w:val="007B7C0A"/>
    <w:rsid w:val="007B7D95"/>
    <w:rsid w:val="007C0103"/>
    <w:rsid w:val="007C0581"/>
    <w:rsid w:val="007C07E2"/>
    <w:rsid w:val="007C0AAE"/>
    <w:rsid w:val="007C0D6A"/>
    <w:rsid w:val="007C11B1"/>
    <w:rsid w:val="007C128D"/>
    <w:rsid w:val="007C148E"/>
    <w:rsid w:val="007C16DD"/>
    <w:rsid w:val="007C17E5"/>
    <w:rsid w:val="007C1ACF"/>
    <w:rsid w:val="007C1B7C"/>
    <w:rsid w:val="007C1BF3"/>
    <w:rsid w:val="007C1C67"/>
    <w:rsid w:val="007C1F2F"/>
    <w:rsid w:val="007C205A"/>
    <w:rsid w:val="007C2356"/>
    <w:rsid w:val="007C2362"/>
    <w:rsid w:val="007C2FEE"/>
    <w:rsid w:val="007C3172"/>
    <w:rsid w:val="007C37F8"/>
    <w:rsid w:val="007C3913"/>
    <w:rsid w:val="007C3B25"/>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5C5"/>
    <w:rsid w:val="007C66AA"/>
    <w:rsid w:val="007C67ED"/>
    <w:rsid w:val="007C6B7C"/>
    <w:rsid w:val="007C6D24"/>
    <w:rsid w:val="007C6E5F"/>
    <w:rsid w:val="007C6F17"/>
    <w:rsid w:val="007C7C88"/>
    <w:rsid w:val="007C7D69"/>
    <w:rsid w:val="007C7E8B"/>
    <w:rsid w:val="007D0158"/>
    <w:rsid w:val="007D0811"/>
    <w:rsid w:val="007D084B"/>
    <w:rsid w:val="007D0C3D"/>
    <w:rsid w:val="007D0F3E"/>
    <w:rsid w:val="007D1687"/>
    <w:rsid w:val="007D1A97"/>
    <w:rsid w:val="007D1AFC"/>
    <w:rsid w:val="007D1C9C"/>
    <w:rsid w:val="007D1E9D"/>
    <w:rsid w:val="007D221D"/>
    <w:rsid w:val="007D2313"/>
    <w:rsid w:val="007D2371"/>
    <w:rsid w:val="007D2924"/>
    <w:rsid w:val="007D3199"/>
    <w:rsid w:val="007D3237"/>
    <w:rsid w:val="007D3636"/>
    <w:rsid w:val="007D36A2"/>
    <w:rsid w:val="007D36E0"/>
    <w:rsid w:val="007D3730"/>
    <w:rsid w:val="007D37D6"/>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934"/>
    <w:rsid w:val="007E09ED"/>
    <w:rsid w:val="007E0D86"/>
    <w:rsid w:val="007E1029"/>
    <w:rsid w:val="007E113A"/>
    <w:rsid w:val="007E14DF"/>
    <w:rsid w:val="007E1616"/>
    <w:rsid w:val="007E1F7B"/>
    <w:rsid w:val="007E2298"/>
    <w:rsid w:val="007E2395"/>
    <w:rsid w:val="007E2DA2"/>
    <w:rsid w:val="007E3804"/>
    <w:rsid w:val="007E3DBE"/>
    <w:rsid w:val="007E475D"/>
    <w:rsid w:val="007E4CE7"/>
    <w:rsid w:val="007E52EB"/>
    <w:rsid w:val="007E597D"/>
    <w:rsid w:val="007E5BBB"/>
    <w:rsid w:val="007E5BC0"/>
    <w:rsid w:val="007E5E90"/>
    <w:rsid w:val="007E652A"/>
    <w:rsid w:val="007E65FF"/>
    <w:rsid w:val="007E664B"/>
    <w:rsid w:val="007E685D"/>
    <w:rsid w:val="007E6A3C"/>
    <w:rsid w:val="007E6CC8"/>
    <w:rsid w:val="007E75CC"/>
    <w:rsid w:val="007E75E7"/>
    <w:rsid w:val="007E782A"/>
    <w:rsid w:val="007E7AF1"/>
    <w:rsid w:val="007F013E"/>
    <w:rsid w:val="007F063A"/>
    <w:rsid w:val="007F06BA"/>
    <w:rsid w:val="007F0706"/>
    <w:rsid w:val="007F07AA"/>
    <w:rsid w:val="007F097A"/>
    <w:rsid w:val="007F0A29"/>
    <w:rsid w:val="007F0BE9"/>
    <w:rsid w:val="007F1123"/>
    <w:rsid w:val="007F11C7"/>
    <w:rsid w:val="007F1273"/>
    <w:rsid w:val="007F129C"/>
    <w:rsid w:val="007F1390"/>
    <w:rsid w:val="007F16BD"/>
    <w:rsid w:val="007F17E9"/>
    <w:rsid w:val="007F17FF"/>
    <w:rsid w:val="007F191D"/>
    <w:rsid w:val="007F1B51"/>
    <w:rsid w:val="007F1D6C"/>
    <w:rsid w:val="007F232F"/>
    <w:rsid w:val="007F233A"/>
    <w:rsid w:val="007F28E6"/>
    <w:rsid w:val="007F2B5B"/>
    <w:rsid w:val="007F3048"/>
    <w:rsid w:val="007F3293"/>
    <w:rsid w:val="007F3351"/>
    <w:rsid w:val="007F34E3"/>
    <w:rsid w:val="007F3C43"/>
    <w:rsid w:val="007F3C4C"/>
    <w:rsid w:val="007F434A"/>
    <w:rsid w:val="007F477C"/>
    <w:rsid w:val="007F4935"/>
    <w:rsid w:val="007F4AD0"/>
    <w:rsid w:val="007F4FA0"/>
    <w:rsid w:val="007F51EF"/>
    <w:rsid w:val="007F529E"/>
    <w:rsid w:val="007F5FB8"/>
    <w:rsid w:val="007F6472"/>
    <w:rsid w:val="007F6716"/>
    <w:rsid w:val="007F69F2"/>
    <w:rsid w:val="007F6B3A"/>
    <w:rsid w:val="007F6FD8"/>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CC"/>
    <w:rsid w:val="00802FED"/>
    <w:rsid w:val="0080301E"/>
    <w:rsid w:val="00803078"/>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27D"/>
    <w:rsid w:val="00805777"/>
    <w:rsid w:val="00805A71"/>
    <w:rsid w:val="00805B8B"/>
    <w:rsid w:val="00805B9F"/>
    <w:rsid w:val="00805F08"/>
    <w:rsid w:val="008061DA"/>
    <w:rsid w:val="00806250"/>
    <w:rsid w:val="0080626A"/>
    <w:rsid w:val="008063DA"/>
    <w:rsid w:val="00806777"/>
    <w:rsid w:val="00806CED"/>
    <w:rsid w:val="00807D34"/>
    <w:rsid w:val="00807F85"/>
    <w:rsid w:val="00810656"/>
    <w:rsid w:val="008109F0"/>
    <w:rsid w:val="00810E05"/>
    <w:rsid w:val="008110A6"/>
    <w:rsid w:val="00811170"/>
    <w:rsid w:val="00811661"/>
    <w:rsid w:val="008116C8"/>
    <w:rsid w:val="00811B82"/>
    <w:rsid w:val="0081201B"/>
    <w:rsid w:val="008121D4"/>
    <w:rsid w:val="008122B5"/>
    <w:rsid w:val="008126BC"/>
    <w:rsid w:val="00812801"/>
    <w:rsid w:val="00812964"/>
    <w:rsid w:val="008129A8"/>
    <w:rsid w:val="00812AF1"/>
    <w:rsid w:val="00812B14"/>
    <w:rsid w:val="00812FE7"/>
    <w:rsid w:val="00813138"/>
    <w:rsid w:val="00813DCA"/>
    <w:rsid w:val="00813EEA"/>
    <w:rsid w:val="00814274"/>
    <w:rsid w:val="00814408"/>
    <w:rsid w:val="008146DB"/>
    <w:rsid w:val="00814899"/>
    <w:rsid w:val="00814AE0"/>
    <w:rsid w:val="00814AF4"/>
    <w:rsid w:val="00814D49"/>
    <w:rsid w:val="00815271"/>
    <w:rsid w:val="0081554E"/>
    <w:rsid w:val="008155FD"/>
    <w:rsid w:val="00815827"/>
    <w:rsid w:val="00815B58"/>
    <w:rsid w:val="00815C3F"/>
    <w:rsid w:val="0081621D"/>
    <w:rsid w:val="00816601"/>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6D1"/>
    <w:rsid w:val="008219EE"/>
    <w:rsid w:val="00821C7C"/>
    <w:rsid w:val="00821DD6"/>
    <w:rsid w:val="00822185"/>
    <w:rsid w:val="00822200"/>
    <w:rsid w:val="00822A45"/>
    <w:rsid w:val="008231E9"/>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6E05"/>
    <w:rsid w:val="008272BF"/>
    <w:rsid w:val="008272EC"/>
    <w:rsid w:val="00827644"/>
    <w:rsid w:val="00827707"/>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3F7C"/>
    <w:rsid w:val="008340F5"/>
    <w:rsid w:val="00834267"/>
    <w:rsid w:val="0083450F"/>
    <w:rsid w:val="008346AA"/>
    <w:rsid w:val="00835325"/>
    <w:rsid w:val="008358C9"/>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118"/>
    <w:rsid w:val="008427F4"/>
    <w:rsid w:val="00842891"/>
    <w:rsid w:val="00842894"/>
    <w:rsid w:val="00842CA3"/>
    <w:rsid w:val="00842D29"/>
    <w:rsid w:val="00843022"/>
    <w:rsid w:val="008431AB"/>
    <w:rsid w:val="00843268"/>
    <w:rsid w:val="008436C4"/>
    <w:rsid w:val="00843DE5"/>
    <w:rsid w:val="008444F6"/>
    <w:rsid w:val="00844A68"/>
    <w:rsid w:val="00844D7B"/>
    <w:rsid w:val="00844EB4"/>
    <w:rsid w:val="00844EC8"/>
    <w:rsid w:val="00845168"/>
    <w:rsid w:val="008459F6"/>
    <w:rsid w:val="00845B65"/>
    <w:rsid w:val="00845F74"/>
    <w:rsid w:val="00846039"/>
    <w:rsid w:val="00846196"/>
    <w:rsid w:val="00846289"/>
    <w:rsid w:val="00846442"/>
    <w:rsid w:val="00846A3E"/>
    <w:rsid w:val="00846C8E"/>
    <w:rsid w:val="00847067"/>
    <w:rsid w:val="00847096"/>
    <w:rsid w:val="008478D9"/>
    <w:rsid w:val="0085067A"/>
    <w:rsid w:val="008506E9"/>
    <w:rsid w:val="008508A5"/>
    <w:rsid w:val="00850A86"/>
    <w:rsid w:val="00850B5B"/>
    <w:rsid w:val="00850D4B"/>
    <w:rsid w:val="00850DC9"/>
    <w:rsid w:val="00850EF3"/>
    <w:rsid w:val="00850F9B"/>
    <w:rsid w:val="00851159"/>
    <w:rsid w:val="008511B3"/>
    <w:rsid w:val="0085161B"/>
    <w:rsid w:val="00851756"/>
    <w:rsid w:val="008519F7"/>
    <w:rsid w:val="00851B44"/>
    <w:rsid w:val="00851B67"/>
    <w:rsid w:val="00851EE9"/>
    <w:rsid w:val="0085232F"/>
    <w:rsid w:val="00852850"/>
    <w:rsid w:val="00852A5B"/>
    <w:rsid w:val="00852AAA"/>
    <w:rsid w:val="00852FCE"/>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AC6"/>
    <w:rsid w:val="00856F54"/>
    <w:rsid w:val="008572C2"/>
    <w:rsid w:val="00857383"/>
    <w:rsid w:val="008574F1"/>
    <w:rsid w:val="0085754A"/>
    <w:rsid w:val="00857559"/>
    <w:rsid w:val="00857574"/>
    <w:rsid w:val="00857808"/>
    <w:rsid w:val="00857890"/>
    <w:rsid w:val="00857EA2"/>
    <w:rsid w:val="00857FBC"/>
    <w:rsid w:val="008608CD"/>
    <w:rsid w:val="00860F2F"/>
    <w:rsid w:val="00861127"/>
    <w:rsid w:val="0086193F"/>
    <w:rsid w:val="00861A26"/>
    <w:rsid w:val="008621DC"/>
    <w:rsid w:val="00862399"/>
    <w:rsid w:val="008623F3"/>
    <w:rsid w:val="00862871"/>
    <w:rsid w:val="00862D01"/>
    <w:rsid w:val="00862F06"/>
    <w:rsid w:val="00863037"/>
    <w:rsid w:val="008630BC"/>
    <w:rsid w:val="008631D5"/>
    <w:rsid w:val="0086325E"/>
    <w:rsid w:val="008643ED"/>
    <w:rsid w:val="00864C4C"/>
    <w:rsid w:val="0086506D"/>
    <w:rsid w:val="00865584"/>
    <w:rsid w:val="0086597F"/>
    <w:rsid w:val="008665FB"/>
    <w:rsid w:val="008667FF"/>
    <w:rsid w:val="00866CAC"/>
    <w:rsid w:val="0086701C"/>
    <w:rsid w:val="008670F0"/>
    <w:rsid w:val="00867564"/>
    <w:rsid w:val="008677B9"/>
    <w:rsid w:val="008679AE"/>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B53"/>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6E16"/>
    <w:rsid w:val="00877052"/>
    <w:rsid w:val="0087747D"/>
    <w:rsid w:val="00877C8F"/>
    <w:rsid w:val="00877C99"/>
    <w:rsid w:val="00877D59"/>
    <w:rsid w:val="00877F87"/>
    <w:rsid w:val="008802DF"/>
    <w:rsid w:val="00880326"/>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6012"/>
    <w:rsid w:val="00886638"/>
    <w:rsid w:val="008868FE"/>
    <w:rsid w:val="0088692B"/>
    <w:rsid w:val="00886B96"/>
    <w:rsid w:val="00886C97"/>
    <w:rsid w:val="00886F45"/>
    <w:rsid w:val="00887248"/>
    <w:rsid w:val="0088767B"/>
    <w:rsid w:val="0088779B"/>
    <w:rsid w:val="00887901"/>
    <w:rsid w:val="00887D0B"/>
    <w:rsid w:val="00890180"/>
    <w:rsid w:val="008903FC"/>
    <w:rsid w:val="00890D6A"/>
    <w:rsid w:val="0089111E"/>
    <w:rsid w:val="00891613"/>
    <w:rsid w:val="00891691"/>
    <w:rsid w:val="00891AE0"/>
    <w:rsid w:val="00891AE5"/>
    <w:rsid w:val="00891C6E"/>
    <w:rsid w:val="00892019"/>
    <w:rsid w:val="00892139"/>
    <w:rsid w:val="008921E0"/>
    <w:rsid w:val="0089244C"/>
    <w:rsid w:val="008925E7"/>
    <w:rsid w:val="00892628"/>
    <w:rsid w:val="0089263E"/>
    <w:rsid w:val="008926FF"/>
    <w:rsid w:val="008927C0"/>
    <w:rsid w:val="008928EB"/>
    <w:rsid w:val="00892B9C"/>
    <w:rsid w:val="00892D9A"/>
    <w:rsid w:val="00892E96"/>
    <w:rsid w:val="008933F8"/>
    <w:rsid w:val="008934B4"/>
    <w:rsid w:val="008936AD"/>
    <w:rsid w:val="00893751"/>
    <w:rsid w:val="00893A62"/>
    <w:rsid w:val="008940D8"/>
    <w:rsid w:val="008944A5"/>
    <w:rsid w:val="00894880"/>
    <w:rsid w:val="008948C7"/>
    <w:rsid w:val="00894CD8"/>
    <w:rsid w:val="00894E34"/>
    <w:rsid w:val="008950FA"/>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52"/>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005"/>
    <w:rsid w:val="008A41E7"/>
    <w:rsid w:val="008A488D"/>
    <w:rsid w:val="008A4CE3"/>
    <w:rsid w:val="008A4F1F"/>
    <w:rsid w:val="008A5037"/>
    <w:rsid w:val="008A5273"/>
    <w:rsid w:val="008A5413"/>
    <w:rsid w:val="008A5B57"/>
    <w:rsid w:val="008A5FFF"/>
    <w:rsid w:val="008A6080"/>
    <w:rsid w:val="008A619C"/>
    <w:rsid w:val="008A61A2"/>
    <w:rsid w:val="008A6248"/>
    <w:rsid w:val="008A686B"/>
    <w:rsid w:val="008A689F"/>
    <w:rsid w:val="008A6A9D"/>
    <w:rsid w:val="008A6E28"/>
    <w:rsid w:val="008A7068"/>
    <w:rsid w:val="008A70A8"/>
    <w:rsid w:val="008A71CE"/>
    <w:rsid w:val="008A7329"/>
    <w:rsid w:val="008A7613"/>
    <w:rsid w:val="008A7877"/>
    <w:rsid w:val="008A7C02"/>
    <w:rsid w:val="008A7CE5"/>
    <w:rsid w:val="008B01F2"/>
    <w:rsid w:val="008B0244"/>
    <w:rsid w:val="008B0249"/>
    <w:rsid w:val="008B02DA"/>
    <w:rsid w:val="008B0356"/>
    <w:rsid w:val="008B03C9"/>
    <w:rsid w:val="008B060F"/>
    <w:rsid w:val="008B06BF"/>
    <w:rsid w:val="008B123D"/>
    <w:rsid w:val="008B1330"/>
    <w:rsid w:val="008B136D"/>
    <w:rsid w:val="008B13D3"/>
    <w:rsid w:val="008B1674"/>
    <w:rsid w:val="008B1858"/>
    <w:rsid w:val="008B1F67"/>
    <w:rsid w:val="008B202C"/>
    <w:rsid w:val="008B238A"/>
    <w:rsid w:val="008B295B"/>
    <w:rsid w:val="008B2D31"/>
    <w:rsid w:val="008B2FD7"/>
    <w:rsid w:val="008B320A"/>
    <w:rsid w:val="008B32E1"/>
    <w:rsid w:val="008B33E7"/>
    <w:rsid w:val="008B343B"/>
    <w:rsid w:val="008B381E"/>
    <w:rsid w:val="008B38FF"/>
    <w:rsid w:val="008B3957"/>
    <w:rsid w:val="008B3E08"/>
    <w:rsid w:val="008B3E94"/>
    <w:rsid w:val="008B4047"/>
    <w:rsid w:val="008B421D"/>
    <w:rsid w:val="008B4457"/>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0FE4"/>
    <w:rsid w:val="008C148F"/>
    <w:rsid w:val="008C1819"/>
    <w:rsid w:val="008C1A79"/>
    <w:rsid w:val="008C1FB5"/>
    <w:rsid w:val="008C2396"/>
    <w:rsid w:val="008C23FD"/>
    <w:rsid w:val="008C2445"/>
    <w:rsid w:val="008C2752"/>
    <w:rsid w:val="008C2777"/>
    <w:rsid w:val="008C2EE7"/>
    <w:rsid w:val="008C3100"/>
    <w:rsid w:val="008C3145"/>
    <w:rsid w:val="008C3253"/>
    <w:rsid w:val="008C32E1"/>
    <w:rsid w:val="008C3A4F"/>
    <w:rsid w:val="008C3A7A"/>
    <w:rsid w:val="008C3EAF"/>
    <w:rsid w:val="008C4007"/>
    <w:rsid w:val="008C4219"/>
    <w:rsid w:val="008C45DD"/>
    <w:rsid w:val="008C489A"/>
    <w:rsid w:val="008C49C6"/>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891"/>
    <w:rsid w:val="008C79F7"/>
    <w:rsid w:val="008C7C15"/>
    <w:rsid w:val="008C7E95"/>
    <w:rsid w:val="008D0259"/>
    <w:rsid w:val="008D02DB"/>
    <w:rsid w:val="008D080C"/>
    <w:rsid w:val="008D0965"/>
    <w:rsid w:val="008D0AEB"/>
    <w:rsid w:val="008D0FA8"/>
    <w:rsid w:val="008D0FDD"/>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4B0"/>
    <w:rsid w:val="008D75F4"/>
    <w:rsid w:val="008D761C"/>
    <w:rsid w:val="008D7942"/>
    <w:rsid w:val="008D7B7D"/>
    <w:rsid w:val="008D7D27"/>
    <w:rsid w:val="008E0388"/>
    <w:rsid w:val="008E05B3"/>
    <w:rsid w:val="008E069F"/>
    <w:rsid w:val="008E0A63"/>
    <w:rsid w:val="008E0AAD"/>
    <w:rsid w:val="008E0B59"/>
    <w:rsid w:val="008E0BBE"/>
    <w:rsid w:val="008E0DDB"/>
    <w:rsid w:val="008E0DE3"/>
    <w:rsid w:val="008E0E94"/>
    <w:rsid w:val="008E0EF1"/>
    <w:rsid w:val="008E11BD"/>
    <w:rsid w:val="008E12A3"/>
    <w:rsid w:val="008E1814"/>
    <w:rsid w:val="008E1885"/>
    <w:rsid w:val="008E18B3"/>
    <w:rsid w:val="008E1AEA"/>
    <w:rsid w:val="008E1B14"/>
    <w:rsid w:val="008E1E65"/>
    <w:rsid w:val="008E1F72"/>
    <w:rsid w:val="008E20A8"/>
    <w:rsid w:val="008E2965"/>
    <w:rsid w:val="008E3144"/>
    <w:rsid w:val="008E355B"/>
    <w:rsid w:val="008E3C64"/>
    <w:rsid w:val="008E3CE5"/>
    <w:rsid w:val="008E3E1A"/>
    <w:rsid w:val="008E49D4"/>
    <w:rsid w:val="008E4B3E"/>
    <w:rsid w:val="008E4BBF"/>
    <w:rsid w:val="008E4C75"/>
    <w:rsid w:val="008E4D39"/>
    <w:rsid w:val="008E5091"/>
    <w:rsid w:val="008E58E5"/>
    <w:rsid w:val="008E59FE"/>
    <w:rsid w:val="008E5DC0"/>
    <w:rsid w:val="008E6620"/>
    <w:rsid w:val="008E67B2"/>
    <w:rsid w:val="008E6D20"/>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CAA"/>
    <w:rsid w:val="008F1E46"/>
    <w:rsid w:val="008F21EA"/>
    <w:rsid w:val="008F2F0D"/>
    <w:rsid w:val="008F3172"/>
    <w:rsid w:val="008F31FC"/>
    <w:rsid w:val="008F329E"/>
    <w:rsid w:val="008F37AB"/>
    <w:rsid w:val="008F3C92"/>
    <w:rsid w:val="008F3E5D"/>
    <w:rsid w:val="008F459F"/>
    <w:rsid w:val="008F4603"/>
    <w:rsid w:val="008F4677"/>
    <w:rsid w:val="008F469A"/>
    <w:rsid w:val="008F48BF"/>
    <w:rsid w:val="008F48D9"/>
    <w:rsid w:val="008F4C92"/>
    <w:rsid w:val="008F4E51"/>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609"/>
    <w:rsid w:val="008F7A77"/>
    <w:rsid w:val="008F7A9C"/>
    <w:rsid w:val="008F7BD0"/>
    <w:rsid w:val="008F7BE8"/>
    <w:rsid w:val="00900204"/>
    <w:rsid w:val="0090027E"/>
    <w:rsid w:val="00900E95"/>
    <w:rsid w:val="009010AE"/>
    <w:rsid w:val="009014D0"/>
    <w:rsid w:val="00901560"/>
    <w:rsid w:val="00901842"/>
    <w:rsid w:val="00901B7B"/>
    <w:rsid w:val="00901D33"/>
    <w:rsid w:val="009022AC"/>
    <w:rsid w:val="009022F4"/>
    <w:rsid w:val="0090231B"/>
    <w:rsid w:val="00902A36"/>
    <w:rsid w:val="00902C4E"/>
    <w:rsid w:val="00902C89"/>
    <w:rsid w:val="00902C95"/>
    <w:rsid w:val="00902D10"/>
    <w:rsid w:val="0090334C"/>
    <w:rsid w:val="009039E1"/>
    <w:rsid w:val="00903A43"/>
    <w:rsid w:val="00903A4A"/>
    <w:rsid w:val="00903D66"/>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0"/>
    <w:rsid w:val="00905E89"/>
    <w:rsid w:val="0090606F"/>
    <w:rsid w:val="0090623C"/>
    <w:rsid w:val="0090658A"/>
    <w:rsid w:val="00906907"/>
    <w:rsid w:val="00906AAC"/>
    <w:rsid w:val="00906B22"/>
    <w:rsid w:val="00906E09"/>
    <w:rsid w:val="00906E5B"/>
    <w:rsid w:val="00906FD2"/>
    <w:rsid w:val="009071AD"/>
    <w:rsid w:val="009073D2"/>
    <w:rsid w:val="00907668"/>
    <w:rsid w:val="00907669"/>
    <w:rsid w:val="009076EF"/>
    <w:rsid w:val="00907ABE"/>
    <w:rsid w:val="00907F27"/>
    <w:rsid w:val="0091035C"/>
    <w:rsid w:val="009106A8"/>
    <w:rsid w:val="00910BCF"/>
    <w:rsid w:val="009112A8"/>
    <w:rsid w:val="009113CB"/>
    <w:rsid w:val="00911569"/>
    <w:rsid w:val="009119BC"/>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16"/>
    <w:rsid w:val="00914C43"/>
    <w:rsid w:val="00914CD7"/>
    <w:rsid w:val="00914D02"/>
    <w:rsid w:val="00914EE8"/>
    <w:rsid w:val="00914F10"/>
    <w:rsid w:val="00914FF2"/>
    <w:rsid w:val="00915821"/>
    <w:rsid w:val="00915878"/>
    <w:rsid w:val="00915903"/>
    <w:rsid w:val="00915919"/>
    <w:rsid w:val="00915996"/>
    <w:rsid w:val="00915B7A"/>
    <w:rsid w:val="00915C78"/>
    <w:rsid w:val="00915D87"/>
    <w:rsid w:val="00915FCB"/>
    <w:rsid w:val="009160E1"/>
    <w:rsid w:val="00916168"/>
    <w:rsid w:val="009162C7"/>
    <w:rsid w:val="009164F1"/>
    <w:rsid w:val="00916967"/>
    <w:rsid w:val="00916D73"/>
    <w:rsid w:val="00917017"/>
    <w:rsid w:val="00917131"/>
    <w:rsid w:val="0091729E"/>
    <w:rsid w:val="009173B3"/>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4"/>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5B0"/>
    <w:rsid w:val="009278F3"/>
    <w:rsid w:val="00927D46"/>
    <w:rsid w:val="00927EFA"/>
    <w:rsid w:val="00927FC8"/>
    <w:rsid w:val="009300E5"/>
    <w:rsid w:val="009300ED"/>
    <w:rsid w:val="00930AE0"/>
    <w:rsid w:val="00930B50"/>
    <w:rsid w:val="00930D45"/>
    <w:rsid w:val="00930FC6"/>
    <w:rsid w:val="00931124"/>
    <w:rsid w:val="009316CB"/>
    <w:rsid w:val="00931939"/>
    <w:rsid w:val="00931984"/>
    <w:rsid w:val="00931E16"/>
    <w:rsid w:val="00931E6E"/>
    <w:rsid w:val="00932846"/>
    <w:rsid w:val="00932DD4"/>
    <w:rsid w:val="00932FA7"/>
    <w:rsid w:val="0093323A"/>
    <w:rsid w:val="00933316"/>
    <w:rsid w:val="00933352"/>
    <w:rsid w:val="00933A5B"/>
    <w:rsid w:val="00933D23"/>
    <w:rsid w:val="00933EE2"/>
    <w:rsid w:val="009340A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4E1"/>
    <w:rsid w:val="009365BD"/>
    <w:rsid w:val="009365DC"/>
    <w:rsid w:val="0093660D"/>
    <w:rsid w:val="00936BEA"/>
    <w:rsid w:val="00936C58"/>
    <w:rsid w:val="00936F7A"/>
    <w:rsid w:val="00937083"/>
    <w:rsid w:val="0093731E"/>
    <w:rsid w:val="00937531"/>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45F"/>
    <w:rsid w:val="0094447D"/>
    <w:rsid w:val="00944503"/>
    <w:rsid w:val="009446E6"/>
    <w:rsid w:val="00945AB9"/>
    <w:rsid w:val="00946154"/>
    <w:rsid w:val="00946194"/>
    <w:rsid w:val="009463D0"/>
    <w:rsid w:val="00946455"/>
    <w:rsid w:val="0094678A"/>
    <w:rsid w:val="00946A21"/>
    <w:rsid w:val="00946B8C"/>
    <w:rsid w:val="00946C03"/>
    <w:rsid w:val="00946CE3"/>
    <w:rsid w:val="00946E4F"/>
    <w:rsid w:val="00947129"/>
    <w:rsid w:val="0094766D"/>
    <w:rsid w:val="00947AF4"/>
    <w:rsid w:val="00947B78"/>
    <w:rsid w:val="00950328"/>
    <w:rsid w:val="009503E8"/>
    <w:rsid w:val="009504F7"/>
    <w:rsid w:val="00950674"/>
    <w:rsid w:val="00950863"/>
    <w:rsid w:val="009513A9"/>
    <w:rsid w:val="009515D4"/>
    <w:rsid w:val="00951ABF"/>
    <w:rsid w:val="00951BBE"/>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A64"/>
    <w:rsid w:val="00961E5C"/>
    <w:rsid w:val="00961FAF"/>
    <w:rsid w:val="0096263D"/>
    <w:rsid w:val="00962899"/>
    <w:rsid w:val="00962AE5"/>
    <w:rsid w:val="00962B25"/>
    <w:rsid w:val="00962B72"/>
    <w:rsid w:val="00962CF0"/>
    <w:rsid w:val="00962D14"/>
    <w:rsid w:val="00962ECD"/>
    <w:rsid w:val="00962F3D"/>
    <w:rsid w:val="00962F7C"/>
    <w:rsid w:val="009633E4"/>
    <w:rsid w:val="0096349B"/>
    <w:rsid w:val="00963803"/>
    <w:rsid w:val="0096387A"/>
    <w:rsid w:val="009639F9"/>
    <w:rsid w:val="00963C4C"/>
    <w:rsid w:val="00963F98"/>
    <w:rsid w:val="00964570"/>
    <w:rsid w:val="0096481B"/>
    <w:rsid w:val="00964862"/>
    <w:rsid w:val="00964993"/>
    <w:rsid w:val="00964D02"/>
    <w:rsid w:val="009650A9"/>
    <w:rsid w:val="009650D0"/>
    <w:rsid w:val="009654D6"/>
    <w:rsid w:val="00965956"/>
    <w:rsid w:val="00965E85"/>
    <w:rsid w:val="00965EA1"/>
    <w:rsid w:val="00966464"/>
    <w:rsid w:val="009664D7"/>
    <w:rsid w:val="0096651F"/>
    <w:rsid w:val="00966B54"/>
    <w:rsid w:val="00966BDB"/>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997"/>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6F27"/>
    <w:rsid w:val="009770D8"/>
    <w:rsid w:val="0097714E"/>
    <w:rsid w:val="00977212"/>
    <w:rsid w:val="00977262"/>
    <w:rsid w:val="009778CF"/>
    <w:rsid w:val="00977B5F"/>
    <w:rsid w:val="00980170"/>
    <w:rsid w:val="009809BA"/>
    <w:rsid w:val="00980B42"/>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BF3"/>
    <w:rsid w:val="00983FA1"/>
    <w:rsid w:val="009840E6"/>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6C17"/>
    <w:rsid w:val="0098718D"/>
    <w:rsid w:val="00987777"/>
    <w:rsid w:val="00987938"/>
    <w:rsid w:val="00987CE7"/>
    <w:rsid w:val="00987CE8"/>
    <w:rsid w:val="00987CFF"/>
    <w:rsid w:val="00990149"/>
    <w:rsid w:val="009902E5"/>
    <w:rsid w:val="009903D1"/>
    <w:rsid w:val="00990626"/>
    <w:rsid w:val="009906B0"/>
    <w:rsid w:val="00990C49"/>
    <w:rsid w:val="009911CA"/>
    <w:rsid w:val="009911D5"/>
    <w:rsid w:val="00991345"/>
    <w:rsid w:val="00991398"/>
    <w:rsid w:val="0099166F"/>
    <w:rsid w:val="009917CF"/>
    <w:rsid w:val="009918C8"/>
    <w:rsid w:val="00991D52"/>
    <w:rsid w:val="00991E41"/>
    <w:rsid w:val="00992582"/>
    <w:rsid w:val="009925D4"/>
    <w:rsid w:val="00993230"/>
    <w:rsid w:val="00993886"/>
    <w:rsid w:val="00993999"/>
    <w:rsid w:val="00993AEB"/>
    <w:rsid w:val="009943AB"/>
    <w:rsid w:val="00994AE3"/>
    <w:rsid w:val="00994D2B"/>
    <w:rsid w:val="00994DC3"/>
    <w:rsid w:val="0099504B"/>
    <w:rsid w:val="009953A7"/>
    <w:rsid w:val="00995582"/>
    <w:rsid w:val="00995889"/>
    <w:rsid w:val="00995926"/>
    <w:rsid w:val="00995AB0"/>
    <w:rsid w:val="00995AF3"/>
    <w:rsid w:val="00995C18"/>
    <w:rsid w:val="00995C28"/>
    <w:rsid w:val="00995E38"/>
    <w:rsid w:val="0099621F"/>
    <w:rsid w:val="0099657D"/>
    <w:rsid w:val="00996661"/>
    <w:rsid w:val="00996916"/>
    <w:rsid w:val="00996B20"/>
    <w:rsid w:val="00996D53"/>
    <w:rsid w:val="00996FE2"/>
    <w:rsid w:val="00997128"/>
    <w:rsid w:val="00997151"/>
    <w:rsid w:val="0099793D"/>
    <w:rsid w:val="00997D92"/>
    <w:rsid w:val="009A00B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C5F"/>
    <w:rsid w:val="009A3EC1"/>
    <w:rsid w:val="009A4317"/>
    <w:rsid w:val="009A4557"/>
    <w:rsid w:val="009A4892"/>
    <w:rsid w:val="009A4D0E"/>
    <w:rsid w:val="009A4EA4"/>
    <w:rsid w:val="009A5068"/>
    <w:rsid w:val="009A516D"/>
    <w:rsid w:val="009A5633"/>
    <w:rsid w:val="009A5D8D"/>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1AF"/>
    <w:rsid w:val="009B1698"/>
    <w:rsid w:val="009B19BB"/>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04F"/>
    <w:rsid w:val="009B638B"/>
    <w:rsid w:val="009B6850"/>
    <w:rsid w:val="009B69F9"/>
    <w:rsid w:val="009B6A2C"/>
    <w:rsid w:val="009B70A1"/>
    <w:rsid w:val="009B7A19"/>
    <w:rsid w:val="009B7C07"/>
    <w:rsid w:val="009B7E14"/>
    <w:rsid w:val="009B7F62"/>
    <w:rsid w:val="009C0069"/>
    <w:rsid w:val="009C0186"/>
    <w:rsid w:val="009C0257"/>
    <w:rsid w:val="009C02B3"/>
    <w:rsid w:val="009C040B"/>
    <w:rsid w:val="009C04C7"/>
    <w:rsid w:val="009C06EC"/>
    <w:rsid w:val="009C07AC"/>
    <w:rsid w:val="009C07C7"/>
    <w:rsid w:val="009C0818"/>
    <w:rsid w:val="009C0B7E"/>
    <w:rsid w:val="009C0D7F"/>
    <w:rsid w:val="009C1742"/>
    <w:rsid w:val="009C18C6"/>
    <w:rsid w:val="009C1B03"/>
    <w:rsid w:val="009C2630"/>
    <w:rsid w:val="009C2978"/>
    <w:rsid w:val="009C2FBC"/>
    <w:rsid w:val="009C3187"/>
    <w:rsid w:val="009C358C"/>
    <w:rsid w:val="009C4032"/>
    <w:rsid w:val="009C41C1"/>
    <w:rsid w:val="009C4CF1"/>
    <w:rsid w:val="009C4DCA"/>
    <w:rsid w:val="009C4F44"/>
    <w:rsid w:val="009C500A"/>
    <w:rsid w:val="009C5024"/>
    <w:rsid w:val="009C51DC"/>
    <w:rsid w:val="009C5232"/>
    <w:rsid w:val="009C5B3D"/>
    <w:rsid w:val="009C5F7C"/>
    <w:rsid w:val="009C6CC8"/>
    <w:rsid w:val="009C73C6"/>
    <w:rsid w:val="009C7A87"/>
    <w:rsid w:val="009C7B6C"/>
    <w:rsid w:val="009C7E08"/>
    <w:rsid w:val="009C7E6A"/>
    <w:rsid w:val="009C7EF3"/>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0BF"/>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09DE"/>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98B"/>
    <w:rsid w:val="009E3A04"/>
    <w:rsid w:val="009E3A67"/>
    <w:rsid w:val="009E3CCC"/>
    <w:rsid w:val="009E41EE"/>
    <w:rsid w:val="009E42A4"/>
    <w:rsid w:val="009E4522"/>
    <w:rsid w:val="009E452F"/>
    <w:rsid w:val="009E4537"/>
    <w:rsid w:val="009E4D95"/>
    <w:rsid w:val="009E5169"/>
    <w:rsid w:val="009E5229"/>
    <w:rsid w:val="009E548F"/>
    <w:rsid w:val="009E6083"/>
    <w:rsid w:val="009E65C4"/>
    <w:rsid w:val="009E74AF"/>
    <w:rsid w:val="009E7BDA"/>
    <w:rsid w:val="009E7EA6"/>
    <w:rsid w:val="009F061C"/>
    <w:rsid w:val="009F070C"/>
    <w:rsid w:val="009F0ED1"/>
    <w:rsid w:val="009F0ED9"/>
    <w:rsid w:val="009F1251"/>
    <w:rsid w:val="009F16B4"/>
    <w:rsid w:val="009F1BB5"/>
    <w:rsid w:val="009F20D8"/>
    <w:rsid w:val="009F2B7F"/>
    <w:rsid w:val="009F2B99"/>
    <w:rsid w:val="009F2CC3"/>
    <w:rsid w:val="009F305B"/>
    <w:rsid w:val="009F3206"/>
    <w:rsid w:val="009F343D"/>
    <w:rsid w:val="009F356E"/>
    <w:rsid w:val="009F378E"/>
    <w:rsid w:val="009F3999"/>
    <w:rsid w:val="009F420B"/>
    <w:rsid w:val="009F4743"/>
    <w:rsid w:val="009F4887"/>
    <w:rsid w:val="009F50EF"/>
    <w:rsid w:val="009F5144"/>
    <w:rsid w:val="009F54DE"/>
    <w:rsid w:val="009F5926"/>
    <w:rsid w:val="009F59EB"/>
    <w:rsid w:val="009F5DFD"/>
    <w:rsid w:val="009F5FB3"/>
    <w:rsid w:val="009F6A2A"/>
    <w:rsid w:val="009F6D39"/>
    <w:rsid w:val="009F738E"/>
    <w:rsid w:val="009F7737"/>
    <w:rsid w:val="009F7F88"/>
    <w:rsid w:val="009F7FDE"/>
    <w:rsid w:val="00A002DE"/>
    <w:rsid w:val="00A006C0"/>
    <w:rsid w:val="00A007F0"/>
    <w:rsid w:val="00A009D3"/>
    <w:rsid w:val="00A00A89"/>
    <w:rsid w:val="00A00F13"/>
    <w:rsid w:val="00A01297"/>
    <w:rsid w:val="00A01575"/>
    <w:rsid w:val="00A0173C"/>
    <w:rsid w:val="00A01AD6"/>
    <w:rsid w:val="00A01C19"/>
    <w:rsid w:val="00A01CF7"/>
    <w:rsid w:val="00A01D2A"/>
    <w:rsid w:val="00A01E11"/>
    <w:rsid w:val="00A024F4"/>
    <w:rsid w:val="00A025C9"/>
    <w:rsid w:val="00A02734"/>
    <w:rsid w:val="00A0298D"/>
    <w:rsid w:val="00A02A96"/>
    <w:rsid w:val="00A03455"/>
    <w:rsid w:val="00A035EA"/>
    <w:rsid w:val="00A0382C"/>
    <w:rsid w:val="00A04189"/>
    <w:rsid w:val="00A045E6"/>
    <w:rsid w:val="00A04728"/>
    <w:rsid w:val="00A047D7"/>
    <w:rsid w:val="00A04826"/>
    <w:rsid w:val="00A0484B"/>
    <w:rsid w:val="00A04B43"/>
    <w:rsid w:val="00A04CA0"/>
    <w:rsid w:val="00A04DD6"/>
    <w:rsid w:val="00A05179"/>
    <w:rsid w:val="00A05D57"/>
    <w:rsid w:val="00A05E27"/>
    <w:rsid w:val="00A05E87"/>
    <w:rsid w:val="00A05EB0"/>
    <w:rsid w:val="00A05EBD"/>
    <w:rsid w:val="00A065EF"/>
    <w:rsid w:val="00A066CD"/>
    <w:rsid w:val="00A06AA5"/>
    <w:rsid w:val="00A06EB5"/>
    <w:rsid w:val="00A071CD"/>
    <w:rsid w:val="00A0723A"/>
    <w:rsid w:val="00A078A8"/>
    <w:rsid w:val="00A07C29"/>
    <w:rsid w:val="00A07EB0"/>
    <w:rsid w:val="00A10A58"/>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15"/>
    <w:rsid w:val="00A12F75"/>
    <w:rsid w:val="00A13885"/>
    <w:rsid w:val="00A13C6C"/>
    <w:rsid w:val="00A13FCC"/>
    <w:rsid w:val="00A1437A"/>
    <w:rsid w:val="00A147BA"/>
    <w:rsid w:val="00A14804"/>
    <w:rsid w:val="00A14D52"/>
    <w:rsid w:val="00A14E69"/>
    <w:rsid w:val="00A14F0F"/>
    <w:rsid w:val="00A15525"/>
    <w:rsid w:val="00A15840"/>
    <w:rsid w:val="00A15865"/>
    <w:rsid w:val="00A15927"/>
    <w:rsid w:val="00A15DD9"/>
    <w:rsid w:val="00A15FD0"/>
    <w:rsid w:val="00A161E3"/>
    <w:rsid w:val="00A16A4E"/>
    <w:rsid w:val="00A16B0C"/>
    <w:rsid w:val="00A16BD7"/>
    <w:rsid w:val="00A16D72"/>
    <w:rsid w:val="00A16FDF"/>
    <w:rsid w:val="00A17001"/>
    <w:rsid w:val="00A17216"/>
    <w:rsid w:val="00A172A0"/>
    <w:rsid w:val="00A178A2"/>
    <w:rsid w:val="00A179D3"/>
    <w:rsid w:val="00A17A09"/>
    <w:rsid w:val="00A17BFD"/>
    <w:rsid w:val="00A17C73"/>
    <w:rsid w:val="00A17CCB"/>
    <w:rsid w:val="00A20554"/>
    <w:rsid w:val="00A205AE"/>
    <w:rsid w:val="00A205FC"/>
    <w:rsid w:val="00A207DE"/>
    <w:rsid w:val="00A20EE5"/>
    <w:rsid w:val="00A21303"/>
    <w:rsid w:val="00A21439"/>
    <w:rsid w:val="00A214C9"/>
    <w:rsid w:val="00A2157B"/>
    <w:rsid w:val="00A21914"/>
    <w:rsid w:val="00A21988"/>
    <w:rsid w:val="00A21A4D"/>
    <w:rsid w:val="00A21A5B"/>
    <w:rsid w:val="00A21A9B"/>
    <w:rsid w:val="00A21BB1"/>
    <w:rsid w:val="00A21EA0"/>
    <w:rsid w:val="00A22682"/>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6F0C"/>
    <w:rsid w:val="00A273A2"/>
    <w:rsid w:val="00A275F0"/>
    <w:rsid w:val="00A279A8"/>
    <w:rsid w:val="00A27D7D"/>
    <w:rsid w:val="00A27EC8"/>
    <w:rsid w:val="00A30895"/>
    <w:rsid w:val="00A30B8C"/>
    <w:rsid w:val="00A30B90"/>
    <w:rsid w:val="00A30CB9"/>
    <w:rsid w:val="00A312D8"/>
    <w:rsid w:val="00A31655"/>
    <w:rsid w:val="00A31BB1"/>
    <w:rsid w:val="00A32256"/>
    <w:rsid w:val="00A32B5A"/>
    <w:rsid w:val="00A32C74"/>
    <w:rsid w:val="00A32D65"/>
    <w:rsid w:val="00A32E6C"/>
    <w:rsid w:val="00A333A4"/>
    <w:rsid w:val="00A333B8"/>
    <w:rsid w:val="00A33828"/>
    <w:rsid w:val="00A3394D"/>
    <w:rsid w:val="00A33E92"/>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B0"/>
    <w:rsid w:val="00A35FE3"/>
    <w:rsid w:val="00A360F9"/>
    <w:rsid w:val="00A361C6"/>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8E"/>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F12"/>
    <w:rsid w:val="00A44080"/>
    <w:rsid w:val="00A44095"/>
    <w:rsid w:val="00A44396"/>
    <w:rsid w:val="00A447AF"/>
    <w:rsid w:val="00A44B98"/>
    <w:rsid w:val="00A44BE8"/>
    <w:rsid w:val="00A44E9C"/>
    <w:rsid w:val="00A45265"/>
    <w:rsid w:val="00A45339"/>
    <w:rsid w:val="00A4550F"/>
    <w:rsid w:val="00A456EA"/>
    <w:rsid w:val="00A45F80"/>
    <w:rsid w:val="00A4604C"/>
    <w:rsid w:val="00A464A4"/>
    <w:rsid w:val="00A46B70"/>
    <w:rsid w:val="00A46C06"/>
    <w:rsid w:val="00A46F3A"/>
    <w:rsid w:val="00A47093"/>
    <w:rsid w:val="00A473B4"/>
    <w:rsid w:val="00A47442"/>
    <w:rsid w:val="00A47835"/>
    <w:rsid w:val="00A479CC"/>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125"/>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2E03"/>
    <w:rsid w:val="00A63048"/>
    <w:rsid w:val="00A630A1"/>
    <w:rsid w:val="00A630B6"/>
    <w:rsid w:val="00A631DA"/>
    <w:rsid w:val="00A63298"/>
    <w:rsid w:val="00A6343C"/>
    <w:rsid w:val="00A6388B"/>
    <w:rsid w:val="00A64507"/>
    <w:rsid w:val="00A64552"/>
    <w:rsid w:val="00A64D48"/>
    <w:rsid w:val="00A65099"/>
    <w:rsid w:val="00A652A4"/>
    <w:rsid w:val="00A656C2"/>
    <w:rsid w:val="00A658F6"/>
    <w:rsid w:val="00A659F3"/>
    <w:rsid w:val="00A65F45"/>
    <w:rsid w:val="00A6660B"/>
    <w:rsid w:val="00A669F8"/>
    <w:rsid w:val="00A66B5B"/>
    <w:rsid w:val="00A66F10"/>
    <w:rsid w:val="00A67066"/>
    <w:rsid w:val="00A6727F"/>
    <w:rsid w:val="00A672EC"/>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9CD"/>
    <w:rsid w:val="00A74A31"/>
    <w:rsid w:val="00A7518D"/>
    <w:rsid w:val="00A75A01"/>
    <w:rsid w:val="00A75B34"/>
    <w:rsid w:val="00A75BD0"/>
    <w:rsid w:val="00A75DB8"/>
    <w:rsid w:val="00A768F2"/>
    <w:rsid w:val="00A77123"/>
    <w:rsid w:val="00A77471"/>
    <w:rsid w:val="00A77623"/>
    <w:rsid w:val="00A7771F"/>
    <w:rsid w:val="00A803AB"/>
    <w:rsid w:val="00A808AD"/>
    <w:rsid w:val="00A80AF6"/>
    <w:rsid w:val="00A80F6D"/>
    <w:rsid w:val="00A81101"/>
    <w:rsid w:val="00A8167B"/>
    <w:rsid w:val="00A82033"/>
    <w:rsid w:val="00A82666"/>
    <w:rsid w:val="00A826B4"/>
    <w:rsid w:val="00A827B2"/>
    <w:rsid w:val="00A827FD"/>
    <w:rsid w:val="00A82CDD"/>
    <w:rsid w:val="00A82E77"/>
    <w:rsid w:val="00A83010"/>
    <w:rsid w:val="00A831B1"/>
    <w:rsid w:val="00A83499"/>
    <w:rsid w:val="00A83997"/>
    <w:rsid w:val="00A839F0"/>
    <w:rsid w:val="00A83BBB"/>
    <w:rsid w:val="00A83CF6"/>
    <w:rsid w:val="00A83D90"/>
    <w:rsid w:val="00A83E5C"/>
    <w:rsid w:val="00A83F8F"/>
    <w:rsid w:val="00A83FE7"/>
    <w:rsid w:val="00A8445F"/>
    <w:rsid w:val="00A84E6F"/>
    <w:rsid w:val="00A84EE2"/>
    <w:rsid w:val="00A84F46"/>
    <w:rsid w:val="00A84F7D"/>
    <w:rsid w:val="00A85083"/>
    <w:rsid w:val="00A856BB"/>
    <w:rsid w:val="00A856EF"/>
    <w:rsid w:val="00A85810"/>
    <w:rsid w:val="00A858E5"/>
    <w:rsid w:val="00A85F15"/>
    <w:rsid w:val="00A862FF"/>
    <w:rsid w:val="00A863F4"/>
    <w:rsid w:val="00A86420"/>
    <w:rsid w:val="00A8678A"/>
    <w:rsid w:val="00A86974"/>
    <w:rsid w:val="00A86AB0"/>
    <w:rsid w:val="00A86AB8"/>
    <w:rsid w:val="00A86D5D"/>
    <w:rsid w:val="00A86E83"/>
    <w:rsid w:val="00A870EE"/>
    <w:rsid w:val="00A87323"/>
    <w:rsid w:val="00A874BD"/>
    <w:rsid w:val="00A87741"/>
    <w:rsid w:val="00A87EDD"/>
    <w:rsid w:val="00A87F01"/>
    <w:rsid w:val="00A90101"/>
    <w:rsid w:val="00A90120"/>
    <w:rsid w:val="00A9060C"/>
    <w:rsid w:val="00A90853"/>
    <w:rsid w:val="00A908C8"/>
    <w:rsid w:val="00A90A6F"/>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D38"/>
    <w:rsid w:val="00A96045"/>
    <w:rsid w:val="00A96408"/>
    <w:rsid w:val="00A9699E"/>
    <w:rsid w:val="00A9706C"/>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3D9"/>
    <w:rsid w:val="00AA3643"/>
    <w:rsid w:val="00AA384F"/>
    <w:rsid w:val="00AA3B63"/>
    <w:rsid w:val="00AA3CB2"/>
    <w:rsid w:val="00AA4336"/>
    <w:rsid w:val="00AA4B52"/>
    <w:rsid w:val="00AA4D8F"/>
    <w:rsid w:val="00AA5088"/>
    <w:rsid w:val="00AA50B7"/>
    <w:rsid w:val="00AA57A1"/>
    <w:rsid w:val="00AA58F6"/>
    <w:rsid w:val="00AA59E6"/>
    <w:rsid w:val="00AA5A8E"/>
    <w:rsid w:val="00AA5CCC"/>
    <w:rsid w:val="00AA5EC0"/>
    <w:rsid w:val="00AA5F82"/>
    <w:rsid w:val="00AA5FF7"/>
    <w:rsid w:val="00AA6846"/>
    <w:rsid w:val="00AA6C03"/>
    <w:rsid w:val="00AA6DE4"/>
    <w:rsid w:val="00AA702D"/>
    <w:rsid w:val="00AA7120"/>
    <w:rsid w:val="00AA719E"/>
    <w:rsid w:val="00AA749C"/>
    <w:rsid w:val="00AA75AA"/>
    <w:rsid w:val="00AA75E8"/>
    <w:rsid w:val="00AA7762"/>
    <w:rsid w:val="00AA78D9"/>
    <w:rsid w:val="00AA7B76"/>
    <w:rsid w:val="00AA7C9E"/>
    <w:rsid w:val="00AA7FDB"/>
    <w:rsid w:val="00AB01E7"/>
    <w:rsid w:val="00AB01FE"/>
    <w:rsid w:val="00AB074B"/>
    <w:rsid w:val="00AB07B7"/>
    <w:rsid w:val="00AB082D"/>
    <w:rsid w:val="00AB0A90"/>
    <w:rsid w:val="00AB0F77"/>
    <w:rsid w:val="00AB1491"/>
    <w:rsid w:val="00AB15A6"/>
    <w:rsid w:val="00AB18E0"/>
    <w:rsid w:val="00AB1AA0"/>
    <w:rsid w:val="00AB1C73"/>
    <w:rsid w:val="00AB1C9A"/>
    <w:rsid w:val="00AB1D1A"/>
    <w:rsid w:val="00AB1D5E"/>
    <w:rsid w:val="00AB1F31"/>
    <w:rsid w:val="00AB2128"/>
    <w:rsid w:val="00AB21A0"/>
    <w:rsid w:val="00AB24D3"/>
    <w:rsid w:val="00AB25A5"/>
    <w:rsid w:val="00AB2A20"/>
    <w:rsid w:val="00AB2A2C"/>
    <w:rsid w:val="00AB2E79"/>
    <w:rsid w:val="00AB3553"/>
    <w:rsid w:val="00AB3E5E"/>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1CD"/>
    <w:rsid w:val="00AB7529"/>
    <w:rsid w:val="00AB7661"/>
    <w:rsid w:val="00AB7779"/>
    <w:rsid w:val="00AB7D0E"/>
    <w:rsid w:val="00AB7E61"/>
    <w:rsid w:val="00AB7E74"/>
    <w:rsid w:val="00AC01B3"/>
    <w:rsid w:val="00AC05BE"/>
    <w:rsid w:val="00AC06D5"/>
    <w:rsid w:val="00AC0E35"/>
    <w:rsid w:val="00AC0E5B"/>
    <w:rsid w:val="00AC1293"/>
    <w:rsid w:val="00AC13F1"/>
    <w:rsid w:val="00AC16B4"/>
    <w:rsid w:val="00AC1881"/>
    <w:rsid w:val="00AC18B9"/>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ECC"/>
    <w:rsid w:val="00AC4FB3"/>
    <w:rsid w:val="00AC5119"/>
    <w:rsid w:val="00AC5123"/>
    <w:rsid w:val="00AC52C9"/>
    <w:rsid w:val="00AC59A1"/>
    <w:rsid w:val="00AC5C15"/>
    <w:rsid w:val="00AC5C63"/>
    <w:rsid w:val="00AC5D63"/>
    <w:rsid w:val="00AC61B7"/>
    <w:rsid w:val="00AC61E5"/>
    <w:rsid w:val="00AC6749"/>
    <w:rsid w:val="00AC677D"/>
    <w:rsid w:val="00AC68B1"/>
    <w:rsid w:val="00AC6A68"/>
    <w:rsid w:val="00AC6B4F"/>
    <w:rsid w:val="00AC721D"/>
    <w:rsid w:val="00AC74A3"/>
    <w:rsid w:val="00AC7602"/>
    <w:rsid w:val="00AC7B4D"/>
    <w:rsid w:val="00AC7ED8"/>
    <w:rsid w:val="00AD004C"/>
    <w:rsid w:val="00AD0088"/>
    <w:rsid w:val="00AD022B"/>
    <w:rsid w:val="00AD0568"/>
    <w:rsid w:val="00AD0823"/>
    <w:rsid w:val="00AD0BC5"/>
    <w:rsid w:val="00AD0F2E"/>
    <w:rsid w:val="00AD10F1"/>
    <w:rsid w:val="00AD12FC"/>
    <w:rsid w:val="00AD137D"/>
    <w:rsid w:val="00AD1517"/>
    <w:rsid w:val="00AD1B16"/>
    <w:rsid w:val="00AD1E4B"/>
    <w:rsid w:val="00AD2403"/>
    <w:rsid w:val="00AD29BB"/>
    <w:rsid w:val="00AD29D7"/>
    <w:rsid w:val="00AD2C3C"/>
    <w:rsid w:val="00AD2E7D"/>
    <w:rsid w:val="00AD3173"/>
    <w:rsid w:val="00AD3212"/>
    <w:rsid w:val="00AD3510"/>
    <w:rsid w:val="00AD3521"/>
    <w:rsid w:val="00AD3804"/>
    <w:rsid w:val="00AD3CF1"/>
    <w:rsid w:val="00AD3E17"/>
    <w:rsid w:val="00AD3F5B"/>
    <w:rsid w:val="00AD4064"/>
    <w:rsid w:val="00AD41F1"/>
    <w:rsid w:val="00AD458A"/>
    <w:rsid w:val="00AD537A"/>
    <w:rsid w:val="00AD544C"/>
    <w:rsid w:val="00AD5537"/>
    <w:rsid w:val="00AD59AB"/>
    <w:rsid w:val="00AD59FF"/>
    <w:rsid w:val="00AD5C3E"/>
    <w:rsid w:val="00AD6201"/>
    <w:rsid w:val="00AD62A0"/>
    <w:rsid w:val="00AD6435"/>
    <w:rsid w:val="00AD6CFE"/>
    <w:rsid w:val="00AD6F36"/>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4B9C"/>
    <w:rsid w:val="00AE4EB5"/>
    <w:rsid w:val="00AE4EFD"/>
    <w:rsid w:val="00AE542A"/>
    <w:rsid w:val="00AE5667"/>
    <w:rsid w:val="00AE5847"/>
    <w:rsid w:val="00AE58FD"/>
    <w:rsid w:val="00AE5D77"/>
    <w:rsid w:val="00AE6119"/>
    <w:rsid w:val="00AE6222"/>
    <w:rsid w:val="00AE6351"/>
    <w:rsid w:val="00AE66A5"/>
    <w:rsid w:val="00AE6820"/>
    <w:rsid w:val="00AE6AA2"/>
    <w:rsid w:val="00AE6D89"/>
    <w:rsid w:val="00AE7374"/>
    <w:rsid w:val="00AE7461"/>
    <w:rsid w:val="00AE75D2"/>
    <w:rsid w:val="00AE7750"/>
    <w:rsid w:val="00AE7CF9"/>
    <w:rsid w:val="00AE7FC2"/>
    <w:rsid w:val="00AF00F6"/>
    <w:rsid w:val="00AF01E5"/>
    <w:rsid w:val="00AF02E2"/>
    <w:rsid w:val="00AF0407"/>
    <w:rsid w:val="00AF0433"/>
    <w:rsid w:val="00AF044E"/>
    <w:rsid w:val="00AF0960"/>
    <w:rsid w:val="00AF0A02"/>
    <w:rsid w:val="00AF12C8"/>
    <w:rsid w:val="00AF19BE"/>
    <w:rsid w:val="00AF1BEC"/>
    <w:rsid w:val="00AF1CAC"/>
    <w:rsid w:val="00AF1D75"/>
    <w:rsid w:val="00AF2205"/>
    <w:rsid w:val="00AF24BF"/>
    <w:rsid w:val="00AF25FD"/>
    <w:rsid w:val="00AF2604"/>
    <w:rsid w:val="00AF262D"/>
    <w:rsid w:val="00AF28B0"/>
    <w:rsid w:val="00AF2964"/>
    <w:rsid w:val="00AF2D98"/>
    <w:rsid w:val="00AF3745"/>
    <w:rsid w:val="00AF39BA"/>
    <w:rsid w:val="00AF3E07"/>
    <w:rsid w:val="00AF3E92"/>
    <w:rsid w:val="00AF3FBC"/>
    <w:rsid w:val="00AF44D2"/>
    <w:rsid w:val="00AF44F6"/>
    <w:rsid w:val="00AF4632"/>
    <w:rsid w:val="00AF48BA"/>
    <w:rsid w:val="00AF5399"/>
    <w:rsid w:val="00AF5A02"/>
    <w:rsid w:val="00AF5A5B"/>
    <w:rsid w:val="00AF63BF"/>
    <w:rsid w:val="00AF65DD"/>
    <w:rsid w:val="00AF6E90"/>
    <w:rsid w:val="00AF73AF"/>
    <w:rsid w:val="00AF799E"/>
    <w:rsid w:val="00AF7B39"/>
    <w:rsid w:val="00AF7D90"/>
    <w:rsid w:val="00AF7DEF"/>
    <w:rsid w:val="00B005BD"/>
    <w:rsid w:val="00B00A25"/>
    <w:rsid w:val="00B01282"/>
    <w:rsid w:val="00B0137A"/>
    <w:rsid w:val="00B01689"/>
    <w:rsid w:val="00B01761"/>
    <w:rsid w:val="00B01D3E"/>
    <w:rsid w:val="00B01E21"/>
    <w:rsid w:val="00B020FE"/>
    <w:rsid w:val="00B021CC"/>
    <w:rsid w:val="00B0291F"/>
    <w:rsid w:val="00B02A18"/>
    <w:rsid w:val="00B03615"/>
    <w:rsid w:val="00B0393F"/>
    <w:rsid w:val="00B04018"/>
    <w:rsid w:val="00B0417B"/>
    <w:rsid w:val="00B04481"/>
    <w:rsid w:val="00B04852"/>
    <w:rsid w:val="00B04E4A"/>
    <w:rsid w:val="00B04E83"/>
    <w:rsid w:val="00B04FED"/>
    <w:rsid w:val="00B050A1"/>
    <w:rsid w:val="00B0514B"/>
    <w:rsid w:val="00B05184"/>
    <w:rsid w:val="00B051A5"/>
    <w:rsid w:val="00B05576"/>
    <w:rsid w:val="00B0593E"/>
    <w:rsid w:val="00B05CCA"/>
    <w:rsid w:val="00B05D16"/>
    <w:rsid w:val="00B05D8B"/>
    <w:rsid w:val="00B06508"/>
    <w:rsid w:val="00B06B77"/>
    <w:rsid w:val="00B06C1A"/>
    <w:rsid w:val="00B06D89"/>
    <w:rsid w:val="00B06FB0"/>
    <w:rsid w:val="00B074C7"/>
    <w:rsid w:val="00B075B7"/>
    <w:rsid w:val="00B076C2"/>
    <w:rsid w:val="00B07F10"/>
    <w:rsid w:val="00B07F39"/>
    <w:rsid w:val="00B100AA"/>
    <w:rsid w:val="00B1039A"/>
    <w:rsid w:val="00B10456"/>
    <w:rsid w:val="00B105DE"/>
    <w:rsid w:val="00B10609"/>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68"/>
    <w:rsid w:val="00B13B7F"/>
    <w:rsid w:val="00B13CBE"/>
    <w:rsid w:val="00B13CDA"/>
    <w:rsid w:val="00B13D10"/>
    <w:rsid w:val="00B1426C"/>
    <w:rsid w:val="00B1448E"/>
    <w:rsid w:val="00B147B7"/>
    <w:rsid w:val="00B14CF8"/>
    <w:rsid w:val="00B14DF2"/>
    <w:rsid w:val="00B15539"/>
    <w:rsid w:val="00B1583E"/>
    <w:rsid w:val="00B15B27"/>
    <w:rsid w:val="00B15C3F"/>
    <w:rsid w:val="00B15E1D"/>
    <w:rsid w:val="00B160F0"/>
    <w:rsid w:val="00B164CB"/>
    <w:rsid w:val="00B16777"/>
    <w:rsid w:val="00B1685F"/>
    <w:rsid w:val="00B16907"/>
    <w:rsid w:val="00B16987"/>
    <w:rsid w:val="00B169A8"/>
    <w:rsid w:val="00B16EC6"/>
    <w:rsid w:val="00B174CF"/>
    <w:rsid w:val="00B17525"/>
    <w:rsid w:val="00B178FB"/>
    <w:rsid w:val="00B17B59"/>
    <w:rsid w:val="00B17C3E"/>
    <w:rsid w:val="00B17C78"/>
    <w:rsid w:val="00B201AE"/>
    <w:rsid w:val="00B205B9"/>
    <w:rsid w:val="00B207B9"/>
    <w:rsid w:val="00B2087E"/>
    <w:rsid w:val="00B20881"/>
    <w:rsid w:val="00B208D6"/>
    <w:rsid w:val="00B208FA"/>
    <w:rsid w:val="00B20971"/>
    <w:rsid w:val="00B20CCB"/>
    <w:rsid w:val="00B20E03"/>
    <w:rsid w:val="00B20EAD"/>
    <w:rsid w:val="00B20F6B"/>
    <w:rsid w:val="00B2110D"/>
    <w:rsid w:val="00B217AC"/>
    <w:rsid w:val="00B219B3"/>
    <w:rsid w:val="00B22243"/>
    <w:rsid w:val="00B22AF1"/>
    <w:rsid w:val="00B232BB"/>
    <w:rsid w:val="00B2347C"/>
    <w:rsid w:val="00B235B7"/>
    <w:rsid w:val="00B2364D"/>
    <w:rsid w:val="00B2373E"/>
    <w:rsid w:val="00B23946"/>
    <w:rsid w:val="00B242C9"/>
    <w:rsid w:val="00B2455F"/>
    <w:rsid w:val="00B245B7"/>
    <w:rsid w:val="00B24F19"/>
    <w:rsid w:val="00B25384"/>
    <w:rsid w:val="00B256BE"/>
    <w:rsid w:val="00B2589C"/>
    <w:rsid w:val="00B2593B"/>
    <w:rsid w:val="00B259C1"/>
    <w:rsid w:val="00B25B1F"/>
    <w:rsid w:val="00B25BA0"/>
    <w:rsid w:val="00B25EDE"/>
    <w:rsid w:val="00B25F2C"/>
    <w:rsid w:val="00B261E3"/>
    <w:rsid w:val="00B26CCB"/>
    <w:rsid w:val="00B26DA2"/>
    <w:rsid w:val="00B26E26"/>
    <w:rsid w:val="00B26E60"/>
    <w:rsid w:val="00B278AF"/>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1F8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229"/>
    <w:rsid w:val="00B352BF"/>
    <w:rsid w:val="00B3568C"/>
    <w:rsid w:val="00B35C6E"/>
    <w:rsid w:val="00B35CEF"/>
    <w:rsid w:val="00B35E33"/>
    <w:rsid w:val="00B36104"/>
    <w:rsid w:val="00B365F2"/>
    <w:rsid w:val="00B3663F"/>
    <w:rsid w:val="00B36772"/>
    <w:rsid w:val="00B36790"/>
    <w:rsid w:val="00B3697C"/>
    <w:rsid w:val="00B36C78"/>
    <w:rsid w:val="00B37459"/>
    <w:rsid w:val="00B3754D"/>
    <w:rsid w:val="00B376A7"/>
    <w:rsid w:val="00B37E1A"/>
    <w:rsid w:val="00B37FA5"/>
    <w:rsid w:val="00B402C7"/>
    <w:rsid w:val="00B4036B"/>
    <w:rsid w:val="00B40726"/>
    <w:rsid w:val="00B40798"/>
    <w:rsid w:val="00B40803"/>
    <w:rsid w:val="00B40C77"/>
    <w:rsid w:val="00B40D88"/>
    <w:rsid w:val="00B40EFC"/>
    <w:rsid w:val="00B412CD"/>
    <w:rsid w:val="00B413DF"/>
    <w:rsid w:val="00B41489"/>
    <w:rsid w:val="00B417E5"/>
    <w:rsid w:val="00B41B6F"/>
    <w:rsid w:val="00B41EA3"/>
    <w:rsid w:val="00B41ED8"/>
    <w:rsid w:val="00B41F8F"/>
    <w:rsid w:val="00B42519"/>
    <w:rsid w:val="00B42931"/>
    <w:rsid w:val="00B42B81"/>
    <w:rsid w:val="00B42BD9"/>
    <w:rsid w:val="00B42DFB"/>
    <w:rsid w:val="00B434ED"/>
    <w:rsid w:val="00B43622"/>
    <w:rsid w:val="00B43894"/>
    <w:rsid w:val="00B43AB5"/>
    <w:rsid w:val="00B43B6B"/>
    <w:rsid w:val="00B43B7E"/>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82"/>
    <w:rsid w:val="00B510A2"/>
    <w:rsid w:val="00B51678"/>
    <w:rsid w:val="00B5176C"/>
    <w:rsid w:val="00B51919"/>
    <w:rsid w:val="00B51A85"/>
    <w:rsid w:val="00B51C25"/>
    <w:rsid w:val="00B51F7F"/>
    <w:rsid w:val="00B5283E"/>
    <w:rsid w:val="00B528AD"/>
    <w:rsid w:val="00B52B38"/>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D77"/>
    <w:rsid w:val="00B56F17"/>
    <w:rsid w:val="00B57289"/>
    <w:rsid w:val="00B57442"/>
    <w:rsid w:val="00B575AC"/>
    <w:rsid w:val="00B576A9"/>
    <w:rsid w:val="00B57C21"/>
    <w:rsid w:val="00B57FAB"/>
    <w:rsid w:val="00B60070"/>
    <w:rsid w:val="00B607DB"/>
    <w:rsid w:val="00B60964"/>
    <w:rsid w:val="00B60CBC"/>
    <w:rsid w:val="00B60CFD"/>
    <w:rsid w:val="00B60F9D"/>
    <w:rsid w:val="00B61243"/>
    <w:rsid w:val="00B61478"/>
    <w:rsid w:val="00B6183E"/>
    <w:rsid w:val="00B6188D"/>
    <w:rsid w:val="00B61BC4"/>
    <w:rsid w:val="00B61CDB"/>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59A"/>
    <w:rsid w:val="00B64838"/>
    <w:rsid w:val="00B6494C"/>
    <w:rsid w:val="00B65915"/>
    <w:rsid w:val="00B659E0"/>
    <w:rsid w:val="00B65B54"/>
    <w:rsid w:val="00B663C0"/>
    <w:rsid w:val="00B665C6"/>
    <w:rsid w:val="00B669FE"/>
    <w:rsid w:val="00B66BA2"/>
    <w:rsid w:val="00B66BAD"/>
    <w:rsid w:val="00B67065"/>
    <w:rsid w:val="00B67108"/>
    <w:rsid w:val="00B6745D"/>
    <w:rsid w:val="00B7033A"/>
    <w:rsid w:val="00B707CC"/>
    <w:rsid w:val="00B709EC"/>
    <w:rsid w:val="00B70B26"/>
    <w:rsid w:val="00B70BFA"/>
    <w:rsid w:val="00B70D5E"/>
    <w:rsid w:val="00B7109D"/>
    <w:rsid w:val="00B71281"/>
    <w:rsid w:val="00B71964"/>
    <w:rsid w:val="00B71A39"/>
    <w:rsid w:val="00B71B73"/>
    <w:rsid w:val="00B71FEA"/>
    <w:rsid w:val="00B72096"/>
    <w:rsid w:val="00B7277C"/>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F4E"/>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A66"/>
    <w:rsid w:val="00B84CB0"/>
    <w:rsid w:val="00B84D09"/>
    <w:rsid w:val="00B85564"/>
    <w:rsid w:val="00B856E0"/>
    <w:rsid w:val="00B85A73"/>
    <w:rsid w:val="00B85B52"/>
    <w:rsid w:val="00B85D43"/>
    <w:rsid w:val="00B86778"/>
    <w:rsid w:val="00B870FB"/>
    <w:rsid w:val="00B87307"/>
    <w:rsid w:val="00B8782E"/>
    <w:rsid w:val="00B87ACD"/>
    <w:rsid w:val="00B87B48"/>
    <w:rsid w:val="00B87B4C"/>
    <w:rsid w:val="00B87CEA"/>
    <w:rsid w:val="00B901B3"/>
    <w:rsid w:val="00B9021F"/>
    <w:rsid w:val="00B9053B"/>
    <w:rsid w:val="00B90666"/>
    <w:rsid w:val="00B90B91"/>
    <w:rsid w:val="00B90F8D"/>
    <w:rsid w:val="00B91118"/>
    <w:rsid w:val="00B913CC"/>
    <w:rsid w:val="00B91AC2"/>
    <w:rsid w:val="00B91B7B"/>
    <w:rsid w:val="00B91E01"/>
    <w:rsid w:val="00B920D4"/>
    <w:rsid w:val="00B925DF"/>
    <w:rsid w:val="00B9266C"/>
    <w:rsid w:val="00B92CE2"/>
    <w:rsid w:val="00B92E0E"/>
    <w:rsid w:val="00B93022"/>
    <w:rsid w:val="00B93121"/>
    <w:rsid w:val="00B9328E"/>
    <w:rsid w:val="00B932FC"/>
    <w:rsid w:val="00B93456"/>
    <w:rsid w:val="00B935F5"/>
    <w:rsid w:val="00B938F6"/>
    <w:rsid w:val="00B93B0B"/>
    <w:rsid w:val="00B9462D"/>
    <w:rsid w:val="00B94C69"/>
    <w:rsid w:val="00B94D20"/>
    <w:rsid w:val="00B95280"/>
    <w:rsid w:val="00B957F7"/>
    <w:rsid w:val="00B95875"/>
    <w:rsid w:val="00B95960"/>
    <w:rsid w:val="00B95AC9"/>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97DCE"/>
    <w:rsid w:val="00BA03BC"/>
    <w:rsid w:val="00BA0619"/>
    <w:rsid w:val="00BA0B1B"/>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250"/>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E1D"/>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15"/>
    <w:rsid w:val="00BB3EB7"/>
    <w:rsid w:val="00BB3ED5"/>
    <w:rsid w:val="00BB41ED"/>
    <w:rsid w:val="00BB4790"/>
    <w:rsid w:val="00BB48DC"/>
    <w:rsid w:val="00BB4C1B"/>
    <w:rsid w:val="00BB4D14"/>
    <w:rsid w:val="00BB50AD"/>
    <w:rsid w:val="00BB541B"/>
    <w:rsid w:val="00BB5857"/>
    <w:rsid w:val="00BB5929"/>
    <w:rsid w:val="00BB5CFC"/>
    <w:rsid w:val="00BB5DDB"/>
    <w:rsid w:val="00BB5FC5"/>
    <w:rsid w:val="00BB6407"/>
    <w:rsid w:val="00BB6E44"/>
    <w:rsid w:val="00BB709C"/>
    <w:rsid w:val="00BB737A"/>
    <w:rsid w:val="00BB7947"/>
    <w:rsid w:val="00BB7A4D"/>
    <w:rsid w:val="00BC0E5C"/>
    <w:rsid w:val="00BC0FB6"/>
    <w:rsid w:val="00BC10AB"/>
    <w:rsid w:val="00BC14F2"/>
    <w:rsid w:val="00BC16C8"/>
    <w:rsid w:val="00BC16E2"/>
    <w:rsid w:val="00BC1988"/>
    <w:rsid w:val="00BC1C9F"/>
    <w:rsid w:val="00BC2211"/>
    <w:rsid w:val="00BC24CD"/>
    <w:rsid w:val="00BC2504"/>
    <w:rsid w:val="00BC2D8F"/>
    <w:rsid w:val="00BC2E31"/>
    <w:rsid w:val="00BC32DE"/>
    <w:rsid w:val="00BC383D"/>
    <w:rsid w:val="00BC396A"/>
    <w:rsid w:val="00BC3C39"/>
    <w:rsid w:val="00BC3F24"/>
    <w:rsid w:val="00BC406C"/>
    <w:rsid w:val="00BC4B7C"/>
    <w:rsid w:val="00BC4BC6"/>
    <w:rsid w:val="00BC4F32"/>
    <w:rsid w:val="00BC4FAF"/>
    <w:rsid w:val="00BC505A"/>
    <w:rsid w:val="00BC51A4"/>
    <w:rsid w:val="00BC5216"/>
    <w:rsid w:val="00BC5530"/>
    <w:rsid w:val="00BC566F"/>
    <w:rsid w:val="00BC5BC6"/>
    <w:rsid w:val="00BC61E9"/>
    <w:rsid w:val="00BC6383"/>
    <w:rsid w:val="00BC697F"/>
    <w:rsid w:val="00BC6A84"/>
    <w:rsid w:val="00BC6AB5"/>
    <w:rsid w:val="00BC6B61"/>
    <w:rsid w:val="00BC6DF0"/>
    <w:rsid w:val="00BC6E05"/>
    <w:rsid w:val="00BC7B82"/>
    <w:rsid w:val="00BC7BD0"/>
    <w:rsid w:val="00BC7D0C"/>
    <w:rsid w:val="00BC7E9D"/>
    <w:rsid w:val="00BD0091"/>
    <w:rsid w:val="00BD00DB"/>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BB0"/>
    <w:rsid w:val="00BD2D5D"/>
    <w:rsid w:val="00BD2F7B"/>
    <w:rsid w:val="00BD2F8E"/>
    <w:rsid w:val="00BD310E"/>
    <w:rsid w:val="00BD336B"/>
    <w:rsid w:val="00BD366B"/>
    <w:rsid w:val="00BD39E9"/>
    <w:rsid w:val="00BD3D27"/>
    <w:rsid w:val="00BD3DE1"/>
    <w:rsid w:val="00BD4E76"/>
    <w:rsid w:val="00BD50E7"/>
    <w:rsid w:val="00BD5128"/>
    <w:rsid w:val="00BD57C2"/>
    <w:rsid w:val="00BD5A70"/>
    <w:rsid w:val="00BD5B23"/>
    <w:rsid w:val="00BD5B31"/>
    <w:rsid w:val="00BD5BC8"/>
    <w:rsid w:val="00BD5D7B"/>
    <w:rsid w:val="00BD5EB5"/>
    <w:rsid w:val="00BD611A"/>
    <w:rsid w:val="00BD614D"/>
    <w:rsid w:val="00BD61DD"/>
    <w:rsid w:val="00BD6419"/>
    <w:rsid w:val="00BD6478"/>
    <w:rsid w:val="00BD654E"/>
    <w:rsid w:val="00BD65C0"/>
    <w:rsid w:val="00BD6C6C"/>
    <w:rsid w:val="00BD6CED"/>
    <w:rsid w:val="00BD6F05"/>
    <w:rsid w:val="00BD7079"/>
    <w:rsid w:val="00BD70A0"/>
    <w:rsid w:val="00BD736D"/>
    <w:rsid w:val="00BD7AA0"/>
    <w:rsid w:val="00BD7DA2"/>
    <w:rsid w:val="00BE0340"/>
    <w:rsid w:val="00BE052D"/>
    <w:rsid w:val="00BE0AFD"/>
    <w:rsid w:val="00BE0C7A"/>
    <w:rsid w:val="00BE0D2F"/>
    <w:rsid w:val="00BE0DCE"/>
    <w:rsid w:val="00BE0E34"/>
    <w:rsid w:val="00BE1059"/>
    <w:rsid w:val="00BE16EF"/>
    <w:rsid w:val="00BE1847"/>
    <w:rsid w:val="00BE191A"/>
    <w:rsid w:val="00BE19EE"/>
    <w:rsid w:val="00BE1A0F"/>
    <w:rsid w:val="00BE1BB2"/>
    <w:rsid w:val="00BE1BB5"/>
    <w:rsid w:val="00BE1C70"/>
    <w:rsid w:val="00BE2024"/>
    <w:rsid w:val="00BE230B"/>
    <w:rsid w:val="00BE2310"/>
    <w:rsid w:val="00BE2334"/>
    <w:rsid w:val="00BE2438"/>
    <w:rsid w:val="00BE2447"/>
    <w:rsid w:val="00BE2690"/>
    <w:rsid w:val="00BE2DA6"/>
    <w:rsid w:val="00BE3025"/>
    <w:rsid w:val="00BE31E8"/>
    <w:rsid w:val="00BE367E"/>
    <w:rsid w:val="00BE390C"/>
    <w:rsid w:val="00BE3956"/>
    <w:rsid w:val="00BE3BB3"/>
    <w:rsid w:val="00BE41C2"/>
    <w:rsid w:val="00BE45AC"/>
    <w:rsid w:val="00BE4997"/>
    <w:rsid w:val="00BE4FF2"/>
    <w:rsid w:val="00BE5168"/>
    <w:rsid w:val="00BE5AEA"/>
    <w:rsid w:val="00BE64D3"/>
    <w:rsid w:val="00BE65DC"/>
    <w:rsid w:val="00BE66FC"/>
    <w:rsid w:val="00BE68C1"/>
    <w:rsid w:val="00BE6A9A"/>
    <w:rsid w:val="00BE6B5D"/>
    <w:rsid w:val="00BE6F6C"/>
    <w:rsid w:val="00BE7182"/>
    <w:rsid w:val="00BE71B9"/>
    <w:rsid w:val="00BE779C"/>
    <w:rsid w:val="00BE7A45"/>
    <w:rsid w:val="00BF0069"/>
    <w:rsid w:val="00BF021D"/>
    <w:rsid w:val="00BF040C"/>
    <w:rsid w:val="00BF05C2"/>
    <w:rsid w:val="00BF0B08"/>
    <w:rsid w:val="00BF0D5E"/>
    <w:rsid w:val="00BF0EB5"/>
    <w:rsid w:val="00BF0F88"/>
    <w:rsid w:val="00BF111C"/>
    <w:rsid w:val="00BF12AD"/>
    <w:rsid w:val="00BF19D4"/>
    <w:rsid w:val="00BF1DE1"/>
    <w:rsid w:val="00BF21A1"/>
    <w:rsid w:val="00BF2493"/>
    <w:rsid w:val="00BF2992"/>
    <w:rsid w:val="00BF3045"/>
    <w:rsid w:val="00BF3883"/>
    <w:rsid w:val="00BF3AD4"/>
    <w:rsid w:val="00BF3B58"/>
    <w:rsid w:val="00BF3CC5"/>
    <w:rsid w:val="00BF3CF4"/>
    <w:rsid w:val="00BF3E89"/>
    <w:rsid w:val="00BF413C"/>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732"/>
    <w:rsid w:val="00C01971"/>
    <w:rsid w:val="00C01E5A"/>
    <w:rsid w:val="00C020D8"/>
    <w:rsid w:val="00C029BD"/>
    <w:rsid w:val="00C02AF2"/>
    <w:rsid w:val="00C02C2A"/>
    <w:rsid w:val="00C02D33"/>
    <w:rsid w:val="00C03065"/>
    <w:rsid w:val="00C03251"/>
    <w:rsid w:val="00C032CD"/>
    <w:rsid w:val="00C03358"/>
    <w:rsid w:val="00C03B1A"/>
    <w:rsid w:val="00C03BBF"/>
    <w:rsid w:val="00C03C41"/>
    <w:rsid w:val="00C03CAE"/>
    <w:rsid w:val="00C03E21"/>
    <w:rsid w:val="00C03F40"/>
    <w:rsid w:val="00C03F44"/>
    <w:rsid w:val="00C0442F"/>
    <w:rsid w:val="00C04546"/>
    <w:rsid w:val="00C04CB0"/>
    <w:rsid w:val="00C052C2"/>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83"/>
    <w:rsid w:val="00C121C9"/>
    <w:rsid w:val="00C126DB"/>
    <w:rsid w:val="00C126E0"/>
    <w:rsid w:val="00C12703"/>
    <w:rsid w:val="00C129B2"/>
    <w:rsid w:val="00C12A31"/>
    <w:rsid w:val="00C12CE6"/>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5062"/>
    <w:rsid w:val="00C152BC"/>
    <w:rsid w:val="00C15512"/>
    <w:rsid w:val="00C1639F"/>
    <w:rsid w:val="00C163F7"/>
    <w:rsid w:val="00C164BF"/>
    <w:rsid w:val="00C1684A"/>
    <w:rsid w:val="00C16B15"/>
    <w:rsid w:val="00C16C6C"/>
    <w:rsid w:val="00C16D8B"/>
    <w:rsid w:val="00C16FF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221"/>
    <w:rsid w:val="00C216CF"/>
    <w:rsid w:val="00C21714"/>
    <w:rsid w:val="00C21779"/>
    <w:rsid w:val="00C221F9"/>
    <w:rsid w:val="00C228F7"/>
    <w:rsid w:val="00C22B46"/>
    <w:rsid w:val="00C22E7F"/>
    <w:rsid w:val="00C2303D"/>
    <w:rsid w:val="00C2322E"/>
    <w:rsid w:val="00C23452"/>
    <w:rsid w:val="00C234C0"/>
    <w:rsid w:val="00C23546"/>
    <w:rsid w:val="00C23704"/>
    <w:rsid w:val="00C23BAC"/>
    <w:rsid w:val="00C23FE8"/>
    <w:rsid w:val="00C243E0"/>
    <w:rsid w:val="00C24494"/>
    <w:rsid w:val="00C244D0"/>
    <w:rsid w:val="00C24AB9"/>
    <w:rsid w:val="00C24B29"/>
    <w:rsid w:val="00C24BEA"/>
    <w:rsid w:val="00C24D84"/>
    <w:rsid w:val="00C24F16"/>
    <w:rsid w:val="00C250EA"/>
    <w:rsid w:val="00C2513B"/>
    <w:rsid w:val="00C252CB"/>
    <w:rsid w:val="00C253FE"/>
    <w:rsid w:val="00C255B9"/>
    <w:rsid w:val="00C255DC"/>
    <w:rsid w:val="00C25733"/>
    <w:rsid w:val="00C258E2"/>
    <w:rsid w:val="00C25A47"/>
    <w:rsid w:val="00C25D65"/>
    <w:rsid w:val="00C25D91"/>
    <w:rsid w:val="00C25FF4"/>
    <w:rsid w:val="00C26048"/>
    <w:rsid w:val="00C26255"/>
    <w:rsid w:val="00C26566"/>
    <w:rsid w:val="00C265BD"/>
    <w:rsid w:val="00C267D7"/>
    <w:rsid w:val="00C26915"/>
    <w:rsid w:val="00C269E7"/>
    <w:rsid w:val="00C26E35"/>
    <w:rsid w:val="00C26F90"/>
    <w:rsid w:val="00C270D8"/>
    <w:rsid w:val="00C2721E"/>
    <w:rsid w:val="00C2729E"/>
    <w:rsid w:val="00C275A5"/>
    <w:rsid w:val="00C27993"/>
    <w:rsid w:val="00C27C04"/>
    <w:rsid w:val="00C27C9D"/>
    <w:rsid w:val="00C30059"/>
    <w:rsid w:val="00C30359"/>
    <w:rsid w:val="00C3040D"/>
    <w:rsid w:val="00C3091D"/>
    <w:rsid w:val="00C3099F"/>
    <w:rsid w:val="00C30AAF"/>
    <w:rsid w:val="00C30AB7"/>
    <w:rsid w:val="00C30DD0"/>
    <w:rsid w:val="00C313A6"/>
    <w:rsid w:val="00C31781"/>
    <w:rsid w:val="00C3178C"/>
    <w:rsid w:val="00C31F1E"/>
    <w:rsid w:val="00C32076"/>
    <w:rsid w:val="00C3266A"/>
    <w:rsid w:val="00C32C08"/>
    <w:rsid w:val="00C32D54"/>
    <w:rsid w:val="00C32E23"/>
    <w:rsid w:val="00C333C5"/>
    <w:rsid w:val="00C3346B"/>
    <w:rsid w:val="00C3346E"/>
    <w:rsid w:val="00C33470"/>
    <w:rsid w:val="00C338D3"/>
    <w:rsid w:val="00C33B36"/>
    <w:rsid w:val="00C33BB6"/>
    <w:rsid w:val="00C33D17"/>
    <w:rsid w:val="00C33DEA"/>
    <w:rsid w:val="00C34169"/>
    <w:rsid w:val="00C34402"/>
    <w:rsid w:val="00C34AD7"/>
    <w:rsid w:val="00C34CEE"/>
    <w:rsid w:val="00C350BC"/>
    <w:rsid w:val="00C3578D"/>
    <w:rsid w:val="00C357A4"/>
    <w:rsid w:val="00C35FB6"/>
    <w:rsid w:val="00C35FCF"/>
    <w:rsid w:val="00C3638C"/>
    <w:rsid w:val="00C36673"/>
    <w:rsid w:val="00C36905"/>
    <w:rsid w:val="00C36A88"/>
    <w:rsid w:val="00C36C88"/>
    <w:rsid w:val="00C371B6"/>
    <w:rsid w:val="00C371D2"/>
    <w:rsid w:val="00C37358"/>
    <w:rsid w:val="00C37496"/>
    <w:rsid w:val="00C374F9"/>
    <w:rsid w:val="00C3787B"/>
    <w:rsid w:val="00C402F7"/>
    <w:rsid w:val="00C40309"/>
    <w:rsid w:val="00C40483"/>
    <w:rsid w:val="00C404D3"/>
    <w:rsid w:val="00C40662"/>
    <w:rsid w:val="00C406B7"/>
    <w:rsid w:val="00C4073F"/>
    <w:rsid w:val="00C40D9F"/>
    <w:rsid w:val="00C40F30"/>
    <w:rsid w:val="00C41985"/>
    <w:rsid w:val="00C41999"/>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63E3"/>
    <w:rsid w:val="00C464DF"/>
    <w:rsid w:val="00C465CF"/>
    <w:rsid w:val="00C467E8"/>
    <w:rsid w:val="00C467FD"/>
    <w:rsid w:val="00C46892"/>
    <w:rsid w:val="00C46B1A"/>
    <w:rsid w:val="00C46F08"/>
    <w:rsid w:val="00C470D2"/>
    <w:rsid w:val="00C47406"/>
    <w:rsid w:val="00C475FC"/>
    <w:rsid w:val="00C47A75"/>
    <w:rsid w:val="00C47E92"/>
    <w:rsid w:val="00C47F0A"/>
    <w:rsid w:val="00C47FAE"/>
    <w:rsid w:val="00C50072"/>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F13"/>
    <w:rsid w:val="00C67326"/>
    <w:rsid w:val="00C673FB"/>
    <w:rsid w:val="00C674CD"/>
    <w:rsid w:val="00C675DF"/>
    <w:rsid w:val="00C676D0"/>
    <w:rsid w:val="00C67A74"/>
    <w:rsid w:val="00C67E30"/>
    <w:rsid w:val="00C702F0"/>
    <w:rsid w:val="00C703DE"/>
    <w:rsid w:val="00C7086F"/>
    <w:rsid w:val="00C70C86"/>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3B20"/>
    <w:rsid w:val="00C74175"/>
    <w:rsid w:val="00C741B9"/>
    <w:rsid w:val="00C743F6"/>
    <w:rsid w:val="00C74688"/>
    <w:rsid w:val="00C746F0"/>
    <w:rsid w:val="00C74AD2"/>
    <w:rsid w:val="00C75087"/>
    <w:rsid w:val="00C7520A"/>
    <w:rsid w:val="00C7531D"/>
    <w:rsid w:val="00C753CD"/>
    <w:rsid w:val="00C75B02"/>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8FC"/>
    <w:rsid w:val="00C8094D"/>
    <w:rsid w:val="00C80A25"/>
    <w:rsid w:val="00C80ADD"/>
    <w:rsid w:val="00C80BCD"/>
    <w:rsid w:val="00C80C6C"/>
    <w:rsid w:val="00C80FC0"/>
    <w:rsid w:val="00C8117D"/>
    <w:rsid w:val="00C81394"/>
    <w:rsid w:val="00C813DF"/>
    <w:rsid w:val="00C8142F"/>
    <w:rsid w:val="00C81568"/>
    <w:rsid w:val="00C815AC"/>
    <w:rsid w:val="00C81EB9"/>
    <w:rsid w:val="00C82039"/>
    <w:rsid w:val="00C824BC"/>
    <w:rsid w:val="00C82ABC"/>
    <w:rsid w:val="00C82E13"/>
    <w:rsid w:val="00C83B6A"/>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C97"/>
    <w:rsid w:val="00C91144"/>
    <w:rsid w:val="00C912AC"/>
    <w:rsid w:val="00C91839"/>
    <w:rsid w:val="00C9199A"/>
    <w:rsid w:val="00C91BCD"/>
    <w:rsid w:val="00C91C88"/>
    <w:rsid w:val="00C91DEE"/>
    <w:rsid w:val="00C91EAB"/>
    <w:rsid w:val="00C92476"/>
    <w:rsid w:val="00C924B9"/>
    <w:rsid w:val="00C9292E"/>
    <w:rsid w:val="00C92AD2"/>
    <w:rsid w:val="00C92B00"/>
    <w:rsid w:val="00C92CDD"/>
    <w:rsid w:val="00C92FD4"/>
    <w:rsid w:val="00C93087"/>
    <w:rsid w:val="00C93130"/>
    <w:rsid w:val="00C9345B"/>
    <w:rsid w:val="00C93520"/>
    <w:rsid w:val="00C93772"/>
    <w:rsid w:val="00C93793"/>
    <w:rsid w:val="00C93B56"/>
    <w:rsid w:val="00C93C8F"/>
    <w:rsid w:val="00C941C5"/>
    <w:rsid w:val="00C944D9"/>
    <w:rsid w:val="00C946C4"/>
    <w:rsid w:val="00C9470C"/>
    <w:rsid w:val="00C94AC5"/>
    <w:rsid w:val="00C94CE2"/>
    <w:rsid w:val="00C94D43"/>
    <w:rsid w:val="00C9506C"/>
    <w:rsid w:val="00C95C6F"/>
    <w:rsid w:val="00C95E29"/>
    <w:rsid w:val="00C96B14"/>
    <w:rsid w:val="00C96BA3"/>
    <w:rsid w:val="00C97108"/>
    <w:rsid w:val="00C97176"/>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7CD"/>
    <w:rsid w:val="00CA5933"/>
    <w:rsid w:val="00CA5AA2"/>
    <w:rsid w:val="00CA5C85"/>
    <w:rsid w:val="00CA5CE6"/>
    <w:rsid w:val="00CA5EE6"/>
    <w:rsid w:val="00CA5FC3"/>
    <w:rsid w:val="00CA6840"/>
    <w:rsid w:val="00CA7438"/>
    <w:rsid w:val="00CA7AD5"/>
    <w:rsid w:val="00CB03BD"/>
    <w:rsid w:val="00CB073B"/>
    <w:rsid w:val="00CB090E"/>
    <w:rsid w:val="00CB0A4E"/>
    <w:rsid w:val="00CB1363"/>
    <w:rsid w:val="00CB13FD"/>
    <w:rsid w:val="00CB1507"/>
    <w:rsid w:val="00CB1633"/>
    <w:rsid w:val="00CB1A0C"/>
    <w:rsid w:val="00CB1C8D"/>
    <w:rsid w:val="00CB1CDD"/>
    <w:rsid w:val="00CB1E7E"/>
    <w:rsid w:val="00CB1F14"/>
    <w:rsid w:val="00CB2299"/>
    <w:rsid w:val="00CB2499"/>
    <w:rsid w:val="00CB276C"/>
    <w:rsid w:val="00CB28E2"/>
    <w:rsid w:val="00CB3343"/>
    <w:rsid w:val="00CB34AC"/>
    <w:rsid w:val="00CB3767"/>
    <w:rsid w:val="00CB3795"/>
    <w:rsid w:val="00CB3B51"/>
    <w:rsid w:val="00CB3B71"/>
    <w:rsid w:val="00CB3F8C"/>
    <w:rsid w:val="00CB4164"/>
    <w:rsid w:val="00CB46C9"/>
    <w:rsid w:val="00CB49B0"/>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E97"/>
    <w:rsid w:val="00CC0F80"/>
    <w:rsid w:val="00CC106E"/>
    <w:rsid w:val="00CC12A7"/>
    <w:rsid w:val="00CC14F4"/>
    <w:rsid w:val="00CC1B1D"/>
    <w:rsid w:val="00CC24C9"/>
    <w:rsid w:val="00CC24D2"/>
    <w:rsid w:val="00CC2571"/>
    <w:rsid w:val="00CC2978"/>
    <w:rsid w:val="00CC2AD3"/>
    <w:rsid w:val="00CC2CBC"/>
    <w:rsid w:val="00CC2D08"/>
    <w:rsid w:val="00CC2E14"/>
    <w:rsid w:val="00CC3090"/>
    <w:rsid w:val="00CC31CA"/>
    <w:rsid w:val="00CC3442"/>
    <w:rsid w:val="00CC4398"/>
    <w:rsid w:val="00CC49C6"/>
    <w:rsid w:val="00CC505A"/>
    <w:rsid w:val="00CC50AF"/>
    <w:rsid w:val="00CC50F6"/>
    <w:rsid w:val="00CC5283"/>
    <w:rsid w:val="00CC5637"/>
    <w:rsid w:val="00CC568A"/>
    <w:rsid w:val="00CC5B9C"/>
    <w:rsid w:val="00CC5DE9"/>
    <w:rsid w:val="00CC5EF6"/>
    <w:rsid w:val="00CC6462"/>
    <w:rsid w:val="00CC64A6"/>
    <w:rsid w:val="00CC68CC"/>
    <w:rsid w:val="00CC6944"/>
    <w:rsid w:val="00CC6BC0"/>
    <w:rsid w:val="00CC6DAA"/>
    <w:rsid w:val="00CC7092"/>
    <w:rsid w:val="00CC71BB"/>
    <w:rsid w:val="00CC77D2"/>
    <w:rsid w:val="00CC7B40"/>
    <w:rsid w:val="00CD0277"/>
    <w:rsid w:val="00CD076B"/>
    <w:rsid w:val="00CD0D27"/>
    <w:rsid w:val="00CD150A"/>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635"/>
    <w:rsid w:val="00CE0800"/>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541"/>
    <w:rsid w:val="00CE768E"/>
    <w:rsid w:val="00CE7874"/>
    <w:rsid w:val="00CF01FF"/>
    <w:rsid w:val="00CF06E1"/>
    <w:rsid w:val="00CF088D"/>
    <w:rsid w:val="00CF149D"/>
    <w:rsid w:val="00CF14BA"/>
    <w:rsid w:val="00CF1898"/>
    <w:rsid w:val="00CF1BB0"/>
    <w:rsid w:val="00CF1BF1"/>
    <w:rsid w:val="00CF203C"/>
    <w:rsid w:val="00CF2678"/>
    <w:rsid w:val="00CF2DEA"/>
    <w:rsid w:val="00CF2FAE"/>
    <w:rsid w:val="00CF30FE"/>
    <w:rsid w:val="00CF3B42"/>
    <w:rsid w:val="00CF3B8C"/>
    <w:rsid w:val="00CF3C30"/>
    <w:rsid w:val="00CF3CD7"/>
    <w:rsid w:val="00CF3CF4"/>
    <w:rsid w:val="00CF3D4E"/>
    <w:rsid w:val="00CF4536"/>
    <w:rsid w:val="00CF46FB"/>
    <w:rsid w:val="00CF4982"/>
    <w:rsid w:val="00CF4AD3"/>
    <w:rsid w:val="00CF4CD8"/>
    <w:rsid w:val="00CF50A9"/>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7BE"/>
    <w:rsid w:val="00D00C24"/>
    <w:rsid w:val="00D01017"/>
    <w:rsid w:val="00D01210"/>
    <w:rsid w:val="00D01425"/>
    <w:rsid w:val="00D015F2"/>
    <w:rsid w:val="00D01CA3"/>
    <w:rsid w:val="00D01CC6"/>
    <w:rsid w:val="00D020F7"/>
    <w:rsid w:val="00D02483"/>
    <w:rsid w:val="00D02E1B"/>
    <w:rsid w:val="00D0300A"/>
    <w:rsid w:val="00D03047"/>
    <w:rsid w:val="00D03212"/>
    <w:rsid w:val="00D034D0"/>
    <w:rsid w:val="00D0362F"/>
    <w:rsid w:val="00D03E35"/>
    <w:rsid w:val="00D04476"/>
    <w:rsid w:val="00D04513"/>
    <w:rsid w:val="00D0462F"/>
    <w:rsid w:val="00D0467D"/>
    <w:rsid w:val="00D04884"/>
    <w:rsid w:val="00D04917"/>
    <w:rsid w:val="00D04ACA"/>
    <w:rsid w:val="00D0521C"/>
    <w:rsid w:val="00D05342"/>
    <w:rsid w:val="00D057C9"/>
    <w:rsid w:val="00D05A0F"/>
    <w:rsid w:val="00D05D7E"/>
    <w:rsid w:val="00D06D2B"/>
    <w:rsid w:val="00D07505"/>
    <w:rsid w:val="00D07601"/>
    <w:rsid w:val="00D07736"/>
    <w:rsid w:val="00D07803"/>
    <w:rsid w:val="00D0786D"/>
    <w:rsid w:val="00D07B6F"/>
    <w:rsid w:val="00D07C71"/>
    <w:rsid w:val="00D10176"/>
    <w:rsid w:val="00D1048F"/>
    <w:rsid w:val="00D1050D"/>
    <w:rsid w:val="00D106D6"/>
    <w:rsid w:val="00D10780"/>
    <w:rsid w:val="00D10B80"/>
    <w:rsid w:val="00D10E6A"/>
    <w:rsid w:val="00D1100C"/>
    <w:rsid w:val="00D110D9"/>
    <w:rsid w:val="00D11700"/>
    <w:rsid w:val="00D11A4A"/>
    <w:rsid w:val="00D11A80"/>
    <w:rsid w:val="00D11EF8"/>
    <w:rsid w:val="00D12091"/>
    <w:rsid w:val="00D12176"/>
    <w:rsid w:val="00D12214"/>
    <w:rsid w:val="00D12ED5"/>
    <w:rsid w:val="00D12FA7"/>
    <w:rsid w:val="00D136DD"/>
    <w:rsid w:val="00D1393A"/>
    <w:rsid w:val="00D13B88"/>
    <w:rsid w:val="00D1407D"/>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2A5"/>
    <w:rsid w:val="00D2437A"/>
    <w:rsid w:val="00D24677"/>
    <w:rsid w:val="00D24B36"/>
    <w:rsid w:val="00D24C06"/>
    <w:rsid w:val="00D24FE2"/>
    <w:rsid w:val="00D24FF7"/>
    <w:rsid w:val="00D25169"/>
    <w:rsid w:val="00D254A9"/>
    <w:rsid w:val="00D2584F"/>
    <w:rsid w:val="00D25902"/>
    <w:rsid w:val="00D259CB"/>
    <w:rsid w:val="00D25C4B"/>
    <w:rsid w:val="00D25FEC"/>
    <w:rsid w:val="00D26935"/>
    <w:rsid w:val="00D26ABA"/>
    <w:rsid w:val="00D26D25"/>
    <w:rsid w:val="00D26D83"/>
    <w:rsid w:val="00D26D8F"/>
    <w:rsid w:val="00D26E4C"/>
    <w:rsid w:val="00D26EA1"/>
    <w:rsid w:val="00D273B3"/>
    <w:rsid w:val="00D27678"/>
    <w:rsid w:val="00D276BC"/>
    <w:rsid w:val="00D276EC"/>
    <w:rsid w:val="00D276F8"/>
    <w:rsid w:val="00D277A4"/>
    <w:rsid w:val="00D27A20"/>
    <w:rsid w:val="00D27AC4"/>
    <w:rsid w:val="00D27C4F"/>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523"/>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792"/>
    <w:rsid w:val="00D40B35"/>
    <w:rsid w:val="00D40C2A"/>
    <w:rsid w:val="00D41989"/>
    <w:rsid w:val="00D41CAD"/>
    <w:rsid w:val="00D41D34"/>
    <w:rsid w:val="00D41E65"/>
    <w:rsid w:val="00D42027"/>
    <w:rsid w:val="00D4267D"/>
    <w:rsid w:val="00D42889"/>
    <w:rsid w:val="00D429D5"/>
    <w:rsid w:val="00D42AEC"/>
    <w:rsid w:val="00D42C99"/>
    <w:rsid w:val="00D42D86"/>
    <w:rsid w:val="00D42DC5"/>
    <w:rsid w:val="00D432A2"/>
    <w:rsid w:val="00D433A5"/>
    <w:rsid w:val="00D43672"/>
    <w:rsid w:val="00D43F36"/>
    <w:rsid w:val="00D444B9"/>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647"/>
    <w:rsid w:val="00D507DE"/>
    <w:rsid w:val="00D50A65"/>
    <w:rsid w:val="00D50F2F"/>
    <w:rsid w:val="00D5158B"/>
    <w:rsid w:val="00D5177F"/>
    <w:rsid w:val="00D51C3A"/>
    <w:rsid w:val="00D51C64"/>
    <w:rsid w:val="00D52437"/>
    <w:rsid w:val="00D529F7"/>
    <w:rsid w:val="00D52C47"/>
    <w:rsid w:val="00D52E6F"/>
    <w:rsid w:val="00D52F2F"/>
    <w:rsid w:val="00D5305A"/>
    <w:rsid w:val="00D53152"/>
    <w:rsid w:val="00D5321F"/>
    <w:rsid w:val="00D53431"/>
    <w:rsid w:val="00D5350C"/>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57EEA"/>
    <w:rsid w:val="00D6011E"/>
    <w:rsid w:val="00D607D1"/>
    <w:rsid w:val="00D60AC1"/>
    <w:rsid w:val="00D60D3F"/>
    <w:rsid w:val="00D60E92"/>
    <w:rsid w:val="00D611DF"/>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345"/>
    <w:rsid w:val="00D63C9F"/>
    <w:rsid w:val="00D63D8E"/>
    <w:rsid w:val="00D63E3A"/>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86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A35"/>
    <w:rsid w:val="00D73D54"/>
    <w:rsid w:val="00D73E91"/>
    <w:rsid w:val="00D7411F"/>
    <w:rsid w:val="00D74480"/>
    <w:rsid w:val="00D74753"/>
    <w:rsid w:val="00D74C00"/>
    <w:rsid w:val="00D74E0F"/>
    <w:rsid w:val="00D7506C"/>
    <w:rsid w:val="00D751D8"/>
    <w:rsid w:val="00D75278"/>
    <w:rsid w:val="00D752F1"/>
    <w:rsid w:val="00D75829"/>
    <w:rsid w:val="00D75B3E"/>
    <w:rsid w:val="00D75C75"/>
    <w:rsid w:val="00D76006"/>
    <w:rsid w:val="00D7621A"/>
    <w:rsid w:val="00D762AF"/>
    <w:rsid w:val="00D76CB4"/>
    <w:rsid w:val="00D76D1D"/>
    <w:rsid w:val="00D7769D"/>
    <w:rsid w:val="00D77855"/>
    <w:rsid w:val="00D77869"/>
    <w:rsid w:val="00D77A9A"/>
    <w:rsid w:val="00D77B31"/>
    <w:rsid w:val="00D77E30"/>
    <w:rsid w:val="00D800B5"/>
    <w:rsid w:val="00D801DD"/>
    <w:rsid w:val="00D801EB"/>
    <w:rsid w:val="00D804F4"/>
    <w:rsid w:val="00D8063A"/>
    <w:rsid w:val="00D8083B"/>
    <w:rsid w:val="00D80C37"/>
    <w:rsid w:val="00D80CC6"/>
    <w:rsid w:val="00D8117E"/>
    <w:rsid w:val="00D81239"/>
    <w:rsid w:val="00D8153E"/>
    <w:rsid w:val="00D819A5"/>
    <w:rsid w:val="00D81CD6"/>
    <w:rsid w:val="00D8255B"/>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5B2D"/>
    <w:rsid w:val="00D85EFD"/>
    <w:rsid w:val="00D86314"/>
    <w:rsid w:val="00D863FB"/>
    <w:rsid w:val="00D8652A"/>
    <w:rsid w:val="00D866A6"/>
    <w:rsid w:val="00D86AE2"/>
    <w:rsid w:val="00D871A0"/>
    <w:rsid w:val="00D87245"/>
    <w:rsid w:val="00D873CE"/>
    <w:rsid w:val="00D8756A"/>
    <w:rsid w:val="00D87977"/>
    <w:rsid w:val="00D87C24"/>
    <w:rsid w:val="00D87DF5"/>
    <w:rsid w:val="00D90545"/>
    <w:rsid w:val="00D905C4"/>
    <w:rsid w:val="00D906B6"/>
    <w:rsid w:val="00D906D8"/>
    <w:rsid w:val="00D90883"/>
    <w:rsid w:val="00D90C3C"/>
    <w:rsid w:val="00D90C9D"/>
    <w:rsid w:val="00D91104"/>
    <w:rsid w:val="00D911D4"/>
    <w:rsid w:val="00D91202"/>
    <w:rsid w:val="00D913DC"/>
    <w:rsid w:val="00D91615"/>
    <w:rsid w:val="00D917ED"/>
    <w:rsid w:val="00D91C55"/>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52B"/>
    <w:rsid w:val="00D94B7E"/>
    <w:rsid w:val="00D94BA7"/>
    <w:rsid w:val="00D94E18"/>
    <w:rsid w:val="00D95531"/>
    <w:rsid w:val="00D963DC"/>
    <w:rsid w:val="00D96C38"/>
    <w:rsid w:val="00D96CE3"/>
    <w:rsid w:val="00D976E1"/>
    <w:rsid w:val="00D97CAA"/>
    <w:rsid w:val="00D97E0E"/>
    <w:rsid w:val="00DA0030"/>
    <w:rsid w:val="00DA02D1"/>
    <w:rsid w:val="00DA0512"/>
    <w:rsid w:val="00DA072A"/>
    <w:rsid w:val="00DA09B5"/>
    <w:rsid w:val="00DA09DA"/>
    <w:rsid w:val="00DA0C33"/>
    <w:rsid w:val="00DA0EA6"/>
    <w:rsid w:val="00DA117F"/>
    <w:rsid w:val="00DA11A1"/>
    <w:rsid w:val="00DA12D9"/>
    <w:rsid w:val="00DA1A19"/>
    <w:rsid w:val="00DA1C14"/>
    <w:rsid w:val="00DA1E7E"/>
    <w:rsid w:val="00DA20BE"/>
    <w:rsid w:val="00DA218A"/>
    <w:rsid w:val="00DA2270"/>
    <w:rsid w:val="00DA22B9"/>
    <w:rsid w:val="00DA2747"/>
    <w:rsid w:val="00DA2AED"/>
    <w:rsid w:val="00DA2FB9"/>
    <w:rsid w:val="00DA308E"/>
    <w:rsid w:val="00DA3106"/>
    <w:rsid w:val="00DA363A"/>
    <w:rsid w:val="00DA3734"/>
    <w:rsid w:val="00DA383B"/>
    <w:rsid w:val="00DA38E2"/>
    <w:rsid w:val="00DA3B2E"/>
    <w:rsid w:val="00DA3E50"/>
    <w:rsid w:val="00DA3ED1"/>
    <w:rsid w:val="00DA4350"/>
    <w:rsid w:val="00DA4C69"/>
    <w:rsid w:val="00DA5695"/>
    <w:rsid w:val="00DA57A6"/>
    <w:rsid w:val="00DA5A28"/>
    <w:rsid w:val="00DA5DA1"/>
    <w:rsid w:val="00DA5DD8"/>
    <w:rsid w:val="00DA65CD"/>
    <w:rsid w:val="00DA6B38"/>
    <w:rsid w:val="00DA6CCE"/>
    <w:rsid w:val="00DA6EBF"/>
    <w:rsid w:val="00DA6EF2"/>
    <w:rsid w:val="00DA70E8"/>
    <w:rsid w:val="00DA74CD"/>
    <w:rsid w:val="00DA78BD"/>
    <w:rsid w:val="00DA7950"/>
    <w:rsid w:val="00DA7DE7"/>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7EE"/>
    <w:rsid w:val="00DB3B37"/>
    <w:rsid w:val="00DB3C4B"/>
    <w:rsid w:val="00DB3D00"/>
    <w:rsid w:val="00DB3D5B"/>
    <w:rsid w:val="00DB3DB7"/>
    <w:rsid w:val="00DB411C"/>
    <w:rsid w:val="00DB47E5"/>
    <w:rsid w:val="00DB4B4F"/>
    <w:rsid w:val="00DB50F5"/>
    <w:rsid w:val="00DB6459"/>
    <w:rsid w:val="00DB67B7"/>
    <w:rsid w:val="00DB692C"/>
    <w:rsid w:val="00DB6CC4"/>
    <w:rsid w:val="00DB6DBD"/>
    <w:rsid w:val="00DB7068"/>
    <w:rsid w:val="00DB7526"/>
    <w:rsid w:val="00DB79A6"/>
    <w:rsid w:val="00DB7B3D"/>
    <w:rsid w:val="00DB7D38"/>
    <w:rsid w:val="00DB7E9B"/>
    <w:rsid w:val="00DC02BF"/>
    <w:rsid w:val="00DC0455"/>
    <w:rsid w:val="00DC04A6"/>
    <w:rsid w:val="00DC0609"/>
    <w:rsid w:val="00DC08F1"/>
    <w:rsid w:val="00DC0C45"/>
    <w:rsid w:val="00DC0CCC"/>
    <w:rsid w:val="00DC0D41"/>
    <w:rsid w:val="00DC0FA8"/>
    <w:rsid w:val="00DC1164"/>
    <w:rsid w:val="00DC11C5"/>
    <w:rsid w:val="00DC1727"/>
    <w:rsid w:val="00DC185F"/>
    <w:rsid w:val="00DC1AB1"/>
    <w:rsid w:val="00DC1D04"/>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210"/>
    <w:rsid w:val="00DC73D8"/>
    <w:rsid w:val="00DC73D9"/>
    <w:rsid w:val="00DC740B"/>
    <w:rsid w:val="00DC74C3"/>
    <w:rsid w:val="00DC7550"/>
    <w:rsid w:val="00DC7A41"/>
    <w:rsid w:val="00DC7D87"/>
    <w:rsid w:val="00DC7E2D"/>
    <w:rsid w:val="00DC7EC3"/>
    <w:rsid w:val="00DD006E"/>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7EC"/>
    <w:rsid w:val="00DD3B00"/>
    <w:rsid w:val="00DD4302"/>
    <w:rsid w:val="00DD48CD"/>
    <w:rsid w:val="00DD490D"/>
    <w:rsid w:val="00DD4B3A"/>
    <w:rsid w:val="00DD4C9F"/>
    <w:rsid w:val="00DD4D7A"/>
    <w:rsid w:val="00DD51D5"/>
    <w:rsid w:val="00DD5317"/>
    <w:rsid w:val="00DD5D69"/>
    <w:rsid w:val="00DD5D91"/>
    <w:rsid w:val="00DD5E26"/>
    <w:rsid w:val="00DD69E7"/>
    <w:rsid w:val="00DD6AA8"/>
    <w:rsid w:val="00DD6BC0"/>
    <w:rsid w:val="00DD6BD9"/>
    <w:rsid w:val="00DD6D56"/>
    <w:rsid w:val="00DD725E"/>
    <w:rsid w:val="00DD774F"/>
    <w:rsid w:val="00DD7C64"/>
    <w:rsid w:val="00DD7C97"/>
    <w:rsid w:val="00DE00F1"/>
    <w:rsid w:val="00DE0722"/>
    <w:rsid w:val="00DE1043"/>
    <w:rsid w:val="00DE199E"/>
    <w:rsid w:val="00DE1DAA"/>
    <w:rsid w:val="00DE2232"/>
    <w:rsid w:val="00DE2235"/>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3E0"/>
    <w:rsid w:val="00DE44C7"/>
    <w:rsid w:val="00DE4797"/>
    <w:rsid w:val="00DE4B61"/>
    <w:rsid w:val="00DE4D84"/>
    <w:rsid w:val="00DE4E33"/>
    <w:rsid w:val="00DE4EE2"/>
    <w:rsid w:val="00DE4FA6"/>
    <w:rsid w:val="00DE50B8"/>
    <w:rsid w:val="00DE522D"/>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841"/>
    <w:rsid w:val="00DF0D39"/>
    <w:rsid w:val="00DF0D7D"/>
    <w:rsid w:val="00DF10B4"/>
    <w:rsid w:val="00DF10E5"/>
    <w:rsid w:val="00DF189D"/>
    <w:rsid w:val="00DF1959"/>
    <w:rsid w:val="00DF1A96"/>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C13"/>
    <w:rsid w:val="00DF5FE0"/>
    <w:rsid w:val="00DF683C"/>
    <w:rsid w:val="00DF6BCB"/>
    <w:rsid w:val="00DF6DF0"/>
    <w:rsid w:val="00DF7D47"/>
    <w:rsid w:val="00DF7E60"/>
    <w:rsid w:val="00E0019B"/>
    <w:rsid w:val="00E001E8"/>
    <w:rsid w:val="00E00786"/>
    <w:rsid w:val="00E0097F"/>
    <w:rsid w:val="00E0122E"/>
    <w:rsid w:val="00E01273"/>
    <w:rsid w:val="00E0156A"/>
    <w:rsid w:val="00E01C81"/>
    <w:rsid w:val="00E0223D"/>
    <w:rsid w:val="00E02343"/>
    <w:rsid w:val="00E02377"/>
    <w:rsid w:val="00E024D1"/>
    <w:rsid w:val="00E02501"/>
    <w:rsid w:val="00E02BBD"/>
    <w:rsid w:val="00E02C91"/>
    <w:rsid w:val="00E02FCC"/>
    <w:rsid w:val="00E03619"/>
    <w:rsid w:val="00E03AF5"/>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1B5"/>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74"/>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194"/>
    <w:rsid w:val="00E15390"/>
    <w:rsid w:val="00E15933"/>
    <w:rsid w:val="00E15BFB"/>
    <w:rsid w:val="00E15CB9"/>
    <w:rsid w:val="00E15CD8"/>
    <w:rsid w:val="00E15D3D"/>
    <w:rsid w:val="00E160D9"/>
    <w:rsid w:val="00E16140"/>
    <w:rsid w:val="00E16869"/>
    <w:rsid w:val="00E1687A"/>
    <w:rsid w:val="00E1696E"/>
    <w:rsid w:val="00E16A0C"/>
    <w:rsid w:val="00E16BA0"/>
    <w:rsid w:val="00E16F3C"/>
    <w:rsid w:val="00E16F42"/>
    <w:rsid w:val="00E172E4"/>
    <w:rsid w:val="00E17482"/>
    <w:rsid w:val="00E1753B"/>
    <w:rsid w:val="00E17863"/>
    <w:rsid w:val="00E17ACE"/>
    <w:rsid w:val="00E200D9"/>
    <w:rsid w:val="00E20BB2"/>
    <w:rsid w:val="00E21543"/>
    <w:rsid w:val="00E216E1"/>
    <w:rsid w:val="00E21B44"/>
    <w:rsid w:val="00E21E37"/>
    <w:rsid w:val="00E22064"/>
    <w:rsid w:val="00E227E4"/>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3EF"/>
    <w:rsid w:val="00E316FF"/>
    <w:rsid w:val="00E3210D"/>
    <w:rsid w:val="00E3225E"/>
    <w:rsid w:val="00E32293"/>
    <w:rsid w:val="00E3263C"/>
    <w:rsid w:val="00E327C4"/>
    <w:rsid w:val="00E328E5"/>
    <w:rsid w:val="00E32AA9"/>
    <w:rsid w:val="00E32D55"/>
    <w:rsid w:val="00E32F1F"/>
    <w:rsid w:val="00E32F61"/>
    <w:rsid w:val="00E33257"/>
    <w:rsid w:val="00E332FA"/>
    <w:rsid w:val="00E3362F"/>
    <w:rsid w:val="00E33C9E"/>
    <w:rsid w:val="00E33EF0"/>
    <w:rsid w:val="00E34008"/>
    <w:rsid w:val="00E34036"/>
    <w:rsid w:val="00E341A7"/>
    <w:rsid w:val="00E34446"/>
    <w:rsid w:val="00E34A15"/>
    <w:rsid w:val="00E34A83"/>
    <w:rsid w:val="00E34E12"/>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0CFE"/>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BF6"/>
    <w:rsid w:val="00E43F70"/>
    <w:rsid w:val="00E4430A"/>
    <w:rsid w:val="00E445BB"/>
    <w:rsid w:val="00E449DA"/>
    <w:rsid w:val="00E44B8B"/>
    <w:rsid w:val="00E44BCB"/>
    <w:rsid w:val="00E45099"/>
    <w:rsid w:val="00E4518A"/>
    <w:rsid w:val="00E454D0"/>
    <w:rsid w:val="00E45CF8"/>
    <w:rsid w:val="00E45F09"/>
    <w:rsid w:val="00E46293"/>
    <w:rsid w:val="00E46358"/>
    <w:rsid w:val="00E464A5"/>
    <w:rsid w:val="00E465A0"/>
    <w:rsid w:val="00E4677A"/>
    <w:rsid w:val="00E467DE"/>
    <w:rsid w:val="00E46C9E"/>
    <w:rsid w:val="00E46D94"/>
    <w:rsid w:val="00E46DEA"/>
    <w:rsid w:val="00E4700B"/>
    <w:rsid w:val="00E471E3"/>
    <w:rsid w:val="00E475FF"/>
    <w:rsid w:val="00E50149"/>
    <w:rsid w:val="00E504FB"/>
    <w:rsid w:val="00E50510"/>
    <w:rsid w:val="00E50756"/>
    <w:rsid w:val="00E509EA"/>
    <w:rsid w:val="00E50B57"/>
    <w:rsid w:val="00E51172"/>
    <w:rsid w:val="00E5138C"/>
    <w:rsid w:val="00E51B3E"/>
    <w:rsid w:val="00E51D62"/>
    <w:rsid w:val="00E51D86"/>
    <w:rsid w:val="00E51DB4"/>
    <w:rsid w:val="00E51E68"/>
    <w:rsid w:val="00E5203A"/>
    <w:rsid w:val="00E5226A"/>
    <w:rsid w:val="00E52379"/>
    <w:rsid w:val="00E52E95"/>
    <w:rsid w:val="00E53822"/>
    <w:rsid w:val="00E53A68"/>
    <w:rsid w:val="00E53ADB"/>
    <w:rsid w:val="00E53BB9"/>
    <w:rsid w:val="00E53C3E"/>
    <w:rsid w:val="00E53F7C"/>
    <w:rsid w:val="00E53F8A"/>
    <w:rsid w:val="00E544C1"/>
    <w:rsid w:val="00E54518"/>
    <w:rsid w:val="00E54985"/>
    <w:rsid w:val="00E54BC2"/>
    <w:rsid w:val="00E54C7E"/>
    <w:rsid w:val="00E54F0B"/>
    <w:rsid w:val="00E55510"/>
    <w:rsid w:val="00E55786"/>
    <w:rsid w:val="00E55BDE"/>
    <w:rsid w:val="00E55F1F"/>
    <w:rsid w:val="00E56023"/>
    <w:rsid w:val="00E5641A"/>
    <w:rsid w:val="00E567BD"/>
    <w:rsid w:val="00E56C43"/>
    <w:rsid w:val="00E56CAE"/>
    <w:rsid w:val="00E56DF6"/>
    <w:rsid w:val="00E56E35"/>
    <w:rsid w:val="00E57054"/>
    <w:rsid w:val="00E570A3"/>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455"/>
    <w:rsid w:val="00E62BF6"/>
    <w:rsid w:val="00E634BA"/>
    <w:rsid w:val="00E6379D"/>
    <w:rsid w:val="00E63990"/>
    <w:rsid w:val="00E63A07"/>
    <w:rsid w:val="00E63F50"/>
    <w:rsid w:val="00E642BA"/>
    <w:rsid w:val="00E6454B"/>
    <w:rsid w:val="00E647B4"/>
    <w:rsid w:val="00E64B77"/>
    <w:rsid w:val="00E64BC6"/>
    <w:rsid w:val="00E652AE"/>
    <w:rsid w:val="00E655FA"/>
    <w:rsid w:val="00E6595A"/>
    <w:rsid w:val="00E65A57"/>
    <w:rsid w:val="00E66194"/>
    <w:rsid w:val="00E661FE"/>
    <w:rsid w:val="00E6666C"/>
    <w:rsid w:val="00E66964"/>
    <w:rsid w:val="00E66AE0"/>
    <w:rsid w:val="00E66AE5"/>
    <w:rsid w:val="00E66C15"/>
    <w:rsid w:val="00E66EFA"/>
    <w:rsid w:val="00E66F0C"/>
    <w:rsid w:val="00E670FA"/>
    <w:rsid w:val="00E672B6"/>
    <w:rsid w:val="00E67880"/>
    <w:rsid w:val="00E67A25"/>
    <w:rsid w:val="00E67BE9"/>
    <w:rsid w:val="00E67CB0"/>
    <w:rsid w:val="00E67D34"/>
    <w:rsid w:val="00E70221"/>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A1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AD5"/>
    <w:rsid w:val="00E76C57"/>
    <w:rsid w:val="00E76CC4"/>
    <w:rsid w:val="00E76E70"/>
    <w:rsid w:val="00E76F2C"/>
    <w:rsid w:val="00E76FEB"/>
    <w:rsid w:val="00E77338"/>
    <w:rsid w:val="00E77764"/>
    <w:rsid w:val="00E778F9"/>
    <w:rsid w:val="00E77DC0"/>
    <w:rsid w:val="00E77F3F"/>
    <w:rsid w:val="00E80025"/>
    <w:rsid w:val="00E800CF"/>
    <w:rsid w:val="00E802E1"/>
    <w:rsid w:val="00E809E2"/>
    <w:rsid w:val="00E80F5E"/>
    <w:rsid w:val="00E8131B"/>
    <w:rsid w:val="00E81A72"/>
    <w:rsid w:val="00E81C52"/>
    <w:rsid w:val="00E82529"/>
    <w:rsid w:val="00E8324F"/>
    <w:rsid w:val="00E833CC"/>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712"/>
    <w:rsid w:val="00E95807"/>
    <w:rsid w:val="00E95C56"/>
    <w:rsid w:val="00E95E63"/>
    <w:rsid w:val="00E963E2"/>
    <w:rsid w:val="00E96605"/>
    <w:rsid w:val="00E96BA9"/>
    <w:rsid w:val="00E96BC0"/>
    <w:rsid w:val="00E9734D"/>
    <w:rsid w:val="00E9742E"/>
    <w:rsid w:val="00E974EA"/>
    <w:rsid w:val="00E9786D"/>
    <w:rsid w:val="00E97CF1"/>
    <w:rsid w:val="00EA06AD"/>
    <w:rsid w:val="00EA0B1A"/>
    <w:rsid w:val="00EA10C5"/>
    <w:rsid w:val="00EA10CA"/>
    <w:rsid w:val="00EA1254"/>
    <w:rsid w:val="00EA128F"/>
    <w:rsid w:val="00EA12DA"/>
    <w:rsid w:val="00EA1878"/>
    <w:rsid w:val="00EA197A"/>
    <w:rsid w:val="00EA1AA8"/>
    <w:rsid w:val="00EA1C68"/>
    <w:rsid w:val="00EA1D7F"/>
    <w:rsid w:val="00EA1DA7"/>
    <w:rsid w:val="00EA2843"/>
    <w:rsid w:val="00EA2B43"/>
    <w:rsid w:val="00EA2B71"/>
    <w:rsid w:val="00EA2CC3"/>
    <w:rsid w:val="00EA2DBA"/>
    <w:rsid w:val="00EA2E0C"/>
    <w:rsid w:val="00EA305F"/>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8A1"/>
    <w:rsid w:val="00EA5951"/>
    <w:rsid w:val="00EA5ADC"/>
    <w:rsid w:val="00EA5F6B"/>
    <w:rsid w:val="00EA61B5"/>
    <w:rsid w:val="00EA67C8"/>
    <w:rsid w:val="00EA688D"/>
    <w:rsid w:val="00EA6F99"/>
    <w:rsid w:val="00EA7114"/>
    <w:rsid w:val="00EA73E2"/>
    <w:rsid w:val="00EA73FD"/>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4A3"/>
    <w:rsid w:val="00EB17FA"/>
    <w:rsid w:val="00EB1BE7"/>
    <w:rsid w:val="00EB1D36"/>
    <w:rsid w:val="00EB1D6E"/>
    <w:rsid w:val="00EB1FC9"/>
    <w:rsid w:val="00EB20C6"/>
    <w:rsid w:val="00EB2230"/>
    <w:rsid w:val="00EB22B0"/>
    <w:rsid w:val="00EB2722"/>
    <w:rsid w:val="00EB290D"/>
    <w:rsid w:val="00EB2977"/>
    <w:rsid w:val="00EB2B1C"/>
    <w:rsid w:val="00EB2B67"/>
    <w:rsid w:val="00EB2BD7"/>
    <w:rsid w:val="00EB3600"/>
    <w:rsid w:val="00EB3638"/>
    <w:rsid w:val="00EB3C31"/>
    <w:rsid w:val="00EB3C69"/>
    <w:rsid w:val="00EB3CBC"/>
    <w:rsid w:val="00EB475F"/>
    <w:rsid w:val="00EB47F4"/>
    <w:rsid w:val="00EB4AB6"/>
    <w:rsid w:val="00EB4C11"/>
    <w:rsid w:val="00EB4DE0"/>
    <w:rsid w:val="00EB500E"/>
    <w:rsid w:val="00EB5185"/>
    <w:rsid w:val="00EB54AB"/>
    <w:rsid w:val="00EB5621"/>
    <w:rsid w:val="00EB5670"/>
    <w:rsid w:val="00EB5CAA"/>
    <w:rsid w:val="00EB6780"/>
    <w:rsid w:val="00EB6B09"/>
    <w:rsid w:val="00EB6C9D"/>
    <w:rsid w:val="00EB6DE9"/>
    <w:rsid w:val="00EB76FD"/>
    <w:rsid w:val="00EB7765"/>
    <w:rsid w:val="00EB781F"/>
    <w:rsid w:val="00EB798E"/>
    <w:rsid w:val="00EB7A3C"/>
    <w:rsid w:val="00EB7A64"/>
    <w:rsid w:val="00EB7CF4"/>
    <w:rsid w:val="00EC0B3F"/>
    <w:rsid w:val="00EC0BBA"/>
    <w:rsid w:val="00EC0CDA"/>
    <w:rsid w:val="00EC0F45"/>
    <w:rsid w:val="00EC147E"/>
    <w:rsid w:val="00EC14F4"/>
    <w:rsid w:val="00EC1510"/>
    <w:rsid w:val="00EC15A7"/>
    <w:rsid w:val="00EC1B3C"/>
    <w:rsid w:val="00EC1E5F"/>
    <w:rsid w:val="00EC1EE5"/>
    <w:rsid w:val="00EC2597"/>
    <w:rsid w:val="00EC25CF"/>
    <w:rsid w:val="00EC2856"/>
    <w:rsid w:val="00EC2C06"/>
    <w:rsid w:val="00EC2C25"/>
    <w:rsid w:val="00EC3226"/>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2B8"/>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D0737"/>
    <w:rsid w:val="00ED0902"/>
    <w:rsid w:val="00ED0A87"/>
    <w:rsid w:val="00ED0B97"/>
    <w:rsid w:val="00ED1158"/>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5C0"/>
    <w:rsid w:val="00ED6A69"/>
    <w:rsid w:val="00ED6C6B"/>
    <w:rsid w:val="00ED6FA7"/>
    <w:rsid w:val="00ED7088"/>
    <w:rsid w:val="00ED70DA"/>
    <w:rsid w:val="00ED7258"/>
    <w:rsid w:val="00ED7321"/>
    <w:rsid w:val="00ED7337"/>
    <w:rsid w:val="00ED75BE"/>
    <w:rsid w:val="00ED7849"/>
    <w:rsid w:val="00ED7899"/>
    <w:rsid w:val="00ED78CD"/>
    <w:rsid w:val="00ED7E7D"/>
    <w:rsid w:val="00EE0126"/>
    <w:rsid w:val="00EE0312"/>
    <w:rsid w:val="00EE0793"/>
    <w:rsid w:val="00EE08C5"/>
    <w:rsid w:val="00EE0BBA"/>
    <w:rsid w:val="00EE1357"/>
    <w:rsid w:val="00EE15F4"/>
    <w:rsid w:val="00EE1D3F"/>
    <w:rsid w:val="00EE1F86"/>
    <w:rsid w:val="00EE21A4"/>
    <w:rsid w:val="00EE23A9"/>
    <w:rsid w:val="00EE252C"/>
    <w:rsid w:val="00EE2C68"/>
    <w:rsid w:val="00EE2D23"/>
    <w:rsid w:val="00EE2DD8"/>
    <w:rsid w:val="00EE2EC8"/>
    <w:rsid w:val="00EE2F1E"/>
    <w:rsid w:val="00EE2F9A"/>
    <w:rsid w:val="00EE30C9"/>
    <w:rsid w:val="00EE31CD"/>
    <w:rsid w:val="00EE34A8"/>
    <w:rsid w:val="00EE368E"/>
    <w:rsid w:val="00EE3CDB"/>
    <w:rsid w:val="00EE3D8E"/>
    <w:rsid w:val="00EE3E25"/>
    <w:rsid w:val="00EE3EA5"/>
    <w:rsid w:val="00EE404B"/>
    <w:rsid w:val="00EE4398"/>
    <w:rsid w:val="00EE44E5"/>
    <w:rsid w:val="00EE48E4"/>
    <w:rsid w:val="00EE4E25"/>
    <w:rsid w:val="00EE4F4C"/>
    <w:rsid w:val="00EE5119"/>
    <w:rsid w:val="00EE5653"/>
    <w:rsid w:val="00EE59E2"/>
    <w:rsid w:val="00EE5E39"/>
    <w:rsid w:val="00EE6090"/>
    <w:rsid w:val="00EE6215"/>
    <w:rsid w:val="00EE63A5"/>
    <w:rsid w:val="00EE6459"/>
    <w:rsid w:val="00EE65AC"/>
    <w:rsid w:val="00EE6761"/>
    <w:rsid w:val="00EE6904"/>
    <w:rsid w:val="00EE6AA3"/>
    <w:rsid w:val="00EE6CCA"/>
    <w:rsid w:val="00EE6EEC"/>
    <w:rsid w:val="00EE74AC"/>
    <w:rsid w:val="00EE7594"/>
    <w:rsid w:val="00EE7C07"/>
    <w:rsid w:val="00EE7F3B"/>
    <w:rsid w:val="00EF03A2"/>
    <w:rsid w:val="00EF059E"/>
    <w:rsid w:val="00EF097D"/>
    <w:rsid w:val="00EF0C9F"/>
    <w:rsid w:val="00EF0D44"/>
    <w:rsid w:val="00EF131C"/>
    <w:rsid w:val="00EF1322"/>
    <w:rsid w:val="00EF175A"/>
    <w:rsid w:val="00EF1BAF"/>
    <w:rsid w:val="00EF1F9C"/>
    <w:rsid w:val="00EF2048"/>
    <w:rsid w:val="00EF236C"/>
    <w:rsid w:val="00EF23C7"/>
    <w:rsid w:val="00EF248D"/>
    <w:rsid w:val="00EF28B3"/>
    <w:rsid w:val="00EF2E39"/>
    <w:rsid w:val="00EF2F6C"/>
    <w:rsid w:val="00EF313A"/>
    <w:rsid w:val="00EF3720"/>
    <w:rsid w:val="00EF3912"/>
    <w:rsid w:val="00EF3931"/>
    <w:rsid w:val="00EF3A0E"/>
    <w:rsid w:val="00EF3C26"/>
    <w:rsid w:val="00EF4011"/>
    <w:rsid w:val="00EF4030"/>
    <w:rsid w:val="00EF41BD"/>
    <w:rsid w:val="00EF41CD"/>
    <w:rsid w:val="00EF421A"/>
    <w:rsid w:val="00EF4AFE"/>
    <w:rsid w:val="00EF577C"/>
    <w:rsid w:val="00EF58C1"/>
    <w:rsid w:val="00EF5C39"/>
    <w:rsid w:val="00EF60B8"/>
    <w:rsid w:val="00EF64D5"/>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AF3"/>
    <w:rsid w:val="00EF7D2C"/>
    <w:rsid w:val="00EF7DA1"/>
    <w:rsid w:val="00F005A9"/>
    <w:rsid w:val="00F00718"/>
    <w:rsid w:val="00F008CC"/>
    <w:rsid w:val="00F0092F"/>
    <w:rsid w:val="00F00AAC"/>
    <w:rsid w:val="00F00BE4"/>
    <w:rsid w:val="00F00BE5"/>
    <w:rsid w:val="00F00C94"/>
    <w:rsid w:val="00F00C95"/>
    <w:rsid w:val="00F01356"/>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992"/>
    <w:rsid w:val="00F05A1D"/>
    <w:rsid w:val="00F05AB1"/>
    <w:rsid w:val="00F06046"/>
    <w:rsid w:val="00F06EBE"/>
    <w:rsid w:val="00F06F00"/>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0C"/>
    <w:rsid w:val="00F15910"/>
    <w:rsid w:val="00F15C75"/>
    <w:rsid w:val="00F15E1C"/>
    <w:rsid w:val="00F15E57"/>
    <w:rsid w:val="00F15EC6"/>
    <w:rsid w:val="00F1686F"/>
    <w:rsid w:val="00F1697A"/>
    <w:rsid w:val="00F16BEC"/>
    <w:rsid w:val="00F16F11"/>
    <w:rsid w:val="00F16F6D"/>
    <w:rsid w:val="00F179DB"/>
    <w:rsid w:val="00F17A70"/>
    <w:rsid w:val="00F202BF"/>
    <w:rsid w:val="00F202D2"/>
    <w:rsid w:val="00F20310"/>
    <w:rsid w:val="00F204CD"/>
    <w:rsid w:val="00F20512"/>
    <w:rsid w:val="00F206A4"/>
    <w:rsid w:val="00F207AD"/>
    <w:rsid w:val="00F208FD"/>
    <w:rsid w:val="00F20B38"/>
    <w:rsid w:val="00F21274"/>
    <w:rsid w:val="00F217B1"/>
    <w:rsid w:val="00F21D69"/>
    <w:rsid w:val="00F21D81"/>
    <w:rsid w:val="00F21ED6"/>
    <w:rsid w:val="00F22178"/>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423"/>
    <w:rsid w:val="00F3158F"/>
    <w:rsid w:val="00F31B1E"/>
    <w:rsid w:val="00F31BEC"/>
    <w:rsid w:val="00F31D31"/>
    <w:rsid w:val="00F31DBE"/>
    <w:rsid w:val="00F31ECB"/>
    <w:rsid w:val="00F3201D"/>
    <w:rsid w:val="00F32037"/>
    <w:rsid w:val="00F3260F"/>
    <w:rsid w:val="00F328D1"/>
    <w:rsid w:val="00F328E8"/>
    <w:rsid w:val="00F329B7"/>
    <w:rsid w:val="00F32A79"/>
    <w:rsid w:val="00F32D2F"/>
    <w:rsid w:val="00F333F3"/>
    <w:rsid w:val="00F3356E"/>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073"/>
    <w:rsid w:val="00F40105"/>
    <w:rsid w:val="00F401C9"/>
    <w:rsid w:val="00F40871"/>
    <w:rsid w:val="00F4095C"/>
    <w:rsid w:val="00F40E60"/>
    <w:rsid w:val="00F40F75"/>
    <w:rsid w:val="00F410F5"/>
    <w:rsid w:val="00F411DC"/>
    <w:rsid w:val="00F4134C"/>
    <w:rsid w:val="00F413B4"/>
    <w:rsid w:val="00F41AC1"/>
    <w:rsid w:val="00F41C73"/>
    <w:rsid w:val="00F41F65"/>
    <w:rsid w:val="00F420E4"/>
    <w:rsid w:val="00F42DA0"/>
    <w:rsid w:val="00F42EC8"/>
    <w:rsid w:val="00F438F1"/>
    <w:rsid w:val="00F43B53"/>
    <w:rsid w:val="00F43B64"/>
    <w:rsid w:val="00F44008"/>
    <w:rsid w:val="00F4401B"/>
    <w:rsid w:val="00F44313"/>
    <w:rsid w:val="00F444A2"/>
    <w:rsid w:val="00F444FD"/>
    <w:rsid w:val="00F446F5"/>
    <w:rsid w:val="00F4486E"/>
    <w:rsid w:val="00F44B37"/>
    <w:rsid w:val="00F44BC3"/>
    <w:rsid w:val="00F44C31"/>
    <w:rsid w:val="00F45039"/>
    <w:rsid w:val="00F45249"/>
    <w:rsid w:val="00F453BB"/>
    <w:rsid w:val="00F454F5"/>
    <w:rsid w:val="00F45BD3"/>
    <w:rsid w:val="00F460A1"/>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28"/>
    <w:rsid w:val="00F51DD1"/>
    <w:rsid w:val="00F524E7"/>
    <w:rsid w:val="00F52726"/>
    <w:rsid w:val="00F528EF"/>
    <w:rsid w:val="00F52C4E"/>
    <w:rsid w:val="00F53088"/>
    <w:rsid w:val="00F531E4"/>
    <w:rsid w:val="00F5339C"/>
    <w:rsid w:val="00F53437"/>
    <w:rsid w:val="00F53854"/>
    <w:rsid w:val="00F53B5B"/>
    <w:rsid w:val="00F53E7D"/>
    <w:rsid w:val="00F53EE6"/>
    <w:rsid w:val="00F53F91"/>
    <w:rsid w:val="00F53F95"/>
    <w:rsid w:val="00F5429E"/>
    <w:rsid w:val="00F54331"/>
    <w:rsid w:val="00F54366"/>
    <w:rsid w:val="00F54847"/>
    <w:rsid w:val="00F5484E"/>
    <w:rsid w:val="00F54960"/>
    <w:rsid w:val="00F549C9"/>
    <w:rsid w:val="00F54BA6"/>
    <w:rsid w:val="00F54C2D"/>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ABE"/>
    <w:rsid w:val="00F61C7E"/>
    <w:rsid w:val="00F61C90"/>
    <w:rsid w:val="00F61DB3"/>
    <w:rsid w:val="00F61E1C"/>
    <w:rsid w:val="00F61E5D"/>
    <w:rsid w:val="00F62395"/>
    <w:rsid w:val="00F6243C"/>
    <w:rsid w:val="00F62836"/>
    <w:rsid w:val="00F629BB"/>
    <w:rsid w:val="00F62B06"/>
    <w:rsid w:val="00F62C03"/>
    <w:rsid w:val="00F62C17"/>
    <w:rsid w:val="00F62F79"/>
    <w:rsid w:val="00F63826"/>
    <w:rsid w:val="00F63A38"/>
    <w:rsid w:val="00F63B35"/>
    <w:rsid w:val="00F63C50"/>
    <w:rsid w:val="00F63F54"/>
    <w:rsid w:val="00F6409A"/>
    <w:rsid w:val="00F64243"/>
    <w:rsid w:val="00F642DB"/>
    <w:rsid w:val="00F64676"/>
    <w:rsid w:val="00F64717"/>
    <w:rsid w:val="00F658B2"/>
    <w:rsid w:val="00F65B89"/>
    <w:rsid w:val="00F65E38"/>
    <w:rsid w:val="00F6605D"/>
    <w:rsid w:val="00F660BD"/>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0C"/>
    <w:rsid w:val="00F7189F"/>
    <w:rsid w:val="00F71CFB"/>
    <w:rsid w:val="00F71ECC"/>
    <w:rsid w:val="00F72211"/>
    <w:rsid w:val="00F72583"/>
    <w:rsid w:val="00F73896"/>
    <w:rsid w:val="00F73BE2"/>
    <w:rsid w:val="00F73CD8"/>
    <w:rsid w:val="00F73DC9"/>
    <w:rsid w:val="00F73F80"/>
    <w:rsid w:val="00F741BF"/>
    <w:rsid w:val="00F74405"/>
    <w:rsid w:val="00F745B3"/>
    <w:rsid w:val="00F74697"/>
    <w:rsid w:val="00F7488F"/>
    <w:rsid w:val="00F74E26"/>
    <w:rsid w:val="00F752D4"/>
    <w:rsid w:val="00F752F0"/>
    <w:rsid w:val="00F75402"/>
    <w:rsid w:val="00F75607"/>
    <w:rsid w:val="00F756B6"/>
    <w:rsid w:val="00F75863"/>
    <w:rsid w:val="00F75EF2"/>
    <w:rsid w:val="00F7617B"/>
    <w:rsid w:val="00F7626F"/>
    <w:rsid w:val="00F7629C"/>
    <w:rsid w:val="00F7633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96B"/>
    <w:rsid w:val="00F80B1B"/>
    <w:rsid w:val="00F80B91"/>
    <w:rsid w:val="00F80BBC"/>
    <w:rsid w:val="00F80C4E"/>
    <w:rsid w:val="00F80CB0"/>
    <w:rsid w:val="00F80D9A"/>
    <w:rsid w:val="00F80FD1"/>
    <w:rsid w:val="00F81554"/>
    <w:rsid w:val="00F81CB0"/>
    <w:rsid w:val="00F81D33"/>
    <w:rsid w:val="00F823DC"/>
    <w:rsid w:val="00F82822"/>
    <w:rsid w:val="00F82918"/>
    <w:rsid w:val="00F82950"/>
    <w:rsid w:val="00F82C34"/>
    <w:rsid w:val="00F83130"/>
    <w:rsid w:val="00F831B2"/>
    <w:rsid w:val="00F831B8"/>
    <w:rsid w:val="00F837F1"/>
    <w:rsid w:val="00F83920"/>
    <w:rsid w:val="00F83CB8"/>
    <w:rsid w:val="00F8437B"/>
    <w:rsid w:val="00F851BC"/>
    <w:rsid w:val="00F85327"/>
    <w:rsid w:val="00F8572A"/>
    <w:rsid w:val="00F85AA7"/>
    <w:rsid w:val="00F85B76"/>
    <w:rsid w:val="00F85FD0"/>
    <w:rsid w:val="00F8603F"/>
    <w:rsid w:val="00F86827"/>
    <w:rsid w:val="00F8727F"/>
    <w:rsid w:val="00F87480"/>
    <w:rsid w:val="00F875A6"/>
    <w:rsid w:val="00F87741"/>
    <w:rsid w:val="00F879E7"/>
    <w:rsid w:val="00F87CAC"/>
    <w:rsid w:val="00F90371"/>
    <w:rsid w:val="00F90525"/>
    <w:rsid w:val="00F9093D"/>
    <w:rsid w:val="00F91430"/>
    <w:rsid w:val="00F9161B"/>
    <w:rsid w:val="00F916FA"/>
    <w:rsid w:val="00F91A60"/>
    <w:rsid w:val="00F91B30"/>
    <w:rsid w:val="00F91BE8"/>
    <w:rsid w:val="00F91ECF"/>
    <w:rsid w:val="00F91F93"/>
    <w:rsid w:val="00F922F0"/>
    <w:rsid w:val="00F92F63"/>
    <w:rsid w:val="00F935E8"/>
    <w:rsid w:val="00F936DE"/>
    <w:rsid w:val="00F939A5"/>
    <w:rsid w:val="00F93B11"/>
    <w:rsid w:val="00F93D67"/>
    <w:rsid w:val="00F93E59"/>
    <w:rsid w:val="00F93F21"/>
    <w:rsid w:val="00F947D0"/>
    <w:rsid w:val="00F94F42"/>
    <w:rsid w:val="00F95196"/>
    <w:rsid w:val="00F95275"/>
    <w:rsid w:val="00F954C8"/>
    <w:rsid w:val="00F955F3"/>
    <w:rsid w:val="00F95915"/>
    <w:rsid w:val="00F95B03"/>
    <w:rsid w:val="00F95C15"/>
    <w:rsid w:val="00F95C6A"/>
    <w:rsid w:val="00F95EC3"/>
    <w:rsid w:val="00F95F52"/>
    <w:rsid w:val="00F960FC"/>
    <w:rsid w:val="00F962B7"/>
    <w:rsid w:val="00F9655E"/>
    <w:rsid w:val="00F96567"/>
    <w:rsid w:val="00F965A9"/>
    <w:rsid w:val="00F97086"/>
    <w:rsid w:val="00F9718A"/>
    <w:rsid w:val="00F971A0"/>
    <w:rsid w:val="00F97422"/>
    <w:rsid w:val="00F97AF8"/>
    <w:rsid w:val="00F97C62"/>
    <w:rsid w:val="00FA023B"/>
    <w:rsid w:val="00FA04F1"/>
    <w:rsid w:val="00FA0A9A"/>
    <w:rsid w:val="00FA0AD7"/>
    <w:rsid w:val="00FA0D19"/>
    <w:rsid w:val="00FA0D29"/>
    <w:rsid w:val="00FA1071"/>
    <w:rsid w:val="00FA14F4"/>
    <w:rsid w:val="00FA1C1F"/>
    <w:rsid w:val="00FA1DBF"/>
    <w:rsid w:val="00FA1EC7"/>
    <w:rsid w:val="00FA1F6D"/>
    <w:rsid w:val="00FA201D"/>
    <w:rsid w:val="00FA2793"/>
    <w:rsid w:val="00FA2B21"/>
    <w:rsid w:val="00FA2D78"/>
    <w:rsid w:val="00FA2EA0"/>
    <w:rsid w:val="00FA3311"/>
    <w:rsid w:val="00FA338E"/>
    <w:rsid w:val="00FA3679"/>
    <w:rsid w:val="00FA367B"/>
    <w:rsid w:val="00FA3EA2"/>
    <w:rsid w:val="00FA40AF"/>
    <w:rsid w:val="00FA420E"/>
    <w:rsid w:val="00FA4308"/>
    <w:rsid w:val="00FA45F4"/>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70C"/>
    <w:rsid w:val="00FA7BE7"/>
    <w:rsid w:val="00FA7FB8"/>
    <w:rsid w:val="00FB0223"/>
    <w:rsid w:val="00FB1144"/>
    <w:rsid w:val="00FB133E"/>
    <w:rsid w:val="00FB1424"/>
    <w:rsid w:val="00FB153D"/>
    <w:rsid w:val="00FB18A8"/>
    <w:rsid w:val="00FB18F0"/>
    <w:rsid w:val="00FB1947"/>
    <w:rsid w:val="00FB1A43"/>
    <w:rsid w:val="00FB1B2B"/>
    <w:rsid w:val="00FB1C3D"/>
    <w:rsid w:val="00FB2142"/>
    <w:rsid w:val="00FB2455"/>
    <w:rsid w:val="00FB2546"/>
    <w:rsid w:val="00FB25C1"/>
    <w:rsid w:val="00FB287D"/>
    <w:rsid w:val="00FB295D"/>
    <w:rsid w:val="00FB2ABE"/>
    <w:rsid w:val="00FB2D79"/>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7C8"/>
    <w:rsid w:val="00FB7BD1"/>
    <w:rsid w:val="00FB7EDE"/>
    <w:rsid w:val="00FC048D"/>
    <w:rsid w:val="00FC06B7"/>
    <w:rsid w:val="00FC073C"/>
    <w:rsid w:val="00FC0B69"/>
    <w:rsid w:val="00FC0D21"/>
    <w:rsid w:val="00FC1126"/>
    <w:rsid w:val="00FC1662"/>
    <w:rsid w:val="00FC1C5D"/>
    <w:rsid w:val="00FC1DB8"/>
    <w:rsid w:val="00FC233A"/>
    <w:rsid w:val="00FC239D"/>
    <w:rsid w:val="00FC23A1"/>
    <w:rsid w:val="00FC2C04"/>
    <w:rsid w:val="00FC32F6"/>
    <w:rsid w:val="00FC361C"/>
    <w:rsid w:val="00FC3739"/>
    <w:rsid w:val="00FC3BE8"/>
    <w:rsid w:val="00FC411A"/>
    <w:rsid w:val="00FC4175"/>
    <w:rsid w:val="00FC425A"/>
    <w:rsid w:val="00FC450C"/>
    <w:rsid w:val="00FC4FDA"/>
    <w:rsid w:val="00FC5260"/>
    <w:rsid w:val="00FC53DE"/>
    <w:rsid w:val="00FC5912"/>
    <w:rsid w:val="00FC6268"/>
    <w:rsid w:val="00FC65C1"/>
    <w:rsid w:val="00FC65FC"/>
    <w:rsid w:val="00FC6706"/>
    <w:rsid w:val="00FC6757"/>
    <w:rsid w:val="00FC685A"/>
    <w:rsid w:val="00FC6C0A"/>
    <w:rsid w:val="00FC6F4C"/>
    <w:rsid w:val="00FC71D3"/>
    <w:rsid w:val="00FC71D8"/>
    <w:rsid w:val="00FC75DB"/>
    <w:rsid w:val="00FC771C"/>
    <w:rsid w:val="00FC7851"/>
    <w:rsid w:val="00FC7A92"/>
    <w:rsid w:val="00FC7CC5"/>
    <w:rsid w:val="00FC7EA9"/>
    <w:rsid w:val="00FC7EE4"/>
    <w:rsid w:val="00FD00DC"/>
    <w:rsid w:val="00FD0416"/>
    <w:rsid w:val="00FD0591"/>
    <w:rsid w:val="00FD0E12"/>
    <w:rsid w:val="00FD10EC"/>
    <w:rsid w:val="00FD14E6"/>
    <w:rsid w:val="00FD1703"/>
    <w:rsid w:val="00FD1B9E"/>
    <w:rsid w:val="00FD1CD2"/>
    <w:rsid w:val="00FD1EA9"/>
    <w:rsid w:val="00FD200A"/>
    <w:rsid w:val="00FD203F"/>
    <w:rsid w:val="00FD246D"/>
    <w:rsid w:val="00FD24FA"/>
    <w:rsid w:val="00FD2581"/>
    <w:rsid w:val="00FD268B"/>
    <w:rsid w:val="00FD295B"/>
    <w:rsid w:val="00FD29AD"/>
    <w:rsid w:val="00FD2D43"/>
    <w:rsid w:val="00FD2EB4"/>
    <w:rsid w:val="00FD321C"/>
    <w:rsid w:val="00FD37B2"/>
    <w:rsid w:val="00FD3E31"/>
    <w:rsid w:val="00FD4365"/>
    <w:rsid w:val="00FD45D3"/>
    <w:rsid w:val="00FD496B"/>
    <w:rsid w:val="00FD4FB1"/>
    <w:rsid w:val="00FD5277"/>
    <w:rsid w:val="00FD5691"/>
    <w:rsid w:val="00FD5798"/>
    <w:rsid w:val="00FD5908"/>
    <w:rsid w:val="00FD5924"/>
    <w:rsid w:val="00FD59CE"/>
    <w:rsid w:val="00FD5B5B"/>
    <w:rsid w:val="00FD5CD0"/>
    <w:rsid w:val="00FD5F2C"/>
    <w:rsid w:val="00FD5FDB"/>
    <w:rsid w:val="00FD60DA"/>
    <w:rsid w:val="00FD629C"/>
    <w:rsid w:val="00FD6714"/>
    <w:rsid w:val="00FD67C3"/>
    <w:rsid w:val="00FD6931"/>
    <w:rsid w:val="00FD6F2E"/>
    <w:rsid w:val="00FD6F56"/>
    <w:rsid w:val="00FD6FC5"/>
    <w:rsid w:val="00FD7214"/>
    <w:rsid w:val="00FD722F"/>
    <w:rsid w:val="00FD7405"/>
    <w:rsid w:val="00FD7984"/>
    <w:rsid w:val="00FD7A7D"/>
    <w:rsid w:val="00FD7C24"/>
    <w:rsid w:val="00FD7DF2"/>
    <w:rsid w:val="00FD7E98"/>
    <w:rsid w:val="00FE00A9"/>
    <w:rsid w:val="00FE0276"/>
    <w:rsid w:val="00FE038C"/>
    <w:rsid w:val="00FE067E"/>
    <w:rsid w:val="00FE0964"/>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4E58"/>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4C4"/>
    <w:rsid w:val="00FF3688"/>
    <w:rsid w:val="00FF3D6D"/>
    <w:rsid w:val="00FF3EAC"/>
    <w:rsid w:val="00FF40AF"/>
    <w:rsid w:val="00FF472E"/>
    <w:rsid w:val="00FF473A"/>
    <w:rsid w:val="00FF5297"/>
    <w:rsid w:val="00FF52F8"/>
    <w:rsid w:val="00FF5405"/>
    <w:rsid w:val="00FF55AE"/>
    <w:rsid w:val="00FF5CD3"/>
    <w:rsid w:val="00FF6176"/>
    <w:rsid w:val="00FF64FA"/>
    <w:rsid w:val="00FF6528"/>
    <w:rsid w:val="00FF65A0"/>
    <w:rsid w:val="00FF6B0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C2344"/>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i Forbes</dc:creator>
  <cp:lastModifiedBy>Teri Forbes</cp:lastModifiedBy>
  <cp:revision>2</cp:revision>
  <cp:lastPrinted>2016-03-01T15:48:00Z</cp:lastPrinted>
  <dcterms:created xsi:type="dcterms:W3CDTF">2022-01-18T16:09:00Z</dcterms:created>
  <dcterms:modified xsi:type="dcterms:W3CDTF">2022-01-18T16:09:00Z</dcterms:modified>
</cp:coreProperties>
</file>